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64F41" w14:textId="32B10E9F" w:rsidR="00AF2771" w:rsidRDefault="00AF2771" w:rsidP="00B65E38">
      <w:pPr>
        <w:pStyle w:val="Heading1"/>
      </w:pPr>
      <w:bookmarkStart w:id="0" w:name="_Ref100906052"/>
      <w:bookmarkStart w:id="1" w:name="_Toc106138848"/>
      <w:bookmarkStart w:id="2" w:name="_Toc106827853"/>
      <w:bookmarkStart w:id="3" w:name="Annex4B"/>
      <w:bookmarkStart w:id="4" w:name="_Toc522717551"/>
      <w:r>
        <w:t>Tool: GBV Mapping Across a Project and Applied to a Value Chain Assessment</w:t>
      </w:r>
      <w:bookmarkEnd w:id="0"/>
      <w:bookmarkEnd w:id="1"/>
      <w:bookmarkEnd w:id="2"/>
    </w:p>
    <w:bookmarkEnd w:id="3"/>
    <w:p w14:paraId="49072D7F" w14:textId="77777777" w:rsidR="00AF2771" w:rsidRPr="00732DD9" w:rsidRDefault="00AF2771" w:rsidP="00732FF3">
      <w:pPr>
        <w:pStyle w:val="Heading2"/>
      </w:pPr>
      <w:r w:rsidRPr="00732DD9">
        <w:t>Making a gender-sensitive value chain map</w:t>
      </w:r>
    </w:p>
    <w:p w14:paraId="33693415" w14:textId="4AC9BDC7" w:rsidR="00AF2771" w:rsidRDefault="00AF2771" w:rsidP="00E867A8">
      <w:pPr>
        <w:pBdr>
          <w:top w:val="single" w:sz="8" w:space="4" w:color="E6E7E8" w:themeColor="accent3"/>
          <w:left w:val="single" w:sz="8" w:space="4" w:color="E6E7E8" w:themeColor="accent3"/>
          <w:bottom w:val="single" w:sz="8" w:space="4" w:color="E6E7E8" w:themeColor="accent3"/>
          <w:right w:val="single" w:sz="8" w:space="4" w:color="E6E7E8" w:themeColor="accent3"/>
        </w:pBdr>
        <w:shd w:val="clear" w:color="auto" w:fill="E6E7E8" w:themeFill="accent3"/>
      </w:pPr>
      <w:r>
        <w:t xml:space="preserve">This tool aims to identify instances of GBV along the value chain. Through a series of simple steps, it is possible to obtain a graphic representation of the value chain that shows how GBV may occur in each node and interact with other factors in the core and extended value chain (e.g., input or service providers, financial institutions and buyers). The tool was developed as a participatory analytical tool to be applied in consultation with value chain actors and key informants (both women and men). It requires basic facilitation skills and materials (flipcharts, colored cards, markers) and can be used to design the value chain map through various phases of group work or to summarize information the project gathers through other methods. This tool may be paired with </w:t>
      </w:r>
      <w:r w:rsidRPr="008B6432">
        <w:rPr>
          <w:rFonts w:asciiTheme="minorHAnsi" w:hAnsiTheme="minorHAnsi"/>
        </w:rPr>
        <w:t>Annex 4A</w:t>
      </w:r>
      <w:r>
        <w:t xml:space="preserve"> </w:t>
      </w:r>
      <w:r w:rsidR="00973EEF">
        <w:t>of</w:t>
      </w:r>
      <w:r w:rsidR="00973EEF" w:rsidRPr="008B6432">
        <w:t xml:space="preserve"> the </w:t>
      </w:r>
      <w:hyperlink r:id="rId11" w:history="1">
        <w:r w:rsidR="00973EEF" w:rsidRPr="008B6432">
          <w:rPr>
            <w:rStyle w:val="Hyperlink"/>
            <w:rFonts w:ascii="Gill Sans MT" w:hAnsi="Gill Sans MT"/>
          </w:rPr>
          <w:t>Toolkit to Address Gender-Based Violence in Agriculture and Market Systems Development</w:t>
        </w:r>
      </w:hyperlink>
      <w:r w:rsidR="00973EEF">
        <w:t xml:space="preserve"> </w:t>
      </w:r>
      <w:r>
        <w:t xml:space="preserve">on GBV safety mapping. </w:t>
      </w:r>
    </w:p>
    <w:p w14:paraId="65FFE663" w14:textId="7CC80CBF" w:rsidR="00AF2771" w:rsidRDefault="00AF2771" w:rsidP="00E867A8">
      <w:pPr>
        <w:pBdr>
          <w:top w:val="single" w:sz="8" w:space="4" w:color="E6E7E8" w:themeColor="accent3"/>
          <w:left w:val="single" w:sz="8" w:space="4" w:color="E6E7E8" w:themeColor="accent3"/>
          <w:bottom w:val="single" w:sz="8" w:space="4" w:color="E6E7E8" w:themeColor="accent3"/>
          <w:right w:val="single" w:sz="8" w:space="4" w:color="E6E7E8" w:themeColor="accent3"/>
        </w:pBdr>
        <w:shd w:val="clear" w:color="auto" w:fill="E6E7E8" w:themeFill="accent3"/>
      </w:pPr>
      <w:r>
        <w:t xml:space="preserve">This tool was adapted from the FAO’s </w:t>
      </w:r>
      <w:hyperlink r:id="rId12" w:history="1">
        <w:r w:rsidRPr="003E2F6D">
          <w:rPr>
            <w:rStyle w:val="Hyperlink"/>
            <w:rFonts w:ascii="Gill Sans MT" w:hAnsi="Gill Sans MT"/>
            <w:i/>
            <w:iCs/>
          </w:rPr>
          <w:t>Developing gender-sensitive value chains – Guidelines for practitioners</w:t>
        </w:r>
      </w:hyperlink>
      <w:r>
        <w:rPr>
          <w:i/>
          <w:iCs/>
        </w:rPr>
        <w:t xml:space="preserve"> </w:t>
      </w:r>
      <w:r>
        <w:t>and originally included in the Agri-</w:t>
      </w:r>
      <w:proofErr w:type="spellStart"/>
      <w:r>
        <w:t>ProFocus</w:t>
      </w:r>
      <w:proofErr w:type="spellEnd"/>
      <w:r>
        <w:t xml:space="preserve"> publication, </w:t>
      </w:r>
      <w:hyperlink r:id="rId13" w:history="1">
        <w:r w:rsidRPr="008151A3">
          <w:rPr>
            <w:rStyle w:val="Hyperlink"/>
            <w:rFonts w:ascii="Gill Sans MT" w:hAnsi="Gill Sans MT"/>
            <w:i/>
            <w:iCs/>
          </w:rPr>
          <w:t>Gender in value chains – Practical toolkit</w:t>
        </w:r>
      </w:hyperlink>
      <w:r>
        <w:t xml:space="preserve"> and USAID’s </w:t>
      </w:r>
      <w:hyperlink r:id="rId14" w:history="1">
        <w:r w:rsidRPr="000148BF">
          <w:rPr>
            <w:rStyle w:val="Hyperlink"/>
            <w:rFonts w:ascii="Gill Sans MT" w:hAnsi="Gill Sans MT"/>
            <w:i/>
            <w:iCs/>
          </w:rPr>
          <w:t>Promoting Gender Equitable Opportunities in Agricultural Value Chains Handbook</w:t>
        </w:r>
      </w:hyperlink>
      <w:r>
        <w:t>.</w:t>
      </w:r>
    </w:p>
    <w:p w14:paraId="25365F39" w14:textId="77777777" w:rsidR="00AF2771" w:rsidRDefault="00AF2771" w:rsidP="00AF2771">
      <w:pPr>
        <w:rPr>
          <w:rFonts w:asciiTheme="majorHAnsi" w:hAnsiTheme="majorHAnsi"/>
        </w:rPr>
      </w:pPr>
      <w:r>
        <w:rPr>
          <w:rFonts w:asciiTheme="majorHAnsi" w:hAnsiTheme="majorHAnsi"/>
        </w:rPr>
        <w:t>The mapping exercise can be structured into three main steps:</w:t>
      </w:r>
    </w:p>
    <w:p w14:paraId="31EFDFD4" w14:textId="799ED6CD" w:rsidR="00AF2771" w:rsidRDefault="00C40C46" w:rsidP="00AF2771">
      <w:pPr>
        <w:rPr>
          <w:rFonts w:asciiTheme="majorHAnsi" w:hAnsiTheme="majorHAnsi"/>
          <w:b/>
          <w:bCs/>
          <w:i/>
          <w:iCs/>
        </w:rPr>
      </w:pPr>
      <w:r>
        <w:rPr>
          <w:rFonts w:asciiTheme="majorHAnsi" w:hAnsiTheme="majorHAnsi"/>
          <w:b/>
          <w:bCs/>
          <w:i/>
          <w:iCs/>
        </w:rPr>
        <w:t>STEP</w:t>
      </w:r>
      <w:r w:rsidR="00AF2771">
        <w:rPr>
          <w:rFonts w:asciiTheme="majorHAnsi" w:hAnsiTheme="majorHAnsi"/>
          <w:b/>
          <w:bCs/>
          <w:i/>
          <w:iCs/>
        </w:rPr>
        <w:t xml:space="preserve"> 1: Map the product flow and the value chain actors in the core value chain</w:t>
      </w:r>
    </w:p>
    <w:p w14:paraId="5A6AA4DA" w14:textId="77777777" w:rsidR="00AF2771" w:rsidRDefault="00AF2771" w:rsidP="00AF2771">
      <w:pPr>
        <w:rPr>
          <w:rFonts w:asciiTheme="majorHAnsi" w:hAnsiTheme="majorHAnsi"/>
        </w:rPr>
      </w:pPr>
      <w:r>
        <w:rPr>
          <w:rFonts w:asciiTheme="majorHAnsi" w:hAnsiTheme="majorHAnsi"/>
        </w:rPr>
        <w:t>Participants in the mapping exercise are asked to:</w:t>
      </w:r>
    </w:p>
    <w:p w14:paraId="48431B0F" w14:textId="77777777"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Define the target area and the product/value chain to be mapped.</w:t>
      </w:r>
    </w:p>
    <w:p w14:paraId="5171DC73" w14:textId="77777777"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Identify the different value chain nodes, write each node on a card, and put the cards on the board in a logical order (e.g., from production to consumption). Draw the links that connect all nodes (e.g., production, aggregation, processing, and distribution).</w:t>
      </w:r>
    </w:p>
    <w:p w14:paraId="182304FE" w14:textId="77777777"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On a different set of cards, list the different actors operating in the value chain. They can include small producers, large/industrial producers, small-scale/artisanal processing units, wholesalers, and small retailers.</w:t>
      </w:r>
    </w:p>
    <w:p w14:paraId="12833641" w14:textId="77777777"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Draw lines between actors to indicate how the product flows along the chain. What is the volume of product handled by each actor? Where is value addition taking place?</w:t>
      </w:r>
    </w:p>
    <w:p w14:paraId="4EC51502"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It is important to remind the participants to think about both the formal and informal value chain.</w:t>
      </w:r>
    </w:p>
    <w:p w14:paraId="79C3CCCF" w14:textId="77777777"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Identify the end market (e.g., local/export market).</w:t>
      </w:r>
    </w:p>
    <w:p w14:paraId="67950E4B" w14:textId="77777777"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Indicate the percentage/proportion of women and men for each actor/activity mapped. Identify the actors who contract hired labor and determine if the hired workers are men or women. Identify the businesses that are owned by women and men.</w:t>
      </w:r>
    </w:p>
    <w:p w14:paraId="5C523F11"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Differences can be highlighted using symbols of different colors and size.</w:t>
      </w:r>
    </w:p>
    <w:p w14:paraId="5A4A57A0"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Depending on the scope of the analysis, it may be worthwhile to further disaggregate the analysis, for example, by taking age into consideration. This helps visualize whether the chain involves young people or provides new opportunities to engage them.</w:t>
      </w:r>
    </w:p>
    <w:p w14:paraId="711076E7" w14:textId="77777777"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Highlight where women provide unpaid family labor with little or no control over the income generated.</w:t>
      </w:r>
    </w:p>
    <w:p w14:paraId="1FAE7DB2" w14:textId="1EB8700C" w:rsidR="00AF2771" w:rsidRDefault="00AF2771" w:rsidP="00A50F0D">
      <w:pPr>
        <w:spacing w:after="120"/>
        <w:jc w:val="center"/>
        <w:rPr>
          <w:rFonts w:asciiTheme="majorHAnsi" w:hAnsiTheme="majorHAnsi"/>
        </w:rPr>
      </w:pPr>
      <w:r>
        <w:rPr>
          <w:noProof/>
          <w:color w:val="2B579A"/>
          <w:shd w:val="clear" w:color="auto" w:fill="E6E6E6"/>
        </w:rPr>
        <w:lastRenderedPageBreak/>
        <w:drawing>
          <wp:inline distT="0" distB="0" distL="0" distR="0" wp14:anchorId="31100AD3" wp14:editId="24AF3216">
            <wp:extent cx="4969510" cy="2952115"/>
            <wp:effectExtent l="0" t="0" r="2540" b="635"/>
            <wp:docPr id="1801313300" name="Picture 1801313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69510" cy="2952115"/>
                    </a:xfrm>
                    <a:prstGeom prst="rect">
                      <a:avLst/>
                    </a:prstGeom>
                    <a:noFill/>
                    <a:ln>
                      <a:noFill/>
                    </a:ln>
                  </pic:spPr>
                </pic:pic>
              </a:graphicData>
            </a:graphic>
          </wp:inline>
        </w:drawing>
      </w:r>
    </w:p>
    <w:p w14:paraId="67689242" w14:textId="77777777" w:rsidR="00A50F0D" w:rsidRDefault="00A50F0D" w:rsidP="00A50F0D">
      <w:pPr>
        <w:pStyle w:val="Subtext"/>
        <w:spacing w:after="360"/>
        <w:jc w:val="center"/>
        <w:rPr>
          <w:sz w:val="20"/>
          <w:szCs w:val="20"/>
        </w:rPr>
      </w:pPr>
      <w:r>
        <w:rPr>
          <w:sz w:val="20"/>
          <w:szCs w:val="20"/>
        </w:rPr>
        <w:t xml:space="preserve">Source: FAO </w:t>
      </w:r>
      <w:hyperlink r:id="rId16" w:history="1">
        <w:r w:rsidRPr="003E2F6D">
          <w:rPr>
            <w:rStyle w:val="Hyperlink"/>
            <w:rFonts w:ascii="Gill Sans MT" w:hAnsi="Gill Sans MT"/>
            <w:iCs/>
          </w:rPr>
          <w:t>Developing gender-sensitive value chains – Guidelines for practitioners</w:t>
        </w:r>
      </w:hyperlink>
      <w:r>
        <w:t>, 2018.</w:t>
      </w:r>
    </w:p>
    <w:p w14:paraId="0418E039" w14:textId="23C4F17F" w:rsidR="00AF2771" w:rsidRDefault="00C40C46" w:rsidP="00AF2771">
      <w:pPr>
        <w:rPr>
          <w:rFonts w:asciiTheme="majorHAnsi" w:hAnsiTheme="majorHAnsi"/>
          <w:b/>
          <w:bCs/>
          <w:i/>
          <w:iCs/>
        </w:rPr>
      </w:pPr>
      <w:r>
        <w:rPr>
          <w:rFonts w:asciiTheme="majorHAnsi" w:hAnsiTheme="majorHAnsi"/>
          <w:b/>
          <w:bCs/>
          <w:i/>
          <w:iCs/>
        </w:rPr>
        <w:t>STEP</w:t>
      </w:r>
      <w:r w:rsidR="00AF2771">
        <w:rPr>
          <w:rFonts w:asciiTheme="majorHAnsi" w:hAnsiTheme="majorHAnsi"/>
          <w:b/>
          <w:bCs/>
          <w:i/>
          <w:iCs/>
        </w:rPr>
        <w:t xml:space="preserve"> 2: Map the support services in the extended value chain (input providers, financial and non-financial services)</w:t>
      </w:r>
    </w:p>
    <w:p w14:paraId="495E93EB" w14:textId="77777777" w:rsidR="00AF2771" w:rsidRDefault="00AF2771" w:rsidP="00AF2771">
      <w:pPr>
        <w:rPr>
          <w:rFonts w:asciiTheme="majorHAnsi" w:hAnsiTheme="majorHAnsi"/>
        </w:rPr>
      </w:pPr>
      <w:r>
        <w:rPr>
          <w:rFonts w:asciiTheme="majorHAnsi" w:hAnsiTheme="majorHAnsi"/>
        </w:rPr>
        <w:t>At this step, participants in the mapping exercise are asked to:</w:t>
      </w:r>
    </w:p>
    <w:p w14:paraId="4C5D7477" w14:textId="77777777"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On cards of different colors, list the support services available for the identified actors.</w:t>
      </w:r>
    </w:p>
    <w:p w14:paraId="3849C7C2"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These can cover input and service providers, including extension, certification, financial, and business development services. Also consider transport and market information as fundamental to value chain operations.</w:t>
      </w:r>
    </w:p>
    <w:p w14:paraId="01811EBE"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 xml:space="preserve"> Investigate the availability of complementary services that might help with their household responsibilities (e.g., childcare services in the workplace, reproductive health services).</w:t>
      </w:r>
    </w:p>
    <w:p w14:paraId="51851A84" w14:textId="77777777"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On separate cards, identify the opportunities and constraints that women face in accessing and benefiting from these support services. Key questions to stimulate discussion and facilitate the analysis may include:</w:t>
      </w:r>
    </w:p>
    <w:p w14:paraId="7A571C55"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What percentage of women and men have access to these services? Indicate this on the card using different symbols/colors.</w:t>
      </w:r>
    </w:p>
    <w:p w14:paraId="7AE6E123"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Do women face specific or additional challenges compared to men in accessing these services? If so, list them on separate cards (marking them with a “</w:t>
      </w:r>
      <w:proofErr w:type="gramStart"/>
      <w:r>
        <w:rPr>
          <w:rFonts w:asciiTheme="majorHAnsi" w:hAnsiTheme="majorHAnsi"/>
        </w:rPr>
        <w:t>–“ sign</w:t>
      </w:r>
      <w:proofErr w:type="gramEnd"/>
      <w:r>
        <w:rPr>
          <w:rFonts w:asciiTheme="majorHAnsi" w:hAnsiTheme="majorHAnsi"/>
        </w:rPr>
        <w:t>).</w:t>
      </w:r>
    </w:p>
    <w:p w14:paraId="0657EA17"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Are services designed with women’s specific needs and interests in mind (e.g., household obligations, time constraints, limited mobility, lack of collateral)? Are there specific measures to reach them and respond to their needs? If so, list them on separate cards (marking them with a “+” sign).</w:t>
      </w:r>
    </w:p>
    <w:p w14:paraId="75BC16E5" w14:textId="15369E40" w:rsidR="00AF2771" w:rsidRDefault="00AF2771" w:rsidP="005C25D1">
      <w:pPr>
        <w:spacing w:after="120"/>
        <w:jc w:val="center"/>
        <w:rPr>
          <w:rFonts w:asciiTheme="majorHAnsi" w:hAnsiTheme="majorHAnsi"/>
        </w:rPr>
      </w:pPr>
      <w:r>
        <w:rPr>
          <w:noProof/>
          <w:color w:val="2B579A"/>
          <w:shd w:val="clear" w:color="auto" w:fill="E6E6E6"/>
        </w:rPr>
        <w:lastRenderedPageBreak/>
        <w:drawing>
          <wp:inline distT="0" distB="0" distL="0" distR="0" wp14:anchorId="4F7C01EA" wp14:editId="3F45B2E9">
            <wp:extent cx="4591050" cy="5534382"/>
            <wp:effectExtent l="0" t="0" r="0" b="9525"/>
            <wp:docPr id="1801313299" name="Picture 1801313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91939" cy="5535453"/>
                    </a:xfrm>
                    <a:prstGeom prst="rect">
                      <a:avLst/>
                    </a:prstGeom>
                    <a:noFill/>
                    <a:ln>
                      <a:noFill/>
                    </a:ln>
                  </pic:spPr>
                </pic:pic>
              </a:graphicData>
            </a:graphic>
          </wp:inline>
        </w:drawing>
      </w:r>
    </w:p>
    <w:p w14:paraId="5216FF62" w14:textId="28064315" w:rsidR="005C25D1" w:rsidRPr="005C25D1" w:rsidRDefault="005C25D1" w:rsidP="005C25D1">
      <w:pPr>
        <w:pStyle w:val="Subtext"/>
        <w:jc w:val="center"/>
        <w:rPr>
          <w:sz w:val="20"/>
          <w:szCs w:val="20"/>
        </w:rPr>
      </w:pPr>
      <w:r>
        <w:rPr>
          <w:sz w:val="20"/>
          <w:szCs w:val="20"/>
        </w:rPr>
        <w:t xml:space="preserve">Source: FAO </w:t>
      </w:r>
      <w:hyperlink r:id="rId18" w:history="1">
        <w:r w:rsidRPr="003E2F6D">
          <w:rPr>
            <w:rStyle w:val="Hyperlink"/>
            <w:rFonts w:ascii="Gill Sans MT" w:hAnsi="Gill Sans MT"/>
            <w:iCs/>
          </w:rPr>
          <w:t>Developing gender-sensitive value chains – Guidelines for practitioners</w:t>
        </w:r>
      </w:hyperlink>
      <w:r>
        <w:t>, 2018.</w:t>
      </w:r>
    </w:p>
    <w:p w14:paraId="4BC74547" w14:textId="1FB2E6EA" w:rsidR="00AF2771" w:rsidRDefault="00C40C46" w:rsidP="00AF2771">
      <w:pPr>
        <w:rPr>
          <w:rFonts w:asciiTheme="majorHAnsi" w:hAnsiTheme="majorHAnsi"/>
          <w:b/>
          <w:bCs/>
          <w:i/>
          <w:iCs/>
        </w:rPr>
      </w:pPr>
      <w:r>
        <w:rPr>
          <w:rFonts w:asciiTheme="majorHAnsi" w:hAnsiTheme="majorHAnsi"/>
          <w:b/>
          <w:bCs/>
          <w:i/>
          <w:iCs/>
        </w:rPr>
        <w:t>STEP</w:t>
      </w:r>
      <w:r w:rsidR="00AF2771">
        <w:rPr>
          <w:rFonts w:asciiTheme="majorHAnsi" w:hAnsiTheme="majorHAnsi"/>
          <w:b/>
          <w:bCs/>
          <w:i/>
          <w:iCs/>
        </w:rPr>
        <w:t xml:space="preserve"> 3: Identify the underlying gender-related factors in the enabling environment that facilitate or hinder women’s participation and benefits</w:t>
      </w:r>
    </w:p>
    <w:p w14:paraId="36B998D3" w14:textId="77777777" w:rsidR="00AF2771" w:rsidRDefault="00AF2771" w:rsidP="00AF2771">
      <w:pPr>
        <w:rPr>
          <w:rFonts w:asciiTheme="majorHAnsi" w:hAnsiTheme="majorHAnsi"/>
        </w:rPr>
      </w:pPr>
      <w:r>
        <w:rPr>
          <w:rFonts w:asciiTheme="majorHAnsi" w:hAnsiTheme="majorHAnsi"/>
        </w:rPr>
        <w:t>At this step, participants in the mapping exercise are asked to:</w:t>
      </w:r>
    </w:p>
    <w:p w14:paraId="09289CF0" w14:textId="42DD8A0C"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 xml:space="preserve">Examine the broader environment and identify the gender-related factors that affect the role and position of women and men of different ages and socioeconomic status in the value chain. These factors relate to areas of gender inequalities (see </w:t>
      </w:r>
      <w:r w:rsidRPr="002254F3">
        <w:rPr>
          <w:rFonts w:asciiTheme="majorHAnsi" w:hAnsiTheme="majorHAnsi"/>
        </w:rPr>
        <w:t>Chapter</w:t>
      </w:r>
      <w:r w:rsidR="002254F3">
        <w:rPr>
          <w:rFonts w:asciiTheme="majorHAnsi" w:hAnsiTheme="majorHAnsi"/>
        </w:rPr>
        <w:t xml:space="preserve"> 2</w:t>
      </w:r>
      <w:r w:rsidR="00DB3AC0">
        <w:rPr>
          <w:rFonts w:asciiTheme="majorHAnsi" w:hAnsiTheme="majorHAnsi"/>
        </w:rPr>
        <w:t xml:space="preserve"> </w:t>
      </w:r>
      <w:r w:rsidR="00DB3AC0">
        <w:t>of</w:t>
      </w:r>
      <w:r w:rsidR="00DB3AC0" w:rsidRPr="008B6432">
        <w:t xml:space="preserve"> the </w:t>
      </w:r>
      <w:hyperlink r:id="rId19" w:history="1">
        <w:r w:rsidR="00DB3AC0" w:rsidRPr="008B6432">
          <w:rPr>
            <w:rStyle w:val="Hyperlink"/>
            <w:rFonts w:ascii="Gill Sans MT" w:hAnsi="Gill Sans MT"/>
          </w:rPr>
          <w:t>Toolkit to Address Gender-Based Violence in Agriculture and Market Systems Development</w:t>
        </w:r>
      </w:hyperlink>
      <w:r w:rsidR="002254F3">
        <w:rPr>
          <w:rFonts w:asciiTheme="majorHAnsi" w:hAnsiTheme="majorHAnsi"/>
        </w:rPr>
        <w:t>)</w:t>
      </w:r>
      <w:r>
        <w:rPr>
          <w:rFonts w:asciiTheme="majorHAnsi" w:hAnsiTheme="majorHAnsi"/>
        </w:rPr>
        <w:t xml:space="preserve"> such as: control over household decision-making; access and control over productive assets; social norms and expectations regarding the gender division of labor within the household and stereotypes about women’s and men’s appropriate jobs, roles, and responsibilities; legal frameworks or customary rights regarding the ownership of land and other assets; public policies on employment or rural finance; consumer trends; certification standards; infrastructure in rural areas (e.g., for communication or transportation).</w:t>
      </w:r>
    </w:p>
    <w:p w14:paraId="76196532" w14:textId="77777777" w:rsidR="00AF2771" w:rsidRDefault="00AF2771" w:rsidP="00D443DC">
      <w:pPr>
        <w:keepNext/>
        <w:rPr>
          <w:rFonts w:asciiTheme="majorHAnsi" w:hAnsiTheme="majorHAnsi"/>
        </w:rPr>
      </w:pPr>
      <w:r>
        <w:rPr>
          <w:rFonts w:asciiTheme="majorHAnsi" w:hAnsiTheme="majorHAnsi"/>
        </w:rPr>
        <w:lastRenderedPageBreak/>
        <w:t>Key questions to facilitate the analysis at this step include:</w:t>
      </w:r>
    </w:p>
    <w:p w14:paraId="474C3057" w14:textId="77777777" w:rsidR="00AF2771" w:rsidRDefault="00AF2771" w:rsidP="00AF2771">
      <w:pPr>
        <w:pStyle w:val="Bullet1"/>
        <w:numPr>
          <w:ilvl w:val="0"/>
          <w:numId w:val="16"/>
        </w:numPr>
        <w:spacing w:line="249" w:lineRule="auto"/>
      </w:pPr>
      <w:r>
        <w:t>Do women and men have equal decision-making power over household and community activities, especially those related to agriculture and market systems development?</w:t>
      </w:r>
    </w:p>
    <w:p w14:paraId="50E75923" w14:textId="77777777" w:rsidR="00AF2771" w:rsidRDefault="00AF2771" w:rsidP="00AF2771">
      <w:pPr>
        <w:pStyle w:val="Bullet1"/>
        <w:numPr>
          <w:ilvl w:val="0"/>
          <w:numId w:val="16"/>
        </w:numPr>
        <w:spacing w:line="249" w:lineRule="auto"/>
      </w:pPr>
      <w:r>
        <w:t xml:space="preserve">Do women and men have equal access to productive resources, assets, and inputs (e.g., land, livestock, equipment, financial services)? </w:t>
      </w:r>
    </w:p>
    <w:p w14:paraId="56538442" w14:textId="77777777" w:rsidR="00AF2771" w:rsidRDefault="00AF2771" w:rsidP="00AF2771">
      <w:pPr>
        <w:pStyle w:val="Bullet1"/>
        <w:numPr>
          <w:ilvl w:val="0"/>
          <w:numId w:val="16"/>
        </w:numPr>
        <w:spacing w:line="249" w:lineRule="auto"/>
      </w:pPr>
      <w:r>
        <w:t>How is labor distributed within the household? Do women’s household responsibilities (e.g., childrearing, food preparation) affect women’s or men’s time use and their capacity to engage in productive work?</w:t>
      </w:r>
    </w:p>
    <w:p w14:paraId="5D05AB12" w14:textId="77777777" w:rsidR="00AF2771" w:rsidRDefault="00AF2771" w:rsidP="00AF2771">
      <w:pPr>
        <w:pStyle w:val="Bullet1"/>
        <w:numPr>
          <w:ilvl w:val="0"/>
          <w:numId w:val="16"/>
        </w:numPr>
        <w:spacing w:line="249" w:lineRule="auto"/>
      </w:pPr>
      <w:r>
        <w:t>Do social norms affect women’s and men’s participation in the labor market? Do they influence how labor is distributed along the chain and in the different nodes?</w:t>
      </w:r>
    </w:p>
    <w:p w14:paraId="3D80BC3D" w14:textId="77777777" w:rsidR="00AF2771" w:rsidRDefault="00AF2771" w:rsidP="00AF2771">
      <w:pPr>
        <w:pStyle w:val="Bullet1"/>
        <w:numPr>
          <w:ilvl w:val="0"/>
          <w:numId w:val="16"/>
        </w:numPr>
        <w:spacing w:after="240" w:line="249" w:lineRule="auto"/>
        <w:rPr>
          <w:b/>
          <w:i/>
        </w:rPr>
      </w:pPr>
      <w:r>
        <w:t>Do current policies and laws promote and protect women’s rights and opportunities?</w:t>
      </w:r>
    </w:p>
    <w:p w14:paraId="0EC23CD1" w14:textId="77777777" w:rsidR="00AF2771" w:rsidRDefault="00AF2771" w:rsidP="00AF2771">
      <w:pPr>
        <w:rPr>
          <w:rFonts w:asciiTheme="majorHAnsi" w:hAnsiTheme="majorHAnsi"/>
          <w:b/>
          <w:bCs/>
          <w:i/>
          <w:iCs/>
        </w:rPr>
      </w:pPr>
      <w:r>
        <w:rPr>
          <w:rFonts w:asciiTheme="majorHAnsi" w:hAnsiTheme="majorHAnsi"/>
          <w:b/>
          <w:i/>
        </w:rPr>
        <w:t xml:space="preserve">Step 4. </w:t>
      </w:r>
      <w:r>
        <w:rPr>
          <w:rFonts w:asciiTheme="majorHAnsi" w:hAnsiTheme="majorHAnsi"/>
          <w:b/>
          <w:bCs/>
          <w:i/>
          <w:iCs/>
        </w:rPr>
        <w:t xml:space="preserve">Identify where and how GBV-related risks intersect with the value chain </w:t>
      </w:r>
    </w:p>
    <w:p w14:paraId="4CA3CA6F" w14:textId="77777777" w:rsidR="00AF2771" w:rsidRDefault="00AF2771" w:rsidP="00AF2771">
      <w:pPr>
        <w:rPr>
          <w:rFonts w:asciiTheme="majorHAnsi" w:hAnsiTheme="majorHAnsi"/>
        </w:rPr>
      </w:pPr>
      <w:r>
        <w:rPr>
          <w:rFonts w:asciiTheme="majorHAnsi" w:hAnsiTheme="majorHAnsi"/>
        </w:rPr>
        <w:t>At this step, participants in the mapping exercise are asked to:</w:t>
      </w:r>
    </w:p>
    <w:p w14:paraId="4299DA1E" w14:textId="196CC931"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 xml:space="preserve">Refer to the graphic of GBV Across </w:t>
      </w:r>
      <w:r>
        <w:t>Market Systems Levels (</w:t>
      </w:r>
      <w:r w:rsidRPr="002254F3">
        <w:rPr>
          <w:rFonts w:asciiTheme="minorHAnsi" w:hAnsiTheme="minorHAnsi"/>
        </w:rPr>
        <w:t>Section</w:t>
      </w:r>
      <w:r w:rsidR="002254F3">
        <w:rPr>
          <w:rFonts w:asciiTheme="minorHAnsi" w:hAnsiTheme="minorHAnsi"/>
        </w:rPr>
        <w:t xml:space="preserve"> 2</w:t>
      </w:r>
      <w:r w:rsidR="00B515F8">
        <w:rPr>
          <w:rFonts w:asciiTheme="minorHAnsi" w:hAnsiTheme="minorHAnsi"/>
        </w:rPr>
        <w:t xml:space="preserve"> </w:t>
      </w:r>
      <w:r w:rsidR="00B515F8">
        <w:t>of</w:t>
      </w:r>
      <w:r w:rsidR="00B515F8" w:rsidRPr="008B6432">
        <w:t xml:space="preserve"> the </w:t>
      </w:r>
      <w:hyperlink r:id="rId20" w:history="1">
        <w:r w:rsidR="00B515F8" w:rsidRPr="008B6432">
          <w:rPr>
            <w:rStyle w:val="Hyperlink"/>
            <w:rFonts w:ascii="Gill Sans MT" w:hAnsi="Gill Sans MT"/>
          </w:rPr>
          <w:t>Toolkit to Address Gender-Based Violence in Agriculture and Market Systems Development</w:t>
        </w:r>
      </w:hyperlink>
      <w:r>
        <w:t>) and Illustrative GBV Project Risks, By Value Chain Node (</w:t>
      </w:r>
      <w:r w:rsidRPr="002254F3">
        <w:rPr>
          <w:rFonts w:asciiTheme="minorHAnsi" w:hAnsiTheme="minorHAnsi"/>
        </w:rPr>
        <w:t>Annex 1</w:t>
      </w:r>
      <w:r w:rsidR="00B515F8">
        <w:rPr>
          <w:rFonts w:asciiTheme="minorHAnsi" w:hAnsiTheme="minorHAnsi"/>
        </w:rPr>
        <w:t xml:space="preserve"> </w:t>
      </w:r>
      <w:r w:rsidR="00B515F8">
        <w:t>of</w:t>
      </w:r>
      <w:r w:rsidR="00B515F8" w:rsidRPr="008B6432">
        <w:t xml:space="preserve"> the </w:t>
      </w:r>
      <w:hyperlink r:id="rId21" w:history="1">
        <w:r w:rsidR="00B515F8" w:rsidRPr="008B6432">
          <w:rPr>
            <w:rStyle w:val="Hyperlink"/>
            <w:rFonts w:ascii="Gill Sans MT" w:hAnsi="Gill Sans MT"/>
          </w:rPr>
          <w:t>Toolkit</w:t>
        </w:r>
      </w:hyperlink>
      <w:r>
        <w:t xml:space="preserve">) </w:t>
      </w:r>
      <w:r>
        <w:rPr>
          <w:rFonts w:asciiTheme="majorHAnsi" w:hAnsiTheme="majorHAnsi"/>
        </w:rPr>
        <w:t>to consider the types of GBV that may intersect with different nodes and services along the value chain you have mapped.</w:t>
      </w:r>
      <w:r>
        <w:t xml:space="preserve"> </w:t>
      </w:r>
    </w:p>
    <w:p w14:paraId="235189EA" w14:textId="77777777"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 xml:space="preserve">For each of the key nodes and support services, identify the </w:t>
      </w:r>
      <w:proofErr w:type="gramStart"/>
      <w:r>
        <w:rPr>
          <w:rFonts w:asciiTheme="majorHAnsi" w:hAnsiTheme="majorHAnsi"/>
        </w:rPr>
        <w:t>following;</w:t>
      </w:r>
      <w:proofErr w:type="gramEnd"/>
      <w:r>
        <w:rPr>
          <w:rFonts w:asciiTheme="majorHAnsi" w:hAnsiTheme="majorHAnsi"/>
        </w:rPr>
        <w:t xml:space="preserve"> be sure to focus especially where there are currently greater gaps in women’s participation:</w:t>
      </w:r>
    </w:p>
    <w:p w14:paraId="0A24A7C2"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 xml:space="preserve">Where GBV may limit participation or benefit (use one symbol, such as an “!” in one color; consider using a greater number [such </w:t>
      </w:r>
      <w:proofErr w:type="gramStart"/>
      <w:r>
        <w:rPr>
          <w:rFonts w:asciiTheme="majorHAnsi" w:hAnsiTheme="majorHAnsi"/>
        </w:rPr>
        <w:t>as !</w:t>
      </w:r>
      <w:proofErr w:type="gramEnd"/>
      <w:r>
        <w:rPr>
          <w:rFonts w:asciiTheme="majorHAnsi" w:hAnsiTheme="majorHAnsi"/>
        </w:rPr>
        <w:t>, !!, or !!!] to indicate the degree of impact)</w:t>
      </w:r>
    </w:p>
    <w:p w14:paraId="3B447779"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 xml:space="preserve">Where project activities may potentially increase GBV risk (use the same symbol, such as an “!” in a different color; consider using a greater number [such </w:t>
      </w:r>
      <w:proofErr w:type="gramStart"/>
      <w:r>
        <w:rPr>
          <w:rFonts w:asciiTheme="majorHAnsi" w:hAnsiTheme="majorHAnsi"/>
        </w:rPr>
        <w:t>as !</w:t>
      </w:r>
      <w:proofErr w:type="gramEnd"/>
      <w:r>
        <w:rPr>
          <w:rFonts w:asciiTheme="majorHAnsi" w:hAnsiTheme="majorHAnsi"/>
        </w:rPr>
        <w:t>, !!, or !!!] to indicate the degree of increased risk)</w:t>
      </w:r>
    </w:p>
    <w:p w14:paraId="4CA82710" w14:textId="77777777" w:rsidR="00AF2771" w:rsidRDefault="00AF2771" w:rsidP="00AF2771">
      <w:pPr>
        <w:pStyle w:val="ListParagraph"/>
        <w:numPr>
          <w:ilvl w:val="1"/>
          <w:numId w:val="42"/>
        </w:numPr>
        <w:spacing w:line="249" w:lineRule="auto"/>
        <w:rPr>
          <w:rFonts w:asciiTheme="majorHAnsi" w:hAnsiTheme="majorHAnsi"/>
        </w:rPr>
      </w:pPr>
      <w:r>
        <w:rPr>
          <w:rFonts w:asciiTheme="majorHAnsi" w:hAnsiTheme="majorHAnsi"/>
        </w:rPr>
        <w:t>Where GBV is identified, use cards to summarize and add the following to the mapping:</w:t>
      </w:r>
    </w:p>
    <w:p w14:paraId="69EF5CF0"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Types of GBV</w:t>
      </w:r>
    </w:p>
    <w:p w14:paraId="1ECD5202"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Key factors (e.g., places, time of day/season, type of relationships/interactions)</w:t>
      </w:r>
    </w:p>
    <w:p w14:paraId="45CFE301" w14:textId="77777777" w:rsidR="00AF2771" w:rsidRDefault="00AF2771" w:rsidP="00AF2771">
      <w:pPr>
        <w:pStyle w:val="ListParagraph"/>
        <w:numPr>
          <w:ilvl w:val="1"/>
          <w:numId w:val="43"/>
        </w:numPr>
        <w:spacing w:line="249" w:lineRule="auto"/>
        <w:rPr>
          <w:rFonts w:asciiTheme="majorHAnsi" w:hAnsiTheme="majorHAnsi"/>
        </w:rPr>
      </w:pPr>
      <w:r>
        <w:rPr>
          <w:rFonts w:asciiTheme="majorHAnsi" w:hAnsiTheme="majorHAnsi"/>
        </w:rPr>
        <w:t xml:space="preserve">Any protective strategies identified </w:t>
      </w:r>
    </w:p>
    <w:p w14:paraId="534473C1" w14:textId="77777777" w:rsidR="00AF2771" w:rsidRDefault="00AF2771" w:rsidP="00AF2771">
      <w:pPr>
        <w:pStyle w:val="ListParagraph"/>
        <w:numPr>
          <w:ilvl w:val="1"/>
          <w:numId w:val="43"/>
        </w:numPr>
        <w:spacing w:after="240" w:line="249" w:lineRule="auto"/>
        <w:rPr>
          <w:rFonts w:asciiTheme="majorHAnsi" w:hAnsiTheme="majorHAnsi"/>
        </w:rPr>
      </w:pPr>
      <w:proofErr w:type="gramStart"/>
      <w:r>
        <w:rPr>
          <w:rFonts w:asciiTheme="majorHAnsi" w:hAnsiTheme="majorHAnsi"/>
        </w:rPr>
        <w:t>Particular groups</w:t>
      </w:r>
      <w:proofErr w:type="gramEnd"/>
      <w:r>
        <w:rPr>
          <w:rFonts w:asciiTheme="majorHAnsi" w:hAnsiTheme="majorHAnsi"/>
        </w:rPr>
        <w:t xml:space="preserve"> with increased or distinct risks</w:t>
      </w:r>
    </w:p>
    <w:p w14:paraId="04199D84" w14:textId="77777777" w:rsidR="00AF2771" w:rsidRDefault="00AF2771" w:rsidP="00AF2771">
      <w:pPr>
        <w:rPr>
          <w:rFonts w:asciiTheme="majorHAnsi" w:hAnsiTheme="majorHAnsi"/>
        </w:rPr>
      </w:pPr>
      <w:r>
        <w:rPr>
          <w:rFonts w:asciiTheme="majorHAnsi" w:hAnsiTheme="majorHAnsi"/>
        </w:rPr>
        <w:t xml:space="preserve">Key questions to facilitate the analysis at this step include the following: </w:t>
      </w:r>
    </w:p>
    <w:p w14:paraId="65BC81BB" w14:textId="77777777" w:rsidR="00AF2771" w:rsidRDefault="00AF2771" w:rsidP="00AF2771">
      <w:pPr>
        <w:pStyle w:val="Bullet1"/>
        <w:numPr>
          <w:ilvl w:val="0"/>
          <w:numId w:val="16"/>
        </w:numPr>
        <w:spacing w:line="249" w:lineRule="auto"/>
      </w:pPr>
      <w:r>
        <w:t xml:space="preserve">In what ways may GBV be a barrier to women or other vulnerable groups’ ability to </w:t>
      </w:r>
      <w:r>
        <w:rPr>
          <w:i/>
        </w:rPr>
        <w:t>participate in</w:t>
      </w:r>
      <w:r>
        <w:t xml:space="preserve"> or </w:t>
      </w:r>
      <w:r>
        <w:rPr>
          <w:i/>
        </w:rPr>
        <w:t>benefit from</w:t>
      </w:r>
      <w:r>
        <w:t xml:space="preserve"> this node or services? What may help mitigate it?</w:t>
      </w:r>
    </w:p>
    <w:p w14:paraId="0BC9C64B" w14:textId="77777777" w:rsidR="00AF2771" w:rsidRDefault="00AF2771" w:rsidP="00AF2771">
      <w:pPr>
        <w:pStyle w:val="Bullet1"/>
        <w:numPr>
          <w:ilvl w:val="0"/>
          <w:numId w:val="16"/>
        </w:numPr>
        <w:spacing w:line="249" w:lineRule="auto"/>
      </w:pPr>
      <w:r>
        <w:t xml:space="preserve">Are there particular aspects of this node or the way that services are provided that </w:t>
      </w:r>
      <w:r>
        <w:rPr>
          <w:i/>
        </w:rPr>
        <w:t>may unintentionally increase risks of GBV</w:t>
      </w:r>
      <w:r>
        <w:t xml:space="preserve">? What factors increase this potential risk, for whom, and in what circumstances? What strategies may offer protection? </w:t>
      </w:r>
    </w:p>
    <w:p w14:paraId="7F200F2F" w14:textId="4BDCADF3" w:rsidR="00341A57" w:rsidRPr="00341A57" w:rsidRDefault="00AF2771" w:rsidP="007E1D76">
      <w:pPr>
        <w:pStyle w:val="Bullet1"/>
        <w:numPr>
          <w:ilvl w:val="0"/>
          <w:numId w:val="16"/>
        </w:numPr>
        <w:spacing w:after="0" w:line="249" w:lineRule="auto"/>
        <w:rPr>
          <w:shd w:val="clear" w:color="auto" w:fill="F8F8F8"/>
        </w:rPr>
      </w:pPr>
      <w:r>
        <w:t xml:space="preserve">Also consider whether carrying out a safety mapping with related discussion questions (see </w:t>
      </w:r>
      <w:r w:rsidRPr="002254F3">
        <w:t>Annex 4A</w:t>
      </w:r>
      <w:r w:rsidR="00A849A1" w:rsidRPr="00A849A1">
        <w:t xml:space="preserve"> </w:t>
      </w:r>
      <w:r w:rsidR="00A849A1">
        <w:t>of</w:t>
      </w:r>
      <w:r w:rsidR="00A849A1" w:rsidRPr="008B6432">
        <w:t xml:space="preserve"> the </w:t>
      </w:r>
      <w:hyperlink r:id="rId22" w:history="1">
        <w:r w:rsidR="00A849A1" w:rsidRPr="008B6432">
          <w:rPr>
            <w:rStyle w:val="Hyperlink"/>
            <w:rFonts w:ascii="Gill Sans MT" w:hAnsi="Gill Sans MT"/>
          </w:rPr>
          <w:t>Toolkit</w:t>
        </w:r>
      </w:hyperlink>
      <w:r>
        <w:t xml:space="preserve">) may be helpful to explore GBV risks in more detail for </w:t>
      </w:r>
      <w:r w:rsidRPr="00341A57">
        <w:rPr>
          <w:i/>
        </w:rPr>
        <w:t>specific</w:t>
      </w:r>
      <w:r>
        <w:t xml:space="preserve"> nodes, services, or other identified project elements.</w:t>
      </w:r>
    </w:p>
    <w:p w14:paraId="13F0419E" w14:textId="77777777" w:rsidR="00341A57" w:rsidRDefault="00341A57" w:rsidP="00341A57">
      <w:pPr>
        <w:pStyle w:val="Bullet1"/>
        <w:numPr>
          <w:ilvl w:val="0"/>
          <w:numId w:val="0"/>
        </w:numPr>
        <w:spacing w:after="0" w:line="249" w:lineRule="auto"/>
        <w:ind w:left="547" w:hanging="360"/>
      </w:pPr>
    </w:p>
    <w:bookmarkEnd w:id="4"/>
    <w:sectPr w:rsidR="00341A57" w:rsidSect="0074024C">
      <w:headerReference w:type="default" r:id="rId23"/>
      <w:footerReference w:type="default" r:id="rId24"/>
      <w:headerReference w:type="first" r:id="rId25"/>
      <w:pgSz w:w="12240" w:h="15840" w:orient="landscape" w:code="1"/>
      <w:pgMar w:top="1440" w:right="1440" w:bottom="1008" w:left="1440" w:header="720" w:footer="28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C396D" w14:textId="77777777" w:rsidR="007517A6" w:rsidRDefault="007517A6" w:rsidP="007D52EF">
      <w:r>
        <w:separator/>
      </w:r>
    </w:p>
    <w:p w14:paraId="03B3F42D" w14:textId="77777777" w:rsidR="007517A6" w:rsidRDefault="007517A6" w:rsidP="007D52EF"/>
  </w:endnote>
  <w:endnote w:type="continuationSeparator" w:id="0">
    <w:p w14:paraId="230C75DA" w14:textId="77777777" w:rsidR="007517A6" w:rsidRDefault="007517A6" w:rsidP="007D52EF">
      <w:r>
        <w:continuationSeparator/>
      </w:r>
    </w:p>
    <w:p w14:paraId="3011FC5F" w14:textId="77777777" w:rsidR="007517A6" w:rsidRDefault="007517A6" w:rsidP="007D52EF"/>
  </w:endnote>
  <w:endnote w:type="continuationNotice" w:id="1">
    <w:p w14:paraId="7EAB930B" w14:textId="77777777" w:rsidR="007517A6" w:rsidRDefault="007517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Cambria"/>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auto"/>
    <w:pitch w:val="variable"/>
    <w:sig w:usb0="01000000" w:usb1="00000708" w:usb2="17040001"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7389" w14:textId="77777777" w:rsidR="003F530A" w:rsidRPr="006F1362" w:rsidRDefault="003F530A" w:rsidP="0026536B">
    <w:pPr>
      <w:pStyle w:val="Footer"/>
      <w:tabs>
        <w:tab w:val="left" w:pos="720"/>
      </w:tabs>
      <w:jc w:val="center"/>
    </w:pPr>
    <w:r>
      <w:rPr>
        <w:noProof/>
      </w:rPr>
      <mc:AlternateContent>
        <mc:Choice Requires="wps">
          <w:drawing>
            <wp:anchor distT="0" distB="0" distL="114300" distR="114300" simplePos="0" relativeHeight="251673600" behindDoc="1" locked="0" layoutInCell="1" allowOverlap="1" wp14:anchorId="381913C8" wp14:editId="19AC1EFC">
              <wp:simplePos x="0" y="0"/>
              <wp:positionH relativeFrom="page">
                <wp:align>left</wp:align>
              </wp:positionH>
              <wp:positionV relativeFrom="page">
                <wp:align>bottom</wp:align>
              </wp:positionV>
              <wp:extent cx="7772400"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7772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28088E8" id="Rectangle 10" o:spid="_x0000_s1026" style="position:absolute;margin-left:0;margin-top:0;width:612pt;height:43.2pt;z-index:-25164288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" fillcolor="#e6e7e8" stroked="f" strokeweight="1pt">
              <v:fill opacity="32896f"/>
              <w10:wrap anchorx="page" anchory="page"/>
            </v:rect>
          </w:pict>
        </mc:Fallback>
      </mc:AlternateContent>
    </w:r>
    <w:r w:rsidRPr="0026536B">
      <w:t xml:space="preserve">This resource was excerpted from the </w:t>
    </w:r>
    <w:hyperlink r:id="rId1" w:history="1">
      <w:r w:rsidRPr="00151A61">
        <w:rPr>
          <w:rStyle w:val="Hyperlink"/>
          <w:rFonts w:ascii="Gill Sans MT" w:hAnsi="Gill Sans MT"/>
          <w:sz w:val="16"/>
        </w:rPr>
        <w:t>Toolkit to Address Gender-Based Violence in Agriculture and Market Systems Development</w:t>
      </w:r>
    </w:hyperlink>
    <w:r>
      <w:t xml:space="preserve"> </w:t>
    </w:r>
    <w:r>
      <w:br/>
    </w:r>
    <w:r w:rsidRPr="0026536B">
      <w:t>developed by the Feed the Future Advancing Women’s Empowerment (AWE) Program,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02850" w14:textId="77777777" w:rsidR="007517A6" w:rsidRDefault="007517A6" w:rsidP="009508A7">
      <w:pPr>
        <w:spacing w:after="120"/>
      </w:pPr>
      <w:r>
        <w:separator/>
      </w:r>
    </w:p>
  </w:footnote>
  <w:footnote w:type="continuationSeparator" w:id="0">
    <w:p w14:paraId="5397BBD0" w14:textId="77777777" w:rsidR="007517A6" w:rsidRDefault="007517A6" w:rsidP="007D52EF">
      <w:r>
        <w:continuationSeparator/>
      </w:r>
    </w:p>
  </w:footnote>
  <w:footnote w:type="continuationNotice" w:id="1">
    <w:p w14:paraId="32953C39" w14:textId="77777777" w:rsidR="007517A6" w:rsidRDefault="007517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906617"/>
      <w:docPartObj>
        <w:docPartGallery w:val="Page Numbers (Top of Page)"/>
        <w:docPartUnique/>
      </w:docPartObj>
    </w:sdtPr>
    <w:sdtEndPr>
      <w:rPr>
        <w:noProof/>
        <w:color w:val="237C9A" w:themeColor="text2"/>
      </w:rPr>
    </w:sdtEndPr>
    <w:sdtContent>
      <w:p w14:paraId="2ED2280D" w14:textId="684E7BFD" w:rsidR="00A92F47" w:rsidRPr="00A92F47" w:rsidRDefault="00A92F47">
        <w:pPr>
          <w:pStyle w:val="Header"/>
          <w:jc w:val="right"/>
          <w:rPr>
            <w:color w:val="237C9A" w:themeColor="text2"/>
          </w:rPr>
        </w:pPr>
        <w:r w:rsidRPr="00A92F47">
          <w:rPr>
            <w:color w:val="237C9A" w:themeColor="text2"/>
          </w:rPr>
          <w:fldChar w:fldCharType="begin"/>
        </w:r>
        <w:r w:rsidRPr="00A92F47">
          <w:rPr>
            <w:color w:val="237C9A" w:themeColor="text2"/>
          </w:rPr>
          <w:instrText xml:space="preserve"> PAGE   \* MERGEFORMAT </w:instrText>
        </w:r>
        <w:r w:rsidRPr="00A92F47">
          <w:rPr>
            <w:color w:val="237C9A" w:themeColor="text2"/>
          </w:rPr>
          <w:fldChar w:fldCharType="separate"/>
        </w:r>
        <w:r w:rsidRPr="00A92F47">
          <w:rPr>
            <w:noProof/>
            <w:color w:val="237C9A" w:themeColor="text2"/>
          </w:rPr>
          <w:t>2</w:t>
        </w:r>
        <w:r w:rsidRPr="00A92F47">
          <w:rPr>
            <w:noProof/>
            <w:color w:val="237C9A" w:themeColor="text2"/>
          </w:rPr>
          <w:fldChar w:fldCharType="end"/>
        </w:r>
      </w:p>
    </w:sdtContent>
  </w:sdt>
  <w:p w14:paraId="7433C933" w14:textId="7234ACD8" w:rsidR="0017641C" w:rsidRPr="0058632E" w:rsidRDefault="0017641C" w:rsidP="005863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344B5" w14:textId="0DA84B60" w:rsidR="0074024C" w:rsidRDefault="0074024C" w:rsidP="0074024C">
    <w:pPr>
      <w:pStyle w:val="Header"/>
      <w:spacing w:after="600"/>
    </w:pPr>
    <w:r>
      <w:rPr>
        <w:noProof/>
      </w:rPr>
      <mc:AlternateContent>
        <mc:Choice Requires="wpg">
          <w:drawing>
            <wp:anchor distT="0" distB="0" distL="114300" distR="114300" simplePos="0" relativeHeight="251679744" behindDoc="0" locked="0" layoutInCell="1" allowOverlap="1" wp14:anchorId="0C6057C0" wp14:editId="340D70A7">
              <wp:simplePos x="0" y="0"/>
              <wp:positionH relativeFrom="page">
                <wp:align>left</wp:align>
              </wp:positionH>
              <wp:positionV relativeFrom="page">
                <wp:align>top</wp:align>
              </wp:positionV>
              <wp:extent cx="7772400" cy="731520"/>
              <wp:effectExtent l="0" t="0" r="0" b="0"/>
              <wp:wrapNone/>
              <wp:docPr id="27" name="Group 27"/>
              <wp:cNvGraphicFramePr/>
              <a:graphic xmlns:a="http://schemas.openxmlformats.org/drawingml/2006/main">
                <a:graphicData uri="http://schemas.microsoft.com/office/word/2010/wordprocessingGroup">
                  <wpg:wgp>
                    <wpg:cNvGrpSpPr/>
                    <wpg:grpSpPr>
                      <a:xfrm>
                        <a:off x="0" y="0"/>
                        <a:ext cx="7772400" cy="731520"/>
                        <a:chOff x="0" y="0"/>
                        <a:chExt cx="7772400" cy="731520"/>
                      </a:xfrm>
                    </wpg:grpSpPr>
                    <wps:wsp>
                      <wps:cNvPr id="19" name="Rectangle 19"/>
                      <wps:cNvSpPr/>
                      <wps:spPr>
                        <a:xfrm>
                          <a:off x="0" y="0"/>
                          <a:ext cx="7772400" cy="731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 name="Group 20"/>
                      <wpg:cNvGrpSpPr/>
                      <wpg:grpSpPr>
                        <a:xfrm>
                          <a:off x="0" y="0"/>
                          <a:ext cx="731520" cy="731520"/>
                          <a:chOff x="0" y="0"/>
                          <a:chExt cx="4572000" cy="7772400"/>
                        </a:xfrm>
                      </wpg:grpSpPr>
                      <wps:wsp>
                        <wps:cNvPr id="21" name="Right Triangle 21"/>
                        <wps:cNvSpPr/>
                        <wps:spPr>
                          <a:xfrm flipV="1">
                            <a:off x="0" y="0"/>
                            <a:ext cx="4572000" cy="7772400"/>
                          </a:xfrm>
                          <a:prstGeom prst="rtTriangle">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ight Triangle 22"/>
                        <wps:cNvSpPr/>
                        <wps:spPr>
                          <a:xfrm>
                            <a:off x="0" y="0"/>
                            <a:ext cx="4572000" cy="7772400"/>
                          </a:xfrm>
                          <a:prstGeom prst="rtTriangle">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01313284" name="Picture 1801313284"/>
                        <pic:cNvPicPr>
                          <a:picLocks noChangeAspect="1"/>
                        </pic:cNvPicPr>
                      </pic:nvPicPr>
                      <pic:blipFill>
                        <a:blip r:embed="rId1"/>
                        <a:stretch>
                          <a:fillRect/>
                        </a:stretch>
                      </pic:blipFill>
                      <pic:spPr>
                        <a:xfrm>
                          <a:off x="914400" y="252248"/>
                          <a:ext cx="2103120" cy="356870"/>
                        </a:xfrm>
                        <a:prstGeom prst="rect">
                          <a:avLst/>
                        </a:prstGeom>
                      </pic:spPr>
                    </pic:pic>
                    <pic:pic xmlns:pic="http://schemas.openxmlformats.org/drawingml/2006/picture">
                      <pic:nvPicPr>
                        <pic:cNvPr id="1801313283" name="Picture 1801313283"/>
                        <pic:cNvPicPr>
                          <a:picLocks noChangeAspect="1"/>
                        </pic:cNvPicPr>
                      </pic:nvPicPr>
                      <pic:blipFill>
                        <a:blip r:embed="rId2"/>
                        <a:stretch>
                          <a:fillRect/>
                        </a:stretch>
                      </pic:blipFill>
                      <pic:spPr>
                        <a:xfrm>
                          <a:off x="5633545" y="252248"/>
                          <a:ext cx="1216025" cy="365760"/>
                        </a:xfrm>
                        <a:prstGeom prst="rect">
                          <a:avLst/>
                        </a:prstGeom>
                      </pic:spPr>
                    </pic:pic>
                  </wpg:wgp>
                </a:graphicData>
              </a:graphic>
              <wp14:sizeRelH relativeFrom="margin">
                <wp14:pctWidth>0</wp14:pctWidth>
              </wp14:sizeRelH>
            </wp:anchor>
          </w:drawing>
        </mc:Choice>
        <mc:Fallback xmlns:oel="http://schemas.microsoft.com/office/2019/extlst">
          <w:pict>
            <v:group w14:anchorId="7E5DC1B6" id="Group 27" o:spid="_x0000_s1026" style="position:absolute;margin-left:0;margin-top:0;width:612pt;height:57.6pt;z-index:251679744;mso-position-horizontal:left;mso-position-horizontal-relative:page;mso-position-vertical:top;mso-position-vertical-relative:page;mso-width-relative:margin" coordsize="77724,7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">
              <v:rect id="Rectangle 19" o:spid="_x0000_s1027" style="position:absolute;width:77724;height:7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" fillcolor="#237c9a [3215]" stroked="f" strokeweight="1pt"/>
              <v:group id="Group 20" o:spid="_x0000_s1028" style="position:absolute;width:7315;height:7315" coordsize="45720,77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6" coordsize="21600,21600" o:spt="6" path="m,l,21600r21600,xe">
                  <v:stroke joinstyle="miter"/>
                  <v:path gradientshapeok="t" o:connecttype="custom" o:connectlocs="0,0;0,10800;0,21600;10800,21600;21600,21600;10800,10800" textboxrect="1800,12600,12600,19800"/>
                </v:shapetype>
                <v:shape id="Right Triangle 21" o:spid="_x0000_s1029" type="#_x0000_t6" style="position:absolute;width:45720;height:7772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" fillcolor="#96d2e7 [1311]" stroked="f" strokeweight="1pt"/>
                <v:shape id="Right Triangle 22" o:spid="_x0000_s1030" type="#_x0000_t6" style="position:absolute;width:45720;height:77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" fillcolor="#e6e7e8" stroked="f" strokeweight="1pt">
                  <v:fill opacity="32896f"/>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01313284" o:spid="_x0000_s1031" type="#_x0000_t75" style="position:absolute;left:9144;top:2522;width:21031;height: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">
                <v:imagedata r:id="rId3" o:title=""/>
              </v:shape>
              <v:shape id="Picture 1801313283" o:spid="_x0000_s1032" type="#_x0000_t75" style="position:absolute;left:56335;top:2522;width:12160;height:3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">
                <v:imagedata r:id="rId4" o:title=""/>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31277"/>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E312AE5"/>
    <w:multiLevelType w:val="hybridMultilevel"/>
    <w:tmpl w:val="B8E0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32C4F"/>
    <w:multiLevelType w:val="hybridMultilevel"/>
    <w:tmpl w:val="5CACB6D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D6448F6A">
      <w:numFmt w:val="bullet"/>
      <w:lvlText w:val="-"/>
      <w:lvlJc w:val="left"/>
      <w:pPr>
        <w:ind w:left="1800" w:hanging="360"/>
      </w:pPr>
      <w:rPr>
        <w:rFonts w:ascii="Gill Sans MT" w:eastAsiaTheme="minorEastAsia" w:hAnsi="Gill Sans MT" w:cs="GillSansMTStd-Book"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553375C"/>
    <w:multiLevelType w:val="hybridMultilevel"/>
    <w:tmpl w:val="014E5AA2"/>
    <w:lvl w:ilvl="0" w:tplc="05D4F0DC">
      <w:start w:val="1"/>
      <w:numFmt w:val="bullet"/>
      <w:lvlText w:val=""/>
      <w:lvlJc w:val="left"/>
      <w:pPr>
        <w:ind w:left="720" w:hanging="360"/>
      </w:pPr>
      <w:rPr>
        <w:rFonts w:ascii="Wingdings" w:hAnsi="Wingdings" w:hint="default"/>
        <w:color w:val="000000" w:themeColor="text1"/>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487F35"/>
    <w:multiLevelType w:val="hybridMultilevel"/>
    <w:tmpl w:val="84703A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678A4"/>
    <w:multiLevelType w:val="hybridMultilevel"/>
    <w:tmpl w:val="81B8F8B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A0E478E"/>
    <w:multiLevelType w:val="hybridMultilevel"/>
    <w:tmpl w:val="F3386C7A"/>
    <w:lvl w:ilvl="0" w:tplc="3F0289D6">
      <w:start w:val="1"/>
      <w:numFmt w:val="bullet"/>
      <w:pStyle w:val="tablebullet"/>
      <w:lvlText w:val=""/>
      <w:lvlJc w:val="left"/>
      <w:pPr>
        <w:ind w:left="360" w:hanging="360"/>
      </w:pPr>
      <w:rPr>
        <w:rFonts w:ascii="Symbol" w:hAnsi="Symbol" w:hint="default"/>
      </w:rPr>
    </w:lvl>
    <w:lvl w:ilvl="1" w:tplc="1DA214D6">
      <w:start w:val="1"/>
      <w:numFmt w:val="bullet"/>
      <w:pStyle w:val="tablebulletL2"/>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CA73F4"/>
    <w:multiLevelType w:val="hybridMultilevel"/>
    <w:tmpl w:val="EBE44792"/>
    <w:lvl w:ilvl="0" w:tplc="42C638C0">
      <w:start w:val="1"/>
      <w:numFmt w:val="bullet"/>
      <w:pStyle w:val="tablechecklist"/>
      <w:lvlText w:val=""/>
      <w:lvlJc w:val="left"/>
      <w:pPr>
        <w:ind w:left="720" w:hanging="360"/>
      </w:pPr>
      <w:rPr>
        <w:rFonts w:ascii="Wingdings" w:hAnsi="Wingdings" w:hint="default"/>
        <w:color w:val="000000" w:themeColor="tex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012E10"/>
    <w:multiLevelType w:val="hybridMultilevel"/>
    <w:tmpl w:val="CCD81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7A12ED"/>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593E20"/>
    <w:multiLevelType w:val="hybridMultilevel"/>
    <w:tmpl w:val="31748830"/>
    <w:lvl w:ilvl="0" w:tplc="0409000F">
      <w:start w:val="1"/>
      <w:numFmt w:val="decimal"/>
      <w:lvlText w:val="%1."/>
      <w:lvlJc w:val="left"/>
      <w:pPr>
        <w:ind w:left="1440" w:hanging="1080"/>
      </w:pPr>
    </w:lvl>
    <w:lvl w:ilvl="1" w:tplc="988CD1C6">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2F61BB"/>
    <w:multiLevelType w:val="hybridMultilevel"/>
    <w:tmpl w:val="C75CC8B4"/>
    <w:lvl w:ilvl="0" w:tplc="04090001">
      <w:start w:val="1"/>
      <w:numFmt w:val="bullet"/>
      <w:lvlText w:val=""/>
      <w:lvlJc w:val="left"/>
      <w:pPr>
        <w:ind w:left="1080" w:hanging="360"/>
      </w:pPr>
      <w:rPr>
        <w:rFonts w:ascii="Symbol" w:hAnsi="Symbol"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B4A7DF4"/>
    <w:multiLevelType w:val="hybridMultilevel"/>
    <w:tmpl w:val="3658379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CA3137C"/>
    <w:multiLevelType w:val="hybridMultilevel"/>
    <w:tmpl w:val="D570D8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001296"/>
    <w:multiLevelType w:val="hybridMultilevel"/>
    <w:tmpl w:val="24F66638"/>
    <w:lvl w:ilvl="0" w:tplc="CC0C6A9A">
      <w:start w:val="1"/>
      <w:numFmt w:val="bullet"/>
      <w:pStyle w:val="Textbox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1051FF"/>
    <w:multiLevelType w:val="hybridMultilevel"/>
    <w:tmpl w:val="09382ADA"/>
    <w:lvl w:ilvl="0" w:tplc="376A5514">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D95E3F"/>
    <w:multiLevelType w:val="hybridMultilevel"/>
    <w:tmpl w:val="36B4E18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383A5595"/>
    <w:multiLevelType w:val="hybridMultilevel"/>
    <w:tmpl w:val="E83260D8"/>
    <w:lvl w:ilvl="0" w:tplc="A972F08A">
      <w:start w:val="1"/>
      <w:numFmt w:val="bullet"/>
      <w:pStyle w:val="Bullet1"/>
      <w:lvlText w:val=""/>
      <w:lvlJc w:val="left"/>
      <w:pPr>
        <w:ind w:left="864"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F5AA3"/>
    <w:multiLevelType w:val="hybridMultilevel"/>
    <w:tmpl w:val="AB3A5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6E5B4B"/>
    <w:multiLevelType w:val="hybridMultilevel"/>
    <w:tmpl w:val="AAC00F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DC0791"/>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7F67C43"/>
    <w:multiLevelType w:val="hybridMultilevel"/>
    <w:tmpl w:val="DDAA65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512F43DF"/>
    <w:multiLevelType w:val="hybridMultilevel"/>
    <w:tmpl w:val="E430941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4" w15:restartNumberingAfterBreak="0">
    <w:nsid w:val="555574BC"/>
    <w:multiLevelType w:val="hybridMultilevel"/>
    <w:tmpl w:val="3210F73E"/>
    <w:lvl w:ilvl="0" w:tplc="CA327D8A">
      <w:start w:val="1"/>
      <w:numFmt w:val="bullet"/>
      <w:pStyle w:val="Bullet2"/>
      <w:lvlText w:val="o"/>
      <w:lvlJc w:val="left"/>
      <w:pPr>
        <w:ind w:left="1080" w:hanging="360"/>
      </w:pPr>
      <w:rPr>
        <w:rFonts w:ascii="Courier New" w:hAnsi="Courier New" w:cs="Courier New"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5A0C4C7F"/>
    <w:multiLevelType w:val="hybridMultilevel"/>
    <w:tmpl w:val="2C4A5B5E"/>
    <w:lvl w:ilvl="0" w:tplc="9746BE22">
      <w:start w:val="1"/>
      <w:numFmt w:val="bullet"/>
      <w:pStyle w:val="BoxBullets"/>
      <w:lvlText w:val=""/>
      <w:lvlJc w:val="left"/>
      <w:pPr>
        <w:ind w:left="2617" w:hanging="360"/>
      </w:pPr>
      <w:rPr>
        <w:rFonts w:ascii="Symbol" w:hAnsi="Symbol" w:hint="default"/>
        <w:color w:val="C25700" w:themeColor="accent1"/>
      </w:rPr>
    </w:lvl>
    <w:lvl w:ilvl="1" w:tplc="04090003">
      <w:start w:val="1"/>
      <w:numFmt w:val="bullet"/>
      <w:lvlText w:val="o"/>
      <w:lvlJc w:val="left"/>
      <w:pPr>
        <w:ind w:left="1267" w:hanging="360"/>
      </w:pPr>
      <w:rPr>
        <w:rFonts w:ascii="Courier New" w:hAnsi="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6" w15:restartNumberingAfterBreak="0">
    <w:nsid w:val="69A93ACE"/>
    <w:multiLevelType w:val="hybridMultilevel"/>
    <w:tmpl w:val="1BBA1C06"/>
    <w:lvl w:ilvl="0" w:tplc="350EE768">
      <w:start w:val="1"/>
      <w:numFmt w:val="decimal"/>
      <w:lvlText w:val="%1)"/>
      <w:lvlJc w:val="left"/>
      <w:pPr>
        <w:ind w:left="720" w:hanging="360"/>
      </w:pPr>
      <w:rPr>
        <w:b/>
        <w:bCs/>
        <w:color w:val="auto"/>
      </w:rPr>
    </w:lvl>
    <w:lvl w:ilvl="1" w:tplc="73A4ED8C">
      <w:start w:val="1"/>
      <w:numFmt w:val="decimal"/>
      <w:lvlText w:val="%2)"/>
      <w:lvlJc w:val="left"/>
      <w:pPr>
        <w:ind w:left="1440" w:hanging="360"/>
      </w:pPr>
      <w:rPr>
        <w:rFonts w:hint="default"/>
        <w:b w:val="0"/>
        <w:bCs/>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785992"/>
    <w:multiLevelType w:val="hybridMultilevel"/>
    <w:tmpl w:val="1F008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7578C6"/>
    <w:multiLevelType w:val="hybridMultilevel"/>
    <w:tmpl w:val="4E62941E"/>
    <w:lvl w:ilvl="0" w:tplc="BD6EB02C">
      <w:start w:val="1"/>
      <w:numFmt w:val="decimal"/>
      <w:pStyle w:val="Findings"/>
      <w:lvlText w:val="Finding %1:"/>
      <w:lvlJc w:val="left"/>
      <w:pPr>
        <w:ind w:left="360" w:hanging="360"/>
      </w:pPr>
      <w:rPr>
        <w:rFonts w:ascii="Gill Sans MT" w:hAnsi="Gill Sans MT" w:hint="default"/>
        <w:b w:val="0"/>
        <w:i w:val="0"/>
        <w:caps/>
        <w:spacing w:val="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B93881"/>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4A7063"/>
    <w:multiLevelType w:val="hybridMultilevel"/>
    <w:tmpl w:val="B756F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74C70A7"/>
    <w:multiLevelType w:val="hybridMultilevel"/>
    <w:tmpl w:val="06264936"/>
    <w:lvl w:ilvl="0" w:tplc="0409000F">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7D13E4"/>
    <w:multiLevelType w:val="hybridMultilevel"/>
    <w:tmpl w:val="9432DC5E"/>
    <w:lvl w:ilvl="0" w:tplc="BAC0D0E8">
      <w:start w:val="1"/>
      <w:numFmt w:val="bullet"/>
      <w:pStyle w:val="ListBullets"/>
      <w:lvlText w:val="•"/>
      <w:lvlJc w:val="left"/>
      <w:pPr>
        <w:ind w:left="1800" w:hanging="360"/>
      </w:pPr>
      <w:rPr>
        <w:rFonts w:ascii="Cambria" w:hAnsi="Cambria" w:hint="default"/>
        <w:b w:val="0"/>
        <w:i w:val="0"/>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8"/>
  </w:num>
  <w:num w:numId="2">
    <w:abstractNumId w:val="12"/>
  </w:num>
  <w:num w:numId="3">
    <w:abstractNumId w:val="11"/>
  </w:num>
  <w:num w:numId="4">
    <w:abstractNumId w:val="6"/>
  </w:num>
  <w:num w:numId="5">
    <w:abstractNumId w:val="32"/>
  </w:num>
  <w:num w:numId="6">
    <w:abstractNumId w:val="28"/>
  </w:num>
  <w:num w:numId="7">
    <w:abstractNumId w:val="15"/>
  </w:num>
  <w:num w:numId="8">
    <w:abstractNumId w:val="31"/>
  </w:num>
  <w:num w:numId="9">
    <w:abstractNumId w:val="25"/>
  </w:num>
  <w:num w:numId="10">
    <w:abstractNumId w:val="14"/>
  </w:num>
  <w:num w:numId="11">
    <w:abstractNumId w:val="20"/>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27"/>
  </w:num>
  <w:num w:numId="15">
    <w:abstractNumId w:val="15"/>
  </w:num>
  <w:num w:numId="16">
    <w:abstractNumId w:val="18"/>
  </w:num>
  <w:num w:numId="1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24"/>
  </w:num>
  <w:num w:numId="22">
    <w:abstractNumId w:val="4"/>
  </w:num>
  <w:num w:numId="23">
    <w:abstractNumId w:val="1"/>
  </w:num>
  <w:num w:numId="24">
    <w:abstractNumId w:val="12"/>
  </w:num>
  <w:num w:numId="25">
    <w:abstractNumId w:val="6"/>
  </w:num>
  <w:num w:numId="26">
    <w:abstractNumId w:val="25"/>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0"/>
  </w:num>
  <w:num w:numId="4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19"/>
  </w:num>
  <w:num w:numId="45">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4096" w:nlCheck="1" w:checkStyle="0"/>
  <w:activeWritingStyle w:appName="MSWord" w:lang="en-US" w:vendorID="64" w:dllVersion="4096" w:nlCheck="1" w:checkStyle="0"/>
  <w:activeWritingStyle w:appName="MSWord" w:lang="es-PE" w:vendorID="64" w:dllVersion="4096" w:nlCheck="1" w:checkStyle="0"/>
  <w:activeWritingStyle w:appName="MSWord" w:lang="es-AR" w:vendorID="64" w:dllVersion="4096" w:nlCheck="1" w:checkStyle="0"/>
  <w:activeWritingStyle w:appName="MSWord" w:lang="fr-FR"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bEwsjA1NDMzMrJU0lEKTi0uzszPAykwqQUA3j2vHywAAAA="/>
  </w:docVars>
  <w:rsids>
    <w:rsidRoot w:val="004C7343"/>
    <w:rsid w:val="00000277"/>
    <w:rsid w:val="000002F0"/>
    <w:rsid w:val="000005DB"/>
    <w:rsid w:val="00000643"/>
    <w:rsid w:val="0000106D"/>
    <w:rsid w:val="000010FA"/>
    <w:rsid w:val="0000110E"/>
    <w:rsid w:val="00001E0F"/>
    <w:rsid w:val="00002C73"/>
    <w:rsid w:val="00003094"/>
    <w:rsid w:val="00003173"/>
    <w:rsid w:val="00003570"/>
    <w:rsid w:val="0000377F"/>
    <w:rsid w:val="00003B24"/>
    <w:rsid w:val="00003C35"/>
    <w:rsid w:val="00003CB0"/>
    <w:rsid w:val="00004573"/>
    <w:rsid w:val="00004DC0"/>
    <w:rsid w:val="00004EC6"/>
    <w:rsid w:val="000051FD"/>
    <w:rsid w:val="00005B20"/>
    <w:rsid w:val="00005C5A"/>
    <w:rsid w:val="00005CCF"/>
    <w:rsid w:val="00005CFF"/>
    <w:rsid w:val="00005FFB"/>
    <w:rsid w:val="0000698E"/>
    <w:rsid w:val="00006E15"/>
    <w:rsid w:val="000070C3"/>
    <w:rsid w:val="000077D7"/>
    <w:rsid w:val="00007B8A"/>
    <w:rsid w:val="00010412"/>
    <w:rsid w:val="000106F9"/>
    <w:rsid w:val="00010732"/>
    <w:rsid w:val="00010B09"/>
    <w:rsid w:val="0001102D"/>
    <w:rsid w:val="0001129D"/>
    <w:rsid w:val="00011735"/>
    <w:rsid w:val="00011DF4"/>
    <w:rsid w:val="000121B3"/>
    <w:rsid w:val="000122A0"/>
    <w:rsid w:val="00012427"/>
    <w:rsid w:val="0001279E"/>
    <w:rsid w:val="0001290D"/>
    <w:rsid w:val="00012B7C"/>
    <w:rsid w:val="00012F95"/>
    <w:rsid w:val="00013161"/>
    <w:rsid w:val="00013819"/>
    <w:rsid w:val="00013A69"/>
    <w:rsid w:val="00014489"/>
    <w:rsid w:val="00014522"/>
    <w:rsid w:val="00014597"/>
    <w:rsid w:val="00014657"/>
    <w:rsid w:val="000147C4"/>
    <w:rsid w:val="000148BF"/>
    <w:rsid w:val="00014B86"/>
    <w:rsid w:val="00014C79"/>
    <w:rsid w:val="000153EE"/>
    <w:rsid w:val="00015573"/>
    <w:rsid w:val="00015760"/>
    <w:rsid w:val="000161E4"/>
    <w:rsid w:val="00016370"/>
    <w:rsid w:val="0001651B"/>
    <w:rsid w:val="00016554"/>
    <w:rsid w:val="00016A3F"/>
    <w:rsid w:val="00016BA4"/>
    <w:rsid w:val="00016BDF"/>
    <w:rsid w:val="000170AC"/>
    <w:rsid w:val="000172E8"/>
    <w:rsid w:val="00017936"/>
    <w:rsid w:val="000179C3"/>
    <w:rsid w:val="00017E63"/>
    <w:rsid w:val="00017EB9"/>
    <w:rsid w:val="00017ED7"/>
    <w:rsid w:val="00020126"/>
    <w:rsid w:val="0002029F"/>
    <w:rsid w:val="000207A0"/>
    <w:rsid w:val="0002097D"/>
    <w:rsid w:val="00021501"/>
    <w:rsid w:val="00021C5B"/>
    <w:rsid w:val="00021F26"/>
    <w:rsid w:val="000224F0"/>
    <w:rsid w:val="00022764"/>
    <w:rsid w:val="00022808"/>
    <w:rsid w:val="00022D3A"/>
    <w:rsid w:val="00022FAD"/>
    <w:rsid w:val="000231EF"/>
    <w:rsid w:val="00024297"/>
    <w:rsid w:val="0002444F"/>
    <w:rsid w:val="000249F4"/>
    <w:rsid w:val="00024E34"/>
    <w:rsid w:val="00024F26"/>
    <w:rsid w:val="00025044"/>
    <w:rsid w:val="0002528B"/>
    <w:rsid w:val="00025338"/>
    <w:rsid w:val="000253AA"/>
    <w:rsid w:val="000254C6"/>
    <w:rsid w:val="00025AF1"/>
    <w:rsid w:val="00025CA9"/>
    <w:rsid w:val="00025DBF"/>
    <w:rsid w:val="000264B3"/>
    <w:rsid w:val="00026706"/>
    <w:rsid w:val="000267D5"/>
    <w:rsid w:val="000267EC"/>
    <w:rsid w:val="000267EE"/>
    <w:rsid w:val="0002686E"/>
    <w:rsid w:val="00026879"/>
    <w:rsid w:val="000269BA"/>
    <w:rsid w:val="00026A76"/>
    <w:rsid w:val="00026B03"/>
    <w:rsid w:val="00026BB7"/>
    <w:rsid w:val="00026DF5"/>
    <w:rsid w:val="00026EA5"/>
    <w:rsid w:val="000270FB"/>
    <w:rsid w:val="00030158"/>
    <w:rsid w:val="0003042B"/>
    <w:rsid w:val="0003044E"/>
    <w:rsid w:val="0003051C"/>
    <w:rsid w:val="000307CA"/>
    <w:rsid w:val="0003086A"/>
    <w:rsid w:val="00030978"/>
    <w:rsid w:val="00030A8F"/>
    <w:rsid w:val="0003111B"/>
    <w:rsid w:val="00031391"/>
    <w:rsid w:val="000315F2"/>
    <w:rsid w:val="00031972"/>
    <w:rsid w:val="00031A37"/>
    <w:rsid w:val="00031C1E"/>
    <w:rsid w:val="00031CDC"/>
    <w:rsid w:val="0003293B"/>
    <w:rsid w:val="00032956"/>
    <w:rsid w:val="00032F71"/>
    <w:rsid w:val="00033193"/>
    <w:rsid w:val="000335EB"/>
    <w:rsid w:val="0003377C"/>
    <w:rsid w:val="00033901"/>
    <w:rsid w:val="00033A24"/>
    <w:rsid w:val="00034955"/>
    <w:rsid w:val="00034E91"/>
    <w:rsid w:val="00035087"/>
    <w:rsid w:val="00035788"/>
    <w:rsid w:val="00035AC7"/>
    <w:rsid w:val="00035AD1"/>
    <w:rsid w:val="00035AFD"/>
    <w:rsid w:val="00035EC9"/>
    <w:rsid w:val="000360AA"/>
    <w:rsid w:val="000362DF"/>
    <w:rsid w:val="000364C1"/>
    <w:rsid w:val="000365DE"/>
    <w:rsid w:val="00036967"/>
    <w:rsid w:val="00036DF2"/>
    <w:rsid w:val="000372C7"/>
    <w:rsid w:val="00037469"/>
    <w:rsid w:val="0003762A"/>
    <w:rsid w:val="000401FE"/>
    <w:rsid w:val="0004040F"/>
    <w:rsid w:val="00040FC0"/>
    <w:rsid w:val="00041E66"/>
    <w:rsid w:val="000424D4"/>
    <w:rsid w:val="000426AC"/>
    <w:rsid w:val="000429E0"/>
    <w:rsid w:val="00043756"/>
    <w:rsid w:val="00043A0F"/>
    <w:rsid w:val="00043DDF"/>
    <w:rsid w:val="00043E00"/>
    <w:rsid w:val="000448D6"/>
    <w:rsid w:val="00045153"/>
    <w:rsid w:val="00045263"/>
    <w:rsid w:val="00045364"/>
    <w:rsid w:val="0004575B"/>
    <w:rsid w:val="000457AA"/>
    <w:rsid w:val="00045830"/>
    <w:rsid w:val="00045C5A"/>
    <w:rsid w:val="00045F67"/>
    <w:rsid w:val="0004622A"/>
    <w:rsid w:val="000463B2"/>
    <w:rsid w:val="000466A2"/>
    <w:rsid w:val="000466C2"/>
    <w:rsid w:val="000468E4"/>
    <w:rsid w:val="00046BB5"/>
    <w:rsid w:val="00046BEF"/>
    <w:rsid w:val="00046DC4"/>
    <w:rsid w:val="00046E16"/>
    <w:rsid w:val="0004710E"/>
    <w:rsid w:val="000471E0"/>
    <w:rsid w:val="000471E7"/>
    <w:rsid w:val="00047245"/>
    <w:rsid w:val="000473C7"/>
    <w:rsid w:val="00047677"/>
    <w:rsid w:val="00047727"/>
    <w:rsid w:val="00047DAC"/>
    <w:rsid w:val="000504E7"/>
    <w:rsid w:val="00050881"/>
    <w:rsid w:val="00050A9A"/>
    <w:rsid w:val="00050A9D"/>
    <w:rsid w:val="00051495"/>
    <w:rsid w:val="00051941"/>
    <w:rsid w:val="000527F9"/>
    <w:rsid w:val="0005289C"/>
    <w:rsid w:val="000532CD"/>
    <w:rsid w:val="00053320"/>
    <w:rsid w:val="000537EA"/>
    <w:rsid w:val="00053D7E"/>
    <w:rsid w:val="00054370"/>
    <w:rsid w:val="00054505"/>
    <w:rsid w:val="00054677"/>
    <w:rsid w:val="00054EE4"/>
    <w:rsid w:val="000556D5"/>
    <w:rsid w:val="00055CF8"/>
    <w:rsid w:val="00055E06"/>
    <w:rsid w:val="0005626A"/>
    <w:rsid w:val="00056908"/>
    <w:rsid w:val="000569B4"/>
    <w:rsid w:val="00056A8F"/>
    <w:rsid w:val="00056F45"/>
    <w:rsid w:val="00057C0D"/>
    <w:rsid w:val="00057F6A"/>
    <w:rsid w:val="00060A7C"/>
    <w:rsid w:val="00060CF5"/>
    <w:rsid w:val="000616FD"/>
    <w:rsid w:val="00061DE6"/>
    <w:rsid w:val="00061FD3"/>
    <w:rsid w:val="00062526"/>
    <w:rsid w:val="00062658"/>
    <w:rsid w:val="000629D9"/>
    <w:rsid w:val="00062BF7"/>
    <w:rsid w:val="000631DE"/>
    <w:rsid w:val="0006339E"/>
    <w:rsid w:val="000639C5"/>
    <w:rsid w:val="00064468"/>
    <w:rsid w:val="00064C74"/>
    <w:rsid w:val="00064DE2"/>
    <w:rsid w:val="00065316"/>
    <w:rsid w:val="00065C8E"/>
    <w:rsid w:val="00065CF7"/>
    <w:rsid w:val="00065FF1"/>
    <w:rsid w:val="00065FFE"/>
    <w:rsid w:val="00066411"/>
    <w:rsid w:val="000668B9"/>
    <w:rsid w:val="000668BD"/>
    <w:rsid w:val="000669B2"/>
    <w:rsid w:val="0006704C"/>
    <w:rsid w:val="00067275"/>
    <w:rsid w:val="00067591"/>
    <w:rsid w:val="00067A50"/>
    <w:rsid w:val="00067B10"/>
    <w:rsid w:val="00067B71"/>
    <w:rsid w:val="00067BC0"/>
    <w:rsid w:val="00067C9D"/>
    <w:rsid w:val="00070791"/>
    <w:rsid w:val="000712D4"/>
    <w:rsid w:val="00071995"/>
    <w:rsid w:val="00071B42"/>
    <w:rsid w:val="00071CEB"/>
    <w:rsid w:val="000720C8"/>
    <w:rsid w:val="000721AA"/>
    <w:rsid w:val="0007260F"/>
    <w:rsid w:val="00072941"/>
    <w:rsid w:val="000729BA"/>
    <w:rsid w:val="00072A88"/>
    <w:rsid w:val="00072E28"/>
    <w:rsid w:val="00073193"/>
    <w:rsid w:val="000735C6"/>
    <w:rsid w:val="00073893"/>
    <w:rsid w:val="00073968"/>
    <w:rsid w:val="0007397A"/>
    <w:rsid w:val="00073988"/>
    <w:rsid w:val="000739F3"/>
    <w:rsid w:val="00073F56"/>
    <w:rsid w:val="000743DF"/>
    <w:rsid w:val="00074403"/>
    <w:rsid w:val="0007449F"/>
    <w:rsid w:val="000744D9"/>
    <w:rsid w:val="00074776"/>
    <w:rsid w:val="0007478E"/>
    <w:rsid w:val="00074D28"/>
    <w:rsid w:val="00075140"/>
    <w:rsid w:val="000755F2"/>
    <w:rsid w:val="00075680"/>
    <w:rsid w:val="000757C5"/>
    <w:rsid w:val="00075A0C"/>
    <w:rsid w:val="00075C77"/>
    <w:rsid w:val="00075D55"/>
    <w:rsid w:val="000766B1"/>
    <w:rsid w:val="000766B7"/>
    <w:rsid w:val="000766F7"/>
    <w:rsid w:val="00076C06"/>
    <w:rsid w:val="00076DD1"/>
    <w:rsid w:val="00076E70"/>
    <w:rsid w:val="00077001"/>
    <w:rsid w:val="000773B4"/>
    <w:rsid w:val="00077947"/>
    <w:rsid w:val="00077DE7"/>
    <w:rsid w:val="00077F19"/>
    <w:rsid w:val="00077F65"/>
    <w:rsid w:val="00080049"/>
    <w:rsid w:val="00080146"/>
    <w:rsid w:val="0008024C"/>
    <w:rsid w:val="00080426"/>
    <w:rsid w:val="000804C8"/>
    <w:rsid w:val="000805FC"/>
    <w:rsid w:val="00080982"/>
    <w:rsid w:val="00080C1F"/>
    <w:rsid w:val="00080F2B"/>
    <w:rsid w:val="00081ADF"/>
    <w:rsid w:val="00081FFF"/>
    <w:rsid w:val="000822C1"/>
    <w:rsid w:val="000822F4"/>
    <w:rsid w:val="00082824"/>
    <w:rsid w:val="00082C23"/>
    <w:rsid w:val="00082F59"/>
    <w:rsid w:val="00083174"/>
    <w:rsid w:val="0008318A"/>
    <w:rsid w:val="00083295"/>
    <w:rsid w:val="000838BF"/>
    <w:rsid w:val="00083B52"/>
    <w:rsid w:val="00083DC0"/>
    <w:rsid w:val="00084387"/>
    <w:rsid w:val="0008450A"/>
    <w:rsid w:val="0008459C"/>
    <w:rsid w:val="000846FB"/>
    <w:rsid w:val="00084A32"/>
    <w:rsid w:val="00084D3C"/>
    <w:rsid w:val="00085070"/>
    <w:rsid w:val="00085129"/>
    <w:rsid w:val="0008566C"/>
    <w:rsid w:val="00085B09"/>
    <w:rsid w:val="000861E6"/>
    <w:rsid w:val="000867DE"/>
    <w:rsid w:val="00086B66"/>
    <w:rsid w:val="000871F0"/>
    <w:rsid w:val="000873BE"/>
    <w:rsid w:val="00087564"/>
    <w:rsid w:val="00087676"/>
    <w:rsid w:val="000877C8"/>
    <w:rsid w:val="00087920"/>
    <w:rsid w:val="00087C84"/>
    <w:rsid w:val="00087EFF"/>
    <w:rsid w:val="00090EDF"/>
    <w:rsid w:val="000910C7"/>
    <w:rsid w:val="00091A02"/>
    <w:rsid w:val="00091E60"/>
    <w:rsid w:val="00092182"/>
    <w:rsid w:val="00092212"/>
    <w:rsid w:val="000926AD"/>
    <w:rsid w:val="00092B63"/>
    <w:rsid w:val="00093471"/>
    <w:rsid w:val="00093C41"/>
    <w:rsid w:val="00093CC3"/>
    <w:rsid w:val="00093DB3"/>
    <w:rsid w:val="00093E07"/>
    <w:rsid w:val="000940E6"/>
    <w:rsid w:val="000942D4"/>
    <w:rsid w:val="000944BD"/>
    <w:rsid w:val="00094C31"/>
    <w:rsid w:val="00094E1B"/>
    <w:rsid w:val="000953F8"/>
    <w:rsid w:val="00095723"/>
    <w:rsid w:val="000958EC"/>
    <w:rsid w:val="00095BB9"/>
    <w:rsid w:val="000961C7"/>
    <w:rsid w:val="00096303"/>
    <w:rsid w:val="00096381"/>
    <w:rsid w:val="00096406"/>
    <w:rsid w:val="0009658B"/>
    <w:rsid w:val="00096681"/>
    <w:rsid w:val="00096995"/>
    <w:rsid w:val="00096A97"/>
    <w:rsid w:val="00096C6E"/>
    <w:rsid w:val="00096C8C"/>
    <w:rsid w:val="000971C8"/>
    <w:rsid w:val="0009724C"/>
    <w:rsid w:val="000974B3"/>
    <w:rsid w:val="00097533"/>
    <w:rsid w:val="00097B89"/>
    <w:rsid w:val="00097D16"/>
    <w:rsid w:val="00097D67"/>
    <w:rsid w:val="00097DCF"/>
    <w:rsid w:val="000A030E"/>
    <w:rsid w:val="000A0388"/>
    <w:rsid w:val="000A067E"/>
    <w:rsid w:val="000A06A2"/>
    <w:rsid w:val="000A0826"/>
    <w:rsid w:val="000A0940"/>
    <w:rsid w:val="000A1726"/>
    <w:rsid w:val="000A18DA"/>
    <w:rsid w:val="000A1CF9"/>
    <w:rsid w:val="000A1D48"/>
    <w:rsid w:val="000A1F25"/>
    <w:rsid w:val="000A23B7"/>
    <w:rsid w:val="000A27B2"/>
    <w:rsid w:val="000A290E"/>
    <w:rsid w:val="000A29DE"/>
    <w:rsid w:val="000A2A79"/>
    <w:rsid w:val="000A2B82"/>
    <w:rsid w:val="000A3690"/>
    <w:rsid w:val="000A3E7B"/>
    <w:rsid w:val="000A40E5"/>
    <w:rsid w:val="000A4278"/>
    <w:rsid w:val="000A43A4"/>
    <w:rsid w:val="000A476E"/>
    <w:rsid w:val="000A47EA"/>
    <w:rsid w:val="000A5B12"/>
    <w:rsid w:val="000A60AC"/>
    <w:rsid w:val="000A6448"/>
    <w:rsid w:val="000A65C4"/>
    <w:rsid w:val="000A6622"/>
    <w:rsid w:val="000A677F"/>
    <w:rsid w:val="000A70A5"/>
    <w:rsid w:val="000A76CF"/>
    <w:rsid w:val="000A7CAD"/>
    <w:rsid w:val="000B0296"/>
    <w:rsid w:val="000B0732"/>
    <w:rsid w:val="000B0742"/>
    <w:rsid w:val="000B0E4D"/>
    <w:rsid w:val="000B28E8"/>
    <w:rsid w:val="000B2A38"/>
    <w:rsid w:val="000B2AE0"/>
    <w:rsid w:val="000B2E60"/>
    <w:rsid w:val="000B306A"/>
    <w:rsid w:val="000B338A"/>
    <w:rsid w:val="000B3681"/>
    <w:rsid w:val="000B3D9E"/>
    <w:rsid w:val="000B4353"/>
    <w:rsid w:val="000B4C30"/>
    <w:rsid w:val="000B4D9D"/>
    <w:rsid w:val="000B5504"/>
    <w:rsid w:val="000B5541"/>
    <w:rsid w:val="000B5DE2"/>
    <w:rsid w:val="000B678B"/>
    <w:rsid w:val="000B6BCB"/>
    <w:rsid w:val="000B6C8A"/>
    <w:rsid w:val="000B7459"/>
    <w:rsid w:val="000B77A3"/>
    <w:rsid w:val="000B77C0"/>
    <w:rsid w:val="000B7988"/>
    <w:rsid w:val="000B7C21"/>
    <w:rsid w:val="000B7CF2"/>
    <w:rsid w:val="000C0165"/>
    <w:rsid w:val="000C07E0"/>
    <w:rsid w:val="000C0868"/>
    <w:rsid w:val="000C0B3C"/>
    <w:rsid w:val="000C0FB4"/>
    <w:rsid w:val="000C10D2"/>
    <w:rsid w:val="000C16AC"/>
    <w:rsid w:val="000C1AC4"/>
    <w:rsid w:val="000C1E35"/>
    <w:rsid w:val="000C1F8A"/>
    <w:rsid w:val="000C2062"/>
    <w:rsid w:val="000C256F"/>
    <w:rsid w:val="000C2BC4"/>
    <w:rsid w:val="000C3031"/>
    <w:rsid w:val="000C304D"/>
    <w:rsid w:val="000C3680"/>
    <w:rsid w:val="000C3AFD"/>
    <w:rsid w:val="000C3E82"/>
    <w:rsid w:val="000C483B"/>
    <w:rsid w:val="000C4F01"/>
    <w:rsid w:val="000C5192"/>
    <w:rsid w:val="000C5CCA"/>
    <w:rsid w:val="000C607D"/>
    <w:rsid w:val="000C67B0"/>
    <w:rsid w:val="000C69AE"/>
    <w:rsid w:val="000C6CD9"/>
    <w:rsid w:val="000C6EA7"/>
    <w:rsid w:val="000C7012"/>
    <w:rsid w:val="000C715E"/>
    <w:rsid w:val="000C741F"/>
    <w:rsid w:val="000C7485"/>
    <w:rsid w:val="000C7495"/>
    <w:rsid w:val="000C7663"/>
    <w:rsid w:val="000C7E10"/>
    <w:rsid w:val="000C7ECF"/>
    <w:rsid w:val="000D10C8"/>
    <w:rsid w:val="000D120F"/>
    <w:rsid w:val="000D14E0"/>
    <w:rsid w:val="000D17DD"/>
    <w:rsid w:val="000D2176"/>
    <w:rsid w:val="000D2E2A"/>
    <w:rsid w:val="000D35DF"/>
    <w:rsid w:val="000D4159"/>
    <w:rsid w:val="000D43BE"/>
    <w:rsid w:val="000D4C0F"/>
    <w:rsid w:val="000D4DBA"/>
    <w:rsid w:val="000D5088"/>
    <w:rsid w:val="000D53DE"/>
    <w:rsid w:val="000D581E"/>
    <w:rsid w:val="000D5969"/>
    <w:rsid w:val="000D6098"/>
    <w:rsid w:val="000D6122"/>
    <w:rsid w:val="000D655A"/>
    <w:rsid w:val="000D69DF"/>
    <w:rsid w:val="000D6A63"/>
    <w:rsid w:val="000D6B33"/>
    <w:rsid w:val="000D6E7A"/>
    <w:rsid w:val="000D72CA"/>
    <w:rsid w:val="000D738F"/>
    <w:rsid w:val="000D7597"/>
    <w:rsid w:val="000D75AE"/>
    <w:rsid w:val="000D7AEC"/>
    <w:rsid w:val="000D7B62"/>
    <w:rsid w:val="000D7BCA"/>
    <w:rsid w:val="000E00E2"/>
    <w:rsid w:val="000E0207"/>
    <w:rsid w:val="000E0290"/>
    <w:rsid w:val="000E0485"/>
    <w:rsid w:val="000E09FF"/>
    <w:rsid w:val="000E0B65"/>
    <w:rsid w:val="000E0BF4"/>
    <w:rsid w:val="000E0DE3"/>
    <w:rsid w:val="000E163C"/>
    <w:rsid w:val="000E1B08"/>
    <w:rsid w:val="000E1B1E"/>
    <w:rsid w:val="000E1C28"/>
    <w:rsid w:val="000E1D60"/>
    <w:rsid w:val="000E1ED2"/>
    <w:rsid w:val="000E2023"/>
    <w:rsid w:val="000E204B"/>
    <w:rsid w:val="000E20A4"/>
    <w:rsid w:val="000E233A"/>
    <w:rsid w:val="000E24AD"/>
    <w:rsid w:val="000E2A5F"/>
    <w:rsid w:val="000E2C5D"/>
    <w:rsid w:val="000E2D79"/>
    <w:rsid w:val="000E2FCE"/>
    <w:rsid w:val="000E3529"/>
    <w:rsid w:val="000E3C09"/>
    <w:rsid w:val="000E3DB7"/>
    <w:rsid w:val="000E45FF"/>
    <w:rsid w:val="000E4BB5"/>
    <w:rsid w:val="000E5462"/>
    <w:rsid w:val="000E6149"/>
    <w:rsid w:val="000E668D"/>
    <w:rsid w:val="000E66F9"/>
    <w:rsid w:val="000E670F"/>
    <w:rsid w:val="000E6D45"/>
    <w:rsid w:val="000E7817"/>
    <w:rsid w:val="000E7839"/>
    <w:rsid w:val="000E78BB"/>
    <w:rsid w:val="000E7C0E"/>
    <w:rsid w:val="000E7CA1"/>
    <w:rsid w:val="000E7D6C"/>
    <w:rsid w:val="000F0287"/>
    <w:rsid w:val="000F0EC4"/>
    <w:rsid w:val="000F102E"/>
    <w:rsid w:val="000F10C9"/>
    <w:rsid w:val="000F1261"/>
    <w:rsid w:val="000F1270"/>
    <w:rsid w:val="000F13F7"/>
    <w:rsid w:val="000F198E"/>
    <w:rsid w:val="000F2394"/>
    <w:rsid w:val="000F272C"/>
    <w:rsid w:val="000F27DA"/>
    <w:rsid w:val="000F3054"/>
    <w:rsid w:val="000F306C"/>
    <w:rsid w:val="000F372E"/>
    <w:rsid w:val="000F3D25"/>
    <w:rsid w:val="000F3DF0"/>
    <w:rsid w:val="000F4988"/>
    <w:rsid w:val="000F498D"/>
    <w:rsid w:val="000F4BB8"/>
    <w:rsid w:val="000F4CBA"/>
    <w:rsid w:val="000F5226"/>
    <w:rsid w:val="000F53C9"/>
    <w:rsid w:val="000F5462"/>
    <w:rsid w:val="000F5ACC"/>
    <w:rsid w:val="000F5BF2"/>
    <w:rsid w:val="000F5E92"/>
    <w:rsid w:val="000F69C0"/>
    <w:rsid w:val="000F6E03"/>
    <w:rsid w:val="000F7465"/>
    <w:rsid w:val="000F772C"/>
    <w:rsid w:val="000F7812"/>
    <w:rsid w:val="000F7E04"/>
    <w:rsid w:val="000F7E32"/>
    <w:rsid w:val="000F7E3C"/>
    <w:rsid w:val="001008A5"/>
    <w:rsid w:val="001008BF"/>
    <w:rsid w:val="00100DB2"/>
    <w:rsid w:val="0010121E"/>
    <w:rsid w:val="0010134C"/>
    <w:rsid w:val="001019CE"/>
    <w:rsid w:val="00101D46"/>
    <w:rsid w:val="00101E11"/>
    <w:rsid w:val="001021E9"/>
    <w:rsid w:val="00102419"/>
    <w:rsid w:val="001024A9"/>
    <w:rsid w:val="0010256F"/>
    <w:rsid w:val="00102C76"/>
    <w:rsid w:val="001030C0"/>
    <w:rsid w:val="0010371C"/>
    <w:rsid w:val="00103779"/>
    <w:rsid w:val="00103E33"/>
    <w:rsid w:val="00103FD7"/>
    <w:rsid w:val="001041EF"/>
    <w:rsid w:val="001042E2"/>
    <w:rsid w:val="0010467D"/>
    <w:rsid w:val="001050AC"/>
    <w:rsid w:val="00105148"/>
    <w:rsid w:val="0010530F"/>
    <w:rsid w:val="00105492"/>
    <w:rsid w:val="00105A69"/>
    <w:rsid w:val="00105A90"/>
    <w:rsid w:val="00105AEE"/>
    <w:rsid w:val="00105CF7"/>
    <w:rsid w:val="00105D16"/>
    <w:rsid w:val="00105FDC"/>
    <w:rsid w:val="001065A5"/>
    <w:rsid w:val="00106618"/>
    <w:rsid w:val="001068D1"/>
    <w:rsid w:val="00106B1B"/>
    <w:rsid w:val="00106C44"/>
    <w:rsid w:val="00106CBE"/>
    <w:rsid w:val="00106D3D"/>
    <w:rsid w:val="001074DA"/>
    <w:rsid w:val="0010769A"/>
    <w:rsid w:val="00107890"/>
    <w:rsid w:val="00107A47"/>
    <w:rsid w:val="00107AE2"/>
    <w:rsid w:val="00107B7B"/>
    <w:rsid w:val="00107BDD"/>
    <w:rsid w:val="0011064E"/>
    <w:rsid w:val="00110961"/>
    <w:rsid w:val="00110E67"/>
    <w:rsid w:val="00111372"/>
    <w:rsid w:val="00111756"/>
    <w:rsid w:val="00111932"/>
    <w:rsid w:val="00111ED2"/>
    <w:rsid w:val="00111EDC"/>
    <w:rsid w:val="001121F1"/>
    <w:rsid w:val="001128E3"/>
    <w:rsid w:val="00112A20"/>
    <w:rsid w:val="00112B2F"/>
    <w:rsid w:val="00112F04"/>
    <w:rsid w:val="00112F59"/>
    <w:rsid w:val="00113046"/>
    <w:rsid w:val="001140DA"/>
    <w:rsid w:val="001143B4"/>
    <w:rsid w:val="00114BE5"/>
    <w:rsid w:val="00114D0E"/>
    <w:rsid w:val="00114D6D"/>
    <w:rsid w:val="00114E4C"/>
    <w:rsid w:val="001154C9"/>
    <w:rsid w:val="0011553E"/>
    <w:rsid w:val="0011592A"/>
    <w:rsid w:val="0011598C"/>
    <w:rsid w:val="00115AF2"/>
    <w:rsid w:val="00116027"/>
    <w:rsid w:val="001163EC"/>
    <w:rsid w:val="001164E3"/>
    <w:rsid w:val="00116740"/>
    <w:rsid w:val="001167BA"/>
    <w:rsid w:val="0011680E"/>
    <w:rsid w:val="001176D3"/>
    <w:rsid w:val="00117861"/>
    <w:rsid w:val="001178C0"/>
    <w:rsid w:val="00117DD2"/>
    <w:rsid w:val="001208C4"/>
    <w:rsid w:val="0012124C"/>
    <w:rsid w:val="001217AA"/>
    <w:rsid w:val="00121B95"/>
    <w:rsid w:val="00121F99"/>
    <w:rsid w:val="0012215B"/>
    <w:rsid w:val="0012219D"/>
    <w:rsid w:val="00122B22"/>
    <w:rsid w:val="00122FCD"/>
    <w:rsid w:val="00123864"/>
    <w:rsid w:val="00123A00"/>
    <w:rsid w:val="00123BCE"/>
    <w:rsid w:val="00124358"/>
    <w:rsid w:val="00124740"/>
    <w:rsid w:val="001247C2"/>
    <w:rsid w:val="00124AE7"/>
    <w:rsid w:val="0012503D"/>
    <w:rsid w:val="00125476"/>
    <w:rsid w:val="00125624"/>
    <w:rsid w:val="00125AB1"/>
    <w:rsid w:val="00125AB2"/>
    <w:rsid w:val="001262F6"/>
    <w:rsid w:val="00126519"/>
    <w:rsid w:val="001265EB"/>
    <w:rsid w:val="0012698A"/>
    <w:rsid w:val="001270EC"/>
    <w:rsid w:val="00127272"/>
    <w:rsid w:val="001273CC"/>
    <w:rsid w:val="0012758C"/>
    <w:rsid w:val="001275B5"/>
    <w:rsid w:val="001278DC"/>
    <w:rsid w:val="00127DA7"/>
    <w:rsid w:val="00130146"/>
    <w:rsid w:val="00130592"/>
    <w:rsid w:val="00130931"/>
    <w:rsid w:val="00130E10"/>
    <w:rsid w:val="00131840"/>
    <w:rsid w:val="00131961"/>
    <w:rsid w:val="00131C92"/>
    <w:rsid w:val="00132027"/>
    <w:rsid w:val="001321AF"/>
    <w:rsid w:val="00132331"/>
    <w:rsid w:val="001325ED"/>
    <w:rsid w:val="00133907"/>
    <w:rsid w:val="00133A43"/>
    <w:rsid w:val="00134762"/>
    <w:rsid w:val="00134DC4"/>
    <w:rsid w:val="00134E1B"/>
    <w:rsid w:val="00135604"/>
    <w:rsid w:val="00135678"/>
    <w:rsid w:val="00135884"/>
    <w:rsid w:val="00135987"/>
    <w:rsid w:val="0013619B"/>
    <w:rsid w:val="001365C2"/>
    <w:rsid w:val="00136931"/>
    <w:rsid w:val="00136BFF"/>
    <w:rsid w:val="00136D60"/>
    <w:rsid w:val="00136E4A"/>
    <w:rsid w:val="00137167"/>
    <w:rsid w:val="001371F6"/>
    <w:rsid w:val="00137219"/>
    <w:rsid w:val="00137836"/>
    <w:rsid w:val="00137C60"/>
    <w:rsid w:val="00137CEB"/>
    <w:rsid w:val="00137E79"/>
    <w:rsid w:val="00137EBB"/>
    <w:rsid w:val="00137FC9"/>
    <w:rsid w:val="0014072D"/>
    <w:rsid w:val="00140940"/>
    <w:rsid w:val="00140DD7"/>
    <w:rsid w:val="0014101F"/>
    <w:rsid w:val="00141297"/>
    <w:rsid w:val="00141428"/>
    <w:rsid w:val="001416E1"/>
    <w:rsid w:val="00141710"/>
    <w:rsid w:val="00141B20"/>
    <w:rsid w:val="00141FB3"/>
    <w:rsid w:val="0014226D"/>
    <w:rsid w:val="001427BF"/>
    <w:rsid w:val="00142B4C"/>
    <w:rsid w:val="00142D4F"/>
    <w:rsid w:val="00142E8C"/>
    <w:rsid w:val="001430A9"/>
    <w:rsid w:val="00143105"/>
    <w:rsid w:val="00143139"/>
    <w:rsid w:val="001431C4"/>
    <w:rsid w:val="0014331B"/>
    <w:rsid w:val="001437B4"/>
    <w:rsid w:val="001440B1"/>
    <w:rsid w:val="0014448C"/>
    <w:rsid w:val="00144936"/>
    <w:rsid w:val="00144BBB"/>
    <w:rsid w:val="00145628"/>
    <w:rsid w:val="0014621D"/>
    <w:rsid w:val="0014678C"/>
    <w:rsid w:val="001468DE"/>
    <w:rsid w:val="00146CE5"/>
    <w:rsid w:val="00146D9A"/>
    <w:rsid w:val="00147275"/>
    <w:rsid w:val="00147665"/>
    <w:rsid w:val="00147963"/>
    <w:rsid w:val="00147C17"/>
    <w:rsid w:val="00147E45"/>
    <w:rsid w:val="00147FA4"/>
    <w:rsid w:val="0015038B"/>
    <w:rsid w:val="00150B19"/>
    <w:rsid w:val="0015106C"/>
    <w:rsid w:val="001513FD"/>
    <w:rsid w:val="001514C0"/>
    <w:rsid w:val="00151507"/>
    <w:rsid w:val="00151723"/>
    <w:rsid w:val="001517FC"/>
    <w:rsid w:val="00151A61"/>
    <w:rsid w:val="00151DE1"/>
    <w:rsid w:val="00151E07"/>
    <w:rsid w:val="0015223C"/>
    <w:rsid w:val="00152337"/>
    <w:rsid w:val="00152705"/>
    <w:rsid w:val="001529CB"/>
    <w:rsid w:val="00152ACC"/>
    <w:rsid w:val="00152C53"/>
    <w:rsid w:val="00152E5B"/>
    <w:rsid w:val="00152ED4"/>
    <w:rsid w:val="00153AEC"/>
    <w:rsid w:val="00153B6E"/>
    <w:rsid w:val="00153C29"/>
    <w:rsid w:val="00154024"/>
    <w:rsid w:val="00154959"/>
    <w:rsid w:val="00154C15"/>
    <w:rsid w:val="00154D33"/>
    <w:rsid w:val="00155288"/>
    <w:rsid w:val="001553EF"/>
    <w:rsid w:val="001555C4"/>
    <w:rsid w:val="001555EE"/>
    <w:rsid w:val="00155889"/>
    <w:rsid w:val="00155EFD"/>
    <w:rsid w:val="0015612A"/>
    <w:rsid w:val="001565F6"/>
    <w:rsid w:val="00156847"/>
    <w:rsid w:val="00156AC0"/>
    <w:rsid w:val="00156CD1"/>
    <w:rsid w:val="00156D98"/>
    <w:rsid w:val="001572E1"/>
    <w:rsid w:val="001579B0"/>
    <w:rsid w:val="00157A2A"/>
    <w:rsid w:val="00157DC2"/>
    <w:rsid w:val="00157E54"/>
    <w:rsid w:val="0016022D"/>
    <w:rsid w:val="001602C1"/>
    <w:rsid w:val="001605A0"/>
    <w:rsid w:val="00160618"/>
    <w:rsid w:val="00160E43"/>
    <w:rsid w:val="00161429"/>
    <w:rsid w:val="00161457"/>
    <w:rsid w:val="0016145D"/>
    <w:rsid w:val="001614ED"/>
    <w:rsid w:val="001615D6"/>
    <w:rsid w:val="00161672"/>
    <w:rsid w:val="001616D8"/>
    <w:rsid w:val="001617D2"/>
    <w:rsid w:val="001618D6"/>
    <w:rsid w:val="001618E4"/>
    <w:rsid w:val="0016193E"/>
    <w:rsid w:val="00161C34"/>
    <w:rsid w:val="00162098"/>
    <w:rsid w:val="00162537"/>
    <w:rsid w:val="00162545"/>
    <w:rsid w:val="00162F0E"/>
    <w:rsid w:val="00162FE2"/>
    <w:rsid w:val="00163221"/>
    <w:rsid w:val="00163257"/>
    <w:rsid w:val="00163A1C"/>
    <w:rsid w:val="00163DE8"/>
    <w:rsid w:val="00163F13"/>
    <w:rsid w:val="00164139"/>
    <w:rsid w:val="00164645"/>
    <w:rsid w:val="0016471D"/>
    <w:rsid w:val="00164948"/>
    <w:rsid w:val="00164A32"/>
    <w:rsid w:val="001650C1"/>
    <w:rsid w:val="001657C4"/>
    <w:rsid w:val="00165F51"/>
    <w:rsid w:val="00166F3D"/>
    <w:rsid w:val="00167140"/>
    <w:rsid w:val="0016760A"/>
    <w:rsid w:val="00167694"/>
    <w:rsid w:val="0016784D"/>
    <w:rsid w:val="00167AD9"/>
    <w:rsid w:val="00167F5A"/>
    <w:rsid w:val="00167FB9"/>
    <w:rsid w:val="001702D3"/>
    <w:rsid w:val="001703B0"/>
    <w:rsid w:val="00170441"/>
    <w:rsid w:val="00170496"/>
    <w:rsid w:val="00170557"/>
    <w:rsid w:val="00170BB6"/>
    <w:rsid w:val="00170D66"/>
    <w:rsid w:val="001711E6"/>
    <w:rsid w:val="0017129E"/>
    <w:rsid w:val="00171525"/>
    <w:rsid w:val="001719A8"/>
    <w:rsid w:val="00171BEB"/>
    <w:rsid w:val="00171C46"/>
    <w:rsid w:val="00171E47"/>
    <w:rsid w:val="00171F0B"/>
    <w:rsid w:val="001720EB"/>
    <w:rsid w:val="001724FC"/>
    <w:rsid w:val="001726AC"/>
    <w:rsid w:val="0017287F"/>
    <w:rsid w:val="00172DD1"/>
    <w:rsid w:val="0017310D"/>
    <w:rsid w:val="001737BA"/>
    <w:rsid w:val="00173CA0"/>
    <w:rsid w:val="001740EB"/>
    <w:rsid w:val="00174164"/>
    <w:rsid w:val="00174FA4"/>
    <w:rsid w:val="00175681"/>
    <w:rsid w:val="00175713"/>
    <w:rsid w:val="00175DEA"/>
    <w:rsid w:val="0017641C"/>
    <w:rsid w:val="00176497"/>
    <w:rsid w:val="001765A0"/>
    <w:rsid w:val="001767D5"/>
    <w:rsid w:val="00176A8E"/>
    <w:rsid w:val="00176CA1"/>
    <w:rsid w:val="00176D15"/>
    <w:rsid w:val="001776EA"/>
    <w:rsid w:val="00177E03"/>
    <w:rsid w:val="00177F80"/>
    <w:rsid w:val="00177FB5"/>
    <w:rsid w:val="00180267"/>
    <w:rsid w:val="001802A8"/>
    <w:rsid w:val="00180672"/>
    <w:rsid w:val="0018079B"/>
    <w:rsid w:val="00180ACB"/>
    <w:rsid w:val="00180DAA"/>
    <w:rsid w:val="00180F39"/>
    <w:rsid w:val="001811D5"/>
    <w:rsid w:val="001818FB"/>
    <w:rsid w:val="001819EC"/>
    <w:rsid w:val="0018217C"/>
    <w:rsid w:val="00182860"/>
    <w:rsid w:val="00182AE2"/>
    <w:rsid w:val="00182C17"/>
    <w:rsid w:val="00182C8E"/>
    <w:rsid w:val="00182D94"/>
    <w:rsid w:val="0018301A"/>
    <w:rsid w:val="00183262"/>
    <w:rsid w:val="00183672"/>
    <w:rsid w:val="00183D2C"/>
    <w:rsid w:val="001849BA"/>
    <w:rsid w:val="00184F2F"/>
    <w:rsid w:val="001855AE"/>
    <w:rsid w:val="00185B5C"/>
    <w:rsid w:val="00185EDA"/>
    <w:rsid w:val="00186780"/>
    <w:rsid w:val="0018685D"/>
    <w:rsid w:val="00187097"/>
    <w:rsid w:val="001870EF"/>
    <w:rsid w:val="00187D08"/>
    <w:rsid w:val="00187D4A"/>
    <w:rsid w:val="00187F62"/>
    <w:rsid w:val="00190023"/>
    <w:rsid w:val="001902A7"/>
    <w:rsid w:val="00190BC0"/>
    <w:rsid w:val="001917A3"/>
    <w:rsid w:val="00191CC7"/>
    <w:rsid w:val="00191FBD"/>
    <w:rsid w:val="0019209E"/>
    <w:rsid w:val="001922A4"/>
    <w:rsid w:val="001924B2"/>
    <w:rsid w:val="0019296C"/>
    <w:rsid w:val="00192A73"/>
    <w:rsid w:val="00192E73"/>
    <w:rsid w:val="00193206"/>
    <w:rsid w:val="001937AC"/>
    <w:rsid w:val="00193919"/>
    <w:rsid w:val="00194253"/>
    <w:rsid w:val="00194336"/>
    <w:rsid w:val="00194352"/>
    <w:rsid w:val="0019491F"/>
    <w:rsid w:val="00194E03"/>
    <w:rsid w:val="0019500E"/>
    <w:rsid w:val="00195449"/>
    <w:rsid w:val="00195F9F"/>
    <w:rsid w:val="001960C6"/>
    <w:rsid w:val="0019645A"/>
    <w:rsid w:val="00196630"/>
    <w:rsid w:val="00196657"/>
    <w:rsid w:val="001969B5"/>
    <w:rsid w:val="00197598"/>
    <w:rsid w:val="00197609"/>
    <w:rsid w:val="00197924"/>
    <w:rsid w:val="00197DB6"/>
    <w:rsid w:val="00197E25"/>
    <w:rsid w:val="00197F09"/>
    <w:rsid w:val="00197F0A"/>
    <w:rsid w:val="001A0108"/>
    <w:rsid w:val="001A03D2"/>
    <w:rsid w:val="001A0407"/>
    <w:rsid w:val="001A0567"/>
    <w:rsid w:val="001A0606"/>
    <w:rsid w:val="001A0A02"/>
    <w:rsid w:val="001A0B8B"/>
    <w:rsid w:val="001A0BD1"/>
    <w:rsid w:val="001A0D14"/>
    <w:rsid w:val="001A0D51"/>
    <w:rsid w:val="001A0DB0"/>
    <w:rsid w:val="001A11CB"/>
    <w:rsid w:val="001A1A49"/>
    <w:rsid w:val="001A2009"/>
    <w:rsid w:val="001A21F4"/>
    <w:rsid w:val="001A22FD"/>
    <w:rsid w:val="001A2309"/>
    <w:rsid w:val="001A2904"/>
    <w:rsid w:val="001A2A03"/>
    <w:rsid w:val="001A2CDA"/>
    <w:rsid w:val="001A2DB8"/>
    <w:rsid w:val="001A3290"/>
    <w:rsid w:val="001A35B4"/>
    <w:rsid w:val="001A35D0"/>
    <w:rsid w:val="001A3856"/>
    <w:rsid w:val="001A393B"/>
    <w:rsid w:val="001A3AD8"/>
    <w:rsid w:val="001A3EE9"/>
    <w:rsid w:val="001A42A1"/>
    <w:rsid w:val="001A49DF"/>
    <w:rsid w:val="001A4ADE"/>
    <w:rsid w:val="001A4B28"/>
    <w:rsid w:val="001A52B4"/>
    <w:rsid w:val="001A52C2"/>
    <w:rsid w:val="001A5A39"/>
    <w:rsid w:val="001A5AF0"/>
    <w:rsid w:val="001A5D2B"/>
    <w:rsid w:val="001A5E8D"/>
    <w:rsid w:val="001A62C1"/>
    <w:rsid w:val="001A69B6"/>
    <w:rsid w:val="001A6B15"/>
    <w:rsid w:val="001A6B2A"/>
    <w:rsid w:val="001A6E31"/>
    <w:rsid w:val="001A6E42"/>
    <w:rsid w:val="001A74DE"/>
    <w:rsid w:val="001A779C"/>
    <w:rsid w:val="001A7AD8"/>
    <w:rsid w:val="001A7E86"/>
    <w:rsid w:val="001A7ED1"/>
    <w:rsid w:val="001B0C24"/>
    <w:rsid w:val="001B0CFA"/>
    <w:rsid w:val="001B0F13"/>
    <w:rsid w:val="001B0F3E"/>
    <w:rsid w:val="001B14A9"/>
    <w:rsid w:val="001B166B"/>
    <w:rsid w:val="001B1CD6"/>
    <w:rsid w:val="001B206C"/>
    <w:rsid w:val="001B2082"/>
    <w:rsid w:val="001B2230"/>
    <w:rsid w:val="001B22A9"/>
    <w:rsid w:val="001B240F"/>
    <w:rsid w:val="001B24E4"/>
    <w:rsid w:val="001B28FF"/>
    <w:rsid w:val="001B37C2"/>
    <w:rsid w:val="001B3F65"/>
    <w:rsid w:val="001B42EA"/>
    <w:rsid w:val="001B4599"/>
    <w:rsid w:val="001B49B0"/>
    <w:rsid w:val="001B49D2"/>
    <w:rsid w:val="001B4DF2"/>
    <w:rsid w:val="001B4E51"/>
    <w:rsid w:val="001B5023"/>
    <w:rsid w:val="001B529D"/>
    <w:rsid w:val="001B5458"/>
    <w:rsid w:val="001B5625"/>
    <w:rsid w:val="001B5648"/>
    <w:rsid w:val="001B5A9A"/>
    <w:rsid w:val="001B5B22"/>
    <w:rsid w:val="001B64CD"/>
    <w:rsid w:val="001B6558"/>
    <w:rsid w:val="001B66FB"/>
    <w:rsid w:val="001B69C3"/>
    <w:rsid w:val="001B6B2C"/>
    <w:rsid w:val="001B6F66"/>
    <w:rsid w:val="001B7706"/>
    <w:rsid w:val="001B7A1A"/>
    <w:rsid w:val="001B7F1B"/>
    <w:rsid w:val="001C0006"/>
    <w:rsid w:val="001C00F8"/>
    <w:rsid w:val="001C0109"/>
    <w:rsid w:val="001C02E3"/>
    <w:rsid w:val="001C03D8"/>
    <w:rsid w:val="001C04E7"/>
    <w:rsid w:val="001C0804"/>
    <w:rsid w:val="001C094C"/>
    <w:rsid w:val="001C0D8E"/>
    <w:rsid w:val="001C1581"/>
    <w:rsid w:val="001C194F"/>
    <w:rsid w:val="001C1D25"/>
    <w:rsid w:val="001C1FCA"/>
    <w:rsid w:val="001C211F"/>
    <w:rsid w:val="001C22A6"/>
    <w:rsid w:val="001C255C"/>
    <w:rsid w:val="001C2823"/>
    <w:rsid w:val="001C2F69"/>
    <w:rsid w:val="001C3089"/>
    <w:rsid w:val="001C31A6"/>
    <w:rsid w:val="001C3343"/>
    <w:rsid w:val="001C3656"/>
    <w:rsid w:val="001C3AB0"/>
    <w:rsid w:val="001C3BCB"/>
    <w:rsid w:val="001C3CF6"/>
    <w:rsid w:val="001C3CFD"/>
    <w:rsid w:val="001C5363"/>
    <w:rsid w:val="001C5374"/>
    <w:rsid w:val="001C53B0"/>
    <w:rsid w:val="001C59A9"/>
    <w:rsid w:val="001C5DAD"/>
    <w:rsid w:val="001C62EC"/>
    <w:rsid w:val="001C660A"/>
    <w:rsid w:val="001C67A4"/>
    <w:rsid w:val="001C6957"/>
    <w:rsid w:val="001C7F63"/>
    <w:rsid w:val="001D00FB"/>
    <w:rsid w:val="001D01B1"/>
    <w:rsid w:val="001D0677"/>
    <w:rsid w:val="001D0759"/>
    <w:rsid w:val="001D0942"/>
    <w:rsid w:val="001D111D"/>
    <w:rsid w:val="001D1185"/>
    <w:rsid w:val="001D1A10"/>
    <w:rsid w:val="001D1A16"/>
    <w:rsid w:val="001D1DA8"/>
    <w:rsid w:val="001D2158"/>
    <w:rsid w:val="001D282F"/>
    <w:rsid w:val="001D2B2F"/>
    <w:rsid w:val="001D2F06"/>
    <w:rsid w:val="001D4232"/>
    <w:rsid w:val="001D42F0"/>
    <w:rsid w:val="001D43D3"/>
    <w:rsid w:val="001D4471"/>
    <w:rsid w:val="001D44AB"/>
    <w:rsid w:val="001D4A3C"/>
    <w:rsid w:val="001D4ECA"/>
    <w:rsid w:val="001D59EB"/>
    <w:rsid w:val="001D5A50"/>
    <w:rsid w:val="001D5D2F"/>
    <w:rsid w:val="001D6239"/>
    <w:rsid w:val="001D644E"/>
    <w:rsid w:val="001D6559"/>
    <w:rsid w:val="001D65AF"/>
    <w:rsid w:val="001D6651"/>
    <w:rsid w:val="001D66D1"/>
    <w:rsid w:val="001D675D"/>
    <w:rsid w:val="001D6E10"/>
    <w:rsid w:val="001D6E28"/>
    <w:rsid w:val="001D6F41"/>
    <w:rsid w:val="001D7AA6"/>
    <w:rsid w:val="001E01B2"/>
    <w:rsid w:val="001E03A5"/>
    <w:rsid w:val="001E05FC"/>
    <w:rsid w:val="001E0874"/>
    <w:rsid w:val="001E09E6"/>
    <w:rsid w:val="001E0CDD"/>
    <w:rsid w:val="001E0DE9"/>
    <w:rsid w:val="001E100D"/>
    <w:rsid w:val="001E17B4"/>
    <w:rsid w:val="001E1A31"/>
    <w:rsid w:val="001E1D68"/>
    <w:rsid w:val="001E1F73"/>
    <w:rsid w:val="001E2CD0"/>
    <w:rsid w:val="001E2CD7"/>
    <w:rsid w:val="001E2E47"/>
    <w:rsid w:val="001E30B6"/>
    <w:rsid w:val="001E3278"/>
    <w:rsid w:val="001E33BB"/>
    <w:rsid w:val="001E3934"/>
    <w:rsid w:val="001E3AA8"/>
    <w:rsid w:val="001E461A"/>
    <w:rsid w:val="001E486B"/>
    <w:rsid w:val="001E48D3"/>
    <w:rsid w:val="001E4931"/>
    <w:rsid w:val="001E4997"/>
    <w:rsid w:val="001E50D6"/>
    <w:rsid w:val="001E5B29"/>
    <w:rsid w:val="001E5BA5"/>
    <w:rsid w:val="001E60E1"/>
    <w:rsid w:val="001E61BB"/>
    <w:rsid w:val="001E61BE"/>
    <w:rsid w:val="001E64C7"/>
    <w:rsid w:val="001E6C1C"/>
    <w:rsid w:val="001E6D8F"/>
    <w:rsid w:val="001E6FB7"/>
    <w:rsid w:val="001E7A39"/>
    <w:rsid w:val="001F017D"/>
    <w:rsid w:val="001F0CC6"/>
    <w:rsid w:val="001F0E7B"/>
    <w:rsid w:val="001F1244"/>
    <w:rsid w:val="001F1253"/>
    <w:rsid w:val="001F131F"/>
    <w:rsid w:val="001F151B"/>
    <w:rsid w:val="001F156B"/>
    <w:rsid w:val="001F19D3"/>
    <w:rsid w:val="001F1C8D"/>
    <w:rsid w:val="001F1E37"/>
    <w:rsid w:val="001F2C7E"/>
    <w:rsid w:val="001F33BC"/>
    <w:rsid w:val="001F3794"/>
    <w:rsid w:val="001F37A0"/>
    <w:rsid w:val="001F3B2D"/>
    <w:rsid w:val="001F3FC5"/>
    <w:rsid w:val="001F416D"/>
    <w:rsid w:val="001F42DC"/>
    <w:rsid w:val="001F4895"/>
    <w:rsid w:val="001F4AEF"/>
    <w:rsid w:val="001F4AF1"/>
    <w:rsid w:val="001F4C12"/>
    <w:rsid w:val="001F4C3A"/>
    <w:rsid w:val="001F4E56"/>
    <w:rsid w:val="001F52CB"/>
    <w:rsid w:val="001F55F9"/>
    <w:rsid w:val="001F58FF"/>
    <w:rsid w:val="001F5967"/>
    <w:rsid w:val="001F5E2D"/>
    <w:rsid w:val="001F6488"/>
    <w:rsid w:val="001F6BAE"/>
    <w:rsid w:val="001F6F18"/>
    <w:rsid w:val="001F6FB8"/>
    <w:rsid w:val="001F70E2"/>
    <w:rsid w:val="001F7916"/>
    <w:rsid w:val="001F7936"/>
    <w:rsid w:val="001F79A7"/>
    <w:rsid w:val="001F7EFB"/>
    <w:rsid w:val="0020008C"/>
    <w:rsid w:val="00200529"/>
    <w:rsid w:val="0020118E"/>
    <w:rsid w:val="002012D4"/>
    <w:rsid w:val="00201DDD"/>
    <w:rsid w:val="00201FCA"/>
    <w:rsid w:val="0020220E"/>
    <w:rsid w:val="0020238F"/>
    <w:rsid w:val="00202CEE"/>
    <w:rsid w:val="00202EC8"/>
    <w:rsid w:val="00202F0C"/>
    <w:rsid w:val="00203338"/>
    <w:rsid w:val="00203BC4"/>
    <w:rsid w:val="00203EB9"/>
    <w:rsid w:val="00204044"/>
    <w:rsid w:val="002041A7"/>
    <w:rsid w:val="002042CE"/>
    <w:rsid w:val="0020464E"/>
    <w:rsid w:val="002046C4"/>
    <w:rsid w:val="002049CA"/>
    <w:rsid w:val="00205253"/>
    <w:rsid w:val="002055F8"/>
    <w:rsid w:val="002058CC"/>
    <w:rsid w:val="00205FB7"/>
    <w:rsid w:val="002061D7"/>
    <w:rsid w:val="0020672B"/>
    <w:rsid w:val="002067E6"/>
    <w:rsid w:val="0020684D"/>
    <w:rsid w:val="00206EA3"/>
    <w:rsid w:val="00206F66"/>
    <w:rsid w:val="00206F92"/>
    <w:rsid w:val="00207124"/>
    <w:rsid w:val="00207338"/>
    <w:rsid w:val="00207701"/>
    <w:rsid w:val="00207869"/>
    <w:rsid w:val="00210482"/>
    <w:rsid w:val="002109DB"/>
    <w:rsid w:val="00210C95"/>
    <w:rsid w:val="00210EB1"/>
    <w:rsid w:val="0021149C"/>
    <w:rsid w:val="00211572"/>
    <w:rsid w:val="0021187D"/>
    <w:rsid w:val="002119CC"/>
    <w:rsid w:val="00211C07"/>
    <w:rsid w:val="00211E3E"/>
    <w:rsid w:val="00212157"/>
    <w:rsid w:val="00212194"/>
    <w:rsid w:val="00212324"/>
    <w:rsid w:val="00212425"/>
    <w:rsid w:val="002125C5"/>
    <w:rsid w:val="00212F8B"/>
    <w:rsid w:val="0021329A"/>
    <w:rsid w:val="0021341E"/>
    <w:rsid w:val="002135DF"/>
    <w:rsid w:val="00213AFA"/>
    <w:rsid w:val="00213E6E"/>
    <w:rsid w:val="00213F5B"/>
    <w:rsid w:val="00213F8A"/>
    <w:rsid w:val="00214937"/>
    <w:rsid w:val="00214D5E"/>
    <w:rsid w:val="002150CF"/>
    <w:rsid w:val="0021519A"/>
    <w:rsid w:val="0021532D"/>
    <w:rsid w:val="00215DAC"/>
    <w:rsid w:val="00215E93"/>
    <w:rsid w:val="00216435"/>
    <w:rsid w:val="002168A4"/>
    <w:rsid w:val="00216D6F"/>
    <w:rsid w:val="00217438"/>
    <w:rsid w:val="00217C06"/>
    <w:rsid w:val="00217CBD"/>
    <w:rsid w:val="00217E4A"/>
    <w:rsid w:val="002200C1"/>
    <w:rsid w:val="002204B4"/>
    <w:rsid w:val="002204EF"/>
    <w:rsid w:val="00220B1F"/>
    <w:rsid w:val="00220BEF"/>
    <w:rsid w:val="002211F7"/>
    <w:rsid w:val="002212C8"/>
    <w:rsid w:val="002213D5"/>
    <w:rsid w:val="002217D6"/>
    <w:rsid w:val="0022192A"/>
    <w:rsid w:val="00221CA1"/>
    <w:rsid w:val="00221D8D"/>
    <w:rsid w:val="00221DF4"/>
    <w:rsid w:val="002220BF"/>
    <w:rsid w:val="0022280B"/>
    <w:rsid w:val="0022283E"/>
    <w:rsid w:val="002229C4"/>
    <w:rsid w:val="002229DD"/>
    <w:rsid w:val="002229E5"/>
    <w:rsid w:val="00222A3D"/>
    <w:rsid w:val="00222BDB"/>
    <w:rsid w:val="00222E9D"/>
    <w:rsid w:val="00222EF7"/>
    <w:rsid w:val="00223B13"/>
    <w:rsid w:val="00223D80"/>
    <w:rsid w:val="00223E61"/>
    <w:rsid w:val="00224103"/>
    <w:rsid w:val="00224585"/>
    <w:rsid w:val="00224868"/>
    <w:rsid w:val="00224958"/>
    <w:rsid w:val="00224C0C"/>
    <w:rsid w:val="002251FB"/>
    <w:rsid w:val="002254F3"/>
    <w:rsid w:val="002256AC"/>
    <w:rsid w:val="00225AD4"/>
    <w:rsid w:val="00225DA7"/>
    <w:rsid w:val="00225DF8"/>
    <w:rsid w:val="00226224"/>
    <w:rsid w:val="00226299"/>
    <w:rsid w:val="00226BDD"/>
    <w:rsid w:val="00226D78"/>
    <w:rsid w:val="00226FB9"/>
    <w:rsid w:val="002271DE"/>
    <w:rsid w:val="002272DB"/>
    <w:rsid w:val="00227534"/>
    <w:rsid w:val="002278E6"/>
    <w:rsid w:val="00227A2D"/>
    <w:rsid w:val="00227A64"/>
    <w:rsid w:val="00227AF4"/>
    <w:rsid w:val="00227D8D"/>
    <w:rsid w:val="0023032A"/>
    <w:rsid w:val="002306FD"/>
    <w:rsid w:val="00230985"/>
    <w:rsid w:val="00230B84"/>
    <w:rsid w:val="00230DC2"/>
    <w:rsid w:val="00230EA8"/>
    <w:rsid w:val="00231060"/>
    <w:rsid w:val="002315E3"/>
    <w:rsid w:val="00231DCE"/>
    <w:rsid w:val="00231F97"/>
    <w:rsid w:val="0023211F"/>
    <w:rsid w:val="00232279"/>
    <w:rsid w:val="0023335A"/>
    <w:rsid w:val="002339D8"/>
    <w:rsid w:val="00233B3A"/>
    <w:rsid w:val="00233BE3"/>
    <w:rsid w:val="00233E4F"/>
    <w:rsid w:val="00233F76"/>
    <w:rsid w:val="002343F2"/>
    <w:rsid w:val="00234E48"/>
    <w:rsid w:val="0023554D"/>
    <w:rsid w:val="00235910"/>
    <w:rsid w:val="00235C10"/>
    <w:rsid w:val="00235C5A"/>
    <w:rsid w:val="00235FED"/>
    <w:rsid w:val="0023612D"/>
    <w:rsid w:val="0023636A"/>
    <w:rsid w:val="00236472"/>
    <w:rsid w:val="002366AB"/>
    <w:rsid w:val="00236800"/>
    <w:rsid w:val="00236AF3"/>
    <w:rsid w:val="00236C66"/>
    <w:rsid w:val="00236CCC"/>
    <w:rsid w:val="002373A7"/>
    <w:rsid w:val="0023765A"/>
    <w:rsid w:val="0023774F"/>
    <w:rsid w:val="00237A5A"/>
    <w:rsid w:val="00237B53"/>
    <w:rsid w:val="00237BBD"/>
    <w:rsid w:val="00237D76"/>
    <w:rsid w:val="0024029B"/>
    <w:rsid w:val="002402A1"/>
    <w:rsid w:val="0024049A"/>
    <w:rsid w:val="002407B4"/>
    <w:rsid w:val="00240C23"/>
    <w:rsid w:val="00240D44"/>
    <w:rsid w:val="00241092"/>
    <w:rsid w:val="0024136F"/>
    <w:rsid w:val="002413AF"/>
    <w:rsid w:val="0024163B"/>
    <w:rsid w:val="002416DB"/>
    <w:rsid w:val="00241C79"/>
    <w:rsid w:val="002422C5"/>
    <w:rsid w:val="002423F9"/>
    <w:rsid w:val="0024315F"/>
    <w:rsid w:val="00243FAD"/>
    <w:rsid w:val="002440A6"/>
    <w:rsid w:val="0024456A"/>
    <w:rsid w:val="00244748"/>
    <w:rsid w:val="00244A47"/>
    <w:rsid w:val="00244C01"/>
    <w:rsid w:val="00245379"/>
    <w:rsid w:val="00245634"/>
    <w:rsid w:val="002459A9"/>
    <w:rsid w:val="00245C70"/>
    <w:rsid w:val="00245C77"/>
    <w:rsid w:val="00245E0E"/>
    <w:rsid w:val="0024617B"/>
    <w:rsid w:val="00246614"/>
    <w:rsid w:val="0024719C"/>
    <w:rsid w:val="002500EB"/>
    <w:rsid w:val="002503F9"/>
    <w:rsid w:val="00250526"/>
    <w:rsid w:val="002505C5"/>
    <w:rsid w:val="002506E5"/>
    <w:rsid w:val="00251052"/>
    <w:rsid w:val="002513CB"/>
    <w:rsid w:val="0025158C"/>
    <w:rsid w:val="002516AD"/>
    <w:rsid w:val="002516F7"/>
    <w:rsid w:val="00251A17"/>
    <w:rsid w:val="00251DBF"/>
    <w:rsid w:val="00252134"/>
    <w:rsid w:val="002521B7"/>
    <w:rsid w:val="0025247B"/>
    <w:rsid w:val="00253133"/>
    <w:rsid w:val="00253425"/>
    <w:rsid w:val="0025389D"/>
    <w:rsid w:val="00253B4E"/>
    <w:rsid w:val="00253CA0"/>
    <w:rsid w:val="00253F5B"/>
    <w:rsid w:val="002541E0"/>
    <w:rsid w:val="002545DA"/>
    <w:rsid w:val="00254967"/>
    <w:rsid w:val="00254D3E"/>
    <w:rsid w:val="00254E4F"/>
    <w:rsid w:val="00254ED0"/>
    <w:rsid w:val="00255379"/>
    <w:rsid w:val="00255435"/>
    <w:rsid w:val="002557A8"/>
    <w:rsid w:val="0025580C"/>
    <w:rsid w:val="0025638A"/>
    <w:rsid w:val="00256849"/>
    <w:rsid w:val="00256B99"/>
    <w:rsid w:val="00256F8D"/>
    <w:rsid w:val="0025713C"/>
    <w:rsid w:val="002572A0"/>
    <w:rsid w:val="002600B4"/>
    <w:rsid w:val="0026032D"/>
    <w:rsid w:val="00260C0E"/>
    <w:rsid w:val="00261272"/>
    <w:rsid w:val="0026156E"/>
    <w:rsid w:val="00261799"/>
    <w:rsid w:val="002617C9"/>
    <w:rsid w:val="00261BF4"/>
    <w:rsid w:val="00261D3C"/>
    <w:rsid w:val="00261E34"/>
    <w:rsid w:val="00261E5E"/>
    <w:rsid w:val="00262A40"/>
    <w:rsid w:val="00262ECA"/>
    <w:rsid w:val="00262EF2"/>
    <w:rsid w:val="00262F48"/>
    <w:rsid w:val="00263151"/>
    <w:rsid w:val="00263E82"/>
    <w:rsid w:val="00263EC7"/>
    <w:rsid w:val="0026425E"/>
    <w:rsid w:val="0026444B"/>
    <w:rsid w:val="0026454D"/>
    <w:rsid w:val="0026497B"/>
    <w:rsid w:val="0026536B"/>
    <w:rsid w:val="0026539F"/>
    <w:rsid w:val="00265593"/>
    <w:rsid w:val="002655C0"/>
    <w:rsid w:val="002659E5"/>
    <w:rsid w:val="00265D70"/>
    <w:rsid w:val="00265E14"/>
    <w:rsid w:val="00265EEE"/>
    <w:rsid w:val="002660FB"/>
    <w:rsid w:val="00266434"/>
    <w:rsid w:val="002665CD"/>
    <w:rsid w:val="00266822"/>
    <w:rsid w:val="00266867"/>
    <w:rsid w:val="0026693C"/>
    <w:rsid w:val="00266ABC"/>
    <w:rsid w:val="00266C66"/>
    <w:rsid w:val="00266E04"/>
    <w:rsid w:val="00266EE1"/>
    <w:rsid w:val="00267910"/>
    <w:rsid w:val="00267DE6"/>
    <w:rsid w:val="00270277"/>
    <w:rsid w:val="00270757"/>
    <w:rsid w:val="00271A6E"/>
    <w:rsid w:val="002722F2"/>
    <w:rsid w:val="002724B1"/>
    <w:rsid w:val="00272716"/>
    <w:rsid w:val="002729ED"/>
    <w:rsid w:val="00272FF1"/>
    <w:rsid w:val="002735C0"/>
    <w:rsid w:val="0027372B"/>
    <w:rsid w:val="00273DCA"/>
    <w:rsid w:val="00273E2E"/>
    <w:rsid w:val="00273F0F"/>
    <w:rsid w:val="002742BE"/>
    <w:rsid w:val="002742F8"/>
    <w:rsid w:val="00275209"/>
    <w:rsid w:val="00275563"/>
    <w:rsid w:val="00275D8C"/>
    <w:rsid w:val="00276155"/>
    <w:rsid w:val="00276194"/>
    <w:rsid w:val="00276A8F"/>
    <w:rsid w:val="00276C4F"/>
    <w:rsid w:val="002772A3"/>
    <w:rsid w:val="002773F3"/>
    <w:rsid w:val="0027790D"/>
    <w:rsid w:val="00277912"/>
    <w:rsid w:val="00277E8D"/>
    <w:rsid w:val="00280135"/>
    <w:rsid w:val="002805B6"/>
    <w:rsid w:val="002806E4"/>
    <w:rsid w:val="00280D89"/>
    <w:rsid w:val="00280F9D"/>
    <w:rsid w:val="0028100F"/>
    <w:rsid w:val="0028176D"/>
    <w:rsid w:val="002818B1"/>
    <w:rsid w:val="00281A76"/>
    <w:rsid w:val="00281DBF"/>
    <w:rsid w:val="002823ED"/>
    <w:rsid w:val="0028276B"/>
    <w:rsid w:val="00282EF2"/>
    <w:rsid w:val="002833E3"/>
    <w:rsid w:val="0028350E"/>
    <w:rsid w:val="0028353E"/>
    <w:rsid w:val="00283815"/>
    <w:rsid w:val="0028393E"/>
    <w:rsid w:val="00284DF0"/>
    <w:rsid w:val="0028525A"/>
    <w:rsid w:val="00285372"/>
    <w:rsid w:val="00285440"/>
    <w:rsid w:val="002855A0"/>
    <w:rsid w:val="002855D7"/>
    <w:rsid w:val="00285CF9"/>
    <w:rsid w:val="00285FB2"/>
    <w:rsid w:val="00285FC0"/>
    <w:rsid w:val="00286619"/>
    <w:rsid w:val="0028689E"/>
    <w:rsid w:val="0028692B"/>
    <w:rsid w:val="0028697B"/>
    <w:rsid w:val="00287092"/>
    <w:rsid w:val="00287506"/>
    <w:rsid w:val="0028759F"/>
    <w:rsid w:val="0028766C"/>
    <w:rsid w:val="0028784C"/>
    <w:rsid w:val="002901C8"/>
    <w:rsid w:val="00290845"/>
    <w:rsid w:val="00290D7D"/>
    <w:rsid w:val="0029118A"/>
    <w:rsid w:val="002913F1"/>
    <w:rsid w:val="00291400"/>
    <w:rsid w:val="0029164C"/>
    <w:rsid w:val="002921D3"/>
    <w:rsid w:val="002921F2"/>
    <w:rsid w:val="00292534"/>
    <w:rsid w:val="0029270F"/>
    <w:rsid w:val="002927B4"/>
    <w:rsid w:val="002929D1"/>
    <w:rsid w:val="00292A5B"/>
    <w:rsid w:val="00292D37"/>
    <w:rsid w:val="00292D3D"/>
    <w:rsid w:val="002932FD"/>
    <w:rsid w:val="00293726"/>
    <w:rsid w:val="002940D7"/>
    <w:rsid w:val="002944F2"/>
    <w:rsid w:val="00294516"/>
    <w:rsid w:val="00294584"/>
    <w:rsid w:val="00294DD7"/>
    <w:rsid w:val="00294E86"/>
    <w:rsid w:val="00294F0D"/>
    <w:rsid w:val="00295257"/>
    <w:rsid w:val="002954CF"/>
    <w:rsid w:val="00295591"/>
    <w:rsid w:val="002955EF"/>
    <w:rsid w:val="00295683"/>
    <w:rsid w:val="00295869"/>
    <w:rsid w:val="00295898"/>
    <w:rsid w:val="00295944"/>
    <w:rsid w:val="00295B31"/>
    <w:rsid w:val="00296373"/>
    <w:rsid w:val="00296731"/>
    <w:rsid w:val="00296811"/>
    <w:rsid w:val="00296DD3"/>
    <w:rsid w:val="00296E34"/>
    <w:rsid w:val="0029701C"/>
    <w:rsid w:val="00297AF6"/>
    <w:rsid w:val="00297DB6"/>
    <w:rsid w:val="00297DE7"/>
    <w:rsid w:val="002A03E9"/>
    <w:rsid w:val="002A080A"/>
    <w:rsid w:val="002A0820"/>
    <w:rsid w:val="002A0EE5"/>
    <w:rsid w:val="002A1450"/>
    <w:rsid w:val="002A1591"/>
    <w:rsid w:val="002A17E6"/>
    <w:rsid w:val="002A1AA7"/>
    <w:rsid w:val="002A1D63"/>
    <w:rsid w:val="002A202D"/>
    <w:rsid w:val="002A2208"/>
    <w:rsid w:val="002A2276"/>
    <w:rsid w:val="002A235C"/>
    <w:rsid w:val="002A254A"/>
    <w:rsid w:val="002A26D9"/>
    <w:rsid w:val="002A28F6"/>
    <w:rsid w:val="002A2DF9"/>
    <w:rsid w:val="002A2E5F"/>
    <w:rsid w:val="002A31DE"/>
    <w:rsid w:val="002A391B"/>
    <w:rsid w:val="002A3FAB"/>
    <w:rsid w:val="002A4519"/>
    <w:rsid w:val="002A45FE"/>
    <w:rsid w:val="002A4699"/>
    <w:rsid w:val="002A473B"/>
    <w:rsid w:val="002A49AC"/>
    <w:rsid w:val="002A4AA6"/>
    <w:rsid w:val="002A4AAC"/>
    <w:rsid w:val="002A4B46"/>
    <w:rsid w:val="002A4B60"/>
    <w:rsid w:val="002A58DC"/>
    <w:rsid w:val="002A5936"/>
    <w:rsid w:val="002A5C03"/>
    <w:rsid w:val="002A5C2C"/>
    <w:rsid w:val="002A5E1D"/>
    <w:rsid w:val="002A699C"/>
    <w:rsid w:val="002A6C44"/>
    <w:rsid w:val="002A7450"/>
    <w:rsid w:val="002A7DE9"/>
    <w:rsid w:val="002B0A15"/>
    <w:rsid w:val="002B0AF0"/>
    <w:rsid w:val="002B0DD8"/>
    <w:rsid w:val="002B0E67"/>
    <w:rsid w:val="002B10A3"/>
    <w:rsid w:val="002B19CB"/>
    <w:rsid w:val="002B1B0E"/>
    <w:rsid w:val="002B1B8A"/>
    <w:rsid w:val="002B1B8B"/>
    <w:rsid w:val="002B1BBB"/>
    <w:rsid w:val="002B1F8A"/>
    <w:rsid w:val="002B2155"/>
    <w:rsid w:val="002B2502"/>
    <w:rsid w:val="002B255C"/>
    <w:rsid w:val="002B2EAC"/>
    <w:rsid w:val="002B30A7"/>
    <w:rsid w:val="002B37DB"/>
    <w:rsid w:val="002B3E75"/>
    <w:rsid w:val="002B42F9"/>
    <w:rsid w:val="002B4313"/>
    <w:rsid w:val="002B4430"/>
    <w:rsid w:val="002B4654"/>
    <w:rsid w:val="002B478F"/>
    <w:rsid w:val="002B4C21"/>
    <w:rsid w:val="002B4E52"/>
    <w:rsid w:val="002B601D"/>
    <w:rsid w:val="002B610D"/>
    <w:rsid w:val="002B63C9"/>
    <w:rsid w:val="002B6478"/>
    <w:rsid w:val="002B6603"/>
    <w:rsid w:val="002B66C2"/>
    <w:rsid w:val="002B6A1E"/>
    <w:rsid w:val="002B7092"/>
    <w:rsid w:val="002B7144"/>
    <w:rsid w:val="002B7500"/>
    <w:rsid w:val="002B7739"/>
    <w:rsid w:val="002B7829"/>
    <w:rsid w:val="002B7EFD"/>
    <w:rsid w:val="002C0446"/>
    <w:rsid w:val="002C0966"/>
    <w:rsid w:val="002C0ABA"/>
    <w:rsid w:val="002C0C41"/>
    <w:rsid w:val="002C1353"/>
    <w:rsid w:val="002C1573"/>
    <w:rsid w:val="002C1C8B"/>
    <w:rsid w:val="002C1D87"/>
    <w:rsid w:val="002C20C4"/>
    <w:rsid w:val="002C22AC"/>
    <w:rsid w:val="002C285F"/>
    <w:rsid w:val="002C3283"/>
    <w:rsid w:val="002C3493"/>
    <w:rsid w:val="002C3646"/>
    <w:rsid w:val="002C370C"/>
    <w:rsid w:val="002C378F"/>
    <w:rsid w:val="002C452E"/>
    <w:rsid w:val="002C472C"/>
    <w:rsid w:val="002C504F"/>
    <w:rsid w:val="002C519F"/>
    <w:rsid w:val="002C52C7"/>
    <w:rsid w:val="002C578F"/>
    <w:rsid w:val="002C581C"/>
    <w:rsid w:val="002C58D2"/>
    <w:rsid w:val="002C5BDE"/>
    <w:rsid w:val="002C69BE"/>
    <w:rsid w:val="002C6D0A"/>
    <w:rsid w:val="002C72EA"/>
    <w:rsid w:val="002C764F"/>
    <w:rsid w:val="002C7B94"/>
    <w:rsid w:val="002D000C"/>
    <w:rsid w:val="002D01B2"/>
    <w:rsid w:val="002D0345"/>
    <w:rsid w:val="002D05FE"/>
    <w:rsid w:val="002D1486"/>
    <w:rsid w:val="002D150D"/>
    <w:rsid w:val="002D1972"/>
    <w:rsid w:val="002D1B13"/>
    <w:rsid w:val="002D239B"/>
    <w:rsid w:val="002D28A5"/>
    <w:rsid w:val="002D332B"/>
    <w:rsid w:val="002D37FF"/>
    <w:rsid w:val="002D3A78"/>
    <w:rsid w:val="002D3C62"/>
    <w:rsid w:val="002D3F65"/>
    <w:rsid w:val="002D4119"/>
    <w:rsid w:val="002D48E5"/>
    <w:rsid w:val="002D4C41"/>
    <w:rsid w:val="002D4EB8"/>
    <w:rsid w:val="002D561D"/>
    <w:rsid w:val="002D5FB9"/>
    <w:rsid w:val="002D61CA"/>
    <w:rsid w:val="002D658A"/>
    <w:rsid w:val="002D68EE"/>
    <w:rsid w:val="002D6C5E"/>
    <w:rsid w:val="002D6C82"/>
    <w:rsid w:val="002D74C3"/>
    <w:rsid w:val="002D75CF"/>
    <w:rsid w:val="002D7A0F"/>
    <w:rsid w:val="002E0292"/>
    <w:rsid w:val="002E05FA"/>
    <w:rsid w:val="002E0679"/>
    <w:rsid w:val="002E0703"/>
    <w:rsid w:val="002E0A24"/>
    <w:rsid w:val="002E0B88"/>
    <w:rsid w:val="002E0DC3"/>
    <w:rsid w:val="002E0E0E"/>
    <w:rsid w:val="002E0E44"/>
    <w:rsid w:val="002E1089"/>
    <w:rsid w:val="002E1507"/>
    <w:rsid w:val="002E178E"/>
    <w:rsid w:val="002E1A4C"/>
    <w:rsid w:val="002E1A6C"/>
    <w:rsid w:val="002E1BAE"/>
    <w:rsid w:val="002E1BD0"/>
    <w:rsid w:val="002E1F53"/>
    <w:rsid w:val="002E2163"/>
    <w:rsid w:val="002E230C"/>
    <w:rsid w:val="002E23E7"/>
    <w:rsid w:val="002E264A"/>
    <w:rsid w:val="002E2712"/>
    <w:rsid w:val="002E2B91"/>
    <w:rsid w:val="002E2E21"/>
    <w:rsid w:val="002E39D8"/>
    <w:rsid w:val="002E3E09"/>
    <w:rsid w:val="002E4171"/>
    <w:rsid w:val="002E4173"/>
    <w:rsid w:val="002E42CE"/>
    <w:rsid w:val="002E4500"/>
    <w:rsid w:val="002E4996"/>
    <w:rsid w:val="002E4DE4"/>
    <w:rsid w:val="002E4FAA"/>
    <w:rsid w:val="002E50B6"/>
    <w:rsid w:val="002E52D5"/>
    <w:rsid w:val="002E54DC"/>
    <w:rsid w:val="002E5A45"/>
    <w:rsid w:val="002E5E47"/>
    <w:rsid w:val="002E5FDD"/>
    <w:rsid w:val="002E6628"/>
    <w:rsid w:val="002E77D3"/>
    <w:rsid w:val="002E7B39"/>
    <w:rsid w:val="002E7D0C"/>
    <w:rsid w:val="002F0267"/>
    <w:rsid w:val="002F0358"/>
    <w:rsid w:val="002F0453"/>
    <w:rsid w:val="002F04C0"/>
    <w:rsid w:val="002F0B2F"/>
    <w:rsid w:val="002F0FFC"/>
    <w:rsid w:val="002F120A"/>
    <w:rsid w:val="002F13DE"/>
    <w:rsid w:val="002F1876"/>
    <w:rsid w:val="002F1878"/>
    <w:rsid w:val="002F187A"/>
    <w:rsid w:val="002F1D7A"/>
    <w:rsid w:val="002F1D96"/>
    <w:rsid w:val="002F2200"/>
    <w:rsid w:val="002F22B5"/>
    <w:rsid w:val="002F257E"/>
    <w:rsid w:val="002F27E9"/>
    <w:rsid w:val="002F2924"/>
    <w:rsid w:val="002F2B42"/>
    <w:rsid w:val="002F2F54"/>
    <w:rsid w:val="002F31F3"/>
    <w:rsid w:val="002F34F3"/>
    <w:rsid w:val="002F3764"/>
    <w:rsid w:val="002F3CAE"/>
    <w:rsid w:val="002F3E4B"/>
    <w:rsid w:val="002F3E56"/>
    <w:rsid w:val="002F4538"/>
    <w:rsid w:val="002F45C4"/>
    <w:rsid w:val="002F4611"/>
    <w:rsid w:val="002F4803"/>
    <w:rsid w:val="002F48B1"/>
    <w:rsid w:val="002F530C"/>
    <w:rsid w:val="002F5721"/>
    <w:rsid w:val="002F57EA"/>
    <w:rsid w:val="002F5926"/>
    <w:rsid w:val="002F5B34"/>
    <w:rsid w:val="002F657D"/>
    <w:rsid w:val="002F66C9"/>
    <w:rsid w:val="002F6BC2"/>
    <w:rsid w:val="002F76A5"/>
    <w:rsid w:val="002F770D"/>
    <w:rsid w:val="002F7AD5"/>
    <w:rsid w:val="0030049E"/>
    <w:rsid w:val="003005A3"/>
    <w:rsid w:val="003006B7"/>
    <w:rsid w:val="0030094C"/>
    <w:rsid w:val="00300A05"/>
    <w:rsid w:val="00300AEB"/>
    <w:rsid w:val="00300F45"/>
    <w:rsid w:val="003010D8"/>
    <w:rsid w:val="003011A2"/>
    <w:rsid w:val="00301557"/>
    <w:rsid w:val="00301846"/>
    <w:rsid w:val="00301FF0"/>
    <w:rsid w:val="003024ED"/>
    <w:rsid w:val="00302C05"/>
    <w:rsid w:val="00302EE0"/>
    <w:rsid w:val="003030A2"/>
    <w:rsid w:val="0030338C"/>
    <w:rsid w:val="003033CA"/>
    <w:rsid w:val="00303415"/>
    <w:rsid w:val="00303779"/>
    <w:rsid w:val="00303C8E"/>
    <w:rsid w:val="00303FDF"/>
    <w:rsid w:val="003046B8"/>
    <w:rsid w:val="00304A51"/>
    <w:rsid w:val="00305095"/>
    <w:rsid w:val="00305DDC"/>
    <w:rsid w:val="0030666B"/>
    <w:rsid w:val="0030694D"/>
    <w:rsid w:val="00306FB9"/>
    <w:rsid w:val="003072FC"/>
    <w:rsid w:val="00307572"/>
    <w:rsid w:val="00307880"/>
    <w:rsid w:val="003078C8"/>
    <w:rsid w:val="003078E0"/>
    <w:rsid w:val="00307A8F"/>
    <w:rsid w:val="00307BBC"/>
    <w:rsid w:val="00307EBF"/>
    <w:rsid w:val="0031012B"/>
    <w:rsid w:val="0031012E"/>
    <w:rsid w:val="003101AC"/>
    <w:rsid w:val="00310FE1"/>
    <w:rsid w:val="0031128B"/>
    <w:rsid w:val="003117BA"/>
    <w:rsid w:val="0031218D"/>
    <w:rsid w:val="00312217"/>
    <w:rsid w:val="00312268"/>
    <w:rsid w:val="00312673"/>
    <w:rsid w:val="003126B8"/>
    <w:rsid w:val="003128D7"/>
    <w:rsid w:val="00312D7C"/>
    <w:rsid w:val="00312DF3"/>
    <w:rsid w:val="00313050"/>
    <w:rsid w:val="003134A4"/>
    <w:rsid w:val="0031362E"/>
    <w:rsid w:val="00313ADA"/>
    <w:rsid w:val="00313D55"/>
    <w:rsid w:val="003148DB"/>
    <w:rsid w:val="00314A25"/>
    <w:rsid w:val="00314B1B"/>
    <w:rsid w:val="003151E5"/>
    <w:rsid w:val="00315325"/>
    <w:rsid w:val="00315524"/>
    <w:rsid w:val="00315734"/>
    <w:rsid w:val="00315A44"/>
    <w:rsid w:val="00315DB0"/>
    <w:rsid w:val="00315E01"/>
    <w:rsid w:val="003160C2"/>
    <w:rsid w:val="003163D5"/>
    <w:rsid w:val="00316468"/>
    <w:rsid w:val="00316749"/>
    <w:rsid w:val="003169FD"/>
    <w:rsid w:val="00316AB6"/>
    <w:rsid w:val="00316F02"/>
    <w:rsid w:val="00317890"/>
    <w:rsid w:val="0032004A"/>
    <w:rsid w:val="003202D1"/>
    <w:rsid w:val="003202F8"/>
    <w:rsid w:val="003208FF"/>
    <w:rsid w:val="00320CAB"/>
    <w:rsid w:val="00320CEE"/>
    <w:rsid w:val="003211EF"/>
    <w:rsid w:val="00321CE0"/>
    <w:rsid w:val="00321D7E"/>
    <w:rsid w:val="003223CB"/>
    <w:rsid w:val="00322568"/>
    <w:rsid w:val="00322CF1"/>
    <w:rsid w:val="0032323A"/>
    <w:rsid w:val="0032361D"/>
    <w:rsid w:val="00323CE6"/>
    <w:rsid w:val="00323E96"/>
    <w:rsid w:val="00323F19"/>
    <w:rsid w:val="00324864"/>
    <w:rsid w:val="00326271"/>
    <w:rsid w:val="00326645"/>
    <w:rsid w:val="00326833"/>
    <w:rsid w:val="003268F1"/>
    <w:rsid w:val="00327095"/>
    <w:rsid w:val="00327672"/>
    <w:rsid w:val="0032785C"/>
    <w:rsid w:val="0033030E"/>
    <w:rsid w:val="00330374"/>
    <w:rsid w:val="0033051D"/>
    <w:rsid w:val="00330674"/>
    <w:rsid w:val="00330685"/>
    <w:rsid w:val="00330E0C"/>
    <w:rsid w:val="00331019"/>
    <w:rsid w:val="00331338"/>
    <w:rsid w:val="003315B1"/>
    <w:rsid w:val="00331719"/>
    <w:rsid w:val="00331739"/>
    <w:rsid w:val="0033181F"/>
    <w:rsid w:val="00331BE2"/>
    <w:rsid w:val="00331CE5"/>
    <w:rsid w:val="00331D49"/>
    <w:rsid w:val="00331F57"/>
    <w:rsid w:val="003321E4"/>
    <w:rsid w:val="00332452"/>
    <w:rsid w:val="0033270E"/>
    <w:rsid w:val="00332803"/>
    <w:rsid w:val="0033298B"/>
    <w:rsid w:val="00333261"/>
    <w:rsid w:val="003335F4"/>
    <w:rsid w:val="00333BE6"/>
    <w:rsid w:val="00333C93"/>
    <w:rsid w:val="00333E6D"/>
    <w:rsid w:val="00334254"/>
    <w:rsid w:val="00335374"/>
    <w:rsid w:val="003355F9"/>
    <w:rsid w:val="00335952"/>
    <w:rsid w:val="00335B1D"/>
    <w:rsid w:val="00335FCC"/>
    <w:rsid w:val="003360B7"/>
    <w:rsid w:val="0033733F"/>
    <w:rsid w:val="003375CF"/>
    <w:rsid w:val="0033785F"/>
    <w:rsid w:val="00337A76"/>
    <w:rsid w:val="003402F6"/>
    <w:rsid w:val="0034058B"/>
    <w:rsid w:val="00340A70"/>
    <w:rsid w:val="00340ED3"/>
    <w:rsid w:val="00340F47"/>
    <w:rsid w:val="00340F86"/>
    <w:rsid w:val="00341114"/>
    <w:rsid w:val="00341201"/>
    <w:rsid w:val="00341331"/>
    <w:rsid w:val="003419DC"/>
    <w:rsid w:val="003419DD"/>
    <w:rsid w:val="00341A57"/>
    <w:rsid w:val="00341A86"/>
    <w:rsid w:val="00341C38"/>
    <w:rsid w:val="00342401"/>
    <w:rsid w:val="003424BC"/>
    <w:rsid w:val="00342B2D"/>
    <w:rsid w:val="00342F08"/>
    <w:rsid w:val="003430A5"/>
    <w:rsid w:val="00343559"/>
    <w:rsid w:val="0034356C"/>
    <w:rsid w:val="00343879"/>
    <w:rsid w:val="003438AE"/>
    <w:rsid w:val="003439F3"/>
    <w:rsid w:val="00343C01"/>
    <w:rsid w:val="00344270"/>
    <w:rsid w:val="003443C9"/>
    <w:rsid w:val="003446EF"/>
    <w:rsid w:val="003448E4"/>
    <w:rsid w:val="00344E5B"/>
    <w:rsid w:val="00344E70"/>
    <w:rsid w:val="00344F6E"/>
    <w:rsid w:val="00344F7E"/>
    <w:rsid w:val="00345311"/>
    <w:rsid w:val="0034548E"/>
    <w:rsid w:val="0034583F"/>
    <w:rsid w:val="0034676F"/>
    <w:rsid w:val="00346892"/>
    <w:rsid w:val="00346990"/>
    <w:rsid w:val="00346AC1"/>
    <w:rsid w:val="00346DD3"/>
    <w:rsid w:val="00346ED6"/>
    <w:rsid w:val="00346F87"/>
    <w:rsid w:val="00346F95"/>
    <w:rsid w:val="0034717B"/>
    <w:rsid w:val="00350134"/>
    <w:rsid w:val="003502BC"/>
    <w:rsid w:val="0035060A"/>
    <w:rsid w:val="0035076C"/>
    <w:rsid w:val="003509B6"/>
    <w:rsid w:val="00351096"/>
    <w:rsid w:val="00351117"/>
    <w:rsid w:val="003513FC"/>
    <w:rsid w:val="00351656"/>
    <w:rsid w:val="00351A74"/>
    <w:rsid w:val="00351B28"/>
    <w:rsid w:val="00351D2D"/>
    <w:rsid w:val="00351E47"/>
    <w:rsid w:val="00351F10"/>
    <w:rsid w:val="00352029"/>
    <w:rsid w:val="00352335"/>
    <w:rsid w:val="00352353"/>
    <w:rsid w:val="0035246E"/>
    <w:rsid w:val="00352AC3"/>
    <w:rsid w:val="0035315B"/>
    <w:rsid w:val="00353176"/>
    <w:rsid w:val="003537A4"/>
    <w:rsid w:val="00353A7E"/>
    <w:rsid w:val="00353F1A"/>
    <w:rsid w:val="003541F8"/>
    <w:rsid w:val="003548A3"/>
    <w:rsid w:val="00354983"/>
    <w:rsid w:val="00354DEA"/>
    <w:rsid w:val="00355595"/>
    <w:rsid w:val="003559DB"/>
    <w:rsid w:val="00355CDA"/>
    <w:rsid w:val="003562FB"/>
    <w:rsid w:val="003562FF"/>
    <w:rsid w:val="0035676B"/>
    <w:rsid w:val="003569B7"/>
    <w:rsid w:val="00356CDA"/>
    <w:rsid w:val="0035727C"/>
    <w:rsid w:val="0035757B"/>
    <w:rsid w:val="003576B4"/>
    <w:rsid w:val="00357700"/>
    <w:rsid w:val="00357929"/>
    <w:rsid w:val="00357973"/>
    <w:rsid w:val="00357BF6"/>
    <w:rsid w:val="00360679"/>
    <w:rsid w:val="00360718"/>
    <w:rsid w:val="00360ACB"/>
    <w:rsid w:val="00361087"/>
    <w:rsid w:val="00361570"/>
    <w:rsid w:val="00361AE6"/>
    <w:rsid w:val="003623CB"/>
    <w:rsid w:val="00362A0E"/>
    <w:rsid w:val="00362EDA"/>
    <w:rsid w:val="00362FBD"/>
    <w:rsid w:val="003639F1"/>
    <w:rsid w:val="00363B13"/>
    <w:rsid w:val="00363D2F"/>
    <w:rsid w:val="00363DB3"/>
    <w:rsid w:val="0036402A"/>
    <w:rsid w:val="00364A63"/>
    <w:rsid w:val="00364B35"/>
    <w:rsid w:val="00365267"/>
    <w:rsid w:val="003652A2"/>
    <w:rsid w:val="003657BC"/>
    <w:rsid w:val="003658E2"/>
    <w:rsid w:val="00365BC6"/>
    <w:rsid w:val="00365C72"/>
    <w:rsid w:val="00365EA9"/>
    <w:rsid w:val="0036623F"/>
    <w:rsid w:val="003663E4"/>
    <w:rsid w:val="00366C57"/>
    <w:rsid w:val="00366E0A"/>
    <w:rsid w:val="00367357"/>
    <w:rsid w:val="0036767D"/>
    <w:rsid w:val="00367F8A"/>
    <w:rsid w:val="00370106"/>
    <w:rsid w:val="00370A55"/>
    <w:rsid w:val="0037129F"/>
    <w:rsid w:val="003717D3"/>
    <w:rsid w:val="003717F6"/>
    <w:rsid w:val="003719E2"/>
    <w:rsid w:val="00371A15"/>
    <w:rsid w:val="00371BD2"/>
    <w:rsid w:val="00371DE9"/>
    <w:rsid w:val="00371F26"/>
    <w:rsid w:val="00371FE8"/>
    <w:rsid w:val="00372292"/>
    <w:rsid w:val="00372DF0"/>
    <w:rsid w:val="00372E78"/>
    <w:rsid w:val="00373464"/>
    <w:rsid w:val="00373816"/>
    <w:rsid w:val="00373932"/>
    <w:rsid w:val="00373AF7"/>
    <w:rsid w:val="00374905"/>
    <w:rsid w:val="003749BB"/>
    <w:rsid w:val="003755F3"/>
    <w:rsid w:val="0037588E"/>
    <w:rsid w:val="00375C33"/>
    <w:rsid w:val="00375E50"/>
    <w:rsid w:val="00375EF5"/>
    <w:rsid w:val="00376138"/>
    <w:rsid w:val="00376719"/>
    <w:rsid w:val="00376856"/>
    <w:rsid w:val="0037697D"/>
    <w:rsid w:val="00376B3F"/>
    <w:rsid w:val="00376C6F"/>
    <w:rsid w:val="00376CD7"/>
    <w:rsid w:val="00377032"/>
    <w:rsid w:val="0037734B"/>
    <w:rsid w:val="003774B0"/>
    <w:rsid w:val="0038065C"/>
    <w:rsid w:val="00380C76"/>
    <w:rsid w:val="00380E96"/>
    <w:rsid w:val="00380EC1"/>
    <w:rsid w:val="00381BEB"/>
    <w:rsid w:val="00381CC2"/>
    <w:rsid w:val="00381F4D"/>
    <w:rsid w:val="003820A3"/>
    <w:rsid w:val="00382259"/>
    <w:rsid w:val="00382591"/>
    <w:rsid w:val="00382601"/>
    <w:rsid w:val="003829EA"/>
    <w:rsid w:val="00382B0F"/>
    <w:rsid w:val="00382C82"/>
    <w:rsid w:val="00382DEC"/>
    <w:rsid w:val="00382E55"/>
    <w:rsid w:val="00382EA6"/>
    <w:rsid w:val="00382EA7"/>
    <w:rsid w:val="00382ED3"/>
    <w:rsid w:val="003831A6"/>
    <w:rsid w:val="003832BE"/>
    <w:rsid w:val="003833EB"/>
    <w:rsid w:val="00383C53"/>
    <w:rsid w:val="003843A0"/>
    <w:rsid w:val="0038450B"/>
    <w:rsid w:val="003847FD"/>
    <w:rsid w:val="00384C35"/>
    <w:rsid w:val="0038548C"/>
    <w:rsid w:val="003855AB"/>
    <w:rsid w:val="003857B0"/>
    <w:rsid w:val="0038597B"/>
    <w:rsid w:val="00386068"/>
    <w:rsid w:val="003862DE"/>
    <w:rsid w:val="0038636B"/>
    <w:rsid w:val="003864BD"/>
    <w:rsid w:val="00386644"/>
    <w:rsid w:val="003867FA"/>
    <w:rsid w:val="00386A79"/>
    <w:rsid w:val="00386B5B"/>
    <w:rsid w:val="00386BC4"/>
    <w:rsid w:val="00386DDB"/>
    <w:rsid w:val="00386EEB"/>
    <w:rsid w:val="003870D0"/>
    <w:rsid w:val="00387281"/>
    <w:rsid w:val="003874FF"/>
    <w:rsid w:val="00387946"/>
    <w:rsid w:val="00387A64"/>
    <w:rsid w:val="00387C91"/>
    <w:rsid w:val="00387CC2"/>
    <w:rsid w:val="00387E3E"/>
    <w:rsid w:val="00390087"/>
    <w:rsid w:val="00390547"/>
    <w:rsid w:val="00391216"/>
    <w:rsid w:val="00391257"/>
    <w:rsid w:val="00391548"/>
    <w:rsid w:val="003915AE"/>
    <w:rsid w:val="00391A06"/>
    <w:rsid w:val="00391B2C"/>
    <w:rsid w:val="0039203F"/>
    <w:rsid w:val="00392154"/>
    <w:rsid w:val="0039293B"/>
    <w:rsid w:val="00392D06"/>
    <w:rsid w:val="00393055"/>
    <w:rsid w:val="003932CE"/>
    <w:rsid w:val="003938FA"/>
    <w:rsid w:val="00393933"/>
    <w:rsid w:val="003939DE"/>
    <w:rsid w:val="00393A32"/>
    <w:rsid w:val="00393DBC"/>
    <w:rsid w:val="00394512"/>
    <w:rsid w:val="0039455A"/>
    <w:rsid w:val="003945FE"/>
    <w:rsid w:val="00394C61"/>
    <w:rsid w:val="00394F8E"/>
    <w:rsid w:val="00395285"/>
    <w:rsid w:val="00395327"/>
    <w:rsid w:val="00395692"/>
    <w:rsid w:val="00395738"/>
    <w:rsid w:val="00395979"/>
    <w:rsid w:val="003967C1"/>
    <w:rsid w:val="00396DFF"/>
    <w:rsid w:val="00396FD9"/>
    <w:rsid w:val="00396FFA"/>
    <w:rsid w:val="00397612"/>
    <w:rsid w:val="003979A9"/>
    <w:rsid w:val="003A01CD"/>
    <w:rsid w:val="003A0483"/>
    <w:rsid w:val="003A07F8"/>
    <w:rsid w:val="003A0A29"/>
    <w:rsid w:val="003A1464"/>
    <w:rsid w:val="003A16BA"/>
    <w:rsid w:val="003A178F"/>
    <w:rsid w:val="003A1884"/>
    <w:rsid w:val="003A1919"/>
    <w:rsid w:val="003A19C0"/>
    <w:rsid w:val="003A1E8C"/>
    <w:rsid w:val="003A227B"/>
    <w:rsid w:val="003A2BFD"/>
    <w:rsid w:val="003A31A5"/>
    <w:rsid w:val="003A34D8"/>
    <w:rsid w:val="003A3890"/>
    <w:rsid w:val="003A3897"/>
    <w:rsid w:val="003A3C0B"/>
    <w:rsid w:val="003A4434"/>
    <w:rsid w:val="003A47BE"/>
    <w:rsid w:val="003A49EA"/>
    <w:rsid w:val="003A4ECB"/>
    <w:rsid w:val="003A5048"/>
    <w:rsid w:val="003A51AE"/>
    <w:rsid w:val="003A51EC"/>
    <w:rsid w:val="003A55A2"/>
    <w:rsid w:val="003A59D1"/>
    <w:rsid w:val="003A5F09"/>
    <w:rsid w:val="003A5F46"/>
    <w:rsid w:val="003A6037"/>
    <w:rsid w:val="003A617F"/>
    <w:rsid w:val="003A6215"/>
    <w:rsid w:val="003A6485"/>
    <w:rsid w:val="003A6B4D"/>
    <w:rsid w:val="003A6BB0"/>
    <w:rsid w:val="003A719F"/>
    <w:rsid w:val="003A733E"/>
    <w:rsid w:val="003A78E3"/>
    <w:rsid w:val="003A79E1"/>
    <w:rsid w:val="003B047E"/>
    <w:rsid w:val="003B0DB3"/>
    <w:rsid w:val="003B1081"/>
    <w:rsid w:val="003B1271"/>
    <w:rsid w:val="003B13EA"/>
    <w:rsid w:val="003B1616"/>
    <w:rsid w:val="003B18A8"/>
    <w:rsid w:val="003B19D3"/>
    <w:rsid w:val="003B1F81"/>
    <w:rsid w:val="003B2015"/>
    <w:rsid w:val="003B28DE"/>
    <w:rsid w:val="003B2CEF"/>
    <w:rsid w:val="003B35FE"/>
    <w:rsid w:val="003B3DED"/>
    <w:rsid w:val="003B4283"/>
    <w:rsid w:val="003B42CA"/>
    <w:rsid w:val="003B42DB"/>
    <w:rsid w:val="003B44F3"/>
    <w:rsid w:val="003B5134"/>
    <w:rsid w:val="003B5693"/>
    <w:rsid w:val="003B5BBF"/>
    <w:rsid w:val="003B6003"/>
    <w:rsid w:val="003B6454"/>
    <w:rsid w:val="003B64A4"/>
    <w:rsid w:val="003B656F"/>
    <w:rsid w:val="003B6941"/>
    <w:rsid w:val="003B698D"/>
    <w:rsid w:val="003B74EA"/>
    <w:rsid w:val="003B7C4C"/>
    <w:rsid w:val="003B89B8"/>
    <w:rsid w:val="003C0136"/>
    <w:rsid w:val="003C0278"/>
    <w:rsid w:val="003C034A"/>
    <w:rsid w:val="003C08E7"/>
    <w:rsid w:val="003C0DFA"/>
    <w:rsid w:val="003C11C7"/>
    <w:rsid w:val="003C139E"/>
    <w:rsid w:val="003C1A3C"/>
    <w:rsid w:val="003C1AAE"/>
    <w:rsid w:val="003C1D1F"/>
    <w:rsid w:val="003C1E3E"/>
    <w:rsid w:val="003C1EF8"/>
    <w:rsid w:val="003C208F"/>
    <w:rsid w:val="003C2267"/>
    <w:rsid w:val="003C29A7"/>
    <w:rsid w:val="003C2CDD"/>
    <w:rsid w:val="003C2D0B"/>
    <w:rsid w:val="003C2F19"/>
    <w:rsid w:val="003C34CA"/>
    <w:rsid w:val="003C3526"/>
    <w:rsid w:val="003C393B"/>
    <w:rsid w:val="003C3D88"/>
    <w:rsid w:val="003C4264"/>
    <w:rsid w:val="003C44A6"/>
    <w:rsid w:val="003C45E3"/>
    <w:rsid w:val="003C4945"/>
    <w:rsid w:val="003C52EF"/>
    <w:rsid w:val="003C53DB"/>
    <w:rsid w:val="003C54F9"/>
    <w:rsid w:val="003C587F"/>
    <w:rsid w:val="003C5D44"/>
    <w:rsid w:val="003C6341"/>
    <w:rsid w:val="003C6910"/>
    <w:rsid w:val="003C69EF"/>
    <w:rsid w:val="003C6E98"/>
    <w:rsid w:val="003C7256"/>
    <w:rsid w:val="003C72AD"/>
    <w:rsid w:val="003C7864"/>
    <w:rsid w:val="003D0038"/>
    <w:rsid w:val="003D007B"/>
    <w:rsid w:val="003D01C5"/>
    <w:rsid w:val="003D05A9"/>
    <w:rsid w:val="003D068B"/>
    <w:rsid w:val="003D088F"/>
    <w:rsid w:val="003D0EAB"/>
    <w:rsid w:val="003D125D"/>
    <w:rsid w:val="003D132B"/>
    <w:rsid w:val="003D13BE"/>
    <w:rsid w:val="003D17DA"/>
    <w:rsid w:val="003D1A0C"/>
    <w:rsid w:val="003D2167"/>
    <w:rsid w:val="003D237C"/>
    <w:rsid w:val="003D23AD"/>
    <w:rsid w:val="003D23FF"/>
    <w:rsid w:val="003D28E9"/>
    <w:rsid w:val="003D2BC1"/>
    <w:rsid w:val="003D2E8F"/>
    <w:rsid w:val="003D31B2"/>
    <w:rsid w:val="003D3873"/>
    <w:rsid w:val="003D3B1E"/>
    <w:rsid w:val="003D3C03"/>
    <w:rsid w:val="003D3D1E"/>
    <w:rsid w:val="003D43AF"/>
    <w:rsid w:val="003D440C"/>
    <w:rsid w:val="003D44B2"/>
    <w:rsid w:val="003D4519"/>
    <w:rsid w:val="003D4E18"/>
    <w:rsid w:val="003D4F85"/>
    <w:rsid w:val="003D518C"/>
    <w:rsid w:val="003D52B3"/>
    <w:rsid w:val="003D55B9"/>
    <w:rsid w:val="003D5B8B"/>
    <w:rsid w:val="003D5BC7"/>
    <w:rsid w:val="003D5F42"/>
    <w:rsid w:val="003D634F"/>
    <w:rsid w:val="003D635C"/>
    <w:rsid w:val="003D6672"/>
    <w:rsid w:val="003D68E8"/>
    <w:rsid w:val="003D6951"/>
    <w:rsid w:val="003D6A53"/>
    <w:rsid w:val="003D71E5"/>
    <w:rsid w:val="003D71FA"/>
    <w:rsid w:val="003D72B5"/>
    <w:rsid w:val="003D7400"/>
    <w:rsid w:val="003D7C85"/>
    <w:rsid w:val="003D7CBD"/>
    <w:rsid w:val="003E063D"/>
    <w:rsid w:val="003E0B8F"/>
    <w:rsid w:val="003E0BD4"/>
    <w:rsid w:val="003E1D77"/>
    <w:rsid w:val="003E1E6E"/>
    <w:rsid w:val="003E1E87"/>
    <w:rsid w:val="003E2077"/>
    <w:rsid w:val="003E22F5"/>
    <w:rsid w:val="003E25BC"/>
    <w:rsid w:val="003E2955"/>
    <w:rsid w:val="003E2CB4"/>
    <w:rsid w:val="003E2CE5"/>
    <w:rsid w:val="003E2D7E"/>
    <w:rsid w:val="003E2F6D"/>
    <w:rsid w:val="003E3452"/>
    <w:rsid w:val="003E350E"/>
    <w:rsid w:val="003E37D4"/>
    <w:rsid w:val="003E385C"/>
    <w:rsid w:val="003E3AAD"/>
    <w:rsid w:val="003E4270"/>
    <w:rsid w:val="003E463B"/>
    <w:rsid w:val="003E4CFB"/>
    <w:rsid w:val="003E4E89"/>
    <w:rsid w:val="003E5431"/>
    <w:rsid w:val="003E5AB6"/>
    <w:rsid w:val="003E6427"/>
    <w:rsid w:val="003E67F6"/>
    <w:rsid w:val="003E6E6F"/>
    <w:rsid w:val="003E6EA6"/>
    <w:rsid w:val="003E701B"/>
    <w:rsid w:val="003E7533"/>
    <w:rsid w:val="003E7545"/>
    <w:rsid w:val="003E75D4"/>
    <w:rsid w:val="003E765C"/>
    <w:rsid w:val="003E79D1"/>
    <w:rsid w:val="003E79F5"/>
    <w:rsid w:val="003E7BE8"/>
    <w:rsid w:val="003E7E12"/>
    <w:rsid w:val="003F0BE5"/>
    <w:rsid w:val="003F140F"/>
    <w:rsid w:val="003F141B"/>
    <w:rsid w:val="003F17BF"/>
    <w:rsid w:val="003F1BA5"/>
    <w:rsid w:val="003F1FB5"/>
    <w:rsid w:val="003F255A"/>
    <w:rsid w:val="003F2992"/>
    <w:rsid w:val="003F2CEE"/>
    <w:rsid w:val="003F2D5F"/>
    <w:rsid w:val="003F2DA3"/>
    <w:rsid w:val="003F2F00"/>
    <w:rsid w:val="003F3A60"/>
    <w:rsid w:val="003F3ACF"/>
    <w:rsid w:val="003F404E"/>
    <w:rsid w:val="003F42C4"/>
    <w:rsid w:val="003F43C8"/>
    <w:rsid w:val="003F4466"/>
    <w:rsid w:val="003F4563"/>
    <w:rsid w:val="003F4AF9"/>
    <w:rsid w:val="003F530A"/>
    <w:rsid w:val="003F5620"/>
    <w:rsid w:val="003F58AA"/>
    <w:rsid w:val="003F5AE6"/>
    <w:rsid w:val="003F5D04"/>
    <w:rsid w:val="003F5F6A"/>
    <w:rsid w:val="003F609A"/>
    <w:rsid w:val="003F61AB"/>
    <w:rsid w:val="003F61F9"/>
    <w:rsid w:val="003F643F"/>
    <w:rsid w:val="003F6461"/>
    <w:rsid w:val="003F6695"/>
    <w:rsid w:val="003F6742"/>
    <w:rsid w:val="003F6772"/>
    <w:rsid w:val="003F6AF7"/>
    <w:rsid w:val="003F6B3F"/>
    <w:rsid w:val="003F7607"/>
    <w:rsid w:val="003F77D6"/>
    <w:rsid w:val="003F7C12"/>
    <w:rsid w:val="003F7EB3"/>
    <w:rsid w:val="0040012B"/>
    <w:rsid w:val="0040012E"/>
    <w:rsid w:val="004003D7"/>
    <w:rsid w:val="0040044F"/>
    <w:rsid w:val="00400A9D"/>
    <w:rsid w:val="00400D27"/>
    <w:rsid w:val="004013BF"/>
    <w:rsid w:val="004015B2"/>
    <w:rsid w:val="00401A24"/>
    <w:rsid w:val="004027FA"/>
    <w:rsid w:val="00402BBA"/>
    <w:rsid w:val="00402BDA"/>
    <w:rsid w:val="00402F19"/>
    <w:rsid w:val="00402F98"/>
    <w:rsid w:val="0040336C"/>
    <w:rsid w:val="0040388B"/>
    <w:rsid w:val="00403DEA"/>
    <w:rsid w:val="00403F3E"/>
    <w:rsid w:val="004045D6"/>
    <w:rsid w:val="004047F9"/>
    <w:rsid w:val="00404869"/>
    <w:rsid w:val="00405271"/>
    <w:rsid w:val="00405438"/>
    <w:rsid w:val="004058C7"/>
    <w:rsid w:val="004059F1"/>
    <w:rsid w:val="00405B86"/>
    <w:rsid w:val="00405BCE"/>
    <w:rsid w:val="00405E51"/>
    <w:rsid w:val="00405E69"/>
    <w:rsid w:val="00406712"/>
    <w:rsid w:val="004068BD"/>
    <w:rsid w:val="00406964"/>
    <w:rsid w:val="00406AA3"/>
    <w:rsid w:val="00406AC4"/>
    <w:rsid w:val="004075E9"/>
    <w:rsid w:val="00407803"/>
    <w:rsid w:val="004079AD"/>
    <w:rsid w:val="004079D7"/>
    <w:rsid w:val="0041078D"/>
    <w:rsid w:val="004108AD"/>
    <w:rsid w:val="00410A02"/>
    <w:rsid w:val="00410BD4"/>
    <w:rsid w:val="00410F8A"/>
    <w:rsid w:val="00410FC2"/>
    <w:rsid w:val="00411624"/>
    <w:rsid w:val="0041194E"/>
    <w:rsid w:val="00411D44"/>
    <w:rsid w:val="00412206"/>
    <w:rsid w:val="00412314"/>
    <w:rsid w:val="00412644"/>
    <w:rsid w:val="004128F4"/>
    <w:rsid w:val="00412E70"/>
    <w:rsid w:val="0041304C"/>
    <w:rsid w:val="00413257"/>
    <w:rsid w:val="00413681"/>
    <w:rsid w:val="004138D7"/>
    <w:rsid w:val="00413BEF"/>
    <w:rsid w:val="00413BF6"/>
    <w:rsid w:val="00413C90"/>
    <w:rsid w:val="00413C97"/>
    <w:rsid w:val="0041458D"/>
    <w:rsid w:val="00414D09"/>
    <w:rsid w:val="00415411"/>
    <w:rsid w:val="004155F0"/>
    <w:rsid w:val="0041597A"/>
    <w:rsid w:val="00415ABC"/>
    <w:rsid w:val="00415BC1"/>
    <w:rsid w:val="00415C49"/>
    <w:rsid w:val="004164C5"/>
    <w:rsid w:val="004164E2"/>
    <w:rsid w:val="004165C1"/>
    <w:rsid w:val="00416D2E"/>
    <w:rsid w:val="004178D3"/>
    <w:rsid w:val="00417BB7"/>
    <w:rsid w:val="00417CCA"/>
    <w:rsid w:val="00417CD3"/>
    <w:rsid w:val="00417EFB"/>
    <w:rsid w:val="004200F9"/>
    <w:rsid w:val="00420190"/>
    <w:rsid w:val="0042052C"/>
    <w:rsid w:val="00420AB3"/>
    <w:rsid w:val="00420D53"/>
    <w:rsid w:val="00420F2A"/>
    <w:rsid w:val="004215B8"/>
    <w:rsid w:val="00421844"/>
    <w:rsid w:val="004218BE"/>
    <w:rsid w:val="00421A4E"/>
    <w:rsid w:val="00421A85"/>
    <w:rsid w:val="00422215"/>
    <w:rsid w:val="00422988"/>
    <w:rsid w:val="00422E9B"/>
    <w:rsid w:val="0042346F"/>
    <w:rsid w:val="0042380A"/>
    <w:rsid w:val="00423D4C"/>
    <w:rsid w:val="00423E04"/>
    <w:rsid w:val="00423F30"/>
    <w:rsid w:val="0042424D"/>
    <w:rsid w:val="004244CD"/>
    <w:rsid w:val="0042486E"/>
    <w:rsid w:val="004248AC"/>
    <w:rsid w:val="004249A2"/>
    <w:rsid w:val="00424DB9"/>
    <w:rsid w:val="00424F91"/>
    <w:rsid w:val="00425064"/>
    <w:rsid w:val="004251F3"/>
    <w:rsid w:val="00425670"/>
    <w:rsid w:val="004259A2"/>
    <w:rsid w:val="00425F45"/>
    <w:rsid w:val="004260AD"/>
    <w:rsid w:val="004263AE"/>
    <w:rsid w:val="00426B1A"/>
    <w:rsid w:val="004270B1"/>
    <w:rsid w:val="004270F6"/>
    <w:rsid w:val="004274B8"/>
    <w:rsid w:val="00427643"/>
    <w:rsid w:val="004277B7"/>
    <w:rsid w:val="00427B22"/>
    <w:rsid w:val="00427B59"/>
    <w:rsid w:val="00427DAC"/>
    <w:rsid w:val="00427EFA"/>
    <w:rsid w:val="0043016E"/>
    <w:rsid w:val="0043045C"/>
    <w:rsid w:val="00430483"/>
    <w:rsid w:val="00430BC7"/>
    <w:rsid w:val="00430E9A"/>
    <w:rsid w:val="00432115"/>
    <w:rsid w:val="0043228B"/>
    <w:rsid w:val="004325DA"/>
    <w:rsid w:val="00432769"/>
    <w:rsid w:val="004327B7"/>
    <w:rsid w:val="00432DA2"/>
    <w:rsid w:val="00432E01"/>
    <w:rsid w:val="004331C1"/>
    <w:rsid w:val="004333A3"/>
    <w:rsid w:val="00433461"/>
    <w:rsid w:val="00433759"/>
    <w:rsid w:val="00433762"/>
    <w:rsid w:val="0043389E"/>
    <w:rsid w:val="00434386"/>
    <w:rsid w:val="004343DA"/>
    <w:rsid w:val="004344AC"/>
    <w:rsid w:val="004346A7"/>
    <w:rsid w:val="00434C22"/>
    <w:rsid w:val="00434EC2"/>
    <w:rsid w:val="00435470"/>
    <w:rsid w:val="004367DE"/>
    <w:rsid w:val="00436C11"/>
    <w:rsid w:val="00436D11"/>
    <w:rsid w:val="00436FC6"/>
    <w:rsid w:val="0043714A"/>
    <w:rsid w:val="00437388"/>
    <w:rsid w:val="004379E9"/>
    <w:rsid w:val="00437CC4"/>
    <w:rsid w:val="00437DA4"/>
    <w:rsid w:val="00437F9D"/>
    <w:rsid w:val="00437FEE"/>
    <w:rsid w:val="00440314"/>
    <w:rsid w:val="00440B15"/>
    <w:rsid w:val="00440CA8"/>
    <w:rsid w:val="00440DFA"/>
    <w:rsid w:val="00441016"/>
    <w:rsid w:val="0044116A"/>
    <w:rsid w:val="004412C8"/>
    <w:rsid w:val="00442A13"/>
    <w:rsid w:val="00442C70"/>
    <w:rsid w:val="00442DC2"/>
    <w:rsid w:val="00442EF0"/>
    <w:rsid w:val="004436D6"/>
    <w:rsid w:val="00443FB9"/>
    <w:rsid w:val="004445EC"/>
    <w:rsid w:val="004446DF"/>
    <w:rsid w:val="004448C3"/>
    <w:rsid w:val="00444F87"/>
    <w:rsid w:val="00444FDD"/>
    <w:rsid w:val="00445479"/>
    <w:rsid w:val="0044578C"/>
    <w:rsid w:val="004457BC"/>
    <w:rsid w:val="00445864"/>
    <w:rsid w:val="0044655B"/>
    <w:rsid w:val="00446698"/>
    <w:rsid w:val="00446875"/>
    <w:rsid w:val="0044688C"/>
    <w:rsid w:val="00446F27"/>
    <w:rsid w:val="0044709D"/>
    <w:rsid w:val="004475D7"/>
    <w:rsid w:val="004479CB"/>
    <w:rsid w:val="00447DCF"/>
    <w:rsid w:val="00450369"/>
    <w:rsid w:val="00450430"/>
    <w:rsid w:val="004506F5"/>
    <w:rsid w:val="004507B7"/>
    <w:rsid w:val="004509C6"/>
    <w:rsid w:val="004509E1"/>
    <w:rsid w:val="00450BCD"/>
    <w:rsid w:val="0045103D"/>
    <w:rsid w:val="004512E4"/>
    <w:rsid w:val="004513E4"/>
    <w:rsid w:val="00451E56"/>
    <w:rsid w:val="00451E9F"/>
    <w:rsid w:val="00451F77"/>
    <w:rsid w:val="00452037"/>
    <w:rsid w:val="004522AD"/>
    <w:rsid w:val="004523AF"/>
    <w:rsid w:val="0045259B"/>
    <w:rsid w:val="004525BC"/>
    <w:rsid w:val="00452CE4"/>
    <w:rsid w:val="0045320D"/>
    <w:rsid w:val="00453240"/>
    <w:rsid w:val="00453871"/>
    <w:rsid w:val="00453940"/>
    <w:rsid w:val="0045419D"/>
    <w:rsid w:val="004541B0"/>
    <w:rsid w:val="004547BF"/>
    <w:rsid w:val="004550F0"/>
    <w:rsid w:val="004552B4"/>
    <w:rsid w:val="00455419"/>
    <w:rsid w:val="0045559F"/>
    <w:rsid w:val="004555A5"/>
    <w:rsid w:val="00455658"/>
    <w:rsid w:val="0045573F"/>
    <w:rsid w:val="00455932"/>
    <w:rsid w:val="00456072"/>
    <w:rsid w:val="0045657D"/>
    <w:rsid w:val="00456603"/>
    <w:rsid w:val="004566BF"/>
    <w:rsid w:val="00456D84"/>
    <w:rsid w:val="00456DB1"/>
    <w:rsid w:val="00456F17"/>
    <w:rsid w:val="004570E8"/>
    <w:rsid w:val="0045711D"/>
    <w:rsid w:val="004571B0"/>
    <w:rsid w:val="004575EE"/>
    <w:rsid w:val="00457985"/>
    <w:rsid w:val="00457AC1"/>
    <w:rsid w:val="00457BA4"/>
    <w:rsid w:val="00457FBB"/>
    <w:rsid w:val="00460713"/>
    <w:rsid w:val="0046091C"/>
    <w:rsid w:val="0046103B"/>
    <w:rsid w:val="00461189"/>
    <w:rsid w:val="00461640"/>
    <w:rsid w:val="004618C9"/>
    <w:rsid w:val="00461CB8"/>
    <w:rsid w:val="00461CC1"/>
    <w:rsid w:val="00461E61"/>
    <w:rsid w:val="00461E78"/>
    <w:rsid w:val="00461FEC"/>
    <w:rsid w:val="004628FD"/>
    <w:rsid w:val="00462AAB"/>
    <w:rsid w:val="00462BED"/>
    <w:rsid w:val="00462DBC"/>
    <w:rsid w:val="00462F1E"/>
    <w:rsid w:val="00463441"/>
    <w:rsid w:val="0046362A"/>
    <w:rsid w:val="0046362F"/>
    <w:rsid w:val="00463647"/>
    <w:rsid w:val="0046399B"/>
    <w:rsid w:val="00463CE2"/>
    <w:rsid w:val="00463D2C"/>
    <w:rsid w:val="00463F32"/>
    <w:rsid w:val="0046455A"/>
    <w:rsid w:val="00464647"/>
    <w:rsid w:val="00464679"/>
    <w:rsid w:val="00464757"/>
    <w:rsid w:val="00464849"/>
    <w:rsid w:val="00464858"/>
    <w:rsid w:val="00464A65"/>
    <w:rsid w:val="00464CB3"/>
    <w:rsid w:val="00465787"/>
    <w:rsid w:val="0046590C"/>
    <w:rsid w:val="00465934"/>
    <w:rsid w:val="00465FA6"/>
    <w:rsid w:val="004663AC"/>
    <w:rsid w:val="00466A89"/>
    <w:rsid w:val="00466ED6"/>
    <w:rsid w:val="00467943"/>
    <w:rsid w:val="00467D23"/>
    <w:rsid w:val="00467E4E"/>
    <w:rsid w:val="00470174"/>
    <w:rsid w:val="004701E2"/>
    <w:rsid w:val="00470705"/>
    <w:rsid w:val="00470952"/>
    <w:rsid w:val="0047149A"/>
    <w:rsid w:val="004719C0"/>
    <w:rsid w:val="00471DCC"/>
    <w:rsid w:val="0047207C"/>
    <w:rsid w:val="0047242C"/>
    <w:rsid w:val="00472526"/>
    <w:rsid w:val="004727CD"/>
    <w:rsid w:val="0047297B"/>
    <w:rsid w:val="00472B56"/>
    <w:rsid w:val="00472B93"/>
    <w:rsid w:val="00472DD4"/>
    <w:rsid w:val="00473898"/>
    <w:rsid w:val="004739E3"/>
    <w:rsid w:val="00473B40"/>
    <w:rsid w:val="00473E7D"/>
    <w:rsid w:val="004746C1"/>
    <w:rsid w:val="00474C20"/>
    <w:rsid w:val="00474D4B"/>
    <w:rsid w:val="00474ED0"/>
    <w:rsid w:val="00475168"/>
    <w:rsid w:val="004753B4"/>
    <w:rsid w:val="00475748"/>
    <w:rsid w:val="00475B5C"/>
    <w:rsid w:val="00475C60"/>
    <w:rsid w:val="00475E7E"/>
    <w:rsid w:val="0047686C"/>
    <w:rsid w:val="00476A2D"/>
    <w:rsid w:val="00477084"/>
    <w:rsid w:val="004777C7"/>
    <w:rsid w:val="00477B56"/>
    <w:rsid w:val="00480347"/>
    <w:rsid w:val="004809EA"/>
    <w:rsid w:val="00480B14"/>
    <w:rsid w:val="00480C8F"/>
    <w:rsid w:val="00480CAC"/>
    <w:rsid w:val="00480DA4"/>
    <w:rsid w:val="004811D0"/>
    <w:rsid w:val="00481233"/>
    <w:rsid w:val="004813EE"/>
    <w:rsid w:val="004819FB"/>
    <w:rsid w:val="0048224B"/>
    <w:rsid w:val="00482868"/>
    <w:rsid w:val="00482873"/>
    <w:rsid w:val="00482A31"/>
    <w:rsid w:val="00482DEF"/>
    <w:rsid w:val="00483570"/>
    <w:rsid w:val="0048391B"/>
    <w:rsid w:val="00483EAB"/>
    <w:rsid w:val="00483FEE"/>
    <w:rsid w:val="004841E0"/>
    <w:rsid w:val="004844CE"/>
    <w:rsid w:val="004845F2"/>
    <w:rsid w:val="00484D1A"/>
    <w:rsid w:val="00484E73"/>
    <w:rsid w:val="0048553F"/>
    <w:rsid w:val="0048566D"/>
    <w:rsid w:val="00485671"/>
    <w:rsid w:val="004857C1"/>
    <w:rsid w:val="00485C1D"/>
    <w:rsid w:val="00485D26"/>
    <w:rsid w:val="00485DB5"/>
    <w:rsid w:val="00485F07"/>
    <w:rsid w:val="00486014"/>
    <w:rsid w:val="0048624F"/>
    <w:rsid w:val="0048635E"/>
    <w:rsid w:val="00486AC9"/>
    <w:rsid w:val="00486AD7"/>
    <w:rsid w:val="00486B9A"/>
    <w:rsid w:val="00486C05"/>
    <w:rsid w:val="00486F00"/>
    <w:rsid w:val="0048766F"/>
    <w:rsid w:val="00487EBF"/>
    <w:rsid w:val="004909D9"/>
    <w:rsid w:val="004909F7"/>
    <w:rsid w:val="0049115B"/>
    <w:rsid w:val="00491460"/>
    <w:rsid w:val="00491851"/>
    <w:rsid w:val="00491F40"/>
    <w:rsid w:val="00492549"/>
    <w:rsid w:val="00492780"/>
    <w:rsid w:val="00492890"/>
    <w:rsid w:val="00493110"/>
    <w:rsid w:val="004931D2"/>
    <w:rsid w:val="00493302"/>
    <w:rsid w:val="004934F2"/>
    <w:rsid w:val="0049358A"/>
    <w:rsid w:val="00493604"/>
    <w:rsid w:val="00493761"/>
    <w:rsid w:val="00493E6C"/>
    <w:rsid w:val="00493F68"/>
    <w:rsid w:val="0049426F"/>
    <w:rsid w:val="004944D5"/>
    <w:rsid w:val="004945D6"/>
    <w:rsid w:val="00494C6F"/>
    <w:rsid w:val="00494DE0"/>
    <w:rsid w:val="004958CD"/>
    <w:rsid w:val="0049660A"/>
    <w:rsid w:val="0049677C"/>
    <w:rsid w:val="004969B4"/>
    <w:rsid w:val="00496F37"/>
    <w:rsid w:val="004970D1"/>
    <w:rsid w:val="0049710D"/>
    <w:rsid w:val="004976A8"/>
    <w:rsid w:val="00497AD2"/>
    <w:rsid w:val="00497DB3"/>
    <w:rsid w:val="004A0028"/>
    <w:rsid w:val="004A018F"/>
    <w:rsid w:val="004A0205"/>
    <w:rsid w:val="004A03DF"/>
    <w:rsid w:val="004A0DA3"/>
    <w:rsid w:val="004A11C7"/>
    <w:rsid w:val="004A121C"/>
    <w:rsid w:val="004A1388"/>
    <w:rsid w:val="004A1520"/>
    <w:rsid w:val="004A1721"/>
    <w:rsid w:val="004A1A4E"/>
    <w:rsid w:val="004A1C55"/>
    <w:rsid w:val="004A24C4"/>
    <w:rsid w:val="004A2B26"/>
    <w:rsid w:val="004A35AA"/>
    <w:rsid w:val="004A3B3F"/>
    <w:rsid w:val="004A4648"/>
    <w:rsid w:val="004A4717"/>
    <w:rsid w:val="004A49D3"/>
    <w:rsid w:val="004A5077"/>
    <w:rsid w:val="004A5263"/>
    <w:rsid w:val="004A55FD"/>
    <w:rsid w:val="004A5661"/>
    <w:rsid w:val="004A580A"/>
    <w:rsid w:val="004A5B94"/>
    <w:rsid w:val="004A615D"/>
    <w:rsid w:val="004A6363"/>
    <w:rsid w:val="004A6369"/>
    <w:rsid w:val="004A6782"/>
    <w:rsid w:val="004A6952"/>
    <w:rsid w:val="004A6A41"/>
    <w:rsid w:val="004A6B9C"/>
    <w:rsid w:val="004A6DCC"/>
    <w:rsid w:val="004A7109"/>
    <w:rsid w:val="004A71AB"/>
    <w:rsid w:val="004A77AB"/>
    <w:rsid w:val="004A7A28"/>
    <w:rsid w:val="004A7B20"/>
    <w:rsid w:val="004A7F62"/>
    <w:rsid w:val="004B0DEF"/>
    <w:rsid w:val="004B10D8"/>
    <w:rsid w:val="004B16C5"/>
    <w:rsid w:val="004B1975"/>
    <w:rsid w:val="004B1989"/>
    <w:rsid w:val="004B20D5"/>
    <w:rsid w:val="004B23C6"/>
    <w:rsid w:val="004B26A7"/>
    <w:rsid w:val="004B2C2D"/>
    <w:rsid w:val="004B35EA"/>
    <w:rsid w:val="004B3A06"/>
    <w:rsid w:val="004B3B32"/>
    <w:rsid w:val="004B3CBF"/>
    <w:rsid w:val="004B3E97"/>
    <w:rsid w:val="004B4148"/>
    <w:rsid w:val="004B4273"/>
    <w:rsid w:val="004B44CA"/>
    <w:rsid w:val="004B45B5"/>
    <w:rsid w:val="004B46BA"/>
    <w:rsid w:val="004B4A95"/>
    <w:rsid w:val="004B4D6E"/>
    <w:rsid w:val="004B4DCE"/>
    <w:rsid w:val="004B4EAC"/>
    <w:rsid w:val="004B51AC"/>
    <w:rsid w:val="004B52CF"/>
    <w:rsid w:val="004B5545"/>
    <w:rsid w:val="004B569F"/>
    <w:rsid w:val="004B56FD"/>
    <w:rsid w:val="004B58F5"/>
    <w:rsid w:val="004B5B06"/>
    <w:rsid w:val="004B5C3A"/>
    <w:rsid w:val="004B5CBD"/>
    <w:rsid w:val="004B5E0A"/>
    <w:rsid w:val="004B6043"/>
    <w:rsid w:val="004B62D2"/>
    <w:rsid w:val="004B6318"/>
    <w:rsid w:val="004B6463"/>
    <w:rsid w:val="004B6499"/>
    <w:rsid w:val="004B67C9"/>
    <w:rsid w:val="004B6892"/>
    <w:rsid w:val="004B6F8C"/>
    <w:rsid w:val="004B799E"/>
    <w:rsid w:val="004B7A52"/>
    <w:rsid w:val="004B7ABD"/>
    <w:rsid w:val="004B7AF6"/>
    <w:rsid w:val="004C0444"/>
    <w:rsid w:val="004C09DD"/>
    <w:rsid w:val="004C0BC5"/>
    <w:rsid w:val="004C0C8B"/>
    <w:rsid w:val="004C0D26"/>
    <w:rsid w:val="004C0D9F"/>
    <w:rsid w:val="004C1043"/>
    <w:rsid w:val="004C1142"/>
    <w:rsid w:val="004C1365"/>
    <w:rsid w:val="004C173B"/>
    <w:rsid w:val="004C176D"/>
    <w:rsid w:val="004C18D2"/>
    <w:rsid w:val="004C1BA5"/>
    <w:rsid w:val="004C2B5D"/>
    <w:rsid w:val="004C2DBF"/>
    <w:rsid w:val="004C2DE1"/>
    <w:rsid w:val="004C3044"/>
    <w:rsid w:val="004C306D"/>
    <w:rsid w:val="004C3CFB"/>
    <w:rsid w:val="004C487E"/>
    <w:rsid w:val="004C4D93"/>
    <w:rsid w:val="004C5527"/>
    <w:rsid w:val="004C5542"/>
    <w:rsid w:val="004C56DA"/>
    <w:rsid w:val="004C597E"/>
    <w:rsid w:val="004C608B"/>
    <w:rsid w:val="004C6387"/>
    <w:rsid w:val="004C66AA"/>
    <w:rsid w:val="004C6C80"/>
    <w:rsid w:val="004C6C8F"/>
    <w:rsid w:val="004C728D"/>
    <w:rsid w:val="004C7343"/>
    <w:rsid w:val="004C7472"/>
    <w:rsid w:val="004C774B"/>
    <w:rsid w:val="004C7B43"/>
    <w:rsid w:val="004C7CC7"/>
    <w:rsid w:val="004D0453"/>
    <w:rsid w:val="004D05B4"/>
    <w:rsid w:val="004D05CB"/>
    <w:rsid w:val="004D0BB8"/>
    <w:rsid w:val="004D0F81"/>
    <w:rsid w:val="004D184C"/>
    <w:rsid w:val="004D1AB3"/>
    <w:rsid w:val="004D20CD"/>
    <w:rsid w:val="004D2533"/>
    <w:rsid w:val="004D26E5"/>
    <w:rsid w:val="004D28FF"/>
    <w:rsid w:val="004D3325"/>
    <w:rsid w:val="004D334B"/>
    <w:rsid w:val="004D33AC"/>
    <w:rsid w:val="004D37A4"/>
    <w:rsid w:val="004D380A"/>
    <w:rsid w:val="004D3A57"/>
    <w:rsid w:val="004D44C6"/>
    <w:rsid w:val="004D4770"/>
    <w:rsid w:val="004D493A"/>
    <w:rsid w:val="004D49D8"/>
    <w:rsid w:val="004D4A78"/>
    <w:rsid w:val="004D4B63"/>
    <w:rsid w:val="004D4E05"/>
    <w:rsid w:val="004D5AEB"/>
    <w:rsid w:val="004D5BD1"/>
    <w:rsid w:val="004D5BE5"/>
    <w:rsid w:val="004D5CAF"/>
    <w:rsid w:val="004D6465"/>
    <w:rsid w:val="004D64C3"/>
    <w:rsid w:val="004D666F"/>
    <w:rsid w:val="004D6C37"/>
    <w:rsid w:val="004D707C"/>
    <w:rsid w:val="004D7507"/>
    <w:rsid w:val="004D7703"/>
    <w:rsid w:val="004D79ED"/>
    <w:rsid w:val="004D7DBE"/>
    <w:rsid w:val="004E0376"/>
    <w:rsid w:val="004E0DA1"/>
    <w:rsid w:val="004E0EE6"/>
    <w:rsid w:val="004E11E1"/>
    <w:rsid w:val="004E11E8"/>
    <w:rsid w:val="004E13E4"/>
    <w:rsid w:val="004E1676"/>
    <w:rsid w:val="004E17C2"/>
    <w:rsid w:val="004E1A1B"/>
    <w:rsid w:val="004E1C1D"/>
    <w:rsid w:val="004E1D2C"/>
    <w:rsid w:val="004E1E91"/>
    <w:rsid w:val="004E1ED7"/>
    <w:rsid w:val="004E26D9"/>
    <w:rsid w:val="004E276E"/>
    <w:rsid w:val="004E29D8"/>
    <w:rsid w:val="004E32C5"/>
    <w:rsid w:val="004E3579"/>
    <w:rsid w:val="004E360A"/>
    <w:rsid w:val="004E3717"/>
    <w:rsid w:val="004E3A7A"/>
    <w:rsid w:val="004E3F77"/>
    <w:rsid w:val="004E3FB3"/>
    <w:rsid w:val="004E44B5"/>
    <w:rsid w:val="004E490C"/>
    <w:rsid w:val="004E506C"/>
    <w:rsid w:val="004E52DD"/>
    <w:rsid w:val="004E54BA"/>
    <w:rsid w:val="004E5AF5"/>
    <w:rsid w:val="004E5ECA"/>
    <w:rsid w:val="004E61EC"/>
    <w:rsid w:val="004E65D5"/>
    <w:rsid w:val="004E6759"/>
    <w:rsid w:val="004E68F1"/>
    <w:rsid w:val="004E69B1"/>
    <w:rsid w:val="004E6C1A"/>
    <w:rsid w:val="004E7637"/>
    <w:rsid w:val="004E7837"/>
    <w:rsid w:val="004F04A2"/>
    <w:rsid w:val="004F0525"/>
    <w:rsid w:val="004F0A2A"/>
    <w:rsid w:val="004F1122"/>
    <w:rsid w:val="004F15D3"/>
    <w:rsid w:val="004F15F3"/>
    <w:rsid w:val="004F1695"/>
    <w:rsid w:val="004F203F"/>
    <w:rsid w:val="004F2279"/>
    <w:rsid w:val="004F27AA"/>
    <w:rsid w:val="004F2AE1"/>
    <w:rsid w:val="004F2DE4"/>
    <w:rsid w:val="004F2E02"/>
    <w:rsid w:val="004F2E23"/>
    <w:rsid w:val="004F2F2F"/>
    <w:rsid w:val="004F32B8"/>
    <w:rsid w:val="004F354D"/>
    <w:rsid w:val="004F3588"/>
    <w:rsid w:val="004F3A15"/>
    <w:rsid w:val="004F3AE0"/>
    <w:rsid w:val="004F40F8"/>
    <w:rsid w:val="004F4188"/>
    <w:rsid w:val="004F42CD"/>
    <w:rsid w:val="004F4361"/>
    <w:rsid w:val="004F43B0"/>
    <w:rsid w:val="004F4D60"/>
    <w:rsid w:val="004F4D83"/>
    <w:rsid w:val="004F57BB"/>
    <w:rsid w:val="004F5903"/>
    <w:rsid w:val="004F595B"/>
    <w:rsid w:val="004F5C59"/>
    <w:rsid w:val="004F5CF1"/>
    <w:rsid w:val="004F5F2B"/>
    <w:rsid w:val="004F626A"/>
    <w:rsid w:val="004F6936"/>
    <w:rsid w:val="004F6A6E"/>
    <w:rsid w:val="004F6E3B"/>
    <w:rsid w:val="004F70D0"/>
    <w:rsid w:val="004F716D"/>
    <w:rsid w:val="004F72FB"/>
    <w:rsid w:val="004F735C"/>
    <w:rsid w:val="004F7471"/>
    <w:rsid w:val="004F74EE"/>
    <w:rsid w:val="004F76B2"/>
    <w:rsid w:val="004F7999"/>
    <w:rsid w:val="004F7B8D"/>
    <w:rsid w:val="004F7DFB"/>
    <w:rsid w:val="004FBD40"/>
    <w:rsid w:val="0050025F"/>
    <w:rsid w:val="005003E9"/>
    <w:rsid w:val="005005B1"/>
    <w:rsid w:val="00500880"/>
    <w:rsid w:val="00500998"/>
    <w:rsid w:val="00500C5B"/>
    <w:rsid w:val="00500F2A"/>
    <w:rsid w:val="00500F63"/>
    <w:rsid w:val="00500FBC"/>
    <w:rsid w:val="0050162E"/>
    <w:rsid w:val="005018B8"/>
    <w:rsid w:val="00501943"/>
    <w:rsid w:val="00501958"/>
    <w:rsid w:val="00501A55"/>
    <w:rsid w:val="00501DD3"/>
    <w:rsid w:val="00501F78"/>
    <w:rsid w:val="00502AB8"/>
    <w:rsid w:val="00503049"/>
    <w:rsid w:val="0050334F"/>
    <w:rsid w:val="005033EF"/>
    <w:rsid w:val="00503544"/>
    <w:rsid w:val="00503B61"/>
    <w:rsid w:val="00503D4D"/>
    <w:rsid w:val="0050460B"/>
    <w:rsid w:val="005050B3"/>
    <w:rsid w:val="00505E72"/>
    <w:rsid w:val="00505F3A"/>
    <w:rsid w:val="00505FB7"/>
    <w:rsid w:val="00506235"/>
    <w:rsid w:val="005062EB"/>
    <w:rsid w:val="00506324"/>
    <w:rsid w:val="00506355"/>
    <w:rsid w:val="00506E98"/>
    <w:rsid w:val="00506F71"/>
    <w:rsid w:val="00507699"/>
    <w:rsid w:val="005077FE"/>
    <w:rsid w:val="0050782D"/>
    <w:rsid w:val="005078F2"/>
    <w:rsid w:val="00507BB0"/>
    <w:rsid w:val="00507F9C"/>
    <w:rsid w:val="005102A5"/>
    <w:rsid w:val="005105F3"/>
    <w:rsid w:val="005106A4"/>
    <w:rsid w:val="00510E05"/>
    <w:rsid w:val="00510EF9"/>
    <w:rsid w:val="00510FD5"/>
    <w:rsid w:val="005110DC"/>
    <w:rsid w:val="005113CB"/>
    <w:rsid w:val="00511473"/>
    <w:rsid w:val="00511659"/>
    <w:rsid w:val="005116EE"/>
    <w:rsid w:val="00511816"/>
    <w:rsid w:val="0051185B"/>
    <w:rsid w:val="0051191D"/>
    <w:rsid w:val="00511CD8"/>
    <w:rsid w:val="00511D88"/>
    <w:rsid w:val="005120E2"/>
    <w:rsid w:val="00512302"/>
    <w:rsid w:val="00512481"/>
    <w:rsid w:val="00512786"/>
    <w:rsid w:val="0051284B"/>
    <w:rsid w:val="00512C91"/>
    <w:rsid w:val="00512E68"/>
    <w:rsid w:val="0051301E"/>
    <w:rsid w:val="00513A4A"/>
    <w:rsid w:val="00513B6C"/>
    <w:rsid w:val="00513C0F"/>
    <w:rsid w:val="00513D9D"/>
    <w:rsid w:val="00513F37"/>
    <w:rsid w:val="00513F62"/>
    <w:rsid w:val="00514253"/>
    <w:rsid w:val="00514290"/>
    <w:rsid w:val="0051476C"/>
    <w:rsid w:val="00515165"/>
    <w:rsid w:val="0051551A"/>
    <w:rsid w:val="005159A5"/>
    <w:rsid w:val="00515C5A"/>
    <w:rsid w:val="00515D87"/>
    <w:rsid w:val="00516589"/>
    <w:rsid w:val="0051662E"/>
    <w:rsid w:val="005168C7"/>
    <w:rsid w:val="00516931"/>
    <w:rsid w:val="00516EB3"/>
    <w:rsid w:val="00516F04"/>
    <w:rsid w:val="00516F90"/>
    <w:rsid w:val="00517B4E"/>
    <w:rsid w:val="00520000"/>
    <w:rsid w:val="00520110"/>
    <w:rsid w:val="00520175"/>
    <w:rsid w:val="00520567"/>
    <w:rsid w:val="00520A75"/>
    <w:rsid w:val="00521645"/>
    <w:rsid w:val="005216E7"/>
    <w:rsid w:val="005219AF"/>
    <w:rsid w:val="00522E3D"/>
    <w:rsid w:val="005234A4"/>
    <w:rsid w:val="0052380C"/>
    <w:rsid w:val="0052390A"/>
    <w:rsid w:val="00523DF3"/>
    <w:rsid w:val="0052419E"/>
    <w:rsid w:val="00524380"/>
    <w:rsid w:val="00524469"/>
    <w:rsid w:val="0052462E"/>
    <w:rsid w:val="005246F2"/>
    <w:rsid w:val="0052470E"/>
    <w:rsid w:val="00524759"/>
    <w:rsid w:val="005247F1"/>
    <w:rsid w:val="00524A17"/>
    <w:rsid w:val="00524EC6"/>
    <w:rsid w:val="00525211"/>
    <w:rsid w:val="005255A3"/>
    <w:rsid w:val="00526335"/>
    <w:rsid w:val="00526625"/>
    <w:rsid w:val="0052692E"/>
    <w:rsid w:val="00527115"/>
    <w:rsid w:val="00527132"/>
    <w:rsid w:val="005273E2"/>
    <w:rsid w:val="00527E84"/>
    <w:rsid w:val="0053001B"/>
    <w:rsid w:val="005302B4"/>
    <w:rsid w:val="00530328"/>
    <w:rsid w:val="00530351"/>
    <w:rsid w:val="005307CA"/>
    <w:rsid w:val="00531031"/>
    <w:rsid w:val="00531033"/>
    <w:rsid w:val="005311C8"/>
    <w:rsid w:val="00531379"/>
    <w:rsid w:val="0053147B"/>
    <w:rsid w:val="00531488"/>
    <w:rsid w:val="00531D80"/>
    <w:rsid w:val="00532232"/>
    <w:rsid w:val="005324EF"/>
    <w:rsid w:val="00532617"/>
    <w:rsid w:val="00532E30"/>
    <w:rsid w:val="005330BE"/>
    <w:rsid w:val="00533199"/>
    <w:rsid w:val="00533272"/>
    <w:rsid w:val="005334F8"/>
    <w:rsid w:val="005336BD"/>
    <w:rsid w:val="005342B8"/>
    <w:rsid w:val="00534323"/>
    <w:rsid w:val="00534438"/>
    <w:rsid w:val="005345D4"/>
    <w:rsid w:val="00534D4C"/>
    <w:rsid w:val="00535226"/>
    <w:rsid w:val="0053559E"/>
    <w:rsid w:val="00535A35"/>
    <w:rsid w:val="00536432"/>
    <w:rsid w:val="00536858"/>
    <w:rsid w:val="005369DE"/>
    <w:rsid w:val="00536E24"/>
    <w:rsid w:val="005376C6"/>
    <w:rsid w:val="00537B2E"/>
    <w:rsid w:val="005403F8"/>
    <w:rsid w:val="005406C8"/>
    <w:rsid w:val="0054077C"/>
    <w:rsid w:val="00540A2A"/>
    <w:rsid w:val="00540A98"/>
    <w:rsid w:val="00540F96"/>
    <w:rsid w:val="00541579"/>
    <w:rsid w:val="00541712"/>
    <w:rsid w:val="0054251F"/>
    <w:rsid w:val="0054264E"/>
    <w:rsid w:val="0054277D"/>
    <w:rsid w:val="005428F6"/>
    <w:rsid w:val="00542D88"/>
    <w:rsid w:val="00542DAC"/>
    <w:rsid w:val="005436D1"/>
    <w:rsid w:val="00543CAF"/>
    <w:rsid w:val="00543E39"/>
    <w:rsid w:val="0054405D"/>
    <w:rsid w:val="005441C8"/>
    <w:rsid w:val="005447C7"/>
    <w:rsid w:val="0054549C"/>
    <w:rsid w:val="005466A2"/>
    <w:rsid w:val="00546856"/>
    <w:rsid w:val="005473BC"/>
    <w:rsid w:val="0054747B"/>
    <w:rsid w:val="00547798"/>
    <w:rsid w:val="005479C4"/>
    <w:rsid w:val="00547F87"/>
    <w:rsid w:val="00550491"/>
    <w:rsid w:val="00550583"/>
    <w:rsid w:val="00550D24"/>
    <w:rsid w:val="00550EED"/>
    <w:rsid w:val="00551593"/>
    <w:rsid w:val="00551B64"/>
    <w:rsid w:val="00551C89"/>
    <w:rsid w:val="00551DA2"/>
    <w:rsid w:val="00552030"/>
    <w:rsid w:val="0055225E"/>
    <w:rsid w:val="00552577"/>
    <w:rsid w:val="005526D8"/>
    <w:rsid w:val="00552D24"/>
    <w:rsid w:val="00552DFF"/>
    <w:rsid w:val="0055303C"/>
    <w:rsid w:val="005532FA"/>
    <w:rsid w:val="005535B2"/>
    <w:rsid w:val="00553978"/>
    <w:rsid w:val="00553AB2"/>
    <w:rsid w:val="00553AE4"/>
    <w:rsid w:val="005540C3"/>
    <w:rsid w:val="005542F2"/>
    <w:rsid w:val="00554421"/>
    <w:rsid w:val="0055481B"/>
    <w:rsid w:val="0055513D"/>
    <w:rsid w:val="0055516C"/>
    <w:rsid w:val="005553F1"/>
    <w:rsid w:val="00555402"/>
    <w:rsid w:val="0055546C"/>
    <w:rsid w:val="00555AA1"/>
    <w:rsid w:val="00555F86"/>
    <w:rsid w:val="00555FDF"/>
    <w:rsid w:val="0055612A"/>
    <w:rsid w:val="005565EA"/>
    <w:rsid w:val="00556900"/>
    <w:rsid w:val="00556BAF"/>
    <w:rsid w:val="00556C27"/>
    <w:rsid w:val="00557327"/>
    <w:rsid w:val="0055744D"/>
    <w:rsid w:val="00557522"/>
    <w:rsid w:val="0055757D"/>
    <w:rsid w:val="00557588"/>
    <w:rsid w:val="005602A1"/>
    <w:rsid w:val="005604ED"/>
    <w:rsid w:val="005608DD"/>
    <w:rsid w:val="00560A12"/>
    <w:rsid w:val="00560CA4"/>
    <w:rsid w:val="005614EE"/>
    <w:rsid w:val="00561591"/>
    <w:rsid w:val="00561722"/>
    <w:rsid w:val="005618E8"/>
    <w:rsid w:val="00561ED0"/>
    <w:rsid w:val="0056200C"/>
    <w:rsid w:val="00562275"/>
    <w:rsid w:val="00562A2A"/>
    <w:rsid w:val="00562B73"/>
    <w:rsid w:val="00562FAF"/>
    <w:rsid w:val="005631BB"/>
    <w:rsid w:val="005634E3"/>
    <w:rsid w:val="00563CF3"/>
    <w:rsid w:val="00563E90"/>
    <w:rsid w:val="005648F1"/>
    <w:rsid w:val="00564B46"/>
    <w:rsid w:val="00564BE5"/>
    <w:rsid w:val="00564D46"/>
    <w:rsid w:val="00564F32"/>
    <w:rsid w:val="00565A7F"/>
    <w:rsid w:val="00565CE4"/>
    <w:rsid w:val="0056671D"/>
    <w:rsid w:val="0056789A"/>
    <w:rsid w:val="00567A57"/>
    <w:rsid w:val="0057015D"/>
    <w:rsid w:val="00570504"/>
    <w:rsid w:val="00570961"/>
    <w:rsid w:val="005709AD"/>
    <w:rsid w:val="00571048"/>
    <w:rsid w:val="0057111A"/>
    <w:rsid w:val="005712E3"/>
    <w:rsid w:val="00571383"/>
    <w:rsid w:val="005713D0"/>
    <w:rsid w:val="00571623"/>
    <w:rsid w:val="005716FE"/>
    <w:rsid w:val="0057180E"/>
    <w:rsid w:val="00571A7D"/>
    <w:rsid w:val="00571DAD"/>
    <w:rsid w:val="00572379"/>
    <w:rsid w:val="005723C1"/>
    <w:rsid w:val="00572425"/>
    <w:rsid w:val="00572597"/>
    <w:rsid w:val="0057299F"/>
    <w:rsid w:val="00572A1A"/>
    <w:rsid w:val="00572B5C"/>
    <w:rsid w:val="00573161"/>
    <w:rsid w:val="0057334B"/>
    <w:rsid w:val="00573445"/>
    <w:rsid w:val="00573A6E"/>
    <w:rsid w:val="00573B2B"/>
    <w:rsid w:val="00573BAD"/>
    <w:rsid w:val="00573F39"/>
    <w:rsid w:val="00574344"/>
    <w:rsid w:val="00574A5C"/>
    <w:rsid w:val="00574A66"/>
    <w:rsid w:val="0057512B"/>
    <w:rsid w:val="00575345"/>
    <w:rsid w:val="005753C4"/>
    <w:rsid w:val="005760BD"/>
    <w:rsid w:val="005762D9"/>
    <w:rsid w:val="00576418"/>
    <w:rsid w:val="00576662"/>
    <w:rsid w:val="00576FCA"/>
    <w:rsid w:val="00576FF3"/>
    <w:rsid w:val="0057704E"/>
    <w:rsid w:val="0057794E"/>
    <w:rsid w:val="0057798E"/>
    <w:rsid w:val="00577AD1"/>
    <w:rsid w:val="0058064E"/>
    <w:rsid w:val="0058089D"/>
    <w:rsid w:val="00581098"/>
    <w:rsid w:val="005816FF"/>
    <w:rsid w:val="005822D6"/>
    <w:rsid w:val="00582A4C"/>
    <w:rsid w:val="00582A9E"/>
    <w:rsid w:val="005830B5"/>
    <w:rsid w:val="005832AE"/>
    <w:rsid w:val="00583345"/>
    <w:rsid w:val="00583379"/>
    <w:rsid w:val="005833BF"/>
    <w:rsid w:val="005834A6"/>
    <w:rsid w:val="00583535"/>
    <w:rsid w:val="005836F1"/>
    <w:rsid w:val="00583782"/>
    <w:rsid w:val="0058386E"/>
    <w:rsid w:val="00583D98"/>
    <w:rsid w:val="005841A1"/>
    <w:rsid w:val="00584251"/>
    <w:rsid w:val="00584292"/>
    <w:rsid w:val="00584338"/>
    <w:rsid w:val="0058444C"/>
    <w:rsid w:val="005844BC"/>
    <w:rsid w:val="00585112"/>
    <w:rsid w:val="005851B3"/>
    <w:rsid w:val="005853C3"/>
    <w:rsid w:val="005855AA"/>
    <w:rsid w:val="0058571A"/>
    <w:rsid w:val="00585B47"/>
    <w:rsid w:val="00585C0A"/>
    <w:rsid w:val="00585D32"/>
    <w:rsid w:val="00585E95"/>
    <w:rsid w:val="0058632E"/>
    <w:rsid w:val="00586E8D"/>
    <w:rsid w:val="00586F22"/>
    <w:rsid w:val="00587427"/>
    <w:rsid w:val="005876C9"/>
    <w:rsid w:val="0058783B"/>
    <w:rsid w:val="0058796F"/>
    <w:rsid w:val="00587B11"/>
    <w:rsid w:val="00587CEE"/>
    <w:rsid w:val="0059006D"/>
    <w:rsid w:val="0059011E"/>
    <w:rsid w:val="00590512"/>
    <w:rsid w:val="00590A8F"/>
    <w:rsid w:val="00591367"/>
    <w:rsid w:val="00591924"/>
    <w:rsid w:val="00591935"/>
    <w:rsid w:val="00591969"/>
    <w:rsid w:val="00591E8D"/>
    <w:rsid w:val="00592122"/>
    <w:rsid w:val="00592663"/>
    <w:rsid w:val="005927AF"/>
    <w:rsid w:val="00592B80"/>
    <w:rsid w:val="00592C3E"/>
    <w:rsid w:val="0059348F"/>
    <w:rsid w:val="005939EB"/>
    <w:rsid w:val="00593C26"/>
    <w:rsid w:val="00593CC5"/>
    <w:rsid w:val="005943C2"/>
    <w:rsid w:val="00594B80"/>
    <w:rsid w:val="00594BC1"/>
    <w:rsid w:val="00594E57"/>
    <w:rsid w:val="0059527E"/>
    <w:rsid w:val="005955F6"/>
    <w:rsid w:val="00595B17"/>
    <w:rsid w:val="00595B5F"/>
    <w:rsid w:val="00595C0F"/>
    <w:rsid w:val="00595FAD"/>
    <w:rsid w:val="0059606C"/>
    <w:rsid w:val="00596096"/>
    <w:rsid w:val="00596196"/>
    <w:rsid w:val="00596230"/>
    <w:rsid w:val="00596324"/>
    <w:rsid w:val="005966AA"/>
    <w:rsid w:val="00596873"/>
    <w:rsid w:val="00596A13"/>
    <w:rsid w:val="00596A74"/>
    <w:rsid w:val="00596AF2"/>
    <w:rsid w:val="00596BE6"/>
    <w:rsid w:val="00596C10"/>
    <w:rsid w:val="00597168"/>
    <w:rsid w:val="00597178"/>
    <w:rsid w:val="00597200"/>
    <w:rsid w:val="00597EF0"/>
    <w:rsid w:val="005A02B0"/>
    <w:rsid w:val="005A047F"/>
    <w:rsid w:val="005A0977"/>
    <w:rsid w:val="005A0D42"/>
    <w:rsid w:val="005A0E84"/>
    <w:rsid w:val="005A10BF"/>
    <w:rsid w:val="005A1524"/>
    <w:rsid w:val="005A16D8"/>
    <w:rsid w:val="005A1A3E"/>
    <w:rsid w:val="005A1D68"/>
    <w:rsid w:val="005A1E68"/>
    <w:rsid w:val="005A1EB3"/>
    <w:rsid w:val="005A1F0E"/>
    <w:rsid w:val="005A1FBA"/>
    <w:rsid w:val="005A2168"/>
    <w:rsid w:val="005A296D"/>
    <w:rsid w:val="005A2F04"/>
    <w:rsid w:val="005A2F08"/>
    <w:rsid w:val="005A31E5"/>
    <w:rsid w:val="005A323A"/>
    <w:rsid w:val="005A3497"/>
    <w:rsid w:val="005A37DA"/>
    <w:rsid w:val="005A38BA"/>
    <w:rsid w:val="005A3FCF"/>
    <w:rsid w:val="005A450B"/>
    <w:rsid w:val="005A4664"/>
    <w:rsid w:val="005A47D1"/>
    <w:rsid w:val="005A4BB9"/>
    <w:rsid w:val="005A4C4B"/>
    <w:rsid w:val="005A59C1"/>
    <w:rsid w:val="005A5D4A"/>
    <w:rsid w:val="005A62DE"/>
    <w:rsid w:val="005A633A"/>
    <w:rsid w:val="005A63BC"/>
    <w:rsid w:val="005A6AB5"/>
    <w:rsid w:val="005A7648"/>
    <w:rsid w:val="005A77E1"/>
    <w:rsid w:val="005A7BF5"/>
    <w:rsid w:val="005B010E"/>
    <w:rsid w:val="005B03EA"/>
    <w:rsid w:val="005B071E"/>
    <w:rsid w:val="005B08FF"/>
    <w:rsid w:val="005B09FA"/>
    <w:rsid w:val="005B0C35"/>
    <w:rsid w:val="005B0CD6"/>
    <w:rsid w:val="005B0D82"/>
    <w:rsid w:val="005B0E37"/>
    <w:rsid w:val="005B0F54"/>
    <w:rsid w:val="005B1161"/>
    <w:rsid w:val="005B11D8"/>
    <w:rsid w:val="005B13EB"/>
    <w:rsid w:val="005B16EE"/>
    <w:rsid w:val="005B2021"/>
    <w:rsid w:val="005B2747"/>
    <w:rsid w:val="005B2D07"/>
    <w:rsid w:val="005B3127"/>
    <w:rsid w:val="005B325A"/>
    <w:rsid w:val="005B36E5"/>
    <w:rsid w:val="005B3C36"/>
    <w:rsid w:val="005B3DC2"/>
    <w:rsid w:val="005B3DFC"/>
    <w:rsid w:val="005B4818"/>
    <w:rsid w:val="005B4906"/>
    <w:rsid w:val="005B49FD"/>
    <w:rsid w:val="005B4C6F"/>
    <w:rsid w:val="005B52BF"/>
    <w:rsid w:val="005B57EE"/>
    <w:rsid w:val="005B5E05"/>
    <w:rsid w:val="005B630C"/>
    <w:rsid w:val="005B64D6"/>
    <w:rsid w:val="005B672A"/>
    <w:rsid w:val="005B7596"/>
    <w:rsid w:val="005B77A9"/>
    <w:rsid w:val="005B7B52"/>
    <w:rsid w:val="005B7F89"/>
    <w:rsid w:val="005C0560"/>
    <w:rsid w:val="005C05C0"/>
    <w:rsid w:val="005C07CB"/>
    <w:rsid w:val="005C0976"/>
    <w:rsid w:val="005C0C7B"/>
    <w:rsid w:val="005C10BD"/>
    <w:rsid w:val="005C1156"/>
    <w:rsid w:val="005C1234"/>
    <w:rsid w:val="005C1294"/>
    <w:rsid w:val="005C140F"/>
    <w:rsid w:val="005C14BB"/>
    <w:rsid w:val="005C18CD"/>
    <w:rsid w:val="005C18F4"/>
    <w:rsid w:val="005C1B4B"/>
    <w:rsid w:val="005C23F6"/>
    <w:rsid w:val="005C2427"/>
    <w:rsid w:val="005C25D1"/>
    <w:rsid w:val="005C2D72"/>
    <w:rsid w:val="005C34A9"/>
    <w:rsid w:val="005C37D8"/>
    <w:rsid w:val="005C3A4B"/>
    <w:rsid w:val="005C3C58"/>
    <w:rsid w:val="005C3D5C"/>
    <w:rsid w:val="005C3F72"/>
    <w:rsid w:val="005C3FF1"/>
    <w:rsid w:val="005C4994"/>
    <w:rsid w:val="005C4C4B"/>
    <w:rsid w:val="005C4C7D"/>
    <w:rsid w:val="005C5379"/>
    <w:rsid w:val="005C5620"/>
    <w:rsid w:val="005C5911"/>
    <w:rsid w:val="005C5C8B"/>
    <w:rsid w:val="005C62FB"/>
    <w:rsid w:val="005C6607"/>
    <w:rsid w:val="005C6916"/>
    <w:rsid w:val="005C6A65"/>
    <w:rsid w:val="005C6B7A"/>
    <w:rsid w:val="005C6BD9"/>
    <w:rsid w:val="005C7001"/>
    <w:rsid w:val="005C70BC"/>
    <w:rsid w:val="005C721F"/>
    <w:rsid w:val="005C74B1"/>
    <w:rsid w:val="005D0253"/>
    <w:rsid w:val="005D059D"/>
    <w:rsid w:val="005D087D"/>
    <w:rsid w:val="005D0F3E"/>
    <w:rsid w:val="005D13C3"/>
    <w:rsid w:val="005D1494"/>
    <w:rsid w:val="005D163C"/>
    <w:rsid w:val="005D1768"/>
    <w:rsid w:val="005D19F5"/>
    <w:rsid w:val="005D1A77"/>
    <w:rsid w:val="005D1AC5"/>
    <w:rsid w:val="005D1D77"/>
    <w:rsid w:val="005D22D8"/>
    <w:rsid w:val="005D28ED"/>
    <w:rsid w:val="005D2B4A"/>
    <w:rsid w:val="005D36F2"/>
    <w:rsid w:val="005D3B5C"/>
    <w:rsid w:val="005D46B7"/>
    <w:rsid w:val="005D4AFB"/>
    <w:rsid w:val="005D4BEA"/>
    <w:rsid w:val="005D4CAA"/>
    <w:rsid w:val="005D4DAF"/>
    <w:rsid w:val="005D4E69"/>
    <w:rsid w:val="005D4ED7"/>
    <w:rsid w:val="005D587D"/>
    <w:rsid w:val="005D5BBC"/>
    <w:rsid w:val="005D5CC6"/>
    <w:rsid w:val="005D5FB0"/>
    <w:rsid w:val="005D619E"/>
    <w:rsid w:val="005D63E2"/>
    <w:rsid w:val="005D6531"/>
    <w:rsid w:val="005D66B3"/>
    <w:rsid w:val="005D66CB"/>
    <w:rsid w:val="005D6700"/>
    <w:rsid w:val="005D68F7"/>
    <w:rsid w:val="005D6CAA"/>
    <w:rsid w:val="005D6EB7"/>
    <w:rsid w:val="005D6F4E"/>
    <w:rsid w:val="005D7039"/>
    <w:rsid w:val="005D74A3"/>
    <w:rsid w:val="005D75E4"/>
    <w:rsid w:val="005D76C0"/>
    <w:rsid w:val="005D7C4B"/>
    <w:rsid w:val="005D7E58"/>
    <w:rsid w:val="005E01DA"/>
    <w:rsid w:val="005E07A7"/>
    <w:rsid w:val="005E0C0C"/>
    <w:rsid w:val="005E0E93"/>
    <w:rsid w:val="005E14F7"/>
    <w:rsid w:val="005E193C"/>
    <w:rsid w:val="005E1985"/>
    <w:rsid w:val="005E1D1F"/>
    <w:rsid w:val="005E1E03"/>
    <w:rsid w:val="005E20E3"/>
    <w:rsid w:val="005E232C"/>
    <w:rsid w:val="005E2522"/>
    <w:rsid w:val="005E27C9"/>
    <w:rsid w:val="005E2C94"/>
    <w:rsid w:val="005E2CEC"/>
    <w:rsid w:val="005E333F"/>
    <w:rsid w:val="005E336D"/>
    <w:rsid w:val="005E3A00"/>
    <w:rsid w:val="005E3F43"/>
    <w:rsid w:val="005E448A"/>
    <w:rsid w:val="005E45C1"/>
    <w:rsid w:val="005E46A3"/>
    <w:rsid w:val="005E4C9F"/>
    <w:rsid w:val="005E4DEE"/>
    <w:rsid w:val="005E4FE9"/>
    <w:rsid w:val="005E5477"/>
    <w:rsid w:val="005E5504"/>
    <w:rsid w:val="005E570A"/>
    <w:rsid w:val="005E5FB8"/>
    <w:rsid w:val="005E6A97"/>
    <w:rsid w:val="005E7490"/>
    <w:rsid w:val="005E78E7"/>
    <w:rsid w:val="005E7919"/>
    <w:rsid w:val="005E7DCE"/>
    <w:rsid w:val="005F0010"/>
    <w:rsid w:val="005F0116"/>
    <w:rsid w:val="005F0408"/>
    <w:rsid w:val="005F05CC"/>
    <w:rsid w:val="005F0752"/>
    <w:rsid w:val="005F09AF"/>
    <w:rsid w:val="005F12F9"/>
    <w:rsid w:val="005F1614"/>
    <w:rsid w:val="005F1F90"/>
    <w:rsid w:val="005F21D0"/>
    <w:rsid w:val="005F2686"/>
    <w:rsid w:val="005F2724"/>
    <w:rsid w:val="005F2B19"/>
    <w:rsid w:val="005F2FB1"/>
    <w:rsid w:val="005F3364"/>
    <w:rsid w:val="005F3495"/>
    <w:rsid w:val="005F3CA3"/>
    <w:rsid w:val="005F3CD0"/>
    <w:rsid w:val="005F464F"/>
    <w:rsid w:val="005F4971"/>
    <w:rsid w:val="005F4977"/>
    <w:rsid w:val="005F4BD7"/>
    <w:rsid w:val="005F5454"/>
    <w:rsid w:val="005F5879"/>
    <w:rsid w:val="005F59C4"/>
    <w:rsid w:val="005F5C23"/>
    <w:rsid w:val="005F6037"/>
    <w:rsid w:val="005F6267"/>
    <w:rsid w:val="005F62C0"/>
    <w:rsid w:val="005F6453"/>
    <w:rsid w:val="005F663E"/>
    <w:rsid w:val="005F697C"/>
    <w:rsid w:val="005F70F9"/>
    <w:rsid w:val="005F7161"/>
    <w:rsid w:val="005F79B1"/>
    <w:rsid w:val="006000BE"/>
    <w:rsid w:val="0060025D"/>
    <w:rsid w:val="00600373"/>
    <w:rsid w:val="00600BB5"/>
    <w:rsid w:val="0060186B"/>
    <w:rsid w:val="0060190F"/>
    <w:rsid w:val="00601A30"/>
    <w:rsid w:val="00601E63"/>
    <w:rsid w:val="006021C9"/>
    <w:rsid w:val="00602342"/>
    <w:rsid w:val="00602393"/>
    <w:rsid w:val="006023C2"/>
    <w:rsid w:val="0060242F"/>
    <w:rsid w:val="00602842"/>
    <w:rsid w:val="006028B6"/>
    <w:rsid w:val="006028E0"/>
    <w:rsid w:val="006029CA"/>
    <w:rsid w:val="00602A0A"/>
    <w:rsid w:val="00602A4F"/>
    <w:rsid w:val="00602F7D"/>
    <w:rsid w:val="00603594"/>
    <w:rsid w:val="0060382E"/>
    <w:rsid w:val="00603C91"/>
    <w:rsid w:val="00603CE9"/>
    <w:rsid w:val="00603EEF"/>
    <w:rsid w:val="00603F30"/>
    <w:rsid w:val="006041B0"/>
    <w:rsid w:val="006041FC"/>
    <w:rsid w:val="006045D0"/>
    <w:rsid w:val="00604911"/>
    <w:rsid w:val="00604BA3"/>
    <w:rsid w:val="00604E8E"/>
    <w:rsid w:val="00604FFE"/>
    <w:rsid w:val="0060524B"/>
    <w:rsid w:val="00605320"/>
    <w:rsid w:val="00605355"/>
    <w:rsid w:val="0060541E"/>
    <w:rsid w:val="0060568C"/>
    <w:rsid w:val="00605A5B"/>
    <w:rsid w:val="00605C71"/>
    <w:rsid w:val="006060AF"/>
    <w:rsid w:val="006061BD"/>
    <w:rsid w:val="00606736"/>
    <w:rsid w:val="00606984"/>
    <w:rsid w:val="00606CF1"/>
    <w:rsid w:val="006072BD"/>
    <w:rsid w:val="00607771"/>
    <w:rsid w:val="00607837"/>
    <w:rsid w:val="00607CEF"/>
    <w:rsid w:val="0061000F"/>
    <w:rsid w:val="00610201"/>
    <w:rsid w:val="0061046B"/>
    <w:rsid w:val="006106F9"/>
    <w:rsid w:val="006107B9"/>
    <w:rsid w:val="00610887"/>
    <w:rsid w:val="00610E87"/>
    <w:rsid w:val="006111DF"/>
    <w:rsid w:val="006114C5"/>
    <w:rsid w:val="0061184B"/>
    <w:rsid w:val="00611928"/>
    <w:rsid w:val="00611C6E"/>
    <w:rsid w:val="00611D1B"/>
    <w:rsid w:val="00612175"/>
    <w:rsid w:val="006121A1"/>
    <w:rsid w:val="006122D4"/>
    <w:rsid w:val="006124D1"/>
    <w:rsid w:val="006125D8"/>
    <w:rsid w:val="00613013"/>
    <w:rsid w:val="00613181"/>
    <w:rsid w:val="006133FA"/>
    <w:rsid w:val="0061379E"/>
    <w:rsid w:val="00613ABE"/>
    <w:rsid w:val="00613B87"/>
    <w:rsid w:val="00614860"/>
    <w:rsid w:val="0061491E"/>
    <w:rsid w:val="00614D7D"/>
    <w:rsid w:val="00614FBE"/>
    <w:rsid w:val="0061510B"/>
    <w:rsid w:val="00615B7E"/>
    <w:rsid w:val="00615EE5"/>
    <w:rsid w:val="00615F6C"/>
    <w:rsid w:val="0061600C"/>
    <w:rsid w:val="0061636B"/>
    <w:rsid w:val="00616748"/>
    <w:rsid w:val="006169A3"/>
    <w:rsid w:val="00616C6C"/>
    <w:rsid w:val="006172D0"/>
    <w:rsid w:val="00617378"/>
    <w:rsid w:val="0061793C"/>
    <w:rsid w:val="00617B7C"/>
    <w:rsid w:val="0062058D"/>
    <w:rsid w:val="0062070A"/>
    <w:rsid w:val="0062076C"/>
    <w:rsid w:val="0062099E"/>
    <w:rsid w:val="00620BEA"/>
    <w:rsid w:val="00620C6F"/>
    <w:rsid w:val="00620E3F"/>
    <w:rsid w:val="00620F41"/>
    <w:rsid w:val="00620F97"/>
    <w:rsid w:val="006213C2"/>
    <w:rsid w:val="00621A65"/>
    <w:rsid w:val="00621AC7"/>
    <w:rsid w:val="00621E3D"/>
    <w:rsid w:val="00622583"/>
    <w:rsid w:val="00622660"/>
    <w:rsid w:val="00622BF1"/>
    <w:rsid w:val="00622EE1"/>
    <w:rsid w:val="00623293"/>
    <w:rsid w:val="00623299"/>
    <w:rsid w:val="00623720"/>
    <w:rsid w:val="00623ADC"/>
    <w:rsid w:val="00623EF5"/>
    <w:rsid w:val="00624E3B"/>
    <w:rsid w:val="00624E48"/>
    <w:rsid w:val="00624EAB"/>
    <w:rsid w:val="00624F69"/>
    <w:rsid w:val="00625034"/>
    <w:rsid w:val="006252A3"/>
    <w:rsid w:val="006253D2"/>
    <w:rsid w:val="006255CA"/>
    <w:rsid w:val="00625735"/>
    <w:rsid w:val="0062585B"/>
    <w:rsid w:val="00625C0C"/>
    <w:rsid w:val="00625D9A"/>
    <w:rsid w:val="00625EB4"/>
    <w:rsid w:val="00626039"/>
    <w:rsid w:val="006261D9"/>
    <w:rsid w:val="00626214"/>
    <w:rsid w:val="0062644E"/>
    <w:rsid w:val="0062646C"/>
    <w:rsid w:val="00626605"/>
    <w:rsid w:val="00626D57"/>
    <w:rsid w:val="00626D7A"/>
    <w:rsid w:val="00627212"/>
    <w:rsid w:val="00627297"/>
    <w:rsid w:val="006277D1"/>
    <w:rsid w:val="006279A5"/>
    <w:rsid w:val="00627D39"/>
    <w:rsid w:val="00627F9B"/>
    <w:rsid w:val="0063090C"/>
    <w:rsid w:val="00630B09"/>
    <w:rsid w:val="00630CCB"/>
    <w:rsid w:val="0063124E"/>
    <w:rsid w:val="00631629"/>
    <w:rsid w:val="006318CC"/>
    <w:rsid w:val="006319F3"/>
    <w:rsid w:val="00632181"/>
    <w:rsid w:val="006322A9"/>
    <w:rsid w:val="006323E1"/>
    <w:rsid w:val="006326C6"/>
    <w:rsid w:val="00632DD3"/>
    <w:rsid w:val="00632F48"/>
    <w:rsid w:val="0063368A"/>
    <w:rsid w:val="006336DD"/>
    <w:rsid w:val="00633C10"/>
    <w:rsid w:val="00633C2A"/>
    <w:rsid w:val="00633D24"/>
    <w:rsid w:val="00634284"/>
    <w:rsid w:val="006343FD"/>
    <w:rsid w:val="006349F0"/>
    <w:rsid w:val="00634A7E"/>
    <w:rsid w:val="00634BA9"/>
    <w:rsid w:val="00634E2B"/>
    <w:rsid w:val="00634E31"/>
    <w:rsid w:val="00634FFD"/>
    <w:rsid w:val="0063544C"/>
    <w:rsid w:val="006356F8"/>
    <w:rsid w:val="0063615D"/>
    <w:rsid w:val="006364C8"/>
    <w:rsid w:val="00636CCA"/>
    <w:rsid w:val="00636EB0"/>
    <w:rsid w:val="00636F28"/>
    <w:rsid w:val="00637265"/>
    <w:rsid w:val="00637407"/>
    <w:rsid w:val="006374F4"/>
    <w:rsid w:val="006376AE"/>
    <w:rsid w:val="00637878"/>
    <w:rsid w:val="006378E6"/>
    <w:rsid w:val="006378FD"/>
    <w:rsid w:val="00637DAD"/>
    <w:rsid w:val="00640A62"/>
    <w:rsid w:val="00640E41"/>
    <w:rsid w:val="00640F1C"/>
    <w:rsid w:val="00640F98"/>
    <w:rsid w:val="00640FB0"/>
    <w:rsid w:val="0064202B"/>
    <w:rsid w:val="0064220A"/>
    <w:rsid w:val="0064232B"/>
    <w:rsid w:val="0064257D"/>
    <w:rsid w:val="0064268C"/>
    <w:rsid w:val="0064276F"/>
    <w:rsid w:val="00642BA9"/>
    <w:rsid w:val="00643013"/>
    <w:rsid w:val="00643311"/>
    <w:rsid w:val="0064339C"/>
    <w:rsid w:val="006433C0"/>
    <w:rsid w:val="006435A4"/>
    <w:rsid w:val="00643C65"/>
    <w:rsid w:val="00643E3B"/>
    <w:rsid w:val="00643F98"/>
    <w:rsid w:val="00644399"/>
    <w:rsid w:val="00644501"/>
    <w:rsid w:val="00644547"/>
    <w:rsid w:val="00644708"/>
    <w:rsid w:val="006449A7"/>
    <w:rsid w:val="00644B7B"/>
    <w:rsid w:val="0064524E"/>
    <w:rsid w:val="00645402"/>
    <w:rsid w:val="006459C3"/>
    <w:rsid w:val="00645A8F"/>
    <w:rsid w:val="00645BA6"/>
    <w:rsid w:val="00645EDA"/>
    <w:rsid w:val="00646579"/>
    <w:rsid w:val="00646617"/>
    <w:rsid w:val="00646817"/>
    <w:rsid w:val="006468A6"/>
    <w:rsid w:val="00646E7B"/>
    <w:rsid w:val="006470E3"/>
    <w:rsid w:val="00647208"/>
    <w:rsid w:val="006474FD"/>
    <w:rsid w:val="00650056"/>
    <w:rsid w:val="006502D8"/>
    <w:rsid w:val="0065050D"/>
    <w:rsid w:val="00650B86"/>
    <w:rsid w:val="00650C5B"/>
    <w:rsid w:val="00651435"/>
    <w:rsid w:val="0065146C"/>
    <w:rsid w:val="006516A0"/>
    <w:rsid w:val="006516ED"/>
    <w:rsid w:val="0065173B"/>
    <w:rsid w:val="00651BA5"/>
    <w:rsid w:val="00651D98"/>
    <w:rsid w:val="0065224A"/>
    <w:rsid w:val="006523E1"/>
    <w:rsid w:val="00652A8F"/>
    <w:rsid w:val="00652CA3"/>
    <w:rsid w:val="006530BD"/>
    <w:rsid w:val="00653E87"/>
    <w:rsid w:val="006543FE"/>
    <w:rsid w:val="00654918"/>
    <w:rsid w:val="0065498F"/>
    <w:rsid w:val="00654A88"/>
    <w:rsid w:val="00654D94"/>
    <w:rsid w:val="00655014"/>
    <w:rsid w:val="006553A4"/>
    <w:rsid w:val="006553AE"/>
    <w:rsid w:val="0065550C"/>
    <w:rsid w:val="006557D1"/>
    <w:rsid w:val="00655A2A"/>
    <w:rsid w:val="00655BF1"/>
    <w:rsid w:val="00655E05"/>
    <w:rsid w:val="00656738"/>
    <w:rsid w:val="0065678B"/>
    <w:rsid w:val="006567E5"/>
    <w:rsid w:val="00656C2E"/>
    <w:rsid w:val="00656C58"/>
    <w:rsid w:val="00656DCE"/>
    <w:rsid w:val="00656FC6"/>
    <w:rsid w:val="006571D1"/>
    <w:rsid w:val="0065722B"/>
    <w:rsid w:val="006573E0"/>
    <w:rsid w:val="00657C38"/>
    <w:rsid w:val="00657CA6"/>
    <w:rsid w:val="00657D1C"/>
    <w:rsid w:val="00660594"/>
    <w:rsid w:val="00660BF0"/>
    <w:rsid w:val="006611BC"/>
    <w:rsid w:val="00661E31"/>
    <w:rsid w:val="00661EBD"/>
    <w:rsid w:val="00661F27"/>
    <w:rsid w:val="00662237"/>
    <w:rsid w:val="006623AB"/>
    <w:rsid w:val="006624B9"/>
    <w:rsid w:val="00662774"/>
    <w:rsid w:val="00662F17"/>
    <w:rsid w:val="00662F98"/>
    <w:rsid w:val="006635D3"/>
    <w:rsid w:val="00664002"/>
    <w:rsid w:val="00664145"/>
    <w:rsid w:val="0066495F"/>
    <w:rsid w:val="00664AF5"/>
    <w:rsid w:val="00664D44"/>
    <w:rsid w:val="00664ED6"/>
    <w:rsid w:val="006652A4"/>
    <w:rsid w:val="006655BD"/>
    <w:rsid w:val="00665767"/>
    <w:rsid w:val="00665EBE"/>
    <w:rsid w:val="00665F1C"/>
    <w:rsid w:val="0066613D"/>
    <w:rsid w:val="006666A4"/>
    <w:rsid w:val="00666BA3"/>
    <w:rsid w:val="006673A7"/>
    <w:rsid w:val="00670248"/>
    <w:rsid w:val="006704AA"/>
    <w:rsid w:val="00670605"/>
    <w:rsid w:val="0067085F"/>
    <w:rsid w:val="00670AFB"/>
    <w:rsid w:val="00670BA9"/>
    <w:rsid w:val="00670E95"/>
    <w:rsid w:val="00670FBE"/>
    <w:rsid w:val="0067143A"/>
    <w:rsid w:val="0067154F"/>
    <w:rsid w:val="006718EC"/>
    <w:rsid w:val="00671BDB"/>
    <w:rsid w:val="00671F9A"/>
    <w:rsid w:val="00672149"/>
    <w:rsid w:val="00672328"/>
    <w:rsid w:val="00673127"/>
    <w:rsid w:val="006733D5"/>
    <w:rsid w:val="0067357F"/>
    <w:rsid w:val="00673BCA"/>
    <w:rsid w:val="00674113"/>
    <w:rsid w:val="00674266"/>
    <w:rsid w:val="006744AA"/>
    <w:rsid w:val="006744BD"/>
    <w:rsid w:val="00674ABF"/>
    <w:rsid w:val="00674F5C"/>
    <w:rsid w:val="00674FC8"/>
    <w:rsid w:val="00675134"/>
    <w:rsid w:val="006752EB"/>
    <w:rsid w:val="00675415"/>
    <w:rsid w:val="00675B55"/>
    <w:rsid w:val="00675C6C"/>
    <w:rsid w:val="00675F1C"/>
    <w:rsid w:val="006761D7"/>
    <w:rsid w:val="00676263"/>
    <w:rsid w:val="006762B5"/>
    <w:rsid w:val="00676CC7"/>
    <w:rsid w:val="00676D48"/>
    <w:rsid w:val="00676DC1"/>
    <w:rsid w:val="00676EBD"/>
    <w:rsid w:val="006770C3"/>
    <w:rsid w:val="006772CE"/>
    <w:rsid w:val="00677308"/>
    <w:rsid w:val="0067732C"/>
    <w:rsid w:val="00677581"/>
    <w:rsid w:val="0067766B"/>
    <w:rsid w:val="006802FC"/>
    <w:rsid w:val="006804D7"/>
    <w:rsid w:val="006807C5"/>
    <w:rsid w:val="00680A71"/>
    <w:rsid w:val="00680BF9"/>
    <w:rsid w:val="006813ED"/>
    <w:rsid w:val="006814C8"/>
    <w:rsid w:val="0068189C"/>
    <w:rsid w:val="00681FD5"/>
    <w:rsid w:val="00682005"/>
    <w:rsid w:val="00682087"/>
    <w:rsid w:val="00682604"/>
    <w:rsid w:val="00682607"/>
    <w:rsid w:val="006828FB"/>
    <w:rsid w:val="00682A14"/>
    <w:rsid w:val="00682AC7"/>
    <w:rsid w:val="00682D9D"/>
    <w:rsid w:val="00682E4A"/>
    <w:rsid w:val="0068304E"/>
    <w:rsid w:val="00683084"/>
    <w:rsid w:val="006839DF"/>
    <w:rsid w:val="00683AAC"/>
    <w:rsid w:val="00683D2D"/>
    <w:rsid w:val="00684708"/>
    <w:rsid w:val="006856E5"/>
    <w:rsid w:val="00685FEE"/>
    <w:rsid w:val="00686654"/>
    <w:rsid w:val="0068697E"/>
    <w:rsid w:val="006869FC"/>
    <w:rsid w:val="006870D2"/>
    <w:rsid w:val="006871A2"/>
    <w:rsid w:val="006872D6"/>
    <w:rsid w:val="0068778B"/>
    <w:rsid w:val="0068791A"/>
    <w:rsid w:val="00687ABF"/>
    <w:rsid w:val="00690E09"/>
    <w:rsid w:val="00690E25"/>
    <w:rsid w:val="0069180C"/>
    <w:rsid w:val="00692182"/>
    <w:rsid w:val="00692189"/>
    <w:rsid w:val="0069229F"/>
    <w:rsid w:val="006924E2"/>
    <w:rsid w:val="00692E13"/>
    <w:rsid w:val="00692F0C"/>
    <w:rsid w:val="00693642"/>
    <w:rsid w:val="00693815"/>
    <w:rsid w:val="00693B6B"/>
    <w:rsid w:val="006940B9"/>
    <w:rsid w:val="006949D9"/>
    <w:rsid w:val="00694B0C"/>
    <w:rsid w:val="00694BB2"/>
    <w:rsid w:val="00695015"/>
    <w:rsid w:val="00695167"/>
    <w:rsid w:val="006951DE"/>
    <w:rsid w:val="006954AA"/>
    <w:rsid w:val="00695A7F"/>
    <w:rsid w:val="00695BB1"/>
    <w:rsid w:val="00695D82"/>
    <w:rsid w:val="00695ED4"/>
    <w:rsid w:val="00696522"/>
    <w:rsid w:val="006966AD"/>
    <w:rsid w:val="006968AD"/>
    <w:rsid w:val="00696B7E"/>
    <w:rsid w:val="00696F68"/>
    <w:rsid w:val="00696F88"/>
    <w:rsid w:val="0069702C"/>
    <w:rsid w:val="006972B8"/>
    <w:rsid w:val="0069773C"/>
    <w:rsid w:val="0069774C"/>
    <w:rsid w:val="006A036C"/>
    <w:rsid w:val="006A042E"/>
    <w:rsid w:val="006A0844"/>
    <w:rsid w:val="006A0BD3"/>
    <w:rsid w:val="006A10C6"/>
    <w:rsid w:val="006A126F"/>
    <w:rsid w:val="006A176C"/>
    <w:rsid w:val="006A1D4F"/>
    <w:rsid w:val="006A2384"/>
    <w:rsid w:val="006A2694"/>
    <w:rsid w:val="006A2A9D"/>
    <w:rsid w:val="006A2AF0"/>
    <w:rsid w:val="006A2B3A"/>
    <w:rsid w:val="006A2D8A"/>
    <w:rsid w:val="006A34B8"/>
    <w:rsid w:val="006A35A6"/>
    <w:rsid w:val="006A38C2"/>
    <w:rsid w:val="006A3A05"/>
    <w:rsid w:val="006A4193"/>
    <w:rsid w:val="006A42AC"/>
    <w:rsid w:val="006A43C6"/>
    <w:rsid w:val="006A4C1F"/>
    <w:rsid w:val="006A4E4A"/>
    <w:rsid w:val="006A510F"/>
    <w:rsid w:val="006A58AB"/>
    <w:rsid w:val="006A5C25"/>
    <w:rsid w:val="006A5E76"/>
    <w:rsid w:val="006A5F03"/>
    <w:rsid w:val="006A6151"/>
    <w:rsid w:val="006A6207"/>
    <w:rsid w:val="006A622A"/>
    <w:rsid w:val="006A6488"/>
    <w:rsid w:val="006A688B"/>
    <w:rsid w:val="006A6B1D"/>
    <w:rsid w:val="006A7061"/>
    <w:rsid w:val="006A744A"/>
    <w:rsid w:val="006A768A"/>
    <w:rsid w:val="006A7E5D"/>
    <w:rsid w:val="006B01DA"/>
    <w:rsid w:val="006B05B0"/>
    <w:rsid w:val="006B05C6"/>
    <w:rsid w:val="006B0791"/>
    <w:rsid w:val="006B08C9"/>
    <w:rsid w:val="006B0B2A"/>
    <w:rsid w:val="006B0B78"/>
    <w:rsid w:val="006B0B8C"/>
    <w:rsid w:val="006B0FB8"/>
    <w:rsid w:val="006B1029"/>
    <w:rsid w:val="006B13E8"/>
    <w:rsid w:val="006B15F8"/>
    <w:rsid w:val="006B170B"/>
    <w:rsid w:val="006B1C57"/>
    <w:rsid w:val="006B20FB"/>
    <w:rsid w:val="006B2437"/>
    <w:rsid w:val="006B26FF"/>
    <w:rsid w:val="006B2875"/>
    <w:rsid w:val="006B2A05"/>
    <w:rsid w:val="006B2AE6"/>
    <w:rsid w:val="006B2AFC"/>
    <w:rsid w:val="006B2D30"/>
    <w:rsid w:val="006B3281"/>
    <w:rsid w:val="006B377D"/>
    <w:rsid w:val="006B3FE6"/>
    <w:rsid w:val="006B4771"/>
    <w:rsid w:val="006B48B7"/>
    <w:rsid w:val="006B4C11"/>
    <w:rsid w:val="006B510B"/>
    <w:rsid w:val="006B553A"/>
    <w:rsid w:val="006B577D"/>
    <w:rsid w:val="006B5BBD"/>
    <w:rsid w:val="006B5EE3"/>
    <w:rsid w:val="006B6611"/>
    <w:rsid w:val="006B67FF"/>
    <w:rsid w:val="006B6E07"/>
    <w:rsid w:val="006B6E0C"/>
    <w:rsid w:val="006B76B3"/>
    <w:rsid w:val="006B7C16"/>
    <w:rsid w:val="006B7DB0"/>
    <w:rsid w:val="006B7E9B"/>
    <w:rsid w:val="006C00B4"/>
    <w:rsid w:val="006C051D"/>
    <w:rsid w:val="006C0A3D"/>
    <w:rsid w:val="006C0E03"/>
    <w:rsid w:val="006C0F5E"/>
    <w:rsid w:val="006C1014"/>
    <w:rsid w:val="006C1244"/>
    <w:rsid w:val="006C1323"/>
    <w:rsid w:val="006C17A0"/>
    <w:rsid w:val="006C1B8A"/>
    <w:rsid w:val="006C1E86"/>
    <w:rsid w:val="006C1F24"/>
    <w:rsid w:val="006C23BC"/>
    <w:rsid w:val="006C246D"/>
    <w:rsid w:val="006C249A"/>
    <w:rsid w:val="006C28CE"/>
    <w:rsid w:val="006C2F39"/>
    <w:rsid w:val="006C32BA"/>
    <w:rsid w:val="006C34FE"/>
    <w:rsid w:val="006C3874"/>
    <w:rsid w:val="006C3A8C"/>
    <w:rsid w:val="006C3DA3"/>
    <w:rsid w:val="006C3DFB"/>
    <w:rsid w:val="006C4371"/>
    <w:rsid w:val="006C4583"/>
    <w:rsid w:val="006C4789"/>
    <w:rsid w:val="006C47CA"/>
    <w:rsid w:val="006C48DD"/>
    <w:rsid w:val="006C4999"/>
    <w:rsid w:val="006C4A50"/>
    <w:rsid w:val="006C4C44"/>
    <w:rsid w:val="006C5C52"/>
    <w:rsid w:val="006C5DA7"/>
    <w:rsid w:val="006C602B"/>
    <w:rsid w:val="006C6352"/>
    <w:rsid w:val="006C65EE"/>
    <w:rsid w:val="006C727A"/>
    <w:rsid w:val="006C767B"/>
    <w:rsid w:val="006C7A37"/>
    <w:rsid w:val="006C7E8C"/>
    <w:rsid w:val="006D0256"/>
    <w:rsid w:val="006D08DF"/>
    <w:rsid w:val="006D0B19"/>
    <w:rsid w:val="006D0B88"/>
    <w:rsid w:val="006D0D83"/>
    <w:rsid w:val="006D11C5"/>
    <w:rsid w:val="006D1774"/>
    <w:rsid w:val="006D1CCC"/>
    <w:rsid w:val="006D1CFA"/>
    <w:rsid w:val="006D1D7D"/>
    <w:rsid w:val="006D2396"/>
    <w:rsid w:val="006D2861"/>
    <w:rsid w:val="006D2C81"/>
    <w:rsid w:val="006D30EB"/>
    <w:rsid w:val="006D3594"/>
    <w:rsid w:val="006D3863"/>
    <w:rsid w:val="006D4009"/>
    <w:rsid w:val="006D428B"/>
    <w:rsid w:val="006D4731"/>
    <w:rsid w:val="006D473D"/>
    <w:rsid w:val="006D490B"/>
    <w:rsid w:val="006D499D"/>
    <w:rsid w:val="006D4AD4"/>
    <w:rsid w:val="006D4B89"/>
    <w:rsid w:val="006D4DFF"/>
    <w:rsid w:val="006D5042"/>
    <w:rsid w:val="006D554D"/>
    <w:rsid w:val="006D58F6"/>
    <w:rsid w:val="006D606F"/>
    <w:rsid w:val="006D60E7"/>
    <w:rsid w:val="006D63C2"/>
    <w:rsid w:val="006D650B"/>
    <w:rsid w:val="006D65CF"/>
    <w:rsid w:val="006D65DC"/>
    <w:rsid w:val="006D6633"/>
    <w:rsid w:val="006D6776"/>
    <w:rsid w:val="006D6A29"/>
    <w:rsid w:val="006D6A7B"/>
    <w:rsid w:val="006D6E76"/>
    <w:rsid w:val="006D6FA7"/>
    <w:rsid w:val="006D72B8"/>
    <w:rsid w:val="006D74C8"/>
    <w:rsid w:val="006D7BB9"/>
    <w:rsid w:val="006E025C"/>
    <w:rsid w:val="006E079D"/>
    <w:rsid w:val="006E09DB"/>
    <w:rsid w:val="006E10A5"/>
    <w:rsid w:val="006E112D"/>
    <w:rsid w:val="006E11AD"/>
    <w:rsid w:val="006E15EE"/>
    <w:rsid w:val="006E18B6"/>
    <w:rsid w:val="006E1B43"/>
    <w:rsid w:val="006E1E53"/>
    <w:rsid w:val="006E233D"/>
    <w:rsid w:val="006E2391"/>
    <w:rsid w:val="006E239B"/>
    <w:rsid w:val="006E24A1"/>
    <w:rsid w:val="006E250A"/>
    <w:rsid w:val="006E290E"/>
    <w:rsid w:val="006E2C9B"/>
    <w:rsid w:val="006E2EFD"/>
    <w:rsid w:val="006E31F6"/>
    <w:rsid w:val="006E36F7"/>
    <w:rsid w:val="006E37C0"/>
    <w:rsid w:val="006E3C40"/>
    <w:rsid w:val="006E3EC8"/>
    <w:rsid w:val="006E4003"/>
    <w:rsid w:val="006E424C"/>
    <w:rsid w:val="006E4481"/>
    <w:rsid w:val="006E4916"/>
    <w:rsid w:val="006E49A2"/>
    <w:rsid w:val="006E4C0E"/>
    <w:rsid w:val="006E4C88"/>
    <w:rsid w:val="006E5C44"/>
    <w:rsid w:val="006E5EE3"/>
    <w:rsid w:val="006E656E"/>
    <w:rsid w:val="006E6582"/>
    <w:rsid w:val="006E6814"/>
    <w:rsid w:val="006E68CB"/>
    <w:rsid w:val="006E68E7"/>
    <w:rsid w:val="006E6B46"/>
    <w:rsid w:val="006E6C21"/>
    <w:rsid w:val="006E6F02"/>
    <w:rsid w:val="006E6F4C"/>
    <w:rsid w:val="006E7147"/>
    <w:rsid w:val="006E728A"/>
    <w:rsid w:val="006E79D1"/>
    <w:rsid w:val="006E7C99"/>
    <w:rsid w:val="006F02E7"/>
    <w:rsid w:val="006F0C35"/>
    <w:rsid w:val="006F0E77"/>
    <w:rsid w:val="006F118D"/>
    <w:rsid w:val="006F1260"/>
    <w:rsid w:val="006F1362"/>
    <w:rsid w:val="006F1ABB"/>
    <w:rsid w:val="006F1B9C"/>
    <w:rsid w:val="006F1EB4"/>
    <w:rsid w:val="006F1F22"/>
    <w:rsid w:val="006F22D0"/>
    <w:rsid w:val="006F2683"/>
    <w:rsid w:val="006F26AC"/>
    <w:rsid w:val="006F29E0"/>
    <w:rsid w:val="006F2B5B"/>
    <w:rsid w:val="006F2DE6"/>
    <w:rsid w:val="006F2F2B"/>
    <w:rsid w:val="006F3463"/>
    <w:rsid w:val="006F3943"/>
    <w:rsid w:val="006F3A5A"/>
    <w:rsid w:val="006F3D87"/>
    <w:rsid w:val="006F40B9"/>
    <w:rsid w:val="006F40FE"/>
    <w:rsid w:val="006F4612"/>
    <w:rsid w:val="006F4739"/>
    <w:rsid w:val="006F47AD"/>
    <w:rsid w:val="006F4C24"/>
    <w:rsid w:val="006F4DF5"/>
    <w:rsid w:val="006F4EC9"/>
    <w:rsid w:val="006F5509"/>
    <w:rsid w:val="006F62DE"/>
    <w:rsid w:val="006F666F"/>
    <w:rsid w:val="006F66DA"/>
    <w:rsid w:val="006F6A41"/>
    <w:rsid w:val="006F6C49"/>
    <w:rsid w:val="006F6C96"/>
    <w:rsid w:val="006F7174"/>
    <w:rsid w:val="006F735B"/>
    <w:rsid w:val="006F7372"/>
    <w:rsid w:val="006F74D0"/>
    <w:rsid w:val="006F78C6"/>
    <w:rsid w:val="006F7D50"/>
    <w:rsid w:val="006F7DFD"/>
    <w:rsid w:val="006F7F40"/>
    <w:rsid w:val="007001CB"/>
    <w:rsid w:val="00700963"/>
    <w:rsid w:val="00700C11"/>
    <w:rsid w:val="00700C45"/>
    <w:rsid w:val="00700EF7"/>
    <w:rsid w:val="007017EE"/>
    <w:rsid w:val="00701EB0"/>
    <w:rsid w:val="00702256"/>
    <w:rsid w:val="007024E0"/>
    <w:rsid w:val="00702E8F"/>
    <w:rsid w:val="0070360D"/>
    <w:rsid w:val="00703DF9"/>
    <w:rsid w:val="00703FEC"/>
    <w:rsid w:val="0070412A"/>
    <w:rsid w:val="00704348"/>
    <w:rsid w:val="00704359"/>
    <w:rsid w:val="007044A4"/>
    <w:rsid w:val="00704BF5"/>
    <w:rsid w:val="00704C9B"/>
    <w:rsid w:val="007055A2"/>
    <w:rsid w:val="00705AB6"/>
    <w:rsid w:val="00705BD7"/>
    <w:rsid w:val="00705DED"/>
    <w:rsid w:val="00705E57"/>
    <w:rsid w:val="007063B4"/>
    <w:rsid w:val="0070674D"/>
    <w:rsid w:val="00706A06"/>
    <w:rsid w:val="00706B38"/>
    <w:rsid w:val="00706CE8"/>
    <w:rsid w:val="007073DE"/>
    <w:rsid w:val="007073EE"/>
    <w:rsid w:val="0070743C"/>
    <w:rsid w:val="0070767A"/>
    <w:rsid w:val="00707B39"/>
    <w:rsid w:val="00707BBB"/>
    <w:rsid w:val="00707C36"/>
    <w:rsid w:val="00707C4E"/>
    <w:rsid w:val="007100BE"/>
    <w:rsid w:val="007102D7"/>
    <w:rsid w:val="007109D1"/>
    <w:rsid w:val="00710A13"/>
    <w:rsid w:val="00710EAF"/>
    <w:rsid w:val="00710FDA"/>
    <w:rsid w:val="00711179"/>
    <w:rsid w:val="007111DE"/>
    <w:rsid w:val="00711782"/>
    <w:rsid w:val="007117F9"/>
    <w:rsid w:val="00711839"/>
    <w:rsid w:val="00711CE3"/>
    <w:rsid w:val="007120DB"/>
    <w:rsid w:val="00712359"/>
    <w:rsid w:val="00712364"/>
    <w:rsid w:val="0071240A"/>
    <w:rsid w:val="007127B4"/>
    <w:rsid w:val="00712D29"/>
    <w:rsid w:val="0071313D"/>
    <w:rsid w:val="00713DB0"/>
    <w:rsid w:val="00713DB4"/>
    <w:rsid w:val="00713DB5"/>
    <w:rsid w:val="00713DE4"/>
    <w:rsid w:val="00714041"/>
    <w:rsid w:val="0071407E"/>
    <w:rsid w:val="007143BC"/>
    <w:rsid w:val="00714721"/>
    <w:rsid w:val="00714D6C"/>
    <w:rsid w:val="00715B79"/>
    <w:rsid w:val="007160A7"/>
    <w:rsid w:val="0071620E"/>
    <w:rsid w:val="0071632E"/>
    <w:rsid w:val="007163AE"/>
    <w:rsid w:val="00717851"/>
    <w:rsid w:val="00717D37"/>
    <w:rsid w:val="00717F3B"/>
    <w:rsid w:val="00717F8B"/>
    <w:rsid w:val="00720043"/>
    <w:rsid w:val="00720261"/>
    <w:rsid w:val="007202E1"/>
    <w:rsid w:val="00720B15"/>
    <w:rsid w:val="00720CEA"/>
    <w:rsid w:val="0072171D"/>
    <w:rsid w:val="0072179E"/>
    <w:rsid w:val="00721D64"/>
    <w:rsid w:val="00722787"/>
    <w:rsid w:val="00722829"/>
    <w:rsid w:val="00722C07"/>
    <w:rsid w:val="007233F4"/>
    <w:rsid w:val="007236B8"/>
    <w:rsid w:val="00723797"/>
    <w:rsid w:val="00723A20"/>
    <w:rsid w:val="00723DE1"/>
    <w:rsid w:val="00724033"/>
    <w:rsid w:val="00724405"/>
    <w:rsid w:val="007245D4"/>
    <w:rsid w:val="007249DE"/>
    <w:rsid w:val="00724A5E"/>
    <w:rsid w:val="00724AD0"/>
    <w:rsid w:val="007251D4"/>
    <w:rsid w:val="007251E1"/>
    <w:rsid w:val="0072520C"/>
    <w:rsid w:val="007253DE"/>
    <w:rsid w:val="00725841"/>
    <w:rsid w:val="00725C3A"/>
    <w:rsid w:val="00725CD6"/>
    <w:rsid w:val="00725E60"/>
    <w:rsid w:val="00725E61"/>
    <w:rsid w:val="007263F4"/>
    <w:rsid w:val="0072678F"/>
    <w:rsid w:val="007268AC"/>
    <w:rsid w:val="0072692F"/>
    <w:rsid w:val="00726BEB"/>
    <w:rsid w:val="00726D35"/>
    <w:rsid w:val="007274DE"/>
    <w:rsid w:val="00727523"/>
    <w:rsid w:val="0072798A"/>
    <w:rsid w:val="00727F52"/>
    <w:rsid w:val="00727F69"/>
    <w:rsid w:val="007301A8"/>
    <w:rsid w:val="007302F1"/>
    <w:rsid w:val="0073077C"/>
    <w:rsid w:val="007313E5"/>
    <w:rsid w:val="0073162E"/>
    <w:rsid w:val="00731A96"/>
    <w:rsid w:val="00731C07"/>
    <w:rsid w:val="00731C16"/>
    <w:rsid w:val="00731CC5"/>
    <w:rsid w:val="00731FE1"/>
    <w:rsid w:val="007326C6"/>
    <w:rsid w:val="00732781"/>
    <w:rsid w:val="007327D2"/>
    <w:rsid w:val="007327E0"/>
    <w:rsid w:val="0073288D"/>
    <w:rsid w:val="00732DD9"/>
    <w:rsid w:val="00732E75"/>
    <w:rsid w:val="00732FF3"/>
    <w:rsid w:val="00733111"/>
    <w:rsid w:val="007331F3"/>
    <w:rsid w:val="007337A3"/>
    <w:rsid w:val="00733D94"/>
    <w:rsid w:val="007340CB"/>
    <w:rsid w:val="00734D90"/>
    <w:rsid w:val="00734FAE"/>
    <w:rsid w:val="0073520E"/>
    <w:rsid w:val="00735A92"/>
    <w:rsid w:val="00735E3C"/>
    <w:rsid w:val="007361FD"/>
    <w:rsid w:val="007365E1"/>
    <w:rsid w:val="00736697"/>
    <w:rsid w:val="00736BA4"/>
    <w:rsid w:val="0073703F"/>
    <w:rsid w:val="00737268"/>
    <w:rsid w:val="007375A3"/>
    <w:rsid w:val="00737AD5"/>
    <w:rsid w:val="00737CA3"/>
    <w:rsid w:val="00737D03"/>
    <w:rsid w:val="00737F88"/>
    <w:rsid w:val="00740024"/>
    <w:rsid w:val="0074024C"/>
    <w:rsid w:val="00740336"/>
    <w:rsid w:val="00740CEB"/>
    <w:rsid w:val="00740ECF"/>
    <w:rsid w:val="0074141F"/>
    <w:rsid w:val="007420F4"/>
    <w:rsid w:val="00742208"/>
    <w:rsid w:val="00742299"/>
    <w:rsid w:val="007422E3"/>
    <w:rsid w:val="00742356"/>
    <w:rsid w:val="0074249B"/>
    <w:rsid w:val="00742767"/>
    <w:rsid w:val="00742B3A"/>
    <w:rsid w:val="00742BB7"/>
    <w:rsid w:val="00742D90"/>
    <w:rsid w:val="00742E80"/>
    <w:rsid w:val="0074375E"/>
    <w:rsid w:val="00743A88"/>
    <w:rsid w:val="00743FD0"/>
    <w:rsid w:val="0074431E"/>
    <w:rsid w:val="0074440B"/>
    <w:rsid w:val="007445E8"/>
    <w:rsid w:val="00744788"/>
    <w:rsid w:val="00744C09"/>
    <w:rsid w:val="007450CA"/>
    <w:rsid w:val="007459F9"/>
    <w:rsid w:val="00745F3D"/>
    <w:rsid w:val="00746210"/>
    <w:rsid w:val="007462A0"/>
    <w:rsid w:val="00746335"/>
    <w:rsid w:val="0074673A"/>
    <w:rsid w:val="00746955"/>
    <w:rsid w:val="00746DAB"/>
    <w:rsid w:val="00746E14"/>
    <w:rsid w:val="0074727E"/>
    <w:rsid w:val="00747403"/>
    <w:rsid w:val="007474E3"/>
    <w:rsid w:val="007475F4"/>
    <w:rsid w:val="007476CA"/>
    <w:rsid w:val="00747AD0"/>
    <w:rsid w:val="0075044D"/>
    <w:rsid w:val="0075084C"/>
    <w:rsid w:val="00750A81"/>
    <w:rsid w:val="0075106A"/>
    <w:rsid w:val="00751077"/>
    <w:rsid w:val="00751366"/>
    <w:rsid w:val="007517A6"/>
    <w:rsid w:val="007517FB"/>
    <w:rsid w:val="00751857"/>
    <w:rsid w:val="00751931"/>
    <w:rsid w:val="007519EF"/>
    <w:rsid w:val="00752148"/>
    <w:rsid w:val="007523D3"/>
    <w:rsid w:val="0075250D"/>
    <w:rsid w:val="007527D0"/>
    <w:rsid w:val="007529A4"/>
    <w:rsid w:val="007529A6"/>
    <w:rsid w:val="007529AA"/>
    <w:rsid w:val="00752C24"/>
    <w:rsid w:val="00752EE2"/>
    <w:rsid w:val="00753559"/>
    <w:rsid w:val="00753744"/>
    <w:rsid w:val="00753BCF"/>
    <w:rsid w:val="00753C5F"/>
    <w:rsid w:val="00754346"/>
    <w:rsid w:val="007546AE"/>
    <w:rsid w:val="00754798"/>
    <w:rsid w:val="007549FE"/>
    <w:rsid w:val="00754AB3"/>
    <w:rsid w:val="00754C39"/>
    <w:rsid w:val="00754C71"/>
    <w:rsid w:val="00754D67"/>
    <w:rsid w:val="00754FD4"/>
    <w:rsid w:val="007551C3"/>
    <w:rsid w:val="0075539F"/>
    <w:rsid w:val="0075585F"/>
    <w:rsid w:val="007558D1"/>
    <w:rsid w:val="00755C8B"/>
    <w:rsid w:val="00755FFE"/>
    <w:rsid w:val="007562AA"/>
    <w:rsid w:val="00756B4C"/>
    <w:rsid w:val="00756DA7"/>
    <w:rsid w:val="00756E71"/>
    <w:rsid w:val="007576CC"/>
    <w:rsid w:val="00757A99"/>
    <w:rsid w:val="00757F43"/>
    <w:rsid w:val="00760389"/>
    <w:rsid w:val="00760921"/>
    <w:rsid w:val="00760C85"/>
    <w:rsid w:val="0076101C"/>
    <w:rsid w:val="00761115"/>
    <w:rsid w:val="00761178"/>
    <w:rsid w:val="00761329"/>
    <w:rsid w:val="007613F6"/>
    <w:rsid w:val="0076167D"/>
    <w:rsid w:val="007619D3"/>
    <w:rsid w:val="00761DE1"/>
    <w:rsid w:val="00761F27"/>
    <w:rsid w:val="007620C1"/>
    <w:rsid w:val="007620E9"/>
    <w:rsid w:val="007621A5"/>
    <w:rsid w:val="00762708"/>
    <w:rsid w:val="00762B69"/>
    <w:rsid w:val="00762BF3"/>
    <w:rsid w:val="00762E55"/>
    <w:rsid w:val="00762F1B"/>
    <w:rsid w:val="00762F42"/>
    <w:rsid w:val="0076385F"/>
    <w:rsid w:val="00763957"/>
    <w:rsid w:val="00763B6C"/>
    <w:rsid w:val="00763CA2"/>
    <w:rsid w:val="00763D61"/>
    <w:rsid w:val="00763FF6"/>
    <w:rsid w:val="0076408F"/>
    <w:rsid w:val="00764264"/>
    <w:rsid w:val="0076454C"/>
    <w:rsid w:val="00764A58"/>
    <w:rsid w:val="00764FE9"/>
    <w:rsid w:val="00765533"/>
    <w:rsid w:val="0076563C"/>
    <w:rsid w:val="0076584D"/>
    <w:rsid w:val="00765A32"/>
    <w:rsid w:val="00765E0D"/>
    <w:rsid w:val="00766102"/>
    <w:rsid w:val="007661F9"/>
    <w:rsid w:val="007666C6"/>
    <w:rsid w:val="00766AF7"/>
    <w:rsid w:val="00766CF5"/>
    <w:rsid w:val="00766ED6"/>
    <w:rsid w:val="00767327"/>
    <w:rsid w:val="007675F8"/>
    <w:rsid w:val="00767715"/>
    <w:rsid w:val="00767BB1"/>
    <w:rsid w:val="00767CDF"/>
    <w:rsid w:val="0077087D"/>
    <w:rsid w:val="0077099C"/>
    <w:rsid w:val="00770EE7"/>
    <w:rsid w:val="00771162"/>
    <w:rsid w:val="00771656"/>
    <w:rsid w:val="00771896"/>
    <w:rsid w:val="00771C8D"/>
    <w:rsid w:val="00771FCC"/>
    <w:rsid w:val="00772E27"/>
    <w:rsid w:val="00772E73"/>
    <w:rsid w:val="00773004"/>
    <w:rsid w:val="00773428"/>
    <w:rsid w:val="0077379A"/>
    <w:rsid w:val="00773923"/>
    <w:rsid w:val="0077397F"/>
    <w:rsid w:val="00773DE7"/>
    <w:rsid w:val="00773EDF"/>
    <w:rsid w:val="0077418B"/>
    <w:rsid w:val="0077458A"/>
    <w:rsid w:val="00774894"/>
    <w:rsid w:val="007748D8"/>
    <w:rsid w:val="00774A59"/>
    <w:rsid w:val="00774B36"/>
    <w:rsid w:val="00774BDD"/>
    <w:rsid w:val="00774D18"/>
    <w:rsid w:val="0077526A"/>
    <w:rsid w:val="007753FF"/>
    <w:rsid w:val="0077544C"/>
    <w:rsid w:val="00775668"/>
    <w:rsid w:val="007756CF"/>
    <w:rsid w:val="007758C7"/>
    <w:rsid w:val="00775BFA"/>
    <w:rsid w:val="00775C76"/>
    <w:rsid w:val="00775CF5"/>
    <w:rsid w:val="007762F6"/>
    <w:rsid w:val="00776670"/>
    <w:rsid w:val="0077687E"/>
    <w:rsid w:val="007769AC"/>
    <w:rsid w:val="00776A54"/>
    <w:rsid w:val="00776ACB"/>
    <w:rsid w:val="00776BE0"/>
    <w:rsid w:val="00776D7D"/>
    <w:rsid w:val="00777133"/>
    <w:rsid w:val="007772DF"/>
    <w:rsid w:val="00777427"/>
    <w:rsid w:val="0077763A"/>
    <w:rsid w:val="0077790C"/>
    <w:rsid w:val="0077792C"/>
    <w:rsid w:val="00777D12"/>
    <w:rsid w:val="007800B7"/>
    <w:rsid w:val="00780386"/>
    <w:rsid w:val="00780596"/>
    <w:rsid w:val="00780600"/>
    <w:rsid w:val="00780B75"/>
    <w:rsid w:val="00780B85"/>
    <w:rsid w:val="00780C4B"/>
    <w:rsid w:val="0078103D"/>
    <w:rsid w:val="00781224"/>
    <w:rsid w:val="007817D3"/>
    <w:rsid w:val="00781A22"/>
    <w:rsid w:val="00781B1B"/>
    <w:rsid w:val="00781B23"/>
    <w:rsid w:val="00781BA3"/>
    <w:rsid w:val="00781D98"/>
    <w:rsid w:val="00781FA1"/>
    <w:rsid w:val="007820BF"/>
    <w:rsid w:val="007820D5"/>
    <w:rsid w:val="007820F5"/>
    <w:rsid w:val="007822FA"/>
    <w:rsid w:val="007828E2"/>
    <w:rsid w:val="007829D6"/>
    <w:rsid w:val="00782A99"/>
    <w:rsid w:val="00782B8F"/>
    <w:rsid w:val="00782C5A"/>
    <w:rsid w:val="00782CD2"/>
    <w:rsid w:val="00783188"/>
    <w:rsid w:val="00783696"/>
    <w:rsid w:val="00783D57"/>
    <w:rsid w:val="0078426D"/>
    <w:rsid w:val="007843E7"/>
    <w:rsid w:val="00784409"/>
    <w:rsid w:val="0078441A"/>
    <w:rsid w:val="00784464"/>
    <w:rsid w:val="00784B64"/>
    <w:rsid w:val="00784BE6"/>
    <w:rsid w:val="00785CA3"/>
    <w:rsid w:val="00786294"/>
    <w:rsid w:val="0078689A"/>
    <w:rsid w:val="00786EC1"/>
    <w:rsid w:val="007871C6"/>
    <w:rsid w:val="0078752E"/>
    <w:rsid w:val="0078769A"/>
    <w:rsid w:val="007903F4"/>
    <w:rsid w:val="0079071E"/>
    <w:rsid w:val="00790AFC"/>
    <w:rsid w:val="00790C69"/>
    <w:rsid w:val="00790EFF"/>
    <w:rsid w:val="007915A0"/>
    <w:rsid w:val="007917A7"/>
    <w:rsid w:val="007917BF"/>
    <w:rsid w:val="00791C32"/>
    <w:rsid w:val="00792516"/>
    <w:rsid w:val="00792820"/>
    <w:rsid w:val="007929D1"/>
    <w:rsid w:val="00792DCA"/>
    <w:rsid w:val="00792E7D"/>
    <w:rsid w:val="00793219"/>
    <w:rsid w:val="00793503"/>
    <w:rsid w:val="00793694"/>
    <w:rsid w:val="007938EF"/>
    <w:rsid w:val="00793F51"/>
    <w:rsid w:val="00794859"/>
    <w:rsid w:val="00794F71"/>
    <w:rsid w:val="0079503E"/>
    <w:rsid w:val="00795181"/>
    <w:rsid w:val="007951BC"/>
    <w:rsid w:val="00795F20"/>
    <w:rsid w:val="00796048"/>
    <w:rsid w:val="00796667"/>
    <w:rsid w:val="0079698E"/>
    <w:rsid w:val="00796E6B"/>
    <w:rsid w:val="0079769D"/>
    <w:rsid w:val="007978AE"/>
    <w:rsid w:val="007978F1"/>
    <w:rsid w:val="007A003B"/>
    <w:rsid w:val="007A03FA"/>
    <w:rsid w:val="007A0B7A"/>
    <w:rsid w:val="007A0CDA"/>
    <w:rsid w:val="007A0EA1"/>
    <w:rsid w:val="007A0F47"/>
    <w:rsid w:val="007A1714"/>
    <w:rsid w:val="007A18F6"/>
    <w:rsid w:val="007A1D78"/>
    <w:rsid w:val="007A2302"/>
    <w:rsid w:val="007A2468"/>
    <w:rsid w:val="007A2AE5"/>
    <w:rsid w:val="007A2D6D"/>
    <w:rsid w:val="007A30BE"/>
    <w:rsid w:val="007A33A4"/>
    <w:rsid w:val="007A36C3"/>
    <w:rsid w:val="007A3746"/>
    <w:rsid w:val="007A37A7"/>
    <w:rsid w:val="007A3E2A"/>
    <w:rsid w:val="007A40DC"/>
    <w:rsid w:val="007A43D0"/>
    <w:rsid w:val="007A4542"/>
    <w:rsid w:val="007A4D4B"/>
    <w:rsid w:val="007A4E17"/>
    <w:rsid w:val="007A52E9"/>
    <w:rsid w:val="007A53D1"/>
    <w:rsid w:val="007A56E9"/>
    <w:rsid w:val="007A5737"/>
    <w:rsid w:val="007A5DA7"/>
    <w:rsid w:val="007A6040"/>
    <w:rsid w:val="007A6221"/>
    <w:rsid w:val="007A66C8"/>
    <w:rsid w:val="007A6C0E"/>
    <w:rsid w:val="007A72AC"/>
    <w:rsid w:val="007A7368"/>
    <w:rsid w:val="007A7735"/>
    <w:rsid w:val="007B0048"/>
    <w:rsid w:val="007B0373"/>
    <w:rsid w:val="007B06B1"/>
    <w:rsid w:val="007B0A27"/>
    <w:rsid w:val="007B0F3C"/>
    <w:rsid w:val="007B1009"/>
    <w:rsid w:val="007B10CC"/>
    <w:rsid w:val="007B156F"/>
    <w:rsid w:val="007B183A"/>
    <w:rsid w:val="007B1BF2"/>
    <w:rsid w:val="007B1F80"/>
    <w:rsid w:val="007B209A"/>
    <w:rsid w:val="007B2187"/>
    <w:rsid w:val="007B2439"/>
    <w:rsid w:val="007B24D2"/>
    <w:rsid w:val="007B2739"/>
    <w:rsid w:val="007B2F79"/>
    <w:rsid w:val="007B31C2"/>
    <w:rsid w:val="007B3C12"/>
    <w:rsid w:val="007B3FC6"/>
    <w:rsid w:val="007B4433"/>
    <w:rsid w:val="007B5427"/>
    <w:rsid w:val="007B5B61"/>
    <w:rsid w:val="007B5D6D"/>
    <w:rsid w:val="007B6228"/>
    <w:rsid w:val="007B6556"/>
    <w:rsid w:val="007B68F0"/>
    <w:rsid w:val="007B6C0D"/>
    <w:rsid w:val="007B6C40"/>
    <w:rsid w:val="007B6E41"/>
    <w:rsid w:val="007B6E96"/>
    <w:rsid w:val="007B6EFE"/>
    <w:rsid w:val="007B797C"/>
    <w:rsid w:val="007B79B0"/>
    <w:rsid w:val="007B7AF7"/>
    <w:rsid w:val="007B7BFA"/>
    <w:rsid w:val="007B7FD0"/>
    <w:rsid w:val="007C063F"/>
    <w:rsid w:val="007C0BA8"/>
    <w:rsid w:val="007C0FF8"/>
    <w:rsid w:val="007C1046"/>
    <w:rsid w:val="007C106E"/>
    <w:rsid w:val="007C11E0"/>
    <w:rsid w:val="007C17E9"/>
    <w:rsid w:val="007C1EF1"/>
    <w:rsid w:val="007C2113"/>
    <w:rsid w:val="007C2140"/>
    <w:rsid w:val="007C29C9"/>
    <w:rsid w:val="007C2A31"/>
    <w:rsid w:val="007C2E02"/>
    <w:rsid w:val="007C2F30"/>
    <w:rsid w:val="007C3141"/>
    <w:rsid w:val="007C3273"/>
    <w:rsid w:val="007C3947"/>
    <w:rsid w:val="007C3D16"/>
    <w:rsid w:val="007C405B"/>
    <w:rsid w:val="007C4264"/>
    <w:rsid w:val="007C4301"/>
    <w:rsid w:val="007C4324"/>
    <w:rsid w:val="007C4497"/>
    <w:rsid w:val="007C46B3"/>
    <w:rsid w:val="007C4956"/>
    <w:rsid w:val="007C4AB0"/>
    <w:rsid w:val="007C4DB7"/>
    <w:rsid w:val="007C539E"/>
    <w:rsid w:val="007C5732"/>
    <w:rsid w:val="007C583A"/>
    <w:rsid w:val="007C6395"/>
    <w:rsid w:val="007C6653"/>
    <w:rsid w:val="007C67B7"/>
    <w:rsid w:val="007C6971"/>
    <w:rsid w:val="007C6BB7"/>
    <w:rsid w:val="007C6D65"/>
    <w:rsid w:val="007C755A"/>
    <w:rsid w:val="007C7DF7"/>
    <w:rsid w:val="007D0048"/>
    <w:rsid w:val="007D0B1F"/>
    <w:rsid w:val="007D12A5"/>
    <w:rsid w:val="007D12E6"/>
    <w:rsid w:val="007D1448"/>
    <w:rsid w:val="007D1543"/>
    <w:rsid w:val="007D17D2"/>
    <w:rsid w:val="007D198F"/>
    <w:rsid w:val="007D1A2A"/>
    <w:rsid w:val="007D1C8D"/>
    <w:rsid w:val="007D1DAF"/>
    <w:rsid w:val="007D1EE8"/>
    <w:rsid w:val="007D2206"/>
    <w:rsid w:val="007D23E0"/>
    <w:rsid w:val="007D2934"/>
    <w:rsid w:val="007D2A3F"/>
    <w:rsid w:val="007D2A94"/>
    <w:rsid w:val="007D2B01"/>
    <w:rsid w:val="007D2D02"/>
    <w:rsid w:val="007D2FE1"/>
    <w:rsid w:val="007D3260"/>
    <w:rsid w:val="007D343B"/>
    <w:rsid w:val="007D39BB"/>
    <w:rsid w:val="007D3D82"/>
    <w:rsid w:val="007D3DA7"/>
    <w:rsid w:val="007D3E3E"/>
    <w:rsid w:val="007D47FC"/>
    <w:rsid w:val="007D51BA"/>
    <w:rsid w:val="007D529F"/>
    <w:rsid w:val="007D52EF"/>
    <w:rsid w:val="007D53FC"/>
    <w:rsid w:val="007D54B0"/>
    <w:rsid w:val="007D57A8"/>
    <w:rsid w:val="007D5829"/>
    <w:rsid w:val="007D5B05"/>
    <w:rsid w:val="007D5B9A"/>
    <w:rsid w:val="007D6016"/>
    <w:rsid w:val="007D62D6"/>
    <w:rsid w:val="007D6472"/>
    <w:rsid w:val="007D6721"/>
    <w:rsid w:val="007D7600"/>
    <w:rsid w:val="007D7613"/>
    <w:rsid w:val="007D792A"/>
    <w:rsid w:val="007D7BE7"/>
    <w:rsid w:val="007D7BF5"/>
    <w:rsid w:val="007D7F2E"/>
    <w:rsid w:val="007D7F2F"/>
    <w:rsid w:val="007E0168"/>
    <w:rsid w:val="007E01EE"/>
    <w:rsid w:val="007E06E7"/>
    <w:rsid w:val="007E0863"/>
    <w:rsid w:val="007E0F67"/>
    <w:rsid w:val="007E1086"/>
    <w:rsid w:val="007E130D"/>
    <w:rsid w:val="007E1391"/>
    <w:rsid w:val="007E1638"/>
    <w:rsid w:val="007E187D"/>
    <w:rsid w:val="007E1D9D"/>
    <w:rsid w:val="007E2490"/>
    <w:rsid w:val="007E25FA"/>
    <w:rsid w:val="007E2CC2"/>
    <w:rsid w:val="007E2DB2"/>
    <w:rsid w:val="007E3063"/>
    <w:rsid w:val="007E362F"/>
    <w:rsid w:val="007E39F7"/>
    <w:rsid w:val="007E3DD8"/>
    <w:rsid w:val="007E3E35"/>
    <w:rsid w:val="007E3ED0"/>
    <w:rsid w:val="007E4804"/>
    <w:rsid w:val="007E5234"/>
    <w:rsid w:val="007E5427"/>
    <w:rsid w:val="007E592E"/>
    <w:rsid w:val="007E5E4E"/>
    <w:rsid w:val="007E6531"/>
    <w:rsid w:val="007E6B40"/>
    <w:rsid w:val="007E6DB7"/>
    <w:rsid w:val="007E706F"/>
    <w:rsid w:val="007E73CD"/>
    <w:rsid w:val="007E74FF"/>
    <w:rsid w:val="007E7522"/>
    <w:rsid w:val="007E7706"/>
    <w:rsid w:val="007E7BC8"/>
    <w:rsid w:val="007E7C59"/>
    <w:rsid w:val="007E7E82"/>
    <w:rsid w:val="007F0047"/>
    <w:rsid w:val="007F0286"/>
    <w:rsid w:val="007F02E6"/>
    <w:rsid w:val="007F068D"/>
    <w:rsid w:val="007F0A7F"/>
    <w:rsid w:val="007F0B77"/>
    <w:rsid w:val="007F195A"/>
    <w:rsid w:val="007F1AAB"/>
    <w:rsid w:val="007F1AC2"/>
    <w:rsid w:val="007F1E3B"/>
    <w:rsid w:val="007F235E"/>
    <w:rsid w:val="007F265F"/>
    <w:rsid w:val="007F27C8"/>
    <w:rsid w:val="007F2A59"/>
    <w:rsid w:val="007F2C6A"/>
    <w:rsid w:val="007F2D35"/>
    <w:rsid w:val="007F3250"/>
    <w:rsid w:val="007F3349"/>
    <w:rsid w:val="007F38BC"/>
    <w:rsid w:val="007F4222"/>
    <w:rsid w:val="007F47D4"/>
    <w:rsid w:val="007F4838"/>
    <w:rsid w:val="007F491A"/>
    <w:rsid w:val="007F49BA"/>
    <w:rsid w:val="007F4AF9"/>
    <w:rsid w:val="007F52A7"/>
    <w:rsid w:val="007F56EE"/>
    <w:rsid w:val="007F63EB"/>
    <w:rsid w:val="007F6500"/>
    <w:rsid w:val="007F65F7"/>
    <w:rsid w:val="007F69C4"/>
    <w:rsid w:val="007F6C5D"/>
    <w:rsid w:val="007F6EFA"/>
    <w:rsid w:val="007F7011"/>
    <w:rsid w:val="007F70A4"/>
    <w:rsid w:val="007F71A0"/>
    <w:rsid w:val="007F721D"/>
    <w:rsid w:val="007F76BF"/>
    <w:rsid w:val="007F7B66"/>
    <w:rsid w:val="007F7CBB"/>
    <w:rsid w:val="007F7D0F"/>
    <w:rsid w:val="007F7E0D"/>
    <w:rsid w:val="00800366"/>
    <w:rsid w:val="00800B51"/>
    <w:rsid w:val="00800BDE"/>
    <w:rsid w:val="00801AEE"/>
    <w:rsid w:val="00801CE4"/>
    <w:rsid w:val="00801FC0"/>
    <w:rsid w:val="008027D3"/>
    <w:rsid w:val="00802C1B"/>
    <w:rsid w:val="00802C2A"/>
    <w:rsid w:val="00802E38"/>
    <w:rsid w:val="008030A1"/>
    <w:rsid w:val="00803108"/>
    <w:rsid w:val="0080319C"/>
    <w:rsid w:val="0080327C"/>
    <w:rsid w:val="008039A1"/>
    <w:rsid w:val="00804016"/>
    <w:rsid w:val="00804122"/>
    <w:rsid w:val="008042B8"/>
    <w:rsid w:val="00804332"/>
    <w:rsid w:val="00804ABF"/>
    <w:rsid w:val="00804B58"/>
    <w:rsid w:val="00804C8C"/>
    <w:rsid w:val="0080527E"/>
    <w:rsid w:val="0080545A"/>
    <w:rsid w:val="00805669"/>
    <w:rsid w:val="008056E5"/>
    <w:rsid w:val="0080582E"/>
    <w:rsid w:val="00805A73"/>
    <w:rsid w:val="00805E39"/>
    <w:rsid w:val="00805E85"/>
    <w:rsid w:val="00806137"/>
    <w:rsid w:val="0080630C"/>
    <w:rsid w:val="00806B21"/>
    <w:rsid w:val="00806C3A"/>
    <w:rsid w:val="00807009"/>
    <w:rsid w:val="008072D3"/>
    <w:rsid w:val="00807556"/>
    <w:rsid w:val="00807A1F"/>
    <w:rsid w:val="00807B31"/>
    <w:rsid w:val="008102B3"/>
    <w:rsid w:val="0081052A"/>
    <w:rsid w:val="00810619"/>
    <w:rsid w:val="00810E15"/>
    <w:rsid w:val="0081161B"/>
    <w:rsid w:val="008119AF"/>
    <w:rsid w:val="00811DBF"/>
    <w:rsid w:val="0081208E"/>
    <w:rsid w:val="00812B70"/>
    <w:rsid w:val="00812DAB"/>
    <w:rsid w:val="008131C4"/>
    <w:rsid w:val="00813573"/>
    <w:rsid w:val="008139A7"/>
    <w:rsid w:val="00813D84"/>
    <w:rsid w:val="00813DA4"/>
    <w:rsid w:val="008142E6"/>
    <w:rsid w:val="0081473C"/>
    <w:rsid w:val="008147EA"/>
    <w:rsid w:val="0081506C"/>
    <w:rsid w:val="008151A3"/>
    <w:rsid w:val="008151F5"/>
    <w:rsid w:val="00815235"/>
    <w:rsid w:val="0081526A"/>
    <w:rsid w:val="00815345"/>
    <w:rsid w:val="00815768"/>
    <w:rsid w:val="008157AB"/>
    <w:rsid w:val="008159EA"/>
    <w:rsid w:val="00815AAD"/>
    <w:rsid w:val="00815CBE"/>
    <w:rsid w:val="00815DE1"/>
    <w:rsid w:val="008162A4"/>
    <w:rsid w:val="0081631F"/>
    <w:rsid w:val="00816E1A"/>
    <w:rsid w:val="0081729C"/>
    <w:rsid w:val="0081764A"/>
    <w:rsid w:val="00817662"/>
    <w:rsid w:val="00817922"/>
    <w:rsid w:val="00820038"/>
    <w:rsid w:val="00820267"/>
    <w:rsid w:val="00820440"/>
    <w:rsid w:val="00820534"/>
    <w:rsid w:val="00820876"/>
    <w:rsid w:val="00820A6E"/>
    <w:rsid w:val="00820C98"/>
    <w:rsid w:val="00820D48"/>
    <w:rsid w:val="00820E8E"/>
    <w:rsid w:val="00820EC9"/>
    <w:rsid w:val="008217FF"/>
    <w:rsid w:val="00821AAA"/>
    <w:rsid w:val="00821AD4"/>
    <w:rsid w:val="00822634"/>
    <w:rsid w:val="008229DB"/>
    <w:rsid w:val="00822B23"/>
    <w:rsid w:val="00822B5F"/>
    <w:rsid w:val="00822D1E"/>
    <w:rsid w:val="008237B8"/>
    <w:rsid w:val="0082412E"/>
    <w:rsid w:val="008242CD"/>
    <w:rsid w:val="008243A8"/>
    <w:rsid w:val="008244F1"/>
    <w:rsid w:val="00824E20"/>
    <w:rsid w:val="00825323"/>
    <w:rsid w:val="00825744"/>
    <w:rsid w:val="00825760"/>
    <w:rsid w:val="00825766"/>
    <w:rsid w:val="008257BC"/>
    <w:rsid w:val="0082615A"/>
    <w:rsid w:val="00826274"/>
    <w:rsid w:val="008267AF"/>
    <w:rsid w:val="0082694F"/>
    <w:rsid w:val="00826A5A"/>
    <w:rsid w:val="00826BD5"/>
    <w:rsid w:val="0082754D"/>
    <w:rsid w:val="00827A1D"/>
    <w:rsid w:val="00830062"/>
    <w:rsid w:val="008301C8"/>
    <w:rsid w:val="008301EF"/>
    <w:rsid w:val="00830245"/>
    <w:rsid w:val="008305DF"/>
    <w:rsid w:val="008307E9"/>
    <w:rsid w:val="00831B7E"/>
    <w:rsid w:val="00831FCF"/>
    <w:rsid w:val="00832286"/>
    <w:rsid w:val="008329ED"/>
    <w:rsid w:val="00832A3F"/>
    <w:rsid w:val="008336F0"/>
    <w:rsid w:val="00833785"/>
    <w:rsid w:val="0083384A"/>
    <w:rsid w:val="00833E14"/>
    <w:rsid w:val="00834322"/>
    <w:rsid w:val="00834640"/>
    <w:rsid w:val="0083484E"/>
    <w:rsid w:val="00834964"/>
    <w:rsid w:val="00834C45"/>
    <w:rsid w:val="00834C9C"/>
    <w:rsid w:val="00834EB9"/>
    <w:rsid w:val="008350E2"/>
    <w:rsid w:val="008357B0"/>
    <w:rsid w:val="00835F32"/>
    <w:rsid w:val="00836035"/>
    <w:rsid w:val="008361F8"/>
    <w:rsid w:val="0083629D"/>
    <w:rsid w:val="0083663B"/>
    <w:rsid w:val="00836B0E"/>
    <w:rsid w:val="00836D06"/>
    <w:rsid w:val="008371AD"/>
    <w:rsid w:val="00837DF2"/>
    <w:rsid w:val="00837F8D"/>
    <w:rsid w:val="00840029"/>
    <w:rsid w:val="00840049"/>
    <w:rsid w:val="00840311"/>
    <w:rsid w:val="0084039D"/>
    <w:rsid w:val="00840A94"/>
    <w:rsid w:val="00840FB8"/>
    <w:rsid w:val="00840FEF"/>
    <w:rsid w:val="0084102E"/>
    <w:rsid w:val="008413B0"/>
    <w:rsid w:val="00841509"/>
    <w:rsid w:val="008415B4"/>
    <w:rsid w:val="008415EC"/>
    <w:rsid w:val="0084179D"/>
    <w:rsid w:val="00841A46"/>
    <w:rsid w:val="00841D74"/>
    <w:rsid w:val="00842108"/>
    <w:rsid w:val="00842A84"/>
    <w:rsid w:val="00842CB9"/>
    <w:rsid w:val="008433F1"/>
    <w:rsid w:val="008435D8"/>
    <w:rsid w:val="00843994"/>
    <w:rsid w:val="00843A63"/>
    <w:rsid w:val="008443CC"/>
    <w:rsid w:val="008447C8"/>
    <w:rsid w:val="00844CD2"/>
    <w:rsid w:val="00844EFA"/>
    <w:rsid w:val="008454A0"/>
    <w:rsid w:val="008459EF"/>
    <w:rsid w:val="00845AC1"/>
    <w:rsid w:val="00845AD1"/>
    <w:rsid w:val="00845B83"/>
    <w:rsid w:val="00845CAC"/>
    <w:rsid w:val="00845DC6"/>
    <w:rsid w:val="0084637E"/>
    <w:rsid w:val="008464D5"/>
    <w:rsid w:val="00846A39"/>
    <w:rsid w:val="00846CA7"/>
    <w:rsid w:val="0084700F"/>
    <w:rsid w:val="0084712D"/>
    <w:rsid w:val="00847292"/>
    <w:rsid w:val="00847827"/>
    <w:rsid w:val="008479B9"/>
    <w:rsid w:val="00847AB3"/>
    <w:rsid w:val="00850287"/>
    <w:rsid w:val="008508A8"/>
    <w:rsid w:val="00850CFB"/>
    <w:rsid w:val="00850D04"/>
    <w:rsid w:val="00851406"/>
    <w:rsid w:val="008514BD"/>
    <w:rsid w:val="00851503"/>
    <w:rsid w:val="00851A13"/>
    <w:rsid w:val="00851E7A"/>
    <w:rsid w:val="00851FA1"/>
    <w:rsid w:val="008523AB"/>
    <w:rsid w:val="0085245D"/>
    <w:rsid w:val="0085270E"/>
    <w:rsid w:val="00853864"/>
    <w:rsid w:val="00853D19"/>
    <w:rsid w:val="00853DDD"/>
    <w:rsid w:val="008542AC"/>
    <w:rsid w:val="008545E3"/>
    <w:rsid w:val="00854948"/>
    <w:rsid w:val="00854B13"/>
    <w:rsid w:val="00854B17"/>
    <w:rsid w:val="00854EDE"/>
    <w:rsid w:val="00855144"/>
    <w:rsid w:val="008554A5"/>
    <w:rsid w:val="0085592B"/>
    <w:rsid w:val="008559C6"/>
    <w:rsid w:val="00855BC0"/>
    <w:rsid w:val="00855DE5"/>
    <w:rsid w:val="00855FB0"/>
    <w:rsid w:val="00856B70"/>
    <w:rsid w:val="00856EF8"/>
    <w:rsid w:val="0085726C"/>
    <w:rsid w:val="008573BD"/>
    <w:rsid w:val="00857464"/>
    <w:rsid w:val="00857539"/>
    <w:rsid w:val="008575AB"/>
    <w:rsid w:val="0085788D"/>
    <w:rsid w:val="00857C65"/>
    <w:rsid w:val="00857E99"/>
    <w:rsid w:val="00857FFD"/>
    <w:rsid w:val="0086050A"/>
    <w:rsid w:val="0086060A"/>
    <w:rsid w:val="008607CA"/>
    <w:rsid w:val="00860824"/>
    <w:rsid w:val="0086085D"/>
    <w:rsid w:val="00860864"/>
    <w:rsid w:val="00860ABF"/>
    <w:rsid w:val="00860C1B"/>
    <w:rsid w:val="0086179A"/>
    <w:rsid w:val="0086188B"/>
    <w:rsid w:val="008618F5"/>
    <w:rsid w:val="00861A14"/>
    <w:rsid w:val="00861F1A"/>
    <w:rsid w:val="008623E3"/>
    <w:rsid w:val="00862932"/>
    <w:rsid w:val="00862BCA"/>
    <w:rsid w:val="00862DB8"/>
    <w:rsid w:val="0086312D"/>
    <w:rsid w:val="00863152"/>
    <w:rsid w:val="00863765"/>
    <w:rsid w:val="0086387F"/>
    <w:rsid w:val="0086388E"/>
    <w:rsid w:val="008638D6"/>
    <w:rsid w:val="0086403A"/>
    <w:rsid w:val="00864551"/>
    <w:rsid w:val="008646E5"/>
    <w:rsid w:val="00864F64"/>
    <w:rsid w:val="0086514B"/>
    <w:rsid w:val="0086597F"/>
    <w:rsid w:val="0086598B"/>
    <w:rsid w:val="0086623B"/>
    <w:rsid w:val="0086631B"/>
    <w:rsid w:val="008667AB"/>
    <w:rsid w:val="00866BEB"/>
    <w:rsid w:val="00867C97"/>
    <w:rsid w:val="00867D8E"/>
    <w:rsid w:val="0087000A"/>
    <w:rsid w:val="00870039"/>
    <w:rsid w:val="0087004A"/>
    <w:rsid w:val="00870075"/>
    <w:rsid w:val="0087052D"/>
    <w:rsid w:val="0087072D"/>
    <w:rsid w:val="00870BE1"/>
    <w:rsid w:val="00870EFB"/>
    <w:rsid w:val="008713C1"/>
    <w:rsid w:val="00871817"/>
    <w:rsid w:val="00871A16"/>
    <w:rsid w:val="00871FDC"/>
    <w:rsid w:val="00872099"/>
    <w:rsid w:val="0087292D"/>
    <w:rsid w:val="00872C6C"/>
    <w:rsid w:val="00872E69"/>
    <w:rsid w:val="00872FB3"/>
    <w:rsid w:val="008732EB"/>
    <w:rsid w:val="008734C9"/>
    <w:rsid w:val="00873AD2"/>
    <w:rsid w:val="00873B71"/>
    <w:rsid w:val="00873B99"/>
    <w:rsid w:val="00873C54"/>
    <w:rsid w:val="00873E04"/>
    <w:rsid w:val="00874433"/>
    <w:rsid w:val="0087485A"/>
    <w:rsid w:val="00874C11"/>
    <w:rsid w:val="00874D56"/>
    <w:rsid w:val="00874F37"/>
    <w:rsid w:val="00875437"/>
    <w:rsid w:val="00875944"/>
    <w:rsid w:val="00875C71"/>
    <w:rsid w:val="00876589"/>
    <w:rsid w:val="00876777"/>
    <w:rsid w:val="008767DE"/>
    <w:rsid w:val="00876928"/>
    <w:rsid w:val="00877355"/>
    <w:rsid w:val="0087748F"/>
    <w:rsid w:val="008779F8"/>
    <w:rsid w:val="008801ED"/>
    <w:rsid w:val="008802AA"/>
    <w:rsid w:val="0088079A"/>
    <w:rsid w:val="00880843"/>
    <w:rsid w:val="00880850"/>
    <w:rsid w:val="00880B1D"/>
    <w:rsid w:val="00880C59"/>
    <w:rsid w:val="00880C60"/>
    <w:rsid w:val="00880F73"/>
    <w:rsid w:val="00880F9B"/>
    <w:rsid w:val="00881177"/>
    <w:rsid w:val="008816C2"/>
    <w:rsid w:val="00882786"/>
    <w:rsid w:val="00882CBE"/>
    <w:rsid w:val="00882DCF"/>
    <w:rsid w:val="00882DDF"/>
    <w:rsid w:val="008830A6"/>
    <w:rsid w:val="00883225"/>
    <w:rsid w:val="008832A6"/>
    <w:rsid w:val="00883923"/>
    <w:rsid w:val="00883D14"/>
    <w:rsid w:val="00883DC2"/>
    <w:rsid w:val="00884119"/>
    <w:rsid w:val="0088486A"/>
    <w:rsid w:val="008858AF"/>
    <w:rsid w:val="00885916"/>
    <w:rsid w:val="00885E82"/>
    <w:rsid w:val="008860D9"/>
    <w:rsid w:val="008861BB"/>
    <w:rsid w:val="00886214"/>
    <w:rsid w:val="0088622E"/>
    <w:rsid w:val="00886961"/>
    <w:rsid w:val="008869D1"/>
    <w:rsid w:val="00886BD5"/>
    <w:rsid w:val="00886C2A"/>
    <w:rsid w:val="00886FD1"/>
    <w:rsid w:val="0088702C"/>
    <w:rsid w:val="0088721E"/>
    <w:rsid w:val="0088739E"/>
    <w:rsid w:val="00887D2E"/>
    <w:rsid w:val="00887F1D"/>
    <w:rsid w:val="00890269"/>
    <w:rsid w:val="008905AF"/>
    <w:rsid w:val="008905F9"/>
    <w:rsid w:val="0089063A"/>
    <w:rsid w:val="008907E3"/>
    <w:rsid w:val="00890BD8"/>
    <w:rsid w:val="00890DC7"/>
    <w:rsid w:val="00891460"/>
    <w:rsid w:val="008915D2"/>
    <w:rsid w:val="00891984"/>
    <w:rsid w:val="00891A4F"/>
    <w:rsid w:val="00891B05"/>
    <w:rsid w:val="008926CE"/>
    <w:rsid w:val="00892C99"/>
    <w:rsid w:val="00892CD0"/>
    <w:rsid w:val="00892F1A"/>
    <w:rsid w:val="008930EE"/>
    <w:rsid w:val="00893221"/>
    <w:rsid w:val="00893760"/>
    <w:rsid w:val="008941A6"/>
    <w:rsid w:val="008941EF"/>
    <w:rsid w:val="00894527"/>
    <w:rsid w:val="0089480E"/>
    <w:rsid w:val="00894F4E"/>
    <w:rsid w:val="00895140"/>
    <w:rsid w:val="00895693"/>
    <w:rsid w:val="00895AE2"/>
    <w:rsid w:val="00895C95"/>
    <w:rsid w:val="008963C0"/>
    <w:rsid w:val="00896429"/>
    <w:rsid w:val="0089666D"/>
    <w:rsid w:val="0089678C"/>
    <w:rsid w:val="00896811"/>
    <w:rsid w:val="00896BC5"/>
    <w:rsid w:val="008972F5"/>
    <w:rsid w:val="00897484"/>
    <w:rsid w:val="008975F8"/>
    <w:rsid w:val="00897853"/>
    <w:rsid w:val="008A0047"/>
    <w:rsid w:val="008A02EE"/>
    <w:rsid w:val="008A07F3"/>
    <w:rsid w:val="008A0ACA"/>
    <w:rsid w:val="008A18A6"/>
    <w:rsid w:val="008A1ABD"/>
    <w:rsid w:val="008A213C"/>
    <w:rsid w:val="008A215E"/>
    <w:rsid w:val="008A259D"/>
    <w:rsid w:val="008A2A54"/>
    <w:rsid w:val="008A2F36"/>
    <w:rsid w:val="008A35AB"/>
    <w:rsid w:val="008A3AF1"/>
    <w:rsid w:val="008A3C22"/>
    <w:rsid w:val="008A3CDE"/>
    <w:rsid w:val="008A439B"/>
    <w:rsid w:val="008A4417"/>
    <w:rsid w:val="008A48B3"/>
    <w:rsid w:val="008A492A"/>
    <w:rsid w:val="008A4EF8"/>
    <w:rsid w:val="008A5323"/>
    <w:rsid w:val="008A55AC"/>
    <w:rsid w:val="008A5A4D"/>
    <w:rsid w:val="008A60E3"/>
    <w:rsid w:val="008A6588"/>
    <w:rsid w:val="008A6B5B"/>
    <w:rsid w:val="008A6BAD"/>
    <w:rsid w:val="008A6C02"/>
    <w:rsid w:val="008A6D3F"/>
    <w:rsid w:val="008A6FE7"/>
    <w:rsid w:val="008A7B28"/>
    <w:rsid w:val="008B0078"/>
    <w:rsid w:val="008B0192"/>
    <w:rsid w:val="008B02FC"/>
    <w:rsid w:val="008B05AA"/>
    <w:rsid w:val="008B0BE3"/>
    <w:rsid w:val="008B1081"/>
    <w:rsid w:val="008B1511"/>
    <w:rsid w:val="008B209E"/>
    <w:rsid w:val="008B2177"/>
    <w:rsid w:val="008B21DF"/>
    <w:rsid w:val="008B2510"/>
    <w:rsid w:val="008B299D"/>
    <w:rsid w:val="008B2B4E"/>
    <w:rsid w:val="008B2C84"/>
    <w:rsid w:val="008B2CA4"/>
    <w:rsid w:val="008B2DD7"/>
    <w:rsid w:val="008B3019"/>
    <w:rsid w:val="008B35C5"/>
    <w:rsid w:val="008B3CEE"/>
    <w:rsid w:val="008B3DF7"/>
    <w:rsid w:val="008B4148"/>
    <w:rsid w:val="008B46E4"/>
    <w:rsid w:val="008B4AA0"/>
    <w:rsid w:val="008B4F19"/>
    <w:rsid w:val="008B4F2E"/>
    <w:rsid w:val="008B4FA9"/>
    <w:rsid w:val="008B50B8"/>
    <w:rsid w:val="008B50DD"/>
    <w:rsid w:val="008B52D3"/>
    <w:rsid w:val="008B55A4"/>
    <w:rsid w:val="008B6432"/>
    <w:rsid w:val="008B6791"/>
    <w:rsid w:val="008B679B"/>
    <w:rsid w:val="008B67DE"/>
    <w:rsid w:val="008B68E4"/>
    <w:rsid w:val="008B6CBF"/>
    <w:rsid w:val="008B6E87"/>
    <w:rsid w:val="008B6EA6"/>
    <w:rsid w:val="008B6F32"/>
    <w:rsid w:val="008B7520"/>
    <w:rsid w:val="008B78DF"/>
    <w:rsid w:val="008B79E7"/>
    <w:rsid w:val="008B7F3D"/>
    <w:rsid w:val="008C010B"/>
    <w:rsid w:val="008C05C2"/>
    <w:rsid w:val="008C0834"/>
    <w:rsid w:val="008C0879"/>
    <w:rsid w:val="008C112F"/>
    <w:rsid w:val="008C128D"/>
    <w:rsid w:val="008C14C5"/>
    <w:rsid w:val="008C1565"/>
    <w:rsid w:val="008C164D"/>
    <w:rsid w:val="008C1831"/>
    <w:rsid w:val="008C1A13"/>
    <w:rsid w:val="008C1C0E"/>
    <w:rsid w:val="008C1E0E"/>
    <w:rsid w:val="008C217F"/>
    <w:rsid w:val="008C2383"/>
    <w:rsid w:val="008C2A87"/>
    <w:rsid w:val="008C2C63"/>
    <w:rsid w:val="008C2CCB"/>
    <w:rsid w:val="008C3847"/>
    <w:rsid w:val="008C392B"/>
    <w:rsid w:val="008C3A55"/>
    <w:rsid w:val="008C3B02"/>
    <w:rsid w:val="008C4509"/>
    <w:rsid w:val="008C47F1"/>
    <w:rsid w:val="008C5355"/>
    <w:rsid w:val="008C5441"/>
    <w:rsid w:val="008C551A"/>
    <w:rsid w:val="008C592B"/>
    <w:rsid w:val="008C5A14"/>
    <w:rsid w:val="008C5C29"/>
    <w:rsid w:val="008C6115"/>
    <w:rsid w:val="008C617A"/>
    <w:rsid w:val="008C61B2"/>
    <w:rsid w:val="008C63C3"/>
    <w:rsid w:val="008C6423"/>
    <w:rsid w:val="008C6567"/>
    <w:rsid w:val="008C6589"/>
    <w:rsid w:val="008C6994"/>
    <w:rsid w:val="008C700B"/>
    <w:rsid w:val="008C7AC3"/>
    <w:rsid w:val="008C7C60"/>
    <w:rsid w:val="008C7C86"/>
    <w:rsid w:val="008C7DD6"/>
    <w:rsid w:val="008D0730"/>
    <w:rsid w:val="008D0992"/>
    <w:rsid w:val="008D0E67"/>
    <w:rsid w:val="008D167A"/>
    <w:rsid w:val="008D19F7"/>
    <w:rsid w:val="008D1A69"/>
    <w:rsid w:val="008D1B0A"/>
    <w:rsid w:val="008D2168"/>
    <w:rsid w:val="008D2258"/>
    <w:rsid w:val="008D271B"/>
    <w:rsid w:val="008D27CE"/>
    <w:rsid w:val="008D282F"/>
    <w:rsid w:val="008D29FF"/>
    <w:rsid w:val="008D32D2"/>
    <w:rsid w:val="008D33C5"/>
    <w:rsid w:val="008D36C6"/>
    <w:rsid w:val="008D3C82"/>
    <w:rsid w:val="008D3F42"/>
    <w:rsid w:val="008D4162"/>
    <w:rsid w:val="008D4334"/>
    <w:rsid w:val="008D437F"/>
    <w:rsid w:val="008D46CD"/>
    <w:rsid w:val="008D475E"/>
    <w:rsid w:val="008D4BAB"/>
    <w:rsid w:val="008D5184"/>
    <w:rsid w:val="008D5199"/>
    <w:rsid w:val="008D5451"/>
    <w:rsid w:val="008D545E"/>
    <w:rsid w:val="008D54F6"/>
    <w:rsid w:val="008D553E"/>
    <w:rsid w:val="008D58CF"/>
    <w:rsid w:val="008D5C8E"/>
    <w:rsid w:val="008D5E77"/>
    <w:rsid w:val="008D5F8D"/>
    <w:rsid w:val="008D63BC"/>
    <w:rsid w:val="008D6400"/>
    <w:rsid w:val="008D64F3"/>
    <w:rsid w:val="008D6716"/>
    <w:rsid w:val="008D6943"/>
    <w:rsid w:val="008D6C84"/>
    <w:rsid w:val="008D7093"/>
    <w:rsid w:val="008D7735"/>
    <w:rsid w:val="008D77A1"/>
    <w:rsid w:val="008D782A"/>
    <w:rsid w:val="008D7C0D"/>
    <w:rsid w:val="008E014A"/>
    <w:rsid w:val="008E0213"/>
    <w:rsid w:val="008E0306"/>
    <w:rsid w:val="008E03B0"/>
    <w:rsid w:val="008E0636"/>
    <w:rsid w:val="008E09BA"/>
    <w:rsid w:val="008E0ACE"/>
    <w:rsid w:val="008E0C3A"/>
    <w:rsid w:val="008E122A"/>
    <w:rsid w:val="008E1CE3"/>
    <w:rsid w:val="008E20D8"/>
    <w:rsid w:val="008E2180"/>
    <w:rsid w:val="008E2967"/>
    <w:rsid w:val="008E2D8B"/>
    <w:rsid w:val="008E2F6F"/>
    <w:rsid w:val="008E3559"/>
    <w:rsid w:val="008E3658"/>
    <w:rsid w:val="008E393C"/>
    <w:rsid w:val="008E394C"/>
    <w:rsid w:val="008E3BF1"/>
    <w:rsid w:val="008E3D7C"/>
    <w:rsid w:val="008E3F98"/>
    <w:rsid w:val="008E4135"/>
    <w:rsid w:val="008E45D1"/>
    <w:rsid w:val="008E50D0"/>
    <w:rsid w:val="008E5131"/>
    <w:rsid w:val="008E534A"/>
    <w:rsid w:val="008E568B"/>
    <w:rsid w:val="008E5940"/>
    <w:rsid w:val="008E611E"/>
    <w:rsid w:val="008E648C"/>
    <w:rsid w:val="008E6AC9"/>
    <w:rsid w:val="008E6B3D"/>
    <w:rsid w:val="008E6C96"/>
    <w:rsid w:val="008E77C5"/>
    <w:rsid w:val="008E7827"/>
    <w:rsid w:val="008E7901"/>
    <w:rsid w:val="008E790D"/>
    <w:rsid w:val="008E7AEC"/>
    <w:rsid w:val="008F0908"/>
    <w:rsid w:val="008F0988"/>
    <w:rsid w:val="008F09CD"/>
    <w:rsid w:val="008F0DE9"/>
    <w:rsid w:val="008F0E64"/>
    <w:rsid w:val="008F0FDA"/>
    <w:rsid w:val="008F0FF8"/>
    <w:rsid w:val="008F11B4"/>
    <w:rsid w:val="008F1CA9"/>
    <w:rsid w:val="008F2271"/>
    <w:rsid w:val="008F24CC"/>
    <w:rsid w:val="008F250F"/>
    <w:rsid w:val="008F2675"/>
    <w:rsid w:val="008F28A6"/>
    <w:rsid w:val="008F2C34"/>
    <w:rsid w:val="008F2E6C"/>
    <w:rsid w:val="008F2FDA"/>
    <w:rsid w:val="008F35B9"/>
    <w:rsid w:val="008F38A2"/>
    <w:rsid w:val="008F3A0D"/>
    <w:rsid w:val="008F3A80"/>
    <w:rsid w:val="008F3B81"/>
    <w:rsid w:val="008F4661"/>
    <w:rsid w:val="008F4771"/>
    <w:rsid w:val="008F4AFB"/>
    <w:rsid w:val="008F5043"/>
    <w:rsid w:val="008F52F5"/>
    <w:rsid w:val="008F6064"/>
    <w:rsid w:val="008F6340"/>
    <w:rsid w:val="008F6735"/>
    <w:rsid w:val="008F6DB8"/>
    <w:rsid w:val="008F6FEF"/>
    <w:rsid w:val="008F7104"/>
    <w:rsid w:val="008F72F7"/>
    <w:rsid w:val="008F738C"/>
    <w:rsid w:val="008F74C0"/>
    <w:rsid w:val="008F7745"/>
    <w:rsid w:val="008F7829"/>
    <w:rsid w:val="008F78DD"/>
    <w:rsid w:val="008F7A32"/>
    <w:rsid w:val="008F7BAE"/>
    <w:rsid w:val="008F7BC5"/>
    <w:rsid w:val="008F7C38"/>
    <w:rsid w:val="0090007A"/>
    <w:rsid w:val="009000FB"/>
    <w:rsid w:val="00900151"/>
    <w:rsid w:val="009001F6"/>
    <w:rsid w:val="00900461"/>
    <w:rsid w:val="009004B3"/>
    <w:rsid w:val="00900749"/>
    <w:rsid w:val="009007AD"/>
    <w:rsid w:val="00900F08"/>
    <w:rsid w:val="00901E9C"/>
    <w:rsid w:val="00901F44"/>
    <w:rsid w:val="00902033"/>
    <w:rsid w:val="00902052"/>
    <w:rsid w:val="00902060"/>
    <w:rsid w:val="00902071"/>
    <w:rsid w:val="009024AB"/>
    <w:rsid w:val="00902A9B"/>
    <w:rsid w:val="0090322B"/>
    <w:rsid w:val="009032B9"/>
    <w:rsid w:val="0090366D"/>
    <w:rsid w:val="0090413D"/>
    <w:rsid w:val="009042B8"/>
    <w:rsid w:val="00904463"/>
    <w:rsid w:val="009044DB"/>
    <w:rsid w:val="0090481A"/>
    <w:rsid w:val="00904AF5"/>
    <w:rsid w:val="00904C00"/>
    <w:rsid w:val="0090507C"/>
    <w:rsid w:val="00905417"/>
    <w:rsid w:val="0090546F"/>
    <w:rsid w:val="009054D0"/>
    <w:rsid w:val="009056CA"/>
    <w:rsid w:val="00905843"/>
    <w:rsid w:val="00905F0C"/>
    <w:rsid w:val="00906185"/>
    <w:rsid w:val="00906379"/>
    <w:rsid w:val="00906628"/>
    <w:rsid w:val="009067FE"/>
    <w:rsid w:val="00907449"/>
    <w:rsid w:val="00907B49"/>
    <w:rsid w:val="009103AE"/>
    <w:rsid w:val="00910435"/>
    <w:rsid w:val="00910475"/>
    <w:rsid w:val="00911613"/>
    <w:rsid w:val="00911794"/>
    <w:rsid w:val="00911814"/>
    <w:rsid w:val="0091196E"/>
    <w:rsid w:val="00911DEC"/>
    <w:rsid w:val="009120AE"/>
    <w:rsid w:val="00912163"/>
    <w:rsid w:val="009122E1"/>
    <w:rsid w:val="009122F4"/>
    <w:rsid w:val="009125D1"/>
    <w:rsid w:val="00912B91"/>
    <w:rsid w:val="00912E8A"/>
    <w:rsid w:val="00912EB5"/>
    <w:rsid w:val="00912FAF"/>
    <w:rsid w:val="0091306D"/>
    <w:rsid w:val="00913140"/>
    <w:rsid w:val="00913396"/>
    <w:rsid w:val="00913406"/>
    <w:rsid w:val="00913667"/>
    <w:rsid w:val="00913AE6"/>
    <w:rsid w:val="0091409F"/>
    <w:rsid w:val="00914583"/>
    <w:rsid w:val="009146BB"/>
    <w:rsid w:val="0091493C"/>
    <w:rsid w:val="00914B5D"/>
    <w:rsid w:val="00914C9D"/>
    <w:rsid w:val="00914F25"/>
    <w:rsid w:val="00915ACC"/>
    <w:rsid w:val="00915CE8"/>
    <w:rsid w:val="00916109"/>
    <w:rsid w:val="009163BB"/>
    <w:rsid w:val="00916601"/>
    <w:rsid w:val="0091662C"/>
    <w:rsid w:val="009166FA"/>
    <w:rsid w:val="00916995"/>
    <w:rsid w:val="009169D4"/>
    <w:rsid w:val="00916D0F"/>
    <w:rsid w:val="00917132"/>
    <w:rsid w:val="00917185"/>
    <w:rsid w:val="009173BE"/>
    <w:rsid w:val="009175E4"/>
    <w:rsid w:val="009176B0"/>
    <w:rsid w:val="009176C5"/>
    <w:rsid w:val="00917877"/>
    <w:rsid w:val="00917F16"/>
    <w:rsid w:val="00920A09"/>
    <w:rsid w:val="00921016"/>
    <w:rsid w:val="009213EA"/>
    <w:rsid w:val="00921788"/>
    <w:rsid w:val="00921B74"/>
    <w:rsid w:val="00921F43"/>
    <w:rsid w:val="009222B9"/>
    <w:rsid w:val="009222D2"/>
    <w:rsid w:val="0092252C"/>
    <w:rsid w:val="0092276F"/>
    <w:rsid w:val="00922801"/>
    <w:rsid w:val="0092287B"/>
    <w:rsid w:val="009228FD"/>
    <w:rsid w:val="00922993"/>
    <w:rsid w:val="00922D2D"/>
    <w:rsid w:val="0092351B"/>
    <w:rsid w:val="009238E2"/>
    <w:rsid w:val="00923AEA"/>
    <w:rsid w:val="00923FA0"/>
    <w:rsid w:val="00924190"/>
    <w:rsid w:val="009241DB"/>
    <w:rsid w:val="00924294"/>
    <w:rsid w:val="0092465C"/>
    <w:rsid w:val="00924EF0"/>
    <w:rsid w:val="00925303"/>
    <w:rsid w:val="0092553F"/>
    <w:rsid w:val="0092578A"/>
    <w:rsid w:val="00925C1B"/>
    <w:rsid w:val="00925C83"/>
    <w:rsid w:val="009260D9"/>
    <w:rsid w:val="00926100"/>
    <w:rsid w:val="00926967"/>
    <w:rsid w:val="009269FE"/>
    <w:rsid w:val="00926A8A"/>
    <w:rsid w:val="00926B58"/>
    <w:rsid w:val="00926F12"/>
    <w:rsid w:val="00927738"/>
    <w:rsid w:val="009278FD"/>
    <w:rsid w:val="00930024"/>
    <w:rsid w:val="009303C4"/>
    <w:rsid w:val="009303FF"/>
    <w:rsid w:val="00930F94"/>
    <w:rsid w:val="009310CF"/>
    <w:rsid w:val="009311A5"/>
    <w:rsid w:val="00931464"/>
    <w:rsid w:val="00931520"/>
    <w:rsid w:val="009316A1"/>
    <w:rsid w:val="00931C4C"/>
    <w:rsid w:val="00932023"/>
    <w:rsid w:val="00932412"/>
    <w:rsid w:val="00932823"/>
    <w:rsid w:val="00932B7A"/>
    <w:rsid w:val="00933502"/>
    <w:rsid w:val="0093395F"/>
    <w:rsid w:val="00934204"/>
    <w:rsid w:val="0093437A"/>
    <w:rsid w:val="00934536"/>
    <w:rsid w:val="00934541"/>
    <w:rsid w:val="00934758"/>
    <w:rsid w:val="009348A0"/>
    <w:rsid w:val="00935035"/>
    <w:rsid w:val="00935085"/>
    <w:rsid w:val="00935ECE"/>
    <w:rsid w:val="00935F42"/>
    <w:rsid w:val="009360B5"/>
    <w:rsid w:val="009360D0"/>
    <w:rsid w:val="009361D5"/>
    <w:rsid w:val="009364D1"/>
    <w:rsid w:val="00936745"/>
    <w:rsid w:val="00936765"/>
    <w:rsid w:val="009367C3"/>
    <w:rsid w:val="00936C00"/>
    <w:rsid w:val="00936FCF"/>
    <w:rsid w:val="00937345"/>
    <w:rsid w:val="00937648"/>
    <w:rsid w:val="009376E6"/>
    <w:rsid w:val="00937BEE"/>
    <w:rsid w:val="009404BC"/>
    <w:rsid w:val="009405E6"/>
    <w:rsid w:val="00940B48"/>
    <w:rsid w:val="00940B4A"/>
    <w:rsid w:val="00940DFB"/>
    <w:rsid w:val="00940F1D"/>
    <w:rsid w:val="00940FEC"/>
    <w:rsid w:val="009411DF"/>
    <w:rsid w:val="00941537"/>
    <w:rsid w:val="00941588"/>
    <w:rsid w:val="009416F0"/>
    <w:rsid w:val="009419D9"/>
    <w:rsid w:val="00941C16"/>
    <w:rsid w:val="00941CCB"/>
    <w:rsid w:val="00941E31"/>
    <w:rsid w:val="0094202D"/>
    <w:rsid w:val="00942693"/>
    <w:rsid w:val="00942A58"/>
    <w:rsid w:val="00942AAE"/>
    <w:rsid w:val="00942B5F"/>
    <w:rsid w:val="00942DA4"/>
    <w:rsid w:val="00943C0C"/>
    <w:rsid w:val="00943D88"/>
    <w:rsid w:val="00943E39"/>
    <w:rsid w:val="00943FF8"/>
    <w:rsid w:val="009442A6"/>
    <w:rsid w:val="009446E8"/>
    <w:rsid w:val="009449B1"/>
    <w:rsid w:val="00944A47"/>
    <w:rsid w:val="00944E0E"/>
    <w:rsid w:val="009450B2"/>
    <w:rsid w:val="00945488"/>
    <w:rsid w:val="009456F6"/>
    <w:rsid w:val="009457ED"/>
    <w:rsid w:val="00945A20"/>
    <w:rsid w:val="00945B3F"/>
    <w:rsid w:val="009460D2"/>
    <w:rsid w:val="0094615E"/>
    <w:rsid w:val="0094621F"/>
    <w:rsid w:val="00946A00"/>
    <w:rsid w:val="00946D45"/>
    <w:rsid w:val="009472E9"/>
    <w:rsid w:val="00947304"/>
    <w:rsid w:val="00947600"/>
    <w:rsid w:val="00947C0C"/>
    <w:rsid w:val="00947D5F"/>
    <w:rsid w:val="00947FE7"/>
    <w:rsid w:val="009501B8"/>
    <w:rsid w:val="00950882"/>
    <w:rsid w:val="009508A7"/>
    <w:rsid w:val="00950EE2"/>
    <w:rsid w:val="00950FA8"/>
    <w:rsid w:val="0095116A"/>
    <w:rsid w:val="00951542"/>
    <w:rsid w:val="00951719"/>
    <w:rsid w:val="00951AA4"/>
    <w:rsid w:val="00951BD5"/>
    <w:rsid w:val="00951EEF"/>
    <w:rsid w:val="00951FA2"/>
    <w:rsid w:val="00951FEE"/>
    <w:rsid w:val="00952219"/>
    <w:rsid w:val="009523A0"/>
    <w:rsid w:val="009527D7"/>
    <w:rsid w:val="00952A87"/>
    <w:rsid w:val="00953128"/>
    <w:rsid w:val="009533A6"/>
    <w:rsid w:val="00953453"/>
    <w:rsid w:val="00953567"/>
    <w:rsid w:val="009535B3"/>
    <w:rsid w:val="00953854"/>
    <w:rsid w:val="009538FC"/>
    <w:rsid w:val="00953931"/>
    <w:rsid w:val="009539D7"/>
    <w:rsid w:val="00953E89"/>
    <w:rsid w:val="009541FE"/>
    <w:rsid w:val="00954A19"/>
    <w:rsid w:val="00954BB7"/>
    <w:rsid w:val="00954F62"/>
    <w:rsid w:val="00955407"/>
    <w:rsid w:val="00955418"/>
    <w:rsid w:val="009557C0"/>
    <w:rsid w:val="00955A9D"/>
    <w:rsid w:val="009562A6"/>
    <w:rsid w:val="0095646D"/>
    <w:rsid w:val="009569FF"/>
    <w:rsid w:val="00956E7B"/>
    <w:rsid w:val="00957674"/>
    <w:rsid w:val="00957D84"/>
    <w:rsid w:val="00957EE0"/>
    <w:rsid w:val="009602A8"/>
    <w:rsid w:val="009603C4"/>
    <w:rsid w:val="0096047A"/>
    <w:rsid w:val="00960A92"/>
    <w:rsid w:val="00960C47"/>
    <w:rsid w:val="00960CE6"/>
    <w:rsid w:val="00961231"/>
    <w:rsid w:val="00961694"/>
    <w:rsid w:val="00961821"/>
    <w:rsid w:val="00961AAB"/>
    <w:rsid w:val="00961F7E"/>
    <w:rsid w:val="009622A2"/>
    <w:rsid w:val="00962424"/>
    <w:rsid w:val="009625B1"/>
    <w:rsid w:val="009626B6"/>
    <w:rsid w:val="00962A0D"/>
    <w:rsid w:val="00962CED"/>
    <w:rsid w:val="009631AB"/>
    <w:rsid w:val="0096357D"/>
    <w:rsid w:val="00963618"/>
    <w:rsid w:val="00963832"/>
    <w:rsid w:val="009638B2"/>
    <w:rsid w:val="00963AB2"/>
    <w:rsid w:val="00963CAE"/>
    <w:rsid w:val="00963E93"/>
    <w:rsid w:val="009641A2"/>
    <w:rsid w:val="009644AC"/>
    <w:rsid w:val="009647F0"/>
    <w:rsid w:val="00964A08"/>
    <w:rsid w:val="00964D52"/>
    <w:rsid w:val="00965346"/>
    <w:rsid w:val="00965762"/>
    <w:rsid w:val="00965770"/>
    <w:rsid w:val="00965849"/>
    <w:rsid w:val="0096585F"/>
    <w:rsid w:val="00965AEA"/>
    <w:rsid w:val="00965BC8"/>
    <w:rsid w:val="00966217"/>
    <w:rsid w:val="0096691C"/>
    <w:rsid w:val="0096699F"/>
    <w:rsid w:val="00966A11"/>
    <w:rsid w:val="00966A5A"/>
    <w:rsid w:val="00966E82"/>
    <w:rsid w:val="0096713A"/>
    <w:rsid w:val="00967360"/>
    <w:rsid w:val="009675BD"/>
    <w:rsid w:val="0096764F"/>
    <w:rsid w:val="00970194"/>
    <w:rsid w:val="009701BD"/>
    <w:rsid w:val="00970248"/>
    <w:rsid w:val="00970255"/>
    <w:rsid w:val="009704C1"/>
    <w:rsid w:val="009706AD"/>
    <w:rsid w:val="009708A8"/>
    <w:rsid w:val="00970D29"/>
    <w:rsid w:val="0097131B"/>
    <w:rsid w:val="009715B9"/>
    <w:rsid w:val="00971739"/>
    <w:rsid w:val="0097197F"/>
    <w:rsid w:val="0097238D"/>
    <w:rsid w:val="00972962"/>
    <w:rsid w:val="00972EFE"/>
    <w:rsid w:val="00973124"/>
    <w:rsid w:val="00973151"/>
    <w:rsid w:val="0097319D"/>
    <w:rsid w:val="009732EB"/>
    <w:rsid w:val="0097331A"/>
    <w:rsid w:val="00973A8B"/>
    <w:rsid w:val="00973EEF"/>
    <w:rsid w:val="00974133"/>
    <w:rsid w:val="0097442B"/>
    <w:rsid w:val="009750EB"/>
    <w:rsid w:val="00975A99"/>
    <w:rsid w:val="00975D1A"/>
    <w:rsid w:val="00975EAE"/>
    <w:rsid w:val="00975FA7"/>
    <w:rsid w:val="00976498"/>
    <w:rsid w:val="009765F0"/>
    <w:rsid w:val="00976906"/>
    <w:rsid w:val="00976C71"/>
    <w:rsid w:val="009772DA"/>
    <w:rsid w:val="00977843"/>
    <w:rsid w:val="009778CD"/>
    <w:rsid w:val="00977925"/>
    <w:rsid w:val="00977B59"/>
    <w:rsid w:val="00977BC7"/>
    <w:rsid w:val="00977C73"/>
    <w:rsid w:val="00977FBA"/>
    <w:rsid w:val="00980119"/>
    <w:rsid w:val="0098047B"/>
    <w:rsid w:val="0098067B"/>
    <w:rsid w:val="00980709"/>
    <w:rsid w:val="009808BE"/>
    <w:rsid w:val="00980AB5"/>
    <w:rsid w:val="00980E5D"/>
    <w:rsid w:val="0098107B"/>
    <w:rsid w:val="0098117C"/>
    <w:rsid w:val="009813B2"/>
    <w:rsid w:val="009815BC"/>
    <w:rsid w:val="009817F2"/>
    <w:rsid w:val="00981CAA"/>
    <w:rsid w:val="009823A1"/>
    <w:rsid w:val="009824CD"/>
    <w:rsid w:val="009825EC"/>
    <w:rsid w:val="009829A8"/>
    <w:rsid w:val="009829FB"/>
    <w:rsid w:val="0098309B"/>
    <w:rsid w:val="0098311A"/>
    <w:rsid w:val="00983149"/>
    <w:rsid w:val="0098318D"/>
    <w:rsid w:val="00983311"/>
    <w:rsid w:val="0098339E"/>
    <w:rsid w:val="009839B0"/>
    <w:rsid w:val="00983B32"/>
    <w:rsid w:val="00983F5F"/>
    <w:rsid w:val="0098442B"/>
    <w:rsid w:val="00984856"/>
    <w:rsid w:val="00984A95"/>
    <w:rsid w:val="00984C47"/>
    <w:rsid w:val="00984C62"/>
    <w:rsid w:val="00984C7B"/>
    <w:rsid w:val="00984CC1"/>
    <w:rsid w:val="00984D1C"/>
    <w:rsid w:val="00984DA0"/>
    <w:rsid w:val="00984E81"/>
    <w:rsid w:val="0098512C"/>
    <w:rsid w:val="0098525D"/>
    <w:rsid w:val="009858FE"/>
    <w:rsid w:val="00985912"/>
    <w:rsid w:val="00985935"/>
    <w:rsid w:val="00985BA9"/>
    <w:rsid w:val="00985DF3"/>
    <w:rsid w:val="009860CC"/>
    <w:rsid w:val="009862FF"/>
    <w:rsid w:val="009866ED"/>
    <w:rsid w:val="009868A2"/>
    <w:rsid w:val="00986C90"/>
    <w:rsid w:val="00986FC6"/>
    <w:rsid w:val="00987650"/>
    <w:rsid w:val="009876FD"/>
    <w:rsid w:val="00987E07"/>
    <w:rsid w:val="00990720"/>
    <w:rsid w:val="0099078A"/>
    <w:rsid w:val="00990994"/>
    <w:rsid w:val="00990998"/>
    <w:rsid w:val="00990C8D"/>
    <w:rsid w:val="00990FEE"/>
    <w:rsid w:val="009911F6"/>
    <w:rsid w:val="009917BB"/>
    <w:rsid w:val="00991A58"/>
    <w:rsid w:val="00991E01"/>
    <w:rsid w:val="00992374"/>
    <w:rsid w:val="009924A6"/>
    <w:rsid w:val="00992759"/>
    <w:rsid w:val="009927F4"/>
    <w:rsid w:val="009928FE"/>
    <w:rsid w:val="00992AF6"/>
    <w:rsid w:val="009935CA"/>
    <w:rsid w:val="009936BA"/>
    <w:rsid w:val="0099374E"/>
    <w:rsid w:val="009937DD"/>
    <w:rsid w:val="009938A8"/>
    <w:rsid w:val="00993C3E"/>
    <w:rsid w:val="00993FE3"/>
    <w:rsid w:val="009943ED"/>
    <w:rsid w:val="00994835"/>
    <w:rsid w:val="009949F6"/>
    <w:rsid w:val="00994A16"/>
    <w:rsid w:val="00994B4E"/>
    <w:rsid w:val="00994C6D"/>
    <w:rsid w:val="00994CB2"/>
    <w:rsid w:val="00994D04"/>
    <w:rsid w:val="009952EF"/>
    <w:rsid w:val="009952FF"/>
    <w:rsid w:val="00995A8D"/>
    <w:rsid w:val="00995B86"/>
    <w:rsid w:val="00995C74"/>
    <w:rsid w:val="00995FE0"/>
    <w:rsid w:val="00995FFC"/>
    <w:rsid w:val="009960B0"/>
    <w:rsid w:val="00996563"/>
    <w:rsid w:val="00996B7B"/>
    <w:rsid w:val="00996D8C"/>
    <w:rsid w:val="00996F68"/>
    <w:rsid w:val="0099701A"/>
    <w:rsid w:val="00997934"/>
    <w:rsid w:val="00997AD0"/>
    <w:rsid w:val="009A019F"/>
    <w:rsid w:val="009A02D4"/>
    <w:rsid w:val="009A0306"/>
    <w:rsid w:val="009A0BF4"/>
    <w:rsid w:val="009A0EA7"/>
    <w:rsid w:val="009A1227"/>
    <w:rsid w:val="009A1407"/>
    <w:rsid w:val="009A17CC"/>
    <w:rsid w:val="009A182A"/>
    <w:rsid w:val="009A29DC"/>
    <w:rsid w:val="009A311C"/>
    <w:rsid w:val="009A35F5"/>
    <w:rsid w:val="009A3DF9"/>
    <w:rsid w:val="009A455E"/>
    <w:rsid w:val="009A46AD"/>
    <w:rsid w:val="009A494F"/>
    <w:rsid w:val="009A4BB3"/>
    <w:rsid w:val="009A4FC0"/>
    <w:rsid w:val="009A5671"/>
    <w:rsid w:val="009A5689"/>
    <w:rsid w:val="009A5F66"/>
    <w:rsid w:val="009A62A5"/>
    <w:rsid w:val="009A66E7"/>
    <w:rsid w:val="009A670E"/>
    <w:rsid w:val="009A6ABF"/>
    <w:rsid w:val="009A6BE9"/>
    <w:rsid w:val="009A72E7"/>
    <w:rsid w:val="009A742E"/>
    <w:rsid w:val="009A7A59"/>
    <w:rsid w:val="009A7D95"/>
    <w:rsid w:val="009A7F17"/>
    <w:rsid w:val="009B062E"/>
    <w:rsid w:val="009B09E2"/>
    <w:rsid w:val="009B0B8F"/>
    <w:rsid w:val="009B1775"/>
    <w:rsid w:val="009B1CD3"/>
    <w:rsid w:val="009B1F3A"/>
    <w:rsid w:val="009B20B4"/>
    <w:rsid w:val="009B2426"/>
    <w:rsid w:val="009B2BFD"/>
    <w:rsid w:val="009B363D"/>
    <w:rsid w:val="009B39FF"/>
    <w:rsid w:val="009B3BAD"/>
    <w:rsid w:val="009B3D57"/>
    <w:rsid w:val="009B3D5C"/>
    <w:rsid w:val="009B4231"/>
    <w:rsid w:val="009B4346"/>
    <w:rsid w:val="009B4AC7"/>
    <w:rsid w:val="009B4BC0"/>
    <w:rsid w:val="009B4CAF"/>
    <w:rsid w:val="009B4DA1"/>
    <w:rsid w:val="009B5A9B"/>
    <w:rsid w:val="009B5BB5"/>
    <w:rsid w:val="009B6022"/>
    <w:rsid w:val="009B6066"/>
    <w:rsid w:val="009B69FE"/>
    <w:rsid w:val="009B7791"/>
    <w:rsid w:val="009B7AFF"/>
    <w:rsid w:val="009B7C3F"/>
    <w:rsid w:val="009C0039"/>
    <w:rsid w:val="009C006B"/>
    <w:rsid w:val="009C0331"/>
    <w:rsid w:val="009C060F"/>
    <w:rsid w:val="009C064C"/>
    <w:rsid w:val="009C0728"/>
    <w:rsid w:val="009C16DF"/>
    <w:rsid w:val="009C1886"/>
    <w:rsid w:val="009C19CA"/>
    <w:rsid w:val="009C1A2A"/>
    <w:rsid w:val="009C1D6A"/>
    <w:rsid w:val="009C1E00"/>
    <w:rsid w:val="009C21EC"/>
    <w:rsid w:val="009C2212"/>
    <w:rsid w:val="009C24EA"/>
    <w:rsid w:val="009C2743"/>
    <w:rsid w:val="009C2A46"/>
    <w:rsid w:val="009C2BE0"/>
    <w:rsid w:val="009C3051"/>
    <w:rsid w:val="009C31DA"/>
    <w:rsid w:val="009C33A4"/>
    <w:rsid w:val="009C346B"/>
    <w:rsid w:val="009C3750"/>
    <w:rsid w:val="009C3AF1"/>
    <w:rsid w:val="009C3BA1"/>
    <w:rsid w:val="009C4110"/>
    <w:rsid w:val="009C41C1"/>
    <w:rsid w:val="009C4D4D"/>
    <w:rsid w:val="009C4EB3"/>
    <w:rsid w:val="009C5788"/>
    <w:rsid w:val="009C5BAF"/>
    <w:rsid w:val="009C62DA"/>
    <w:rsid w:val="009C6B8F"/>
    <w:rsid w:val="009C6C80"/>
    <w:rsid w:val="009C6E04"/>
    <w:rsid w:val="009C6E44"/>
    <w:rsid w:val="009C6F4C"/>
    <w:rsid w:val="009C71FE"/>
    <w:rsid w:val="009C7508"/>
    <w:rsid w:val="009C7871"/>
    <w:rsid w:val="009C78B9"/>
    <w:rsid w:val="009D0452"/>
    <w:rsid w:val="009D0460"/>
    <w:rsid w:val="009D059E"/>
    <w:rsid w:val="009D063C"/>
    <w:rsid w:val="009D0A46"/>
    <w:rsid w:val="009D0BAD"/>
    <w:rsid w:val="009D0F65"/>
    <w:rsid w:val="009D153E"/>
    <w:rsid w:val="009D15B4"/>
    <w:rsid w:val="009D1E05"/>
    <w:rsid w:val="009D1E40"/>
    <w:rsid w:val="009D233D"/>
    <w:rsid w:val="009D2774"/>
    <w:rsid w:val="009D29B6"/>
    <w:rsid w:val="009D2B9D"/>
    <w:rsid w:val="009D2BF1"/>
    <w:rsid w:val="009D2CC0"/>
    <w:rsid w:val="009D2CD0"/>
    <w:rsid w:val="009D3114"/>
    <w:rsid w:val="009D39EB"/>
    <w:rsid w:val="009D40E1"/>
    <w:rsid w:val="009D45ED"/>
    <w:rsid w:val="009D5524"/>
    <w:rsid w:val="009D5607"/>
    <w:rsid w:val="009D58FA"/>
    <w:rsid w:val="009D5ACD"/>
    <w:rsid w:val="009D5F8F"/>
    <w:rsid w:val="009D61EC"/>
    <w:rsid w:val="009D63E0"/>
    <w:rsid w:val="009D67AF"/>
    <w:rsid w:val="009D69D2"/>
    <w:rsid w:val="009D6BEC"/>
    <w:rsid w:val="009D6CA9"/>
    <w:rsid w:val="009D6FA1"/>
    <w:rsid w:val="009D709C"/>
    <w:rsid w:val="009D7204"/>
    <w:rsid w:val="009D72F0"/>
    <w:rsid w:val="009D7421"/>
    <w:rsid w:val="009D7865"/>
    <w:rsid w:val="009D7A31"/>
    <w:rsid w:val="009D7C4A"/>
    <w:rsid w:val="009D7EB0"/>
    <w:rsid w:val="009D7FE1"/>
    <w:rsid w:val="009E055A"/>
    <w:rsid w:val="009E0604"/>
    <w:rsid w:val="009E0E70"/>
    <w:rsid w:val="009E0FC7"/>
    <w:rsid w:val="009E1334"/>
    <w:rsid w:val="009E14B0"/>
    <w:rsid w:val="009E25DC"/>
    <w:rsid w:val="009E261F"/>
    <w:rsid w:val="009E2A05"/>
    <w:rsid w:val="009E31FB"/>
    <w:rsid w:val="009E3B8A"/>
    <w:rsid w:val="009E3C26"/>
    <w:rsid w:val="009E3C65"/>
    <w:rsid w:val="009E3FE4"/>
    <w:rsid w:val="009E4008"/>
    <w:rsid w:val="009E4112"/>
    <w:rsid w:val="009E4163"/>
    <w:rsid w:val="009E4A66"/>
    <w:rsid w:val="009E53B2"/>
    <w:rsid w:val="009E5511"/>
    <w:rsid w:val="009E553B"/>
    <w:rsid w:val="009E561C"/>
    <w:rsid w:val="009E56B5"/>
    <w:rsid w:val="009E5D60"/>
    <w:rsid w:val="009E5D9E"/>
    <w:rsid w:val="009E5F80"/>
    <w:rsid w:val="009E6A2F"/>
    <w:rsid w:val="009E6E4A"/>
    <w:rsid w:val="009E7371"/>
    <w:rsid w:val="009E739F"/>
    <w:rsid w:val="009E769A"/>
    <w:rsid w:val="009E7D74"/>
    <w:rsid w:val="009E7E16"/>
    <w:rsid w:val="009E7FBB"/>
    <w:rsid w:val="009F0212"/>
    <w:rsid w:val="009F03D6"/>
    <w:rsid w:val="009F066E"/>
    <w:rsid w:val="009F0793"/>
    <w:rsid w:val="009F0AA5"/>
    <w:rsid w:val="009F0CC4"/>
    <w:rsid w:val="009F0CFD"/>
    <w:rsid w:val="009F15A5"/>
    <w:rsid w:val="009F17B9"/>
    <w:rsid w:val="009F1D58"/>
    <w:rsid w:val="009F1F30"/>
    <w:rsid w:val="009F2443"/>
    <w:rsid w:val="009F264C"/>
    <w:rsid w:val="009F2D21"/>
    <w:rsid w:val="009F2E50"/>
    <w:rsid w:val="009F3B02"/>
    <w:rsid w:val="009F3CCF"/>
    <w:rsid w:val="009F3F81"/>
    <w:rsid w:val="009F4323"/>
    <w:rsid w:val="009F4368"/>
    <w:rsid w:val="009F43F6"/>
    <w:rsid w:val="009F4431"/>
    <w:rsid w:val="009F4499"/>
    <w:rsid w:val="009F4B8A"/>
    <w:rsid w:val="009F4D45"/>
    <w:rsid w:val="009F4DD2"/>
    <w:rsid w:val="009F4F5C"/>
    <w:rsid w:val="009F53BF"/>
    <w:rsid w:val="009F55A2"/>
    <w:rsid w:val="009F55D5"/>
    <w:rsid w:val="009F57CE"/>
    <w:rsid w:val="009F5816"/>
    <w:rsid w:val="009F589D"/>
    <w:rsid w:val="009F5E52"/>
    <w:rsid w:val="009F61B2"/>
    <w:rsid w:val="009F63C1"/>
    <w:rsid w:val="009F651E"/>
    <w:rsid w:val="009F69D1"/>
    <w:rsid w:val="009F6AEF"/>
    <w:rsid w:val="009F70E5"/>
    <w:rsid w:val="009F77F4"/>
    <w:rsid w:val="009F79DA"/>
    <w:rsid w:val="009F7CC4"/>
    <w:rsid w:val="009F7CDD"/>
    <w:rsid w:val="00A00120"/>
    <w:rsid w:val="00A0033D"/>
    <w:rsid w:val="00A00AD6"/>
    <w:rsid w:val="00A00CC7"/>
    <w:rsid w:val="00A00F5F"/>
    <w:rsid w:val="00A010D1"/>
    <w:rsid w:val="00A0116F"/>
    <w:rsid w:val="00A01C6D"/>
    <w:rsid w:val="00A01E40"/>
    <w:rsid w:val="00A022D9"/>
    <w:rsid w:val="00A02A8E"/>
    <w:rsid w:val="00A02BFD"/>
    <w:rsid w:val="00A02F83"/>
    <w:rsid w:val="00A0334D"/>
    <w:rsid w:val="00A0363A"/>
    <w:rsid w:val="00A03880"/>
    <w:rsid w:val="00A039EF"/>
    <w:rsid w:val="00A03A0B"/>
    <w:rsid w:val="00A03C59"/>
    <w:rsid w:val="00A03EEC"/>
    <w:rsid w:val="00A0430E"/>
    <w:rsid w:val="00A0458C"/>
    <w:rsid w:val="00A0472B"/>
    <w:rsid w:val="00A04781"/>
    <w:rsid w:val="00A049A0"/>
    <w:rsid w:val="00A04BF7"/>
    <w:rsid w:val="00A04E2B"/>
    <w:rsid w:val="00A04EFD"/>
    <w:rsid w:val="00A050A6"/>
    <w:rsid w:val="00A056EF"/>
    <w:rsid w:val="00A05874"/>
    <w:rsid w:val="00A05962"/>
    <w:rsid w:val="00A05F55"/>
    <w:rsid w:val="00A0603A"/>
    <w:rsid w:val="00A0640A"/>
    <w:rsid w:val="00A066F4"/>
    <w:rsid w:val="00A06BC0"/>
    <w:rsid w:val="00A06E37"/>
    <w:rsid w:val="00A0723F"/>
    <w:rsid w:val="00A075CB"/>
    <w:rsid w:val="00A07BD7"/>
    <w:rsid w:val="00A07EC2"/>
    <w:rsid w:val="00A10BA4"/>
    <w:rsid w:val="00A10C11"/>
    <w:rsid w:val="00A110D7"/>
    <w:rsid w:val="00A110D8"/>
    <w:rsid w:val="00A1164E"/>
    <w:rsid w:val="00A11839"/>
    <w:rsid w:val="00A11A8D"/>
    <w:rsid w:val="00A12029"/>
    <w:rsid w:val="00A121E2"/>
    <w:rsid w:val="00A12375"/>
    <w:rsid w:val="00A125CE"/>
    <w:rsid w:val="00A130FC"/>
    <w:rsid w:val="00A132A0"/>
    <w:rsid w:val="00A13864"/>
    <w:rsid w:val="00A1457D"/>
    <w:rsid w:val="00A14A60"/>
    <w:rsid w:val="00A15277"/>
    <w:rsid w:val="00A1533E"/>
    <w:rsid w:val="00A15392"/>
    <w:rsid w:val="00A157DA"/>
    <w:rsid w:val="00A15FF7"/>
    <w:rsid w:val="00A16590"/>
    <w:rsid w:val="00A169C8"/>
    <w:rsid w:val="00A16B3C"/>
    <w:rsid w:val="00A16C73"/>
    <w:rsid w:val="00A17037"/>
    <w:rsid w:val="00A2059E"/>
    <w:rsid w:val="00A205C6"/>
    <w:rsid w:val="00A208F7"/>
    <w:rsid w:val="00A20BAB"/>
    <w:rsid w:val="00A20C57"/>
    <w:rsid w:val="00A20D32"/>
    <w:rsid w:val="00A20D5D"/>
    <w:rsid w:val="00A2114B"/>
    <w:rsid w:val="00A21644"/>
    <w:rsid w:val="00A21645"/>
    <w:rsid w:val="00A217DF"/>
    <w:rsid w:val="00A21890"/>
    <w:rsid w:val="00A21D1F"/>
    <w:rsid w:val="00A2260B"/>
    <w:rsid w:val="00A22793"/>
    <w:rsid w:val="00A22830"/>
    <w:rsid w:val="00A230B8"/>
    <w:rsid w:val="00A233D0"/>
    <w:rsid w:val="00A2352E"/>
    <w:rsid w:val="00A2378A"/>
    <w:rsid w:val="00A2383C"/>
    <w:rsid w:val="00A23B93"/>
    <w:rsid w:val="00A23D9F"/>
    <w:rsid w:val="00A241B5"/>
    <w:rsid w:val="00A2428F"/>
    <w:rsid w:val="00A2454B"/>
    <w:rsid w:val="00A247D6"/>
    <w:rsid w:val="00A24A26"/>
    <w:rsid w:val="00A255D7"/>
    <w:rsid w:val="00A2568B"/>
    <w:rsid w:val="00A25738"/>
    <w:rsid w:val="00A25F52"/>
    <w:rsid w:val="00A2632B"/>
    <w:rsid w:val="00A2649D"/>
    <w:rsid w:val="00A26A77"/>
    <w:rsid w:val="00A26D3F"/>
    <w:rsid w:val="00A26D7F"/>
    <w:rsid w:val="00A270D2"/>
    <w:rsid w:val="00A272FE"/>
    <w:rsid w:val="00A27A7F"/>
    <w:rsid w:val="00A304B6"/>
    <w:rsid w:val="00A304D8"/>
    <w:rsid w:val="00A30861"/>
    <w:rsid w:val="00A30E24"/>
    <w:rsid w:val="00A30FF1"/>
    <w:rsid w:val="00A31680"/>
    <w:rsid w:val="00A31AD7"/>
    <w:rsid w:val="00A31FB0"/>
    <w:rsid w:val="00A324FA"/>
    <w:rsid w:val="00A32563"/>
    <w:rsid w:val="00A325DB"/>
    <w:rsid w:val="00A326C0"/>
    <w:rsid w:val="00A329A0"/>
    <w:rsid w:val="00A32A65"/>
    <w:rsid w:val="00A32AB5"/>
    <w:rsid w:val="00A32F1F"/>
    <w:rsid w:val="00A32FBD"/>
    <w:rsid w:val="00A331FA"/>
    <w:rsid w:val="00A3347E"/>
    <w:rsid w:val="00A3376F"/>
    <w:rsid w:val="00A33946"/>
    <w:rsid w:val="00A33B7A"/>
    <w:rsid w:val="00A34BC0"/>
    <w:rsid w:val="00A34ED3"/>
    <w:rsid w:val="00A3546B"/>
    <w:rsid w:val="00A35476"/>
    <w:rsid w:val="00A35C84"/>
    <w:rsid w:val="00A35CD8"/>
    <w:rsid w:val="00A362D9"/>
    <w:rsid w:val="00A36603"/>
    <w:rsid w:val="00A366F8"/>
    <w:rsid w:val="00A36E4F"/>
    <w:rsid w:val="00A37E93"/>
    <w:rsid w:val="00A40376"/>
    <w:rsid w:val="00A40898"/>
    <w:rsid w:val="00A40D17"/>
    <w:rsid w:val="00A40DE6"/>
    <w:rsid w:val="00A414B1"/>
    <w:rsid w:val="00A414DF"/>
    <w:rsid w:val="00A41911"/>
    <w:rsid w:val="00A42052"/>
    <w:rsid w:val="00A422B8"/>
    <w:rsid w:val="00A4256E"/>
    <w:rsid w:val="00A425C2"/>
    <w:rsid w:val="00A42601"/>
    <w:rsid w:val="00A42662"/>
    <w:rsid w:val="00A42EA8"/>
    <w:rsid w:val="00A42EDE"/>
    <w:rsid w:val="00A430CC"/>
    <w:rsid w:val="00A431F3"/>
    <w:rsid w:val="00A43237"/>
    <w:rsid w:val="00A43563"/>
    <w:rsid w:val="00A43B47"/>
    <w:rsid w:val="00A43D46"/>
    <w:rsid w:val="00A43DFF"/>
    <w:rsid w:val="00A44132"/>
    <w:rsid w:val="00A44260"/>
    <w:rsid w:val="00A44813"/>
    <w:rsid w:val="00A44E2D"/>
    <w:rsid w:val="00A45200"/>
    <w:rsid w:val="00A459A1"/>
    <w:rsid w:val="00A45F1F"/>
    <w:rsid w:val="00A464BD"/>
    <w:rsid w:val="00A46554"/>
    <w:rsid w:val="00A466C4"/>
    <w:rsid w:val="00A46D7A"/>
    <w:rsid w:val="00A47525"/>
    <w:rsid w:val="00A47842"/>
    <w:rsid w:val="00A478D4"/>
    <w:rsid w:val="00A4799D"/>
    <w:rsid w:val="00A47D3A"/>
    <w:rsid w:val="00A47DE5"/>
    <w:rsid w:val="00A504AD"/>
    <w:rsid w:val="00A50F0D"/>
    <w:rsid w:val="00A50F70"/>
    <w:rsid w:val="00A50F8A"/>
    <w:rsid w:val="00A51412"/>
    <w:rsid w:val="00A517A3"/>
    <w:rsid w:val="00A51858"/>
    <w:rsid w:val="00A518DA"/>
    <w:rsid w:val="00A5196D"/>
    <w:rsid w:val="00A519F7"/>
    <w:rsid w:val="00A51B21"/>
    <w:rsid w:val="00A5247C"/>
    <w:rsid w:val="00A52A5C"/>
    <w:rsid w:val="00A52DC2"/>
    <w:rsid w:val="00A5374D"/>
    <w:rsid w:val="00A53A5B"/>
    <w:rsid w:val="00A53B46"/>
    <w:rsid w:val="00A53D4D"/>
    <w:rsid w:val="00A53D9A"/>
    <w:rsid w:val="00A5400A"/>
    <w:rsid w:val="00A5420B"/>
    <w:rsid w:val="00A54943"/>
    <w:rsid w:val="00A54BE1"/>
    <w:rsid w:val="00A550A9"/>
    <w:rsid w:val="00A550BE"/>
    <w:rsid w:val="00A5533A"/>
    <w:rsid w:val="00A55812"/>
    <w:rsid w:val="00A55DEF"/>
    <w:rsid w:val="00A55F0E"/>
    <w:rsid w:val="00A564AC"/>
    <w:rsid w:val="00A565EA"/>
    <w:rsid w:val="00A5671B"/>
    <w:rsid w:val="00A56781"/>
    <w:rsid w:val="00A567DF"/>
    <w:rsid w:val="00A5684B"/>
    <w:rsid w:val="00A56CED"/>
    <w:rsid w:val="00A56D7B"/>
    <w:rsid w:val="00A56EB2"/>
    <w:rsid w:val="00A56F6B"/>
    <w:rsid w:val="00A57CBA"/>
    <w:rsid w:val="00A57D65"/>
    <w:rsid w:val="00A57DE3"/>
    <w:rsid w:val="00A5F112"/>
    <w:rsid w:val="00A600E9"/>
    <w:rsid w:val="00A60324"/>
    <w:rsid w:val="00A607E8"/>
    <w:rsid w:val="00A60805"/>
    <w:rsid w:val="00A6086E"/>
    <w:rsid w:val="00A60927"/>
    <w:rsid w:val="00A60A28"/>
    <w:rsid w:val="00A60A8C"/>
    <w:rsid w:val="00A60C32"/>
    <w:rsid w:val="00A60C35"/>
    <w:rsid w:val="00A614DE"/>
    <w:rsid w:val="00A614FE"/>
    <w:rsid w:val="00A616D8"/>
    <w:rsid w:val="00A61A7F"/>
    <w:rsid w:val="00A62321"/>
    <w:rsid w:val="00A62394"/>
    <w:rsid w:val="00A628B5"/>
    <w:rsid w:val="00A63698"/>
    <w:rsid w:val="00A63E07"/>
    <w:rsid w:val="00A63F78"/>
    <w:rsid w:val="00A64589"/>
    <w:rsid w:val="00A64929"/>
    <w:rsid w:val="00A64C69"/>
    <w:rsid w:val="00A64DF7"/>
    <w:rsid w:val="00A650A2"/>
    <w:rsid w:val="00A657C4"/>
    <w:rsid w:val="00A65B5B"/>
    <w:rsid w:val="00A6622C"/>
    <w:rsid w:val="00A6681A"/>
    <w:rsid w:val="00A66996"/>
    <w:rsid w:val="00A66C2E"/>
    <w:rsid w:val="00A6709A"/>
    <w:rsid w:val="00A6716F"/>
    <w:rsid w:val="00A67999"/>
    <w:rsid w:val="00A67FDD"/>
    <w:rsid w:val="00A692FA"/>
    <w:rsid w:val="00A70098"/>
    <w:rsid w:val="00A701EE"/>
    <w:rsid w:val="00A703CE"/>
    <w:rsid w:val="00A70620"/>
    <w:rsid w:val="00A70A99"/>
    <w:rsid w:val="00A70C2F"/>
    <w:rsid w:val="00A71123"/>
    <w:rsid w:val="00A71AC2"/>
    <w:rsid w:val="00A71CDF"/>
    <w:rsid w:val="00A71F47"/>
    <w:rsid w:val="00A722ED"/>
    <w:rsid w:val="00A727CB"/>
    <w:rsid w:val="00A72965"/>
    <w:rsid w:val="00A7304C"/>
    <w:rsid w:val="00A730DE"/>
    <w:rsid w:val="00A7336F"/>
    <w:rsid w:val="00A735C7"/>
    <w:rsid w:val="00A738D1"/>
    <w:rsid w:val="00A73C53"/>
    <w:rsid w:val="00A73DB6"/>
    <w:rsid w:val="00A73DCB"/>
    <w:rsid w:val="00A73ED5"/>
    <w:rsid w:val="00A73ED8"/>
    <w:rsid w:val="00A73F7D"/>
    <w:rsid w:val="00A743FA"/>
    <w:rsid w:val="00A74708"/>
    <w:rsid w:val="00A74E6B"/>
    <w:rsid w:val="00A7553A"/>
    <w:rsid w:val="00A759CD"/>
    <w:rsid w:val="00A75D2B"/>
    <w:rsid w:val="00A75E88"/>
    <w:rsid w:val="00A75F0B"/>
    <w:rsid w:val="00A7610E"/>
    <w:rsid w:val="00A768AE"/>
    <w:rsid w:val="00A769CA"/>
    <w:rsid w:val="00A77013"/>
    <w:rsid w:val="00A77095"/>
    <w:rsid w:val="00A776E0"/>
    <w:rsid w:val="00A778C0"/>
    <w:rsid w:val="00A778C5"/>
    <w:rsid w:val="00A77905"/>
    <w:rsid w:val="00A77D70"/>
    <w:rsid w:val="00A77F28"/>
    <w:rsid w:val="00A80014"/>
    <w:rsid w:val="00A80120"/>
    <w:rsid w:val="00A8013D"/>
    <w:rsid w:val="00A80221"/>
    <w:rsid w:val="00A80455"/>
    <w:rsid w:val="00A81016"/>
    <w:rsid w:val="00A8111D"/>
    <w:rsid w:val="00A8116C"/>
    <w:rsid w:val="00A8157E"/>
    <w:rsid w:val="00A81755"/>
    <w:rsid w:val="00A81BFA"/>
    <w:rsid w:val="00A81F56"/>
    <w:rsid w:val="00A82334"/>
    <w:rsid w:val="00A824DF"/>
    <w:rsid w:val="00A824F5"/>
    <w:rsid w:val="00A82829"/>
    <w:rsid w:val="00A82A42"/>
    <w:rsid w:val="00A8301E"/>
    <w:rsid w:val="00A83121"/>
    <w:rsid w:val="00A833A1"/>
    <w:rsid w:val="00A8374A"/>
    <w:rsid w:val="00A837A2"/>
    <w:rsid w:val="00A837DF"/>
    <w:rsid w:val="00A83813"/>
    <w:rsid w:val="00A83963"/>
    <w:rsid w:val="00A842BC"/>
    <w:rsid w:val="00A84591"/>
    <w:rsid w:val="00A84727"/>
    <w:rsid w:val="00A8480A"/>
    <w:rsid w:val="00A848AF"/>
    <w:rsid w:val="00A849A1"/>
    <w:rsid w:val="00A85472"/>
    <w:rsid w:val="00A85629"/>
    <w:rsid w:val="00A857EC"/>
    <w:rsid w:val="00A85ABD"/>
    <w:rsid w:val="00A85ABF"/>
    <w:rsid w:val="00A85B07"/>
    <w:rsid w:val="00A860B7"/>
    <w:rsid w:val="00A8633C"/>
    <w:rsid w:val="00A86C27"/>
    <w:rsid w:val="00A870D1"/>
    <w:rsid w:val="00A8746B"/>
    <w:rsid w:val="00A87594"/>
    <w:rsid w:val="00A87CB2"/>
    <w:rsid w:val="00A87F42"/>
    <w:rsid w:val="00A901A9"/>
    <w:rsid w:val="00A901B7"/>
    <w:rsid w:val="00A90D28"/>
    <w:rsid w:val="00A90F64"/>
    <w:rsid w:val="00A91295"/>
    <w:rsid w:val="00A915C8"/>
    <w:rsid w:val="00A91A31"/>
    <w:rsid w:val="00A92037"/>
    <w:rsid w:val="00A924B9"/>
    <w:rsid w:val="00A926BE"/>
    <w:rsid w:val="00A92C57"/>
    <w:rsid w:val="00A92D39"/>
    <w:rsid w:val="00A92D7D"/>
    <w:rsid w:val="00A92F47"/>
    <w:rsid w:val="00A9420F"/>
    <w:rsid w:val="00A94B1A"/>
    <w:rsid w:val="00A954A3"/>
    <w:rsid w:val="00A95674"/>
    <w:rsid w:val="00A95885"/>
    <w:rsid w:val="00A959C8"/>
    <w:rsid w:val="00A95FDD"/>
    <w:rsid w:val="00A96086"/>
    <w:rsid w:val="00A964B8"/>
    <w:rsid w:val="00A965D1"/>
    <w:rsid w:val="00A96657"/>
    <w:rsid w:val="00A968DE"/>
    <w:rsid w:val="00A96A4D"/>
    <w:rsid w:val="00A96AEE"/>
    <w:rsid w:val="00A96E7E"/>
    <w:rsid w:val="00A96FEF"/>
    <w:rsid w:val="00A97141"/>
    <w:rsid w:val="00A978C0"/>
    <w:rsid w:val="00A97BB6"/>
    <w:rsid w:val="00A97D07"/>
    <w:rsid w:val="00AA04C7"/>
    <w:rsid w:val="00AA08D4"/>
    <w:rsid w:val="00AA125B"/>
    <w:rsid w:val="00AA1583"/>
    <w:rsid w:val="00AA1822"/>
    <w:rsid w:val="00AA1DE0"/>
    <w:rsid w:val="00AA1E87"/>
    <w:rsid w:val="00AA1F5C"/>
    <w:rsid w:val="00AA21BB"/>
    <w:rsid w:val="00AA21DC"/>
    <w:rsid w:val="00AA2572"/>
    <w:rsid w:val="00AA25B5"/>
    <w:rsid w:val="00AA28A5"/>
    <w:rsid w:val="00AA2BD9"/>
    <w:rsid w:val="00AA2DA3"/>
    <w:rsid w:val="00AA2E5E"/>
    <w:rsid w:val="00AA2FD4"/>
    <w:rsid w:val="00AA393E"/>
    <w:rsid w:val="00AA3E02"/>
    <w:rsid w:val="00AA45EE"/>
    <w:rsid w:val="00AA4903"/>
    <w:rsid w:val="00AA4A6A"/>
    <w:rsid w:val="00AA4C78"/>
    <w:rsid w:val="00AA502F"/>
    <w:rsid w:val="00AA557B"/>
    <w:rsid w:val="00AA55B6"/>
    <w:rsid w:val="00AA58BE"/>
    <w:rsid w:val="00AA5B1A"/>
    <w:rsid w:val="00AA5D0C"/>
    <w:rsid w:val="00AA65D9"/>
    <w:rsid w:val="00AA683B"/>
    <w:rsid w:val="00AA728D"/>
    <w:rsid w:val="00AA72DD"/>
    <w:rsid w:val="00AA734D"/>
    <w:rsid w:val="00AA73C4"/>
    <w:rsid w:val="00AA761D"/>
    <w:rsid w:val="00AA7D64"/>
    <w:rsid w:val="00AB0077"/>
    <w:rsid w:val="00AB076B"/>
    <w:rsid w:val="00AB110B"/>
    <w:rsid w:val="00AB116B"/>
    <w:rsid w:val="00AB1206"/>
    <w:rsid w:val="00AB1292"/>
    <w:rsid w:val="00AB1A90"/>
    <w:rsid w:val="00AB1BC1"/>
    <w:rsid w:val="00AB1CA3"/>
    <w:rsid w:val="00AB2209"/>
    <w:rsid w:val="00AB271C"/>
    <w:rsid w:val="00AB31BA"/>
    <w:rsid w:val="00AB31C1"/>
    <w:rsid w:val="00AB3583"/>
    <w:rsid w:val="00AB3678"/>
    <w:rsid w:val="00AB39BF"/>
    <w:rsid w:val="00AB3DD8"/>
    <w:rsid w:val="00AB40B4"/>
    <w:rsid w:val="00AB4235"/>
    <w:rsid w:val="00AB4543"/>
    <w:rsid w:val="00AB45D0"/>
    <w:rsid w:val="00AB472C"/>
    <w:rsid w:val="00AB4C9D"/>
    <w:rsid w:val="00AB5606"/>
    <w:rsid w:val="00AB5694"/>
    <w:rsid w:val="00AB5C22"/>
    <w:rsid w:val="00AB5D79"/>
    <w:rsid w:val="00AB6504"/>
    <w:rsid w:val="00AB6C32"/>
    <w:rsid w:val="00AB70CD"/>
    <w:rsid w:val="00AB74DA"/>
    <w:rsid w:val="00AB74ED"/>
    <w:rsid w:val="00AB7BB9"/>
    <w:rsid w:val="00AC002E"/>
    <w:rsid w:val="00AC0145"/>
    <w:rsid w:val="00AC0211"/>
    <w:rsid w:val="00AC0322"/>
    <w:rsid w:val="00AC0541"/>
    <w:rsid w:val="00AC057A"/>
    <w:rsid w:val="00AC09D7"/>
    <w:rsid w:val="00AC130B"/>
    <w:rsid w:val="00AC138D"/>
    <w:rsid w:val="00AC143B"/>
    <w:rsid w:val="00AC1BA2"/>
    <w:rsid w:val="00AC1D78"/>
    <w:rsid w:val="00AC1EC8"/>
    <w:rsid w:val="00AC1F37"/>
    <w:rsid w:val="00AC20E6"/>
    <w:rsid w:val="00AC231D"/>
    <w:rsid w:val="00AC2359"/>
    <w:rsid w:val="00AC2536"/>
    <w:rsid w:val="00AC2C4F"/>
    <w:rsid w:val="00AC2CD9"/>
    <w:rsid w:val="00AC2ED2"/>
    <w:rsid w:val="00AC30D7"/>
    <w:rsid w:val="00AC30E5"/>
    <w:rsid w:val="00AC364B"/>
    <w:rsid w:val="00AC3A8D"/>
    <w:rsid w:val="00AC3FF6"/>
    <w:rsid w:val="00AC42FD"/>
    <w:rsid w:val="00AC4446"/>
    <w:rsid w:val="00AC45AA"/>
    <w:rsid w:val="00AC497B"/>
    <w:rsid w:val="00AC4A6C"/>
    <w:rsid w:val="00AC506C"/>
    <w:rsid w:val="00AC5182"/>
    <w:rsid w:val="00AC55D9"/>
    <w:rsid w:val="00AC58E5"/>
    <w:rsid w:val="00AC59E3"/>
    <w:rsid w:val="00AC5AA0"/>
    <w:rsid w:val="00AC5B7B"/>
    <w:rsid w:val="00AC5C65"/>
    <w:rsid w:val="00AC5FD8"/>
    <w:rsid w:val="00AC609C"/>
    <w:rsid w:val="00AC626C"/>
    <w:rsid w:val="00AC6387"/>
    <w:rsid w:val="00AC6A9D"/>
    <w:rsid w:val="00AC6BDD"/>
    <w:rsid w:val="00AC7241"/>
    <w:rsid w:val="00AC757D"/>
    <w:rsid w:val="00AC75FA"/>
    <w:rsid w:val="00AC7BA0"/>
    <w:rsid w:val="00AC7C22"/>
    <w:rsid w:val="00AD0D7A"/>
    <w:rsid w:val="00AD12E7"/>
    <w:rsid w:val="00AD1337"/>
    <w:rsid w:val="00AD1393"/>
    <w:rsid w:val="00AD168A"/>
    <w:rsid w:val="00AD181F"/>
    <w:rsid w:val="00AD1BFA"/>
    <w:rsid w:val="00AD1C0C"/>
    <w:rsid w:val="00AD1C87"/>
    <w:rsid w:val="00AD1D35"/>
    <w:rsid w:val="00AD1DD6"/>
    <w:rsid w:val="00AD2248"/>
    <w:rsid w:val="00AD24FF"/>
    <w:rsid w:val="00AD2871"/>
    <w:rsid w:val="00AD30A3"/>
    <w:rsid w:val="00AD315C"/>
    <w:rsid w:val="00AD3747"/>
    <w:rsid w:val="00AD3772"/>
    <w:rsid w:val="00AD3897"/>
    <w:rsid w:val="00AD44D0"/>
    <w:rsid w:val="00AD4D38"/>
    <w:rsid w:val="00AD53E9"/>
    <w:rsid w:val="00AD5423"/>
    <w:rsid w:val="00AD596D"/>
    <w:rsid w:val="00AD5F75"/>
    <w:rsid w:val="00AD62F5"/>
    <w:rsid w:val="00AD642F"/>
    <w:rsid w:val="00AD6CA7"/>
    <w:rsid w:val="00AD7A1C"/>
    <w:rsid w:val="00AD7D79"/>
    <w:rsid w:val="00AE0892"/>
    <w:rsid w:val="00AE0E0E"/>
    <w:rsid w:val="00AE0FCE"/>
    <w:rsid w:val="00AE1679"/>
    <w:rsid w:val="00AE1B57"/>
    <w:rsid w:val="00AE1EF1"/>
    <w:rsid w:val="00AE20D4"/>
    <w:rsid w:val="00AE2289"/>
    <w:rsid w:val="00AE29DE"/>
    <w:rsid w:val="00AE30BE"/>
    <w:rsid w:val="00AE3163"/>
    <w:rsid w:val="00AE36FA"/>
    <w:rsid w:val="00AE3FC6"/>
    <w:rsid w:val="00AE419C"/>
    <w:rsid w:val="00AE5017"/>
    <w:rsid w:val="00AE5E5A"/>
    <w:rsid w:val="00AE6889"/>
    <w:rsid w:val="00AE7479"/>
    <w:rsid w:val="00AE758D"/>
    <w:rsid w:val="00AE76B9"/>
    <w:rsid w:val="00AE7B0D"/>
    <w:rsid w:val="00AF01DC"/>
    <w:rsid w:val="00AF0407"/>
    <w:rsid w:val="00AF04E8"/>
    <w:rsid w:val="00AF0667"/>
    <w:rsid w:val="00AF0C34"/>
    <w:rsid w:val="00AF13B5"/>
    <w:rsid w:val="00AF14BB"/>
    <w:rsid w:val="00AF1709"/>
    <w:rsid w:val="00AF19CC"/>
    <w:rsid w:val="00AF1AAA"/>
    <w:rsid w:val="00AF1EDE"/>
    <w:rsid w:val="00AF21F0"/>
    <w:rsid w:val="00AF24FA"/>
    <w:rsid w:val="00AF255C"/>
    <w:rsid w:val="00AF2771"/>
    <w:rsid w:val="00AF2902"/>
    <w:rsid w:val="00AF2A06"/>
    <w:rsid w:val="00AF2B91"/>
    <w:rsid w:val="00AF2BCC"/>
    <w:rsid w:val="00AF2C3A"/>
    <w:rsid w:val="00AF2D9E"/>
    <w:rsid w:val="00AF2DD3"/>
    <w:rsid w:val="00AF2F44"/>
    <w:rsid w:val="00AF3D78"/>
    <w:rsid w:val="00AF3EB2"/>
    <w:rsid w:val="00AF43FC"/>
    <w:rsid w:val="00AF4403"/>
    <w:rsid w:val="00AF471A"/>
    <w:rsid w:val="00AF473D"/>
    <w:rsid w:val="00AF53A7"/>
    <w:rsid w:val="00AF54BA"/>
    <w:rsid w:val="00AF5D92"/>
    <w:rsid w:val="00AF5E86"/>
    <w:rsid w:val="00AF6129"/>
    <w:rsid w:val="00AF6731"/>
    <w:rsid w:val="00AF6F28"/>
    <w:rsid w:val="00AF74DB"/>
    <w:rsid w:val="00AF798F"/>
    <w:rsid w:val="00AF7B83"/>
    <w:rsid w:val="00AF7E3B"/>
    <w:rsid w:val="00B000CB"/>
    <w:rsid w:val="00B0076C"/>
    <w:rsid w:val="00B00E0C"/>
    <w:rsid w:val="00B01445"/>
    <w:rsid w:val="00B01AC2"/>
    <w:rsid w:val="00B01B5F"/>
    <w:rsid w:val="00B02806"/>
    <w:rsid w:val="00B028DC"/>
    <w:rsid w:val="00B02B71"/>
    <w:rsid w:val="00B02D94"/>
    <w:rsid w:val="00B02DCC"/>
    <w:rsid w:val="00B02E94"/>
    <w:rsid w:val="00B0316E"/>
    <w:rsid w:val="00B036FD"/>
    <w:rsid w:val="00B0385E"/>
    <w:rsid w:val="00B0393E"/>
    <w:rsid w:val="00B03B22"/>
    <w:rsid w:val="00B03BD5"/>
    <w:rsid w:val="00B03E65"/>
    <w:rsid w:val="00B040A4"/>
    <w:rsid w:val="00B04431"/>
    <w:rsid w:val="00B049CE"/>
    <w:rsid w:val="00B05819"/>
    <w:rsid w:val="00B05C40"/>
    <w:rsid w:val="00B05D33"/>
    <w:rsid w:val="00B0677C"/>
    <w:rsid w:val="00B067D9"/>
    <w:rsid w:val="00B06844"/>
    <w:rsid w:val="00B06A8C"/>
    <w:rsid w:val="00B06CD0"/>
    <w:rsid w:val="00B06FC2"/>
    <w:rsid w:val="00B07680"/>
    <w:rsid w:val="00B07CAD"/>
    <w:rsid w:val="00B07DAD"/>
    <w:rsid w:val="00B1009F"/>
    <w:rsid w:val="00B1017E"/>
    <w:rsid w:val="00B1038B"/>
    <w:rsid w:val="00B10A2E"/>
    <w:rsid w:val="00B10C63"/>
    <w:rsid w:val="00B10EFF"/>
    <w:rsid w:val="00B10FAF"/>
    <w:rsid w:val="00B1124C"/>
    <w:rsid w:val="00B114BA"/>
    <w:rsid w:val="00B1159C"/>
    <w:rsid w:val="00B118AA"/>
    <w:rsid w:val="00B11A32"/>
    <w:rsid w:val="00B11AC5"/>
    <w:rsid w:val="00B11B1C"/>
    <w:rsid w:val="00B11CA9"/>
    <w:rsid w:val="00B1216F"/>
    <w:rsid w:val="00B12805"/>
    <w:rsid w:val="00B12A38"/>
    <w:rsid w:val="00B12F52"/>
    <w:rsid w:val="00B12FAC"/>
    <w:rsid w:val="00B1302A"/>
    <w:rsid w:val="00B13385"/>
    <w:rsid w:val="00B137EB"/>
    <w:rsid w:val="00B137F8"/>
    <w:rsid w:val="00B1388E"/>
    <w:rsid w:val="00B1397C"/>
    <w:rsid w:val="00B13B04"/>
    <w:rsid w:val="00B13B20"/>
    <w:rsid w:val="00B143B3"/>
    <w:rsid w:val="00B14405"/>
    <w:rsid w:val="00B144BA"/>
    <w:rsid w:val="00B14E73"/>
    <w:rsid w:val="00B14EF5"/>
    <w:rsid w:val="00B14F88"/>
    <w:rsid w:val="00B15A44"/>
    <w:rsid w:val="00B15D39"/>
    <w:rsid w:val="00B16016"/>
    <w:rsid w:val="00B160CD"/>
    <w:rsid w:val="00B16D08"/>
    <w:rsid w:val="00B170A8"/>
    <w:rsid w:val="00B17266"/>
    <w:rsid w:val="00B17AA9"/>
    <w:rsid w:val="00B17B3A"/>
    <w:rsid w:val="00B17C06"/>
    <w:rsid w:val="00B17D04"/>
    <w:rsid w:val="00B17D48"/>
    <w:rsid w:val="00B20167"/>
    <w:rsid w:val="00B204DD"/>
    <w:rsid w:val="00B2084F"/>
    <w:rsid w:val="00B20A17"/>
    <w:rsid w:val="00B20AA8"/>
    <w:rsid w:val="00B20D3A"/>
    <w:rsid w:val="00B2192C"/>
    <w:rsid w:val="00B21E86"/>
    <w:rsid w:val="00B22427"/>
    <w:rsid w:val="00B2249E"/>
    <w:rsid w:val="00B22B4D"/>
    <w:rsid w:val="00B22C69"/>
    <w:rsid w:val="00B23F0C"/>
    <w:rsid w:val="00B24209"/>
    <w:rsid w:val="00B24378"/>
    <w:rsid w:val="00B24959"/>
    <w:rsid w:val="00B24BF6"/>
    <w:rsid w:val="00B2509F"/>
    <w:rsid w:val="00B252B4"/>
    <w:rsid w:val="00B254FD"/>
    <w:rsid w:val="00B25703"/>
    <w:rsid w:val="00B25949"/>
    <w:rsid w:val="00B25957"/>
    <w:rsid w:val="00B25E4A"/>
    <w:rsid w:val="00B26112"/>
    <w:rsid w:val="00B26748"/>
    <w:rsid w:val="00B26AD3"/>
    <w:rsid w:val="00B26E3D"/>
    <w:rsid w:val="00B270BF"/>
    <w:rsid w:val="00B272DD"/>
    <w:rsid w:val="00B27503"/>
    <w:rsid w:val="00B2781F"/>
    <w:rsid w:val="00B278AF"/>
    <w:rsid w:val="00B27A99"/>
    <w:rsid w:val="00B303D3"/>
    <w:rsid w:val="00B3079D"/>
    <w:rsid w:val="00B30A4B"/>
    <w:rsid w:val="00B30C22"/>
    <w:rsid w:val="00B30CA9"/>
    <w:rsid w:val="00B30D01"/>
    <w:rsid w:val="00B30ECE"/>
    <w:rsid w:val="00B310A3"/>
    <w:rsid w:val="00B3145D"/>
    <w:rsid w:val="00B31E27"/>
    <w:rsid w:val="00B32223"/>
    <w:rsid w:val="00B32660"/>
    <w:rsid w:val="00B326B3"/>
    <w:rsid w:val="00B332F0"/>
    <w:rsid w:val="00B333C9"/>
    <w:rsid w:val="00B333E9"/>
    <w:rsid w:val="00B33985"/>
    <w:rsid w:val="00B33995"/>
    <w:rsid w:val="00B3408D"/>
    <w:rsid w:val="00B3410D"/>
    <w:rsid w:val="00B34301"/>
    <w:rsid w:val="00B3434A"/>
    <w:rsid w:val="00B34572"/>
    <w:rsid w:val="00B34C9B"/>
    <w:rsid w:val="00B34DDC"/>
    <w:rsid w:val="00B34FE7"/>
    <w:rsid w:val="00B35025"/>
    <w:rsid w:val="00B3549D"/>
    <w:rsid w:val="00B355AB"/>
    <w:rsid w:val="00B3569E"/>
    <w:rsid w:val="00B35E61"/>
    <w:rsid w:val="00B36654"/>
    <w:rsid w:val="00B36E37"/>
    <w:rsid w:val="00B36E66"/>
    <w:rsid w:val="00B376EA"/>
    <w:rsid w:val="00B37BE1"/>
    <w:rsid w:val="00B40751"/>
    <w:rsid w:val="00B4084D"/>
    <w:rsid w:val="00B40D9E"/>
    <w:rsid w:val="00B4141C"/>
    <w:rsid w:val="00B41492"/>
    <w:rsid w:val="00B41887"/>
    <w:rsid w:val="00B418A7"/>
    <w:rsid w:val="00B420A0"/>
    <w:rsid w:val="00B4214B"/>
    <w:rsid w:val="00B4219F"/>
    <w:rsid w:val="00B42468"/>
    <w:rsid w:val="00B42D0F"/>
    <w:rsid w:val="00B4300B"/>
    <w:rsid w:val="00B43051"/>
    <w:rsid w:val="00B43329"/>
    <w:rsid w:val="00B4338C"/>
    <w:rsid w:val="00B43487"/>
    <w:rsid w:val="00B43854"/>
    <w:rsid w:val="00B43C0E"/>
    <w:rsid w:val="00B44470"/>
    <w:rsid w:val="00B44672"/>
    <w:rsid w:val="00B446CE"/>
    <w:rsid w:val="00B44BB1"/>
    <w:rsid w:val="00B44C14"/>
    <w:rsid w:val="00B44E9C"/>
    <w:rsid w:val="00B44EC5"/>
    <w:rsid w:val="00B45B42"/>
    <w:rsid w:val="00B45C19"/>
    <w:rsid w:val="00B45CAF"/>
    <w:rsid w:val="00B45D0D"/>
    <w:rsid w:val="00B45E2D"/>
    <w:rsid w:val="00B46095"/>
    <w:rsid w:val="00B460DC"/>
    <w:rsid w:val="00B46688"/>
    <w:rsid w:val="00B468DA"/>
    <w:rsid w:val="00B46DFF"/>
    <w:rsid w:val="00B46EA5"/>
    <w:rsid w:val="00B4708E"/>
    <w:rsid w:val="00B472E0"/>
    <w:rsid w:val="00B47B31"/>
    <w:rsid w:val="00B47E3B"/>
    <w:rsid w:val="00B5089E"/>
    <w:rsid w:val="00B50990"/>
    <w:rsid w:val="00B50A68"/>
    <w:rsid w:val="00B50B9E"/>
    <w:rsid w:val="00B50CDE"/>
    <w:rsid w:val="00B50D71"/>
    <w:rsid w:val="00B514D0"/>
    <w:rsid w:val="00B515F8"/>
    <w:rsid w:val="00B51620"/>
    <w:rsid w:val="00B51695"/>
    <w:rsid w:val="00B51DC4"/>
    <w:rsid w:val="00B51F0D"/>
    <w:rsid w:val="00B52606"/>
    <w:rsid w:val="00B52636"/>
    <w:rsid w:val="00B52699"/>
    <w:rsid w:val="00B52B81"/>
    <w:rsid w:val="00B53497"/>
    <w:rsid w:val="00B534EF"/>
    <w:rsid w:val="00B53637"/>
    <w:rsid w:val="00B53F35"/>
    <w:rsid w:val="00B54000"/>
    <w:rsid w:val="00B5406E"/>
    <w:rsid w:val="00B54131"/>
    <w:rsid w:val="00B54537"/>
    <w:rsid w:val="00B54545"/>
    <w:rsid w:val="00B54795"/>
    <w:rsid w:val="00B54F0E"/>
    <w:rsid w:val="00B54F5F"/>
    <w:rsid w:val="00B55651"/>
    <w:rsid w:val="00B5592A"/>
    <w:rsid w:val="00B55A36"/>
    <w:rsid w:val="00B55C06"/>
    <w:rsid w:val="00B55F15"/>
    <w:rsid w:val="00B55FC7"/>
    <w:rsid w:val="00B566CF"/>
    <w:rsid w:val="00B56759"/>
    <w:rsid w:val="00B56C73"/>
    <w:rsid w:val="00B56CFB"/>
    <w:rsid w:val="00B56D6A"/>
    <w:rsid w:val="00B5738F"/>
    <w:rsid w:val="00B575CA"/>
    <w:rsid w:val="00B57601"/>
    <w:rsid w:val="00B57825"/>
    <w:rsid w:val="00B57937"/>
    <w:rsid w:val="00B57964"/>
    <w:rsid w:val="00B57BDE"/>
    <w:rsid w:val="00B57C70"/>
    <w:rsid w:val="00B57EA2"/>
    <w:rsid w:val="00B6015D"/>
    <w:rsid w:val="00B6019B"/>
    <w:rsid w:val="00B6059E"/>
    <w:rsid w:val="00B60899"/>
    <w:rsid w:val="00B60AED"/>
    <w:rsid w:val="00B61479"/>
    <w:rsid w:val="00B61C10"/>
    <w:rsid w:val="00B61D7B"/>
    <w:rsid w:val="00B61DD8"/>
    <w:rsid w:val="00B62541"/>
    <w:rsid w:val="00B6257B"/>
    <w:rsid w:val="00B629DC"/>
    <w:rsid w:val="00B638BC"/>
    <w:rsid w:val="00B638D5"/>
    <w:rsid w:val="00B638EA"/>
    <w:rsid w:val="00B6400A"/>
    <w:rsid w:val="00B642E7"/>
    <w:rsid w:val="00B646B5"/>
    <w:rsid w:val="00B65002"/>
    <w:rsid w:val="00B652F4"/>
    <w:rsid w:val="00B65429"/>
    <w:rsid w:val="00B65506"/>
    <w:rsid w:val="00B65537"/>
    <w:rsid w:val="00B655FC"/>
    <w:rsid w:val="00B65CB6"/>
    <w:rsid w:val="00B65D10"/>
    <w:rsid w:val="00B65E38"/>
    <w:rsid w:val="00B660B4"/>
    <w:rsid w:val="00B6620F"/>
    <w:rsid w:val="00B664AA"/>
    <w:rsid w:val="00B664AC"/>
    <w:rsid w:val="00B665BA"/>
    <w:rsid w:val="00B66C88"/>
    <w:rsid w:val="00B66F82"/>
    <w:rsid w:val="00B670B3"/>
    <w:rsid w:val="00B67138"/>
    <w:rsid w:val="00B676B7"/>
    <w:rsid w:val="00B6783F"/>
    <w:rsid w:val="00B67A6A"/>
    <w:rsid w:val="00B67CCD"/>
    <w:rsid w:val="00B67DF0"/>
    <w:rsid w:val="00B7027D"/>
    <w:rsid w:val="00B70501"/>
    <w:rsid w:val="00B70897"/>
    <w:rsid w:val="00B71315"/>
    <w:rsid w:val="00B71844"/>
    <w:rsid w:val="00B71ACD"/>
    <w:rsid w:val="00B71BEC"/>
    <w:rsid w:val="00B71D01"/>
    <w:rsid w:val="00B71FAD"/>
    <w:rsid w:val="00B7244F"/>
    <w:rsid w:val="00B7248F"/>
    <w:rsid w:val="00B726FF"/>
    <w:rsid w:val="00B72C59"/>
    <w:rsid w:val="00B72C98"/>
    <w:rsid w:val="00B72D93"/>
    <w:rsid w:val="00B72FF7"/>
    <w:rsid w:val="00B731A9"/>
    <w:rsid w:val="00B73639"/>
    <w:rsid w:val="00B73D9B"/>
    <w:rsid w:val="00B74168"/>
    <w:rsid w:val="00B741D5"/>
    <w:rsid w:val="00B741D8"/>
    <w:rsid w:val="00B746C6"/>
    <w:rsid w:val="00B748FA"/>
    <w:rsid w:val="00B7490E"/>
    <w:rsid w:val="00B749AE"/>
    <w:rsid w:val="00B755BD"/>
    <w:rsid w:val="00B755EC"/>
    <w:rsid w:val="00B75AF2"/>
    <w:rsid w:val="00B75F52"/>
    <w:rsid w:val="00B760E9"/>
    <w:rsid w:val="00B7641F"/>
    <w:rsid w:val="00B76795"/>
    <w:rsid w:val="00B76A4A"/>
    <w:rsid w:val="00B76B0C"/>
    <w:rsid w:val="00B76BF2"/>
    <w:rsid w:val="00B76F0F"/>
    <w:rsid w:val="00B77081"/>
    <w:rsid w:val="00B773D7"/>
    <w:rsid w:val="00B8049F"/>
    <w:rsid w:val="00B8060D"/>
    <w:rsid w:val="00B80913"/>
    <w:rsid w:val="00B809E0"/>
    <w:rsid w:val="00B80F62"/>
    <w:rsid w:val="00B81247"/>
    <w:rsid w:val="00B8133E"/>
    <w:rsid w:val="00B8143C"/>
    <w:rsid w:val="00B81DAD"/>
    <w:rsid w:val="00B820F8"/>
    <w:rsid w:val="00B82362"/>
    <w:rsid w:val="00B82DE1"/>
    <w:rsid w:val="00B82E7D"/>
    <w:rsid w:val="00B83092"/>
    <w:rsid w:val="00B830BE"/>
    <w:rsid w:val="00B830D4"/>
    <w:rsid w:val="00B8375B"/>
    <w:rsid w:val="00B83A91"/>
    <w:rsid w:val="00B83A96"/>
    <w:rsid w:val="00B83E7E"/>
    <w:rsid w:val="00B83F6F"/>
    <w:rsid w:val="00B8561F"/>
    <w:rsid w:val="00B8586F"/>
    <w:rsid w:val="00B85B9E"/>
    <w:rsid w:val="00B85CE0"/>
    <w:rsid w:val="00B85F44"/>
    <w:rsid w:val="00B85FFF"/>
    <w:rsid w:val="00B861F5"/>
    <w:rsid w:val="00B86A0C"/>
    <w:rsid w:val="00B8749B"/>
    <w:rsid w:val="00B87D37"/>
    <w:rsid w:val="00B87DFA"/>
    <w:rsid w:val="00B87E13"/>
    <w:rsid w:val="00B87EFA"/>
    <w:rsid w:val="00B904EC"/>
    <w:rsid w:val="00B90846"/>
    <w:rsid w:val="00B90AB1"/>
    <w:rsid w:val="00B90BFE"/>
    <w:rsid w:val="00B90F86"/>
    <w:rsid w:val="00B91AA6"/>
    <w:rsid w:val="00B91E8F"/>
    <w:rsid w:val="00B92238"/>
    <w:rsid w:val="00B92745"/>
    <w:rsid w:val="00B92B96"/>
    <w:rsid w:val="00B92C08"/>
    <w:rsid w:val="00B92DC4"/>
    <w:rsid w:val="00B92F86"/>
    <w:rsid w:val="00B930FE"/>
    <w:rsid w:val="00B931ED"/>
    <w:rsid w:val="00B93203"/>
    <w:rsid w:val="00B9337E"/>
    <w:rsid w:val="00B934C6"/>
    <w:rsid w:val="00B93ADF"/>
    <w:rsid w:val="00B9477F"/>
    <w:rsid w:val="00B947DD"/>
    <w:rsid w:val="00B94E8A"/>
    <w:rsid w:val="00B9550C"/>
    <w:rsid w:val="00B96F02"/>
    <w:rsid w:val="00B9707B"/>
    <w:rsid w:val="00B978AA"/>
    <w:rsid w:val="00B97906"/>
    <w:rsid w:val="00B97F57"/>
    <w:rsid w:val="00BA02C2"/>
    <w:rsid w:val="00BA0631"/>
    <w:rsid w:val="00BA081E"/>
    <w:rsid w:val="00BA0860"/>
    <w:rsid w:val="00BA0969"/>
    <w:rsid w:val="00BA10E8"/>
    <w:rsid w:val="00BA17BC"/>
    <w:rsid w:val="00BA1A26"/>
    <w:rsid w:val="00BA21A8"/>
    <w:rsid w:val="00BA2740"/>
    <w:rsid w:val="00BA31A1"/>
    <w:rsid w:val="00BA3258"/>
    <w:rsid w:val="00BA333E"/>
    <w:rsid w:val="00BA34FC"/>
    <w:rsid w:val="00BA3633"/>
    <w:rsid w:val="00BA37E7"/>
    <w:rsid w:val="00BA392F"/>
    <w:rsid w:val="00BA3D41"/>
    <w:rsid w:val="00BA4819"/>
    <w:rsid w:val="00BA48D6"/>
    <w:rsid w:val="00BA4976"/>
    <w:rsid w:val="00BA49EF"/>
    <w:rsid w:val="00BA4C0F"/>
    <w:rsid w:val="00BA4C27"/>
    <w:rsid w:val="00BA4EA6"/>
    <w:rsid w:val="00BA522B"/>
    <w:rsid w:val="00BA5A4A"/>
    <w:rsid w:val="00BA5BE4"/>
    <w:rsid w:val="00BA60B2"/>
    <w:rsid w:val="00BA69BF"/>
    <w:rsid w:val="00BA6DA5"/>
    <w:rsid w:val="00BA6E18"/>
    <w:rsid w:val="00BA6EB6"/>
    <w:rsid w:val="00BA6EF7"/>
    <w:rsid w:val="00BA7240"/>
    <w:rsid w:val="00BA7320"/>
    <w:rsid w:val="00BA752B"/>
    <w:rsid w:val="00BB01FA"/>
    <w:rsid w:val="00BB0326"/>
    <w:rsid w:val="00BB0400"/>
    <w:rsid w:val="00BB07E9"/>
    <w:rsid w:val="00BB0A9E"/>
    <w:rsid w:val="00BB0AFD"/>
    <w:rsid w:val="00BB1326"/>
    <w:rsid w:val="00BB1380"/>
    <w:rsid w:val="00BB148A"/>
    <w:rsid w:val="00BB1559"/>
    <w:rsid w:val="00BB16E1"/>
    <w:rsid w:val="00BB1851"/>
    <w:rsid w:val="00BB1BAC"/>
    <w:rsid w:val="00BB1CFE"/>
    <w:rsid w:val="00BB1D23"/>
    <w:rsid w:val="00BB1E14"/>
    <w:rsid w:val="00BB1FF3"/>
    <w:rsid w:val="00BB2849"/>
    <w:rsid w:val="00BB2D4E"/>
    <w:rsid w:val="00BB2E0C"/>
    <w:rsid w:val="00BB3049"/>
    <w:rsid w:val="00BB36E7"/>
    <w:rsid w:val="00BB37FC"/>
    <w:rsid w:val="00BB398F"/>
    <w:rsid w:val="00BB3B7A"/>
    <w:rsid w:val="00BB3CF0"/>
    <w:rsid w:val="00BB3D41"/>
    <w:rsid w:val="00BB3DE6"/>
    <w:rsid w:val="00BB3E82"/>
    <w:rsid w:val="00BB3ED0"/>
    <w:rsid w:val="00BB40BE"/>
    <w:rsid w:val="00BB4535"/>
    <w:rsid w:val="00BB45BE"/>
    <w:rsid w:val="00BB5CA3"/>
    <w:rsid w:val="00BB6255"/>
    <w:rsid w:val="00BB6264"/>
    <w:rsid w:val="00BB6368"/>
    <w:rsid w:val="00BB6A50"/>
    <w:rsid w:val="00BB6D88"/>
    <w:rsid w:val="00BB7122"/>
    <w:rsid w:val="00BB719C"/>
    <w:rsid w:val="00BB72A3"/>
    <w:rsid w:val="00BB754A"/>
    <w:rsid w:val="00BB758E"/>
    <w:rsid w:val="00BB7872"/>
    <w:rsid w:val="00BB7932"/>
    <w:rsid w:val="00BB79B4"/>
    <w:rsid w:val="00BB7A78"/>
    <w:rsid w:val="00BB7AD5"/>
    <w:rsid w:val="00BC03E6"/>
    <w:rsid w:val="00BC046C"/>
    <w:rsid w:val="00BC0F11"/>
    <w:rsid w:val="00BC169D"/>
    <w:rsid w:val="00BC16B4"/>
    <w:rsid w:val="00BC196C"/>
    <w:rsid w:val="00BC1BC1"/>
    <w:rsid w:val="00BC1D02"/>
    <w:rsid w:val="00BC1F4D"/>
    <w:rsid w:val="00BC2209"/>
    <w:rsid w:val="00BC231B"/>
    <w:rsid w:val="00BC2384"/>
    <w:rsid w:val="00BC24AF"/>
    <w:rsid w:val="00BC257B"/>
    <w:rsid w:val="00BC272D"/>
    <w:rsid w:val="00BC2748"/>
    <w:rsid w:val="00BC30C9"/>
    <w:rsid w:val="00BC3110"/>
    <w:rsid w:val="00BC33DA"/>
    <w:rsid w:val="00BC362D"/>
    <w:rsid w:val="00BC3D1C"/>
    <w:rsid w:val="00BC432A"/>
    <w:rsid w:val="00BC43DE"/>
    <w:rsid w:val="00BC4596"/>
    <w:rsid w:val="00BC45CF"/>
    <w:rsid w:val="00BC48A1"/>
    <w:rsid w:val="00BC49D7"/>
    <w:rsid w:val="00BC4D59"/>
    <w:rsid w:val="00BC4DA7"/>
    <w:rsid w:val="00BC4ED7"/>
    <w:rsid w:val="00BC5517"/>
    <w:rsid w:val="00BC5542"/>
    <w:rsid w:val="00BC5A5B"/>
    <w:rsid w:val="00BC5B6C"/>
    <w:rsid w:val="00BC61BF"/>
    <w:rsid w:val="00BC6532"/>
    <w:rsid w:val="00BC66C4"/>
    <w:rsid w:val="00BC679E"/>
    <w:rsid w:val="00BC6841"/>
    <w:rsid w:val="00BC68F8"/>
    <w:rsid w:val="00BC6C1C"/>
    <w:rsid w:val="00BC72F8"/>
    <w:rsid w:val="00BC7C3C"/>
    <w:rsid w:val="00BC7E29"/>
    <w:rsid w:val="00BC7F5B"/>
    <w:rsid w:val="00BD01C0"/>
    <w:rsid w:val="00BD0638"/>
    <w:rsid w:val="00BD0657"/>
    <w:rsid w:val="00BD088C"/>
    <w:rsid w:val="00BD0B27"/>
    <w:rsid w:val="00BD0C6D"/>
    <w:rsid w:val="00BD0CBE"/>
    <w:rsid w:val="00BD1060"/>
    <w:rsid w:val="00BD13AE"/>
    <w:rsid w:val="00BD14D6"/>
    <w:rsid w:val="00BD164D"/>
    <w:rsid w:val="00BD19C7"/>
    <w:rsid w:val="00BD1BBA"/>
    <w:rsid w:val="00BD1E7D"/>
    <w:rsid w:val="00BD22DB"/>
    <w:rsid w:val="00BD23BE"/>
    <w:rsid w:val="00BD27EE"/>
    <w:rsid w:val="00BD2AF8"/>
    <w:rsid w:val="00BD2C1A"/>
    <w:rsid w:val="00BD3018"/>
    <w:rsid w:val="00BD35E1"/>
    <w:rsid w:val="00BD384D"/>
    <w:rsid w:val="00BD3917"/>
    <w:rsid w:val="00BD3D04"/>
    <w:rsid w:val="00BD3F16"/>
    <w:rsid w:val="00BD420C"/>
    <w:rsid w:val="00BD453C"/>
    <w:rsid w:val="00BD45A5"/>
    <w:rsid w:val="00BD4BFB"/>
    <w:rsid w:val="00BD4E86"/>
    <w:rsid w:val="00BD4F90"/>
    <w:rsid w:val="00BD53DF"/>
    <w:rsid w:val="00BD5B83"/>
    <w:rsid w:val="00BD6144"/>
    <w:rsid w:val="00BD61FD"/>
    <w:rsid w:val="00BD6AFF"/>
    <w:rsid w:val="00BD6B04"/>
    <w:rsid w:val="00BD6D48"/>
    <w:rsid w:val="00BD6FB8"/>
    <w:rsid w:val="00BD715C"/>
    <w:rsid w:val="00BD7180"/>
    <w:rsid w:val="00BD7AF5"/>
    <w:rsid w:val="00BD7C0F"/>
    <w:rsid w:val="00BD7D3F"/>
    <w:rsid w:val="00BD7FE5"/>
    <w:rsid w:val="00BE08A5"/>
    <w:rsid w:val="00BE0B3B"/>
    <w:rsid w:val="00BE0FA6"/>
    <w:rsid w:val="00BE1586"/>
    <w:rsid w:val="00BE1618"/>
    <w:rsid w:val="00BE1906"/>
    <w:rsid w:val="00BE19E4"/>
    <w:rsid w:val="00BE1AD7"/>
    <w:rsid w:val="00BE222E"/>
    <w:rsid w:val="00BE22B7"/>
    <w:rsid w:val="00BE26DA"/>
    <w:rsid w:val="00BE2F8B"/>
    <w:rsid w:val="00BE3061"/>
    <w:rsid w:val="00BE384C"/>
    <w:rsid w:val="00BE4072"/>
    <w:rsid w:val="00BE41AD"/>
    <w:rsid w:val="00BE4526"/>
    <w:rsid w:val="00BE4D89"/>
    <w:rsid w:val="00BE51FD"/>
    <w:rsid w:val="00BE52D8"/>
    <w:rsid w:val="00BE54A6"/>
    <w:rsid w:val="00BE56B9"/>
    <w:rsid w:val="00BE5779"/>
    <w:rsid w:val="00BE58EA"/>
    <w:rsid w:val="00BE5E9B"/>
    <w:rsid w:val="00BE5F14"/>
    <w:rsid w:val="00BE6889"/>
    <w:rsid w:val="00BE68E7"/>
    <w:rsid w:val="00BE694E"/>
    <w:rsid w:val="00BE6B53"/>
    <w:rsid w:val="00BE6EC4"/>
    <w:rsid w:val="00BE71DD"/>
    <w:rsid w:val="00BE75B6"/>
    <w:rsid w:val="00BE77C7"/>
    <w:rsid w:val="00BE7C78"/>
    <w:rsid w:val="00BE7CC0"/>
    <w:rsid w:val="00BE7F53"/>
    <w:rsid w:val="00BE7F76"/>
    <w:rsid w:val="00BF0116"/>
    <w:rsid w:val="00BF025E"/>
    <w:rsid w:val="00BF053A"/>
    <w:rsid w:val="00BF056C"/>
    <w:rsid w:val="00BF0671"/>
    <w:rsid w:val="00BF08F9"/>
    <w:rsid w:val="00BF0DE9"/>
    <w:rsid w:val="00BF0EB1"/>
    <w:rsid w:val="00BF0EF8"/>
    <w:rsid w:val="00BF135C"/>
    <w:rsid w:val="00BF154A"/>
    <w:rsid w:val="00BF1606"/>
    <w:rsid w:val="00BF1931"/>
    <w:rsid w:val="00BF1957"/>
    <w:rsid w:val="00BF1E19"/>
    <w:rsid w:val="00BF1FD5"/>
    <w:rsid w:val="00BF1FF2"/>
    <w:rsid w:val="00BF2F25"/>
    <w:rsid w:val="00BF3230"/>
    <w:rsid w:val="00BF334C"/>
    <w:rsid w:val="00BF356E"/>
    <w:rsid w:val="00BF383A"/>
    <w:rsid w:val="00BF386A"/>
    <w:rsid w:val="00BF3EB4"/>
    <w:rsid w:val="00BF4055"/>
    <w:rsid w:val="00BF4064"/>
    <w:rsid w:val="00BF417D"/>
    <w:rsid w:val="00BF478D"/>
    <w:rsid w:val="00BF47DB"/>
    <w:rsid w:val="00BF55CE"/>
    <w:rsid w:val="00BF5A9D"/>
    <w:rsid w:val="00BF5F3C"/>
    <w:rsid w:val="00BF61AC"/>
    <w:rsid w:val="00BF6227"/>
    <w:rsid w:val="00BF6315"/>
    <w:rsid w:val="00BF680D"/>
    <w:rsid w:val="00BF6916"/>
    <w:rsid w:val="00BF6A2B"/>
    <w:rsid w:val="00BF6A53"/>
    <w:rsid w:val="00BF6B85"/>
    <w:rsid w:val="00BF6D2E"/>
    <w:rsid w:val="00BF6EA4"/>
    <w:rsid w:val="00BF6F51"/>
    <w:rsid w:val="00BF6FAC"/>
    <w:rsid w:val="00BF7397"/>
    <w:rsid w:val="00BF74DB"/>
    <w:rsid w:val="00BF760D"/>
    <w:rsid w:val="00BF77F8"/>
    <w:rsid w:val="00BF78C3"/>
    <w:rsid w:val="00BF7AC0"/>
    <w:rsid w:val="00BF7EE6"/>
    <w:rsid w:val="00C0052C"/>
    <w:rsid w:val="00C007A1"/>
    <w:rsid w:val="00C007E8"/>
    <w:rsid w:val="00C0091B"/>
    <w:rsid w:val="00C0126B"/>
    <w:rsid w:val="00C013BF"/>
    <w:rsid w:val="00C0148B"/>
    <w:rsid w:val="00C01BFC"/>
    <w:rsid w:val="00C01D61"/>
    <w:rsid w:val="00C022B5"/>
    <w:rsid w:val="00C02E66"/>
    <w:rsid w:val="00C02E9C"/>
    <w:rsid w:val="00C03227"/>
    <w:rsid w:val="00C0343A"/>
    <w:rsid w:val="00C03637"/>
    <w:rsid w:val="00C0392F"/>
    <w:rsid w:val="00C03934"/>
    <w:rsid w:val="00C039CC"/>
    <w:rsid w:val="00C039FD"/>
    <w:rsid w:val="00C03A54"/>
    <w:rsid w:val="00C041D5"/>
    <w:rsid w:val="00C04838"/>
    <w:rsid w:val="00C04A7F"/>
    <w:rsid w:val="00C04A8C"/>
    <w:rsid w:val="00C04A99"/>
    <w:rsid w:val="00C04C71"/>
    <w:rsid w:val="00C04CA0"/>
    <w:rsid w:val="00C04D23"/>
    <w:rsid w:val="00C04E29"/>
    <w:rsid w:val="00C05188"/>
    <w:rsid w:val="00C051F0"/>
    <w:rsid w:val="00C0543C"/>
    <w:rsid w:val="00C05522"/>
    <w:rsid w:val="00C05972"/>
    <w:rsid w:val="00C05B96"/>
    <w:rsid w:val="00C05BFE"/>
    <w:rsid w:val="00C064A6"/>
    <w:rsid w:val="00C069D9"/>
    <w:rsid w:val="00C06C96"/>
    <w:rsid w:val="00C071B1"/>
    <w:rsid w:val="00C0752E"/>
    <w:rsid w:val="00C07BE9"/>
    <w:rsid w:val="00C07F68"/>
    <w:rsid w:val="00C10554"/>
    <w:rsid w:val="00C106B0"/>
    <w:rsid w:val="00C106B5"/>
    <w:rsid w:val="00C108F8"/>
    <w:rsid w:val="00C10956"/>
    <w:rsid w:val="00C11087"/>
    <w:rsid w:val="00C1117B"/>
    <w:rsid w:val="00C111E7"/>
    <w:rsid w:val="00C11760"/>
    <w:rsid w:val="00C1187A"/>
    <w:rsid w:val="00C1205A"/>
    <w:rsid w:val="00C12997"/>
    <w:rsid w:val="00C12FB0"/>
    <w:rsid w:val="00C1325A"/>
    <w:rsid w:val="00C1334C"/>
    <w:rsid w:val="00C1350A"/>
    <w:rsid w:val="00C14044"/>
    <w:rsid w:val="00C1413B"/>
    <w:rsid w:val="00C1439F"/>
    <w:rsid w:val="00C14654"/>
    <w:rsid w:val="00C14743"/>
    <w:rsid w:val="00C14A9B"/>
    <w:rsid w:val="00C14B1C"/>
    <w:rsid w:val="00C15123"/>
    <w:rsid w:val="00C15789"/>
    <w:rsid w:val="00C15CD5"/>
    <w:rsid w:val="00C15CE6"/>
    <w:rsid w:val="00C15DF2"/>
    <w:rsid w:val="00C15E21"/>
    <w:rsid w:val="00C1644B"/>
    <w:rsid w:val="00C16633"/>
    <w:rsid w:val="00C16832"/>
    <w:rsid w:val="00C16AAE"/>
    <w:rsid w:val="00C16BB1"/>
    <w:rsid w:val="00C1703A"/>
    <w:rsid w:val="00C172D8"/>
    <w:rsid w:val="00C175B6"/>
    <w:rsid w:val="00C17746"/>
    <w:rsid w:val="00C17E22"/>
    <w:rsid w:val="00C17EA6"/>
    <w:rsid w:val="00C203A6"/>
    <w:rsid w:val="00C2057F"/>
    <w:rsid w:val="00C206E5"/>
    <w:rsid w:val="00C20735"/>
    <w:rsid w:val="00C21342"/>
    <w:rsid w:val="00C219F3"/>
    <w:rsid w:val="00C219FE"/>
    <w:rsid w:val="00C21AFA"/>
    <w:rsid w:val="00C21CF3"/>
    <w:rsid w:val="00C21E8A"/>
    <w:rsid w:val="00C21EAC"/>
    <w:rsid w:val="00C21EB9"/>
    <w:rsid w:val="00C21F74"/>
    <w:rsid w:val="00C227C5"/>
    <w:rsid w:val="00C22CE5"/>
    <w:rsid w:val="00C2351B"/>
    <w:rsid w:val="00C23535"/>
    <w:rsid w:val="00C23825"/>
    <w:rsid w:val="00C23931"/>
    <w:rsid w:val="00C239F6"/>
    <w:rsid w:val="00C2402C"/>
    <w:rsid w:val="00C24058"/>
    <w:rsid w:val="00C24531"/>
    <w:rsid w:val="00C24BE1"/>
    <w:rsid w:val="00C2518B"/>
    <w:rsid w:val="00C25194"/>
    <w:rsid w:val="00C25BA5"/>
    <w:rsid w:val="00C25BEC"/>
    <w:rsid w:val="00C25D81"/>
    <w:rsid w:val="00C263A7"/>
    <w:rsid w:val="00C265BD"/>
    <w:rsid w:val="00C26842"/>
    <w:rsid w:val="00C26D10"/>
    <w:rsid w:val="00C26D64"/>
    <w:rsid w:val="00C26D97"/>
    <w:rsid w:val="00C279A0"/>
    <w:rsid w:val="00C279C4"/>
    <w:rsid w:val="00C27EA8"/>
    <w:rsid w:val="00C30127"/>
    <w:rsid w:val="00C3049A"/>
    <w:rsid w:val="00C30647"/>
    <w:rsid w:val="00C30666"/>
    <w:rsid w:val="00C30E42"/>
    <w:rsid w:val="00C31542"/>
    <w:rsid w:val="00C31919"/>
    <w:rsid w:val="00C31DFA"/>
    <w:rsid w:val="00C320BD"/>
    <w:rsid w:val="00C323E8"/>
    <w:rsid w:val="00C32B02"/>
    <w:rsid w:val="00C32BD9"/>
    <w:rsid w:val="00C32E21"/>
    <w:rsid w:val="00C32FE6"/>
    <w:rsid w:val="00C33237"/>
    <w:rsid w:val="00C3329E"/>
    <w:rsid w:val="00C3346D"/>
    <w:rsid w:val="00C3368E"/>
    <w:rsid w:val="00C33BD5"/>
    <w:rsid w:val="00C33FB0"/>
    <w:rsid w:val="00C34BB7"/>
    <w:rsid w:val="00C3529D"/>
    <w:rsid w:val="00C35865"/>
    <w:rsid w:val="00C35908"/>
    <w:rsid w:val="00C35952"/>
    <w:rsid w:val="00C35B5D"/>
    <w:rsid w:val="00C35DEB"/>
    <w:rsid w:val="00C3634D"/>
    <w:rsid w:val="00C36575"/>
    <w:rsid w:val="00C366D5"/>
    <w:rsid w:val="00C36757"/>
    <w:rsid w:val="00C367E5"/>
    <w:rsid w:val="00C36ABC"/>
    <w:rsid w:val="00C36BB7"/>
    <w:rsid w:val="00C37074"/>
    <w:rsid w:val="00C372D5"/>
    <w:rsid w:val="00C37480"/>
    <w:rsid w:val="00C37690"/>
    <w:rsid w:val="00C37983"/>
    <w:rsid w:val="00C3F182"/>
    <w:rsid w:val="00C402EB"/>
    <w:rsid w:val="00C40732"/>
    <w:rsid w:val="00C407A0"/>
    <w:rsid w:val="00C40A11"/>
    <w:rsid w:val="00C40C46"/>
    <w:rsid w:val="00C410A4"/>
    <w:rsid w:val="00C412B9"/>
    <w:rsid w:val="00C41769"/>
    <w:rsid w:val="00C4177D"/>
    <w:rsid w:val="00C41B6E"/>
    <w:rsid w:val="00C42458"/>
    <w:rsid w:val="00C424B0"/>
    <w:rsid w:val="00C424DA"/>
    <w:rsid w:val="00C424F6"/>
    <w:rsid w:val="00C4342B"/>
    <w:rsid w:val="00C43C27"/>
    <w:rsid w:val="00C43C50"/>
    <w:rsid w:val="00C43F43"/>
    <w:rsid w:val="00C440F2"/>
    <w:rsid w:val="00C44849"/>
    <w:rsid w:val="00C4491D"/>
    <w:rsid w:val="00C450D2"/>
    <w:rsid w:val="00C45272"/>
    <w:rsid w:val="00C452A4"/>
    <w:rsid w:val="00C45A7F"/>
    <w:rsid w:val="00C45FF6"/>
    <w:rsid w:val="00C46117"/>
    <w:rsid w:val="00C46A91"/>
    <w:rsid w:val="00C46D93"/>
    <w:rsid w:val="00C4710B"/>
    <w:rsid w:val="00C477BA"/>
    <w:rsid w:val="00C47A9E"/>
    <w:rsid w:val="00C47C7F"/>
    <w:rsid w:val="00C47E1D"/>
    <w:rsid w:val="00C5061E"/>
    <w:rsid w:val="00C5069A"/>
    <w:rsid w:val="00C50BCD"/>
    <w:rsid w:val="00C50F56"/>
    <w:rsid w:val="00C5119D"/>
    <w:rsid w:val="00C51486"/>
    <w:rsid w:val="00C514D5"/>
    <w:rsid w:val="00C5174C"/>
    <w:rsid w:val="00C51872"/>
    <w:rsid w:val="00C51C2E"/>
    <w:rsid w:val="00C5277C"/>
    <w:rsid w:val="00C52BA4"/>
    <w:rsid w:val="00C52FE6"/>
    <w:rsid w:val="00C5360D"/>
    <w:rsid w:val="00C53781"/>
    <w:rsid w:val="00C5394D"/>
    <w:rsid w:val="00C53A52"/>
    <w:rsid w:val="00C54274"/>
    <w:rsid w:val="00C54433"/>
    <w:rsid w:val="00C5450F"/>
    <w:rsid w:val="00C54583"/>
    <w:rsid w:val="00C549D3"/>
    <w:rsid w:val="00C54A8B"/>
    <w:rsid w:val="00C550CB"/>
    <w:rsid w:val="00C55139"/>
    <w:rsid w:val="00C55695"/>
    <w:rsid w:val="00C556DE"/>
    <w:rsid w:val="00C55CEF"/>
    <w:rsid w:val="00C56026"/>
    <w:rsid w:val="00C56089"/>
    <w:rsid w:val="00C560FB"/>
    <w:rsid w:val="00C56996"/>
    <w:rsid w:val="00C56EBD"/>
    <w:rsid w:val="00C56F0E"/>
    <w:rsid w:val="00C56FBA"/>
    <w:rsid w:val="00C571FA"/>
    <w:rsid w:val="00C5730A"/>
    <w:rsid w:val="00C57684"/>
    <w:rsid w:val="00C5768D"/>
    <w:rsid w:val="00C57A51"/>
    <w:rsid w:val="00C6012B"/>
    <w:rsid w:val="00C60161"/>
    <w:rsid w:val="00C60462"/>
    <w:rsid w:val="00C60929"/>
    <w:rsid w:val="00C6132E"/>
    <w:rsid w:val="00C616EE"/>
    <w:rsid w:val="00C61915"/>
    <w:rsid w:val="00C619AD"/>
    <w:rsid w:val="00C61D24"/>
    <w:rsid w:val="00C61D47"/>
    <w:rsid w:val="00C623E9"/>
    <w:rsid w:val="00C62616"/>
    <w:rsid w:val="00C62A28"/>
    <w:rsid w:val="00C62BF5"/>
    <w:rsid w:val="00C62D81"/>
    <w:rsid w:val="00C631B5"/>
    <w:rsid w:val="00C63258"/>
    <w:rsid w:val="00C634FC"/>
    <w:rsid w:val="00C63768"/>
    <w:rsid w:val="00C6383E"/>
    <w:rsid w:val="00C63A6D"/>
    <w:rsid w:val="00C641FC"/>
    <w:rsid w:val="00C646A0"/>
    <w:rsid w:val="00C64B08"/>
    <w:rsid w:val="00C64D8D"/>
    <w:rsid w:val="00C64EC0"/>
    <w:rsid w:val="00C651C0"/>
    <w:rsid w:val="00C652A4"/>
    <w:rsid w:val="00C657C0"/>
    <w:rsid w:val="00C657F7"/>
    <w:rsid w:val="00C659AF"/>
    <w:rsid w:val="00C66358"/>
    <w:rsid w:val="00C663FD"/>
    <w:rsid w:val="00C66456"/>
    <w:rsid w:val="00C67191"/>
    <w:rsid w:val="00C67257"/>
    <w:rsid w:val="00C678FB"/>
    <w:rsid w:val="00C67D23"/>
    <w:rsid w:val="00C700B0"/>
    <w:rsid w:val="00C703F3"/>
    <w:rsid w:val="00C704BB"/>
    <w:rsid w:val="00C70B4D"/>
    <w:rsid w:val="00C70BBD"/>
    <w:rsid w:val="00C710D8"/>
    <w:rsid w:val="00C7124D"/>
    <w:rsid w:val="00C715D3"/>
    <w:rsid w:val="00C71838"/>
    <w:rsid w:val="00C72137"/>
    <w:rsid w:val="00C7267F"/>
    <w:rsid w:val="00C72AD1"/>
    <w:rsid w:val="00C72DE1"/>
    <w:rsid w:val="00C72F6F"/>
    <w:rsid w:val="00C7362F"/>
    <w:rsid w:val="00C73D53"/>
    <w:rsid w:val="00C74091"/>
    <w:rsid w:val="00C74E6F"/>
    <w:rsid w:val="00C75172"/>
    <w:rsid w:val="00C752BD"/>
    <w:rsid w:val="00C7539F"/>
    <w:rsid w:val="00C75677"/>
    <w:rsid w:val="00C757E2"/>
    <w:rsid w:val="00C75C2F"/>
    <w:rsid w:val="00C75CC9"/>
    <w:rsid w:val="00C75CF9"/>
    <w:rsid w:val="00C76BEB"/>
    <w:rsid w:val="00C76FD8"/>
    <w:rsid w:val="00C77319"/>
    <w:rsid w:val="00C77338"/>
    <w:rsid w:val="00C77526"/>
    <w:rsid w:val="00C77844"/>
    <w:rsid w:val="00C778D0"/>
    <w:rsid w:val="00C779AC"/>
    <w:rsid w:val="00C77AF1"/>
    <w:rsid w:val="00C80040"/>
    <w:rsid w:val="00C8012E"/>
    <w:rsid w:val="00C8014F"/>
    <w:rsid w:val="00C80243"/>
    <w:rsid w:val="00C802F4"/>
    <w:rsid w:val="00C8131E"/>
    <w:rsid w:val="00C8181B"/>
    <w:rsid w:val="00C8184B"/>
    <w:rsid w:val="00C81B77"/>
    <w:rsid w:val="00C81E4C"/>
    <w:rsid w:val="00C81EB4"/>
    <w:rsid w:val="00C81F1B"/>
    <w:rsid w:val="00C8242A"/>
    <w:rsid w:val="00C824C3"/>
    <w:rsid w:val="00C826A1"/>
    <w:rsid w:val="00C828EC"/>
    <w:rsid w:val="00C8299B"/>
    <w:rsid w:val="00C82B6E"/>
    <w:rsid w:val="00C837EB"/>
    <w:rsid w:val="00C8399D"/>
    <w:rsid w:val="00C83F22"/>
    <w:rsid w:val="00C841C2"/>
    <w:rsid w:val="00C8459F"/>
    <w:rsid w:val="00C854AB"/>
    <w:rsid w:val="00C857F3"/>
    <w:rsid w:val="00C8588E"/>
    <w:rsid w:val="00C858B1"/>
    <w:rsid w:val="00C86524"/>
    <w:rsid w:val="00C86AD1"/>
    <w:rsid w:val="00C8706F"/>
    <w:rsid w:val="00C8720A"/>
    <w:rsid w:val="00C8723F"/>
    <w:rsid w:val="00C8726D"/>
    <w:rsid w:val="00C873EA"/>
    <w:rsid w:val="00C8772D"/>
    <w:rsid w:val="00C9082A"/>
    <w:rsid w:val="00C90A84"/>
    <w:rsid w:val="00C90C18"/>
    <w:rsid w:val="00C90D6E"/>
    <w:rsid w:val="00C90E90"/>
    <w:rsid w:val="00C91351"/>
    <w:rsid w:val="00C91676"/>
    <w:rsid w:val="00C91677"/>
    <w:rsid w:val="00C91D56"/>
    <w:rsid w:val="00C92362"/>
    <w:rsid w:val="00C92553"/>
    <w:rsid w:val="00C92659"/>
    <w:rsid w:val="00C93286"/>
    <w:rsid w:val="00C9337A"/>
    <w:rsid w:val="00C93442"/>
    <w:rsid w:val="00C93F94"/>
    <w:rsid w:val="00C940AB"/>
    <w:rsid w:val="00C94343"/>
    <w:rsid w:val="00C945FA"/>
    <w:rsid w:val="00C9465B"/>
    <w:rsid w:val="00C949AC"/>
    <w:rsid w:val="00C95396"/>
    <w:rsid w:val="00C95936"/>
    <w:rsid w:val="00C95F4F"/>
    <w:rsid w:val="00C967AE"/>
    <w:rsid w:val="00C96940"/>
    <w:rsid w:val="00C9696F"/>
    <w:rsid w:val="00C96A7A"/>
    <w:rsid w:val="00C96BEE"/>
    <w:rsid w:val="00C97B8B"/>
    <w:rsid w:val="00C97BF3"/>
    <w:rsid w:val="00C97CD2"/>
    <w:rsid w:val="00CA01DA"/>
    <w:rsid w:val="00CA0350"/>
    <w:rsid w:val="00CA07DF"/>
    <w:rsid w:val="00CA0BA4"/>
    <w:rsid w:val="00CA15D5"/>
    <w:rsid w:val="00CA199F"/>
    <w:rsid w:val="00CA1F8C"/>
    <w:rsid w:val="00CA20D9"/>
    <w:rsid w:val="00CA2215"/>
    <w:rsid w:val="00CA2388"/>
    <w:rsid w:val="00CA2507"/>
    <w:rsid w:val="00CA2C6F"/>
    <w:rsid w:val="00CA303D"/>
    <w:rsid w:val="00CA32DF"/>
    <w:rsid w:val="00CA3DB1"/>
    <w:rsid w:val="00CA401A"/>
    <w:rsid w:val="00CA41F7"/>
    <w:rsid w:val="00CA4231"/>
    <w:rsid w:val="00CA44B4"/>
    <w:rsid w:val="00CA44E5"/>
    <w:rsid w:val="00CA4523"/>
    <w:rsid w:val="00CA4A67"/>
    <w:rsid w:val="00CA4B43"/>
    <w:rsid w:val="00CA4C5B"/>
    <w:rsid w:val="00CA501B"/>
    <w:rsid w:val="00CA561F"/>
    <w:rsid w:val="00CA5A14"/>
    <w:rsid w:val="00CA6642"/>
    <w:rsid w:val="00CA67EA"/>
    <w:rsid w:val="00CA71D3"/>
    <w:rsid w:val="00CA7E95"/>
    <w:rsid w:val="00CB00E9"/>
    <w:rsid w:val="00CB070E"/>
    <w:rsid w:val="00CB084A"/>
    <w:rsid w:val="00CB095F"/>
    <w:rsid w:val="00CB0CCB"/>
    <w:rsid w:val="00CB0F58"/>
    <w:rsid w:val="00CB15D0"/>
    <w:rsid w:val="00CB1886"/>
    <w:rsid w:val="00CB1C1C"/>
    <w:rsid w:val="00CB2374"/>
    <w:rsid w:val="00CB23ED"/>
    <w:rsid w:val="00CB2680"/>
    <w:rsid w:val="00CB26BC"/>
    <w:rsid w:val="00CB2CAF"/>
    <w:rsid w:val="00CB2CFF"/>
    <w:rsid w:val="00CB30C0"/>
    <w:rsid w:val="00CB31AF"/>
    <w:rsid w:val="00CB3478"/>
    <w:rsid w:val="00CB36A8"/>
    <w:rsid w:val="00CB3740"/>
    <w:rsid w:val="00CB3AB4"/>
    <w:rsid w:val="00CB3C61"/>
    <w:rsid w:val="00CB493D"/>
    <w:rsid w:val="00CB4BB6"/>
    <w:rsid w:val="00CB4D2F"/>
    <w:rsid w:val="00CB5134"/>
    <w:rsid w:val="00CB5921"/>
    <w:rsid w:val="00CB592F"/>
    <w:rsid w:val="00CB5BF0"/>
    <w:rsid w:val="00CB5E73"/>
    <w:rsid w:val="00CB625D"/>
    <w:rsid w:val="00CB62DD"/>
    <w:rsid w:val="00CB662B"/>
    <w:rsid w:val="00CB66F6"/>
    <w:rsid w:val="00CB68E5"/>
    <w:rsid w:val="00CB6BF6"/>
    <w:rsid w:val="00CB7174"/>
    <w:rsid w:val="00CB7365"/>
    <w:rsid w:val="00CB7708"/>
    <w:rsid w:val="00CB7766"/>
    <w:rsid w:val="00CB784D"/>
    <w:rsid w:val="00CB78C5"/>
    <w:rsid w:val="00CB78FF"/>
    <w:rsid w:val="00CC038B"/>
    <w:rsid w:val="00CC0C3F"/>
    <w:rsid w:val="00CC0D15"/>
    <w:rsid w:val="00CC0E44"/>
    <w:rsid w:val="00CC0F4C"/>
    <w:rsid w:val="00CC126E"/>
    <w:rsid w:val="00CC169A"/>
    <w:rsid w:val="00CC1E61"/>
    <w:rsid w:val="00CC2DE0"/>
    <w:rsid w:val="00CC34A1"/>
    <w:rsid w:val="00CC374B"/>
    <w:rsid w:val="00CC3BFC"/>
    <w:rsid w:val="00CC3CEB"/>
    <w:rsid w:val="00CC3F6C"/>
    <w:rsid w:val="00CC408D"/>
    <w:rsid w:val="00CC433B"/>
    <w:rsid w:val="00CC48FC"/>
    <w:rsid w:val="00CC4A10"/>
    <w:rsid w:val="00CC4FD6"/>
    <w:rsid w:val="00CC5479"/>
    <w:rsid w:val="00CC5669"/>
    <w:rsid w:val="00CC5CE1"/>
    <w:rsid w:val="00CC6477"/>
    <w:rsid w:val="00CC64F5"/>
    <w:rsid w:val="00CC6B39"/>
    <w:rsid w:val="00CC6F66"/>
    <w:rsid w:val="00CC6FE7"/>
    <w:rsid w:val="00CC721B"/>
    <w:rsid w:val="00CC7F39"/>
    <w:rsid w:val="00CC7F76"/>
    <w:rsid w:val="00CD0A9F"/>
    <w:rsid w:val="00CD0B3A"/>
    <w:rsid w:val="00CD0DF6"/>
    <w:rsid w:val="00CD0E1D"/>
    <w:rsid w:val="00CD1713"/>
    <w:rsid w:val="00CD17D8"/>
    <w:rsid w:val="00CD1B71"/>
    <w:rsid w:val="00CD1C0E"/>
    <w:rsid w:val="00CD1C8A"/>
    <w:rsid w:val="00CD1DF3"/>
    <w:rsid w:val="00CD1E55"/>
    <w:rsid w:val="00CD1F97"/>
    <w:rsid w:val="00CD207E"/>
    <w:rsid w:val="00CD264F"/>
    <w:rsid w:val="00CD278D"/>
    <w:rsid w:val="00CD288C"/>
    <w:rsid w:val="00CD2C1B"/>
    <w:rsid w:val="00CD2F7F"/>
    <w:rsid w:val="00CD32D8"/>
    <w:rsid w:val="00CD330D"/>
    <w:rsid w:val="00CD345A"/>
    <w:rsid w:val="00CD3C2A"/>
    <w:rsid w:val="00CD4505"/>
    <w:rsid w:val="00CD4921"/>
    <w:rsid w:val="00CD4B49"/>
    <w:rsid w:val="00CD4BF4"/>
    <w:rsid w:val="00CD5059"/>
    <w:rsid w:val="00CD50C8"/>
    <w:rsid w:val="00CD5514"/>
    <w:rsid w:val="00CD5A96"/>
    <w:rsid w:val="00CD5DBC"/>
    <w:rsid w:val="00CD5DC6"/>
    <w:rsid w:val="00CD602C"/>
    <w:rsid w:val="00CD6BC4"/>
    <w:rsid w:val="00CD70BA"/>
    <w:rsid w:val="00CD7137"/>
    <w:rsid w:val="00CD7292"/>
    <w:rsid w:val="00CD7304"/>
    <w:rsid w:val="00CD73B8"/>
    <w:rsid w:val="00CD7409"/>
    <w:rsid w:val="00CD7728"/>
    <w:rsid w:val="00CD7799"/>
    <w:rsid w:val="00CD7A06"/>
    <w:rsid w:val="00CD7CEC"/>
    <w:rsid w:val="00CD7E6B"/>
    <w:rsid w:val="00CD7E8F"/>
    <w:rsid w:val="00CD7F18"/>
    <w:rsid w:val="00CE0048"/>
    <w:rsid w:val="00CE0249"/>
    <w:rsid w:val="00CE0811"/>
    <w:rsid w:val="00CE08A9"/>
    <w:rsid w:val="00CE08B0"/>
    <w:rsid w:val="00CE0A08"/>
    <w:rsid w:val="00CE0B96"/>
    <w:rsid w:val="00CE1854"/>
    <w:rsid w:val="00CE1879"/>
    <w:rsid w:val="00CE2ABB"/>
    <w:rsid w:val="00CE2C0F"/>
    <w:rsid w:val="00CE2CB6"/>
    <w:rsid w:val="00CE30F5"/>
    <w:rsid w:val="00CE3522"/>
    <w:rsid w:val="00CE377F"/>
    <w:rsid w:val="00CE453B"/>
    <w:rsid w:val="00CE4B20"/>
    <w:rsid w:val="00CE5006"/>
    <w:rsid w:val="00CE53A5"/>
    <w:rsid w:val="00CE53EA"/>
    <w:rsid w:val="00CE56B5"/>
    <w:rsid w:val="00CE5866"/>
    <w:rsid w:val="00CE586E"/>
    <w:rsid w:val="00CE58B1"/>
    <w:rsid w:val="00CE5C44"/>
    <w:rsid w:val="00CE6085"/>
    <w:rsid w:val="00CE63BF"/>
    <w:rsid w:val="00CE6552"/>
    <w:rsid w:val="00CE6963"/>
    <w:rsid w:val="00CE6CB7"/>
    <w:rsid w:val="00CE7659"/>
    <w:rsid w:val="00CE76A2"/>
    <w:rsid w:val="00CE795B"/>
    <w:rsid w:val="00CE7C97"/>
    <w:rsid w:val="00CE7FA2"/>
    <w:rsid w:val="00CF0049"/>
    <w:rsid w:val="00CF01D3"/>
    <w:rsid w:val="00CF0209"/>
    <w:rsid w:val="00CF021B"/>
    <w:rsid w:val="00CF0544"/>
    <w:rsid w:val="00CF0839"/>
    <w:rsid w:val="00CF0850"/>
    <w:rsid w:val="00CF08BA"/>
    <w:rsid w:val="00CF08C8"/>
    <w:rsid w:val="00CF0A96"/>
    <w:rsid w:val="00CF0EE0"/>
    <w:rsid w:val="00CF0F8C"/>
    <w:rsid w:val="00CF1064"/>
    <w:rsid w:val="00CF1111"/>
    <w:rsid w:val="00CF113E"/>
    <w:rsid w:val="00CF1388"/>
    <w:rsid w:val="00CF1636"/>
    <w:rsid w:val="00CF181D"/>
    <w:rsid w:val="00CF1890"/>
    <w:rsid w:val="00CF19E6"/>
    <w:rsid w:val="00CF1B7F"/>
    <w:rsid w:val="00CF203B"/>
    <w:rsid w:val="00CF2046"/>
    <w:rsid w:val="00CF2315"/>
    <w:rsid w:val="00CF2489"/>
    <w:rsid w:val="00CF25AB"/>
    <w:rsid w:val="00CF28CF"/>
    <w:rsid w:val="00CF3464"/>
    <w:rsid w:val="00CF37D6"/>
    <w:rsid w:val="00CF37DC"/>
    <w:rsid w:val="00CF387B"/>
    <w:rsid w:val="00CF389D"/>
    <w:rsid w:val="00CF3DC2"/>
    <w:rsid w:val="00CF456B"/>
    <w:rsid w:val="00CF47FC"/>
    <w:rsid w:val="00CF4A43"/>
    <w:rsid w:val="00CF4F8A"/>
    <w:rsid w:val="00CF569F"/>
    <w:rsid w:val="00CF593A"/>
    <w:rsid w:val="00CF6063"/>
    <w:rsid w:val="00CF62DD"/>
    <w:rsid w:val="00CF63F1"/>
    <w:rsid w:val="00CF6BC8"/>
    <w:rsid w:val="00CF7297"/>
    <w:rsid w:val="00CF7314"/>
    <w:rsid w:val="00CF766E"/>
    <w:rsid w:val="00CF77E0"/>
    <w:rsid w:val="00CF788D"/>
    <w:rsid w:val="00CF7AB8"/>
    <w:rsid w:val="00CF7D14"/>
    <w:rsid w:val="00CF7DD4"/>
    <w:rsid w:val="00D00217"/>
    <w:rsid w:val="00D00679"/>
    <w:rsid w:val="00D00EFA"/>
    <w:rsid w:val="00D01206"/>
    <w:rsid w:val="00D013A8"/>
    <w:rsid w:val="00D015B7"/>
    <w:rsid w:val="00D01DEE"/>
    <w:rsid w:val="00D02CC3"/>
    <w:rsid w:val="00D0305B"/>
    <w:rsid w:val="00D038CC"/>
    <w:rsid w:val="00D03C02"/>
    <w:rsid w:val="00D03CE5"/>
    <w:rsid w:val="00D03F26"/>
    <w:rsid w:val="00D0405E"/>
    <w:rsid w:val="00D041C6"/>
    <w:rsid w:val="00D042F6"/>
    <w:rsid w:val="00D044FA"/>
    <w:rsid w:val="00D04691"/>
    <w:rsid w:val="00D04705"/>
    <w:rsid w:val="00D04A56"/>
    <w:rsid w:val="00D04A9A"/>
    <w:rsid w:val="00D04D9A"/>
    <w:rsid w:val="00D05037"/>
    <w:rsid w:val="00D053FD"/>
    <w:rsid w:val="00D0542C"/>
    <w:rsid w:val="00D0550A"/>
    <w:rsid w:val="00D055C4"/>
    <w:rsid w:val="00D05796"/>
    <w:rsid w:val="00D06A6D"/>
    <w:rsid w:val="00D07008"/>
    <w:rsid w:val="00D0710D"/>
    <w:rsid w:val="00D071FF"/>
    <w:rsid w:val="00D072C4"/>
    <w:rsid w:val="00D07C3E"/>
    <w:rsid w:val="00D1005E"/>
    <w:rsid w:val="00D103D1"/>
    <w:rsid w:val="00D1098A"/>
    <w:rsid w:val="00D10DA5"/>
    <w:rsid w:val="00D11114"/>
    <w:rsid w:val="00D11261"/>
    <w:rsid w:val="00D11A89"/>
    <w:rsid w:val="00D11AF5"/>
    <w:rsid w:val="00D1211E"/>
    <w:rsid w:val="00D12A0B"/>
    <w:rsid w:val="00D12C58"/>
    <w:rsid w:val="00D12E3F"/>
    <w:rsid w:val="00D1300F"/>
    <w:rsid w:val="00D130BB"/>
    <w:rsid w:val="00D131B6"/>
    <w:rsid w:val="00D1370C"/>
    <w:rsid w:val="00D13C0A"/>
    <w:rsid w:val="00D13EB9"/>
    <w:rsid w:val="00D1400E"/>
    <w:rsid w:val="00D144F3"/>
    <w:rsid w:val="00D1490C"/>
    <w:rsid w:val="00D14DD6"/>
    <w:rsid w:val="00D15242"/>
    <w:rsid w:val="00D1538C"/>
    <w:rsid w:val="00D1572F"/>
    <w:rsid w:val="00D15954"/>
    <w:rsid w:val="00D15B14"/>
    <w:rsid w:val="00D15D6F"/>
    <w:rsid w:val="00D160CA"/>
    <w:rsid w:val="00D160E1"/>
    <w:rsid w:val="00D162BD"/>
    <w:rsid w:val="00D16369"/>
    <w:rsid w:val="00D1666C"/>
    <w:rsid w:val="00D16B73"/>
    <w:rsid w:val="00D17713"/>
    <w:rsid w:val="00D17AFE"/>
    <w:rsid w:val="00D17BA3"/>
    <w:rsid w:val="00D17CB4"/>
    <w:rsid w:val="00D20777"/>
    <w:rsid w:val="00D2088C"/>
    <w:rsid w:val="00D208B5"/>
    <w:rsid w:val="00D2093E"/>
    <w:rsid w:val="00D20CAD"/>
    <w:rsid w:val="00D20CB2"/>
    <w:rsid w:val="00D2134C"/>
    <w:rsid w:val="00D21424"/>
    <w:rsid w:val="00D216D2"/>
    <w:rsid w:val="00D21C31"/>
    <w:rsid w:val="00D21D6E"/>
    <w:rsid w:val="00D21E78"/>
    <w:rsid w:val="00D21F5C"/>
    <w:rsid w:val="00D22084"/>
    <w:rsid w:val="00D221D5"/>
    <w:rsid w:val="00D22293"/>
    <w:rsid w:val="00D222AE"/>
    <w:rsid w:val="00D229A5"/>
    <w:rsid w:val="00D22D1F"/>
    <w:rsid w:val="00D22E5B"/>
    <w:rsid w:val="00D22EA3"/>
    <w:rsid w:val="00D23091"/>
    <w:rsid w:val="00D2329F"/>
    <w:rsid w:val="00D23BA9"/>
    <w:rsid w:val="00D23E64"/>
    <w:rsid w:val="00D24473"/>
    <w:rsid w:val="00D24947"/>
    <w:rsid w:val="00D24E03"/>
    <w:rsid w:val="00D24E04"/>
    <w:rsid w:val="00D256C4"/>
    <w:rsid w:val="00D257FD"/>
    <w:rsid w:val="00D25F3F"/>
    <w:rsid w:val="00D25F52"/>
    <w:rsid w:val="00D2626E"/>
    <w:rsid w:val="00D266CA"/>
    <w:rsid w:val="00D266CB"/>
    <w:rsid w:val="00D26DED"/>
    <w:rsid w:val="00D27427"/>
    <w:rsid w:val="00D27778"/>
    <w:rsid w:val="00D27CC5"/>
    <w:rsid w:val="00D30089"/>
    <w:rsid w:val="00D301AD"/>
    <w:rsid w:val="00D30615"/>
    <w:rsid w:val="00D30826"/>
    <w:rsid w:val="00D309CE"/>
    <w:rsid w:val="00D30FF5"/>
    <w:rsid w:val="00D31176"/>
    <w:rsid w:val="00D31265"/>
    <w:rsid w:val="00D314B2"/>
    <w:rsid w:val="00D314C8"/>
    <w:rsid w:val="00D317DA"/>
    <w:rsid w:val="00D32516"/>
    <w:rsid w:val="00D32844"/>
    <w:rsid w:val="00D32A5F"/>
    <w:rsid w:val="00D3322B"/>
    <w:rsid w:val="00D3333A"/>
    <w:rsid w:val="00D336E0"/>
    <w:rsid w:val="00D33975"/>
    <w:rsid w:val="00D33CDA"/>
    <w:rsid w:val="00D33E15"/>
    <w:rsid w:val="00D340E2"/>
    <w:rsid w:val="00D34212"/>
    <w:rsid w:val="00D342E3"/>
    <w:rsid w:val="00D34416"/>
    <w:rsid w:val="00D34CF3"/>
    <w:rsid w:val="00D34D8C"/>
    <w:rsid w:val="00D350D8"/>
    <w:rsid w:val="00D35139"/>
    <w:rsid w:val="00D35242"/>
    <w:rsid w:val="00D35592"/>
    <w:rsid w:val="00D35AED"/>
    <w:rsid w:val="00D35D39"/>
    <w:rsid w:val="00D3647F"/>
    <w:rsid w:val="00D365E1"/>
    <w:rsid w:val="00D36B1D"/>
    <w:rsid w:val="00D36DE9"/>
    <w:rsid w:val="00D3751E"/>
    <w:rsid w:val="00D3758B"/>
    <w:rsid w:val="00D378F9"/>
    <w:rsid w:val="00D37FFD"/>
    <w:rsid w:val="00D4007C"/>
    <w:rsid w:val="00D401BD"/>
    <w:rsid w:val="00D40256"/>
    <w:rsid w:val="00D40798"/>
    <w:rsid w:val="00D40DDD"/>
    <w:rsid w:val="00D41318"/>
    <w:rsid w:val="00D4134D"/>
    <w:rsid w:val="00D414CD"/>
    <w:rsid w:val="00D416D4"/>
    <w:rsid w:val="00D41805"/>
    <w:rsid w:val="00D41A00"/>
    <w:rsid w:val="00D41D85"/>
    <w:rsid w:val="00D41F69"/>
    <w:rsid w:val="00D42169"/>
    <w:rsid w:val="00D422AC"/>
    <w:rsid w:val="00D422BF"/>
    <w:rsid w:val="00D423BA"/>
    <w:rsid w:val="00D42562"/>
    <w:rsid w:val="00D429D9"/>
    <w:rsid w:val="00D429EA"/>
    <w:rsid w:val="00D42A95"/>
    <w:rsid w:val="00D42ACB"/>
    <w:rsid w:val="00D42AD7"/>
    <w:rsid w:val="00D43259"/>
    <w:rsid w:val="00D43527"/>
    <w:rsid w:val="00D43B3E"/>
    <w:rsid w:val="00D43C5F"/>
    <w:rsid w:val="00D43E0A"/>
    <w:rsid w:val="00D43F39"/>
    <w:rsid w:val="00D440A9"/>
    <w:rsid w:val="00D440E6"/>
    <w:rsid w:val="00D44256"/>
    <w:rsid w:val="00D442D0"/>
    <w:rsid w:val="00D44342"/>
    <w:rsid w:val="00D443DC"/>
    <w:rsid w:val="00D447E8"/>
    <w:rsid w:val="00D44B0E"/>
    <w:rsid w:val="00D44BC7"/>
    <w:rsid w:val="00D44F08"/>
    <w:rsid w:val="00D45096"/>
    <w:rsid w:val="00D45324"/>
    <w:rsid w:val="00D45BD7"/>
    <w:rsid w:val="00D45C19"/>
    <w:rsid w:val="00D45F72"/>
    <w:rsid w:val="00D4617E"/>
    <w:rsid w:val="00D464BA"/>
    <w:rsid w:val="00D46FB2"/>
    <w:rsid w:val="00D47606"/>
    <w:rsid w:val="00D47801"/>
    <w:rsid w:val="00D479BF"/>
    <w:rsid w:val="00D47A12"/>
    <w:rsid w:val="00D50285"/>
    <w:rsid w:val="00D50BE4"/>
    <w:rsid w:val="00D50D3B"/>
    <w:rsid w:val="00D511F4"/>
    <w:rsid w:val="00D51A36"/>
    <w:rsid w:val="00D51DAA"/>
    <w:rsid w:val="00D5231C"/>
    <w:rsid w:val="00D52A96"/>
    <w:rsid w:val="00D52D4E"/>
    <w:rsid w:val="00D5328D"/>
    <w:rsid w:val="00D53929"/>
    <w:rsid w:val="00D53B64"/>
    <w:rsid w:val="00D53FA1"/>
    <w:rsid w:val="00D54106"/>
    <w:rsid w:val="00D5472B"/>
    <w:rsid w:val="00D54742"/>
    <w:rsid w:val="00D54B7B"/>
    <w:rsid w:val="00D5515B"/>
    <w:rsid w:val="00D56039"/>
    <w:rsid w:val="00D5653A"/>
    <w:rsid w:val="00D565A7"/>
    <w:rsid w:val="00D566E5"/>
    <w:rsid w:val="00D56CC1"/>
    <w:rsid w:val="00D57656"/>
    <w:rsid w:val="00D600E1"/>
    <w:rsid w:val="00D60469"/>
    <w:rsid w:val="00D6068C"/>
    <w:rsid w:val="00D60995"/>
    <w:rsid w:val="00D60BAA"/>
    <w:rsid w:val="00D614E5"/>
    <w:rsid w:val="00D61980"/>
    <w:rsid w:val="00D61995"/>
    <w:rsid w:val="00D61EAC"/>
    <w:rsid w:val="00D62765"/>
    <w:rsid w:val="00D62832"/>
    <w:rsid w:val="00D62945"/>
    <w:rsid w:val="00D62C2F"/>
    <w:rsid w:val="00D631DA"/>
    <w:rsid w:val="00D63DEE"/>
    <w:rsid w:val="00D63FBC"/>
    <w:rsid w:val="00D63FE2"/>
    <w:rsid w:val="00D63FFF"/>
    <w:rsid w:val="00D64096"/>
    <w:rsid w:val="00D6415C"/>
    <w:rsid w:val="00D6419E"/>
    <w:rsid w:val="00D643A7"/>
    <w:rsid w:val="00D647C3"/>
    <w:rsid w:val="00D64819"/>
    <w:rsid w:val="00D64905"/>
    <w:rsid w:val="00D64DBC"/>
    <w:rsid w:val="00D65207"/>
    <w:rsid w:val="00D65411"/>
    <w:rsid w:val="00D6545A"/>
    <w:rsid w:val="00D65844"/>
    <w:rsid w:val="00D659BD"/>
    <w:rsid w:val="00D65C0E"/>
    <w:rsid w:val="00D65E65"/>
    <w:rsid w:val="00D65F5F"/>
    <w:rsid w:val="00D66549"/>
    <w:rsid w:val="00D66632"/>
    <w:rsid w:val="00D66954"/>
    <w:rsid w:val="00D66A75"/>
    <w:rsid w:val="00D66B31"/>
    <w:rsid w:val="00D66B57"/>
    <w:rsid w:val="00D67194"/>
    <w:rsid w:val="00D6754F"/>
    <w:rsid w:val="00D67588"/>
    <w:rsid w:val="00D6786D"/>
    <w:rsid w:val="00D679B0"/>
    <w:rsid w:val="00D67A36"/>
    <w:rsid w:val="00D67D0C"/>
    <w:rsid w:val="00D70635"/>
    <w:rsid w:val="00D70846"/>
    <w:rsid w:val="00D70923"/>
    <w:rsid w:val="00D709E8"/>
    <w:rsid w:val="00D70CC8"/>
    <w:rsid w:val="00D70CE4"/>
    <w:rsid w:val="00D71B14"/>
    <w:rsid w:val="00D726EC"/>
    <w:rsid w:val="00D72789"/>
    <w:rsid w:val="00D72C96"/>
    <w:rsid w:val="00D72F3D"/>
    <w:rsid w:val="00D7359F"/>
    <w:rsid w:val="00D7386E"/>
    <w:rsid w:val="00D73A52"/>
    <w:rsid w:val="00D73F4C"/>
    <w:rsid w:val="00D73F81"/>
    <w:rsid w:val="00D74045"/>
    <w:rsid w:val="00D74116"/>
    <w:rsid w:val="00D747A3"/>
    <w:rsid w:val="00D747F2"/>
    <w:rsid w:val="00D74C08"/>
    <w:rsid w:val="00D75376"/>
    <w:rsid w:val="00D7571F"/>
    <w:rsid w:val="00D75845"/>
    <w:rsid w:val="00D75ACD"/>
    <w:rsid w:val="00D75D82"/>
    <w:rsid w:val="00D75F32"/>
    <w:rsid w:val="00D76171"/>
    <w:rsid w:val="00D768E7"/>
    <w:rsid w:val="00D76A5E"/>
    <w:rsid w:val="00D76B8A"/>
    <w:rsid w:val="00D776CE"/>
    <w:rsid w:val="00D77C74"/>
    <w:rsid w:val="00D77E5D"/>
    <w:rsid w:val="00D801A3"/>
    <w:rsid w:val="00D80B49"/>
    <w:rsid w:val="00D80EE1"/>
    <w:rsid w:val="00D80F97"/>
    <w:rsid w:val="00D81408"/>
    <w:rsid w:val="00D81A91"/>
    <w:rsid w:val="00D81F8F"/>
    <w:rsid w:val="00D81FF5"/>
    <w:rsid w:val="00D822DC"/>
    <w:rsid w:val="00D824D2"/>
    <w:rsid w:val="00D82518"/>
    <w:rsid w:val="00D825E5"/>
    <w:rsid w:val="00D82856"/>
    <w:rsid w:val="00D82B83"/>
    <w:rsid w:val="00D83243"/>
    <w:rsid w:val="00D83766"/>
    <w:rsid w:val="00D83988"/>
    <w:rsid w:val="00D839ED"/>
    <w:rsid w:val="00D83A19"/>
    <w:rsid w:val="00D83B6A"/>
    <w:rsid w:val="00D8407E"/>
    <w:rsid w:val="00D843CE"/>
    <w:rsid w:val="00D8454D"/>
    <w:rsid w:val="00D84609"/>
    <w:rsid w:val="00D84E34"/>
    <w:rsid w:val="00D85023"/>
    <w:rsid w:val="00D852C4"/>
    <w:rsid w:val="00D85ACD"/>
    <w:rsid w:val="00D85AD9"/>
    <w:rsid w:val="00D85C33"/>
    <w:rsid w:val="00D85D09"/>
    <w:rsid w:val="00D86013"/>
    <w:rsid w:val="00D861C3"/>
    <w:rsid w:val="00D86B61"/>
    <w:rsid w:val="00D86FEC"/>
    <w:rsid w:val="00D87033"/>
    <w:rsid w:val="00D87146"/>
    <w:rsid w:val="00D871E1"/>
    <w:rsid w:val="00D8727F"/>
    <w:rsid w:val="00D87519"/>
    <w:rsid w:val="00D87A8E"/>
    <w:rsid w:val="00D87D64"/>
    <w:rsid w:val="00D90145"/>
    <w:rsid w:val="00D905CD"/>
    <w:rsid w:val="00D90711"/>
    <w:rsid w:val="00D90C46"/>
    <w:rsid w:val="00D90D47"/>
    <w:rsid w:val="00D91220"/>
    <w:rsid w:val="00D913FE"/>
    <w:rsid w:val="00D91549"/>
    <w:rsid w:val="00D91974"/>
    <w:rsid w:val="00D926B0"/>
    <w:rsid w:val="00D926C2"/>
    <w:rsid w:val="00D92832"/>
    <w:rsid w:val="00D932A0"/>
    <w:rsid w:val="00D934EC"/>
    <w:rsid w:val="00D9365D"/>
    <w:rsid w:val="00D936BA"/>
    <w:rsid w:val="00D937DC"/>
    <w:rsid w:val="00D939E4"/>
    <w:rsid w:val="00D94090"/>
    <w:rsid w:val="00D940B2"/>
    <w:rsid w:val="00D9435D"/>
    <w:rsid w:val="00D946A2"/>
    <w:rsid w:val="00D946E1"/>
    <w:rsid w:val="00D94720"/>
    <w:rsid w:val="00D94777"/>
    <w:rsid w:val="00D9497E"/>
    <w:rsid w:val="00D94C39"/>
    <w:rsid w:val="00D94C40"/>
    <w:rsid w:val="00D94D4F"/>
    <w:rsid w:val="00D950C1"/>
    <w:rsid w:val="00D951BD"/>
    <w:rsid w:val="00D95679"/>
    <w:rsid w:val="00D96160"/>
    <w:rsid w:val="00D963C0"/>
    <w:rsid w:val="00D964E1"/>
    <w:rsid w:val="00D96B5A"/>
    <w:rsid w:val="00D96C36"/>
    <w:rsid w:val="00D971DD"/>
    <w:rsid w:val="00D972B6"/>
    <w:rsid w:val="00D97738"/>
    <w:rsid w:val="00D97CB8"/>
    <w:rsid w:val="00DA055B"/>
    <w:rsid w:val="00DA1180"/>
    <w:rsid w:val="00DA13D4"/>
    <w:rsid w:val="00DA1EDA"/>
    <w:rsid w:val="00DA2441"/>
    <w:rsid w:val="00DA2486"/>
    <w:rsid w:val="00DA25B1"/>
    <w:rsid w:val="00DA2A93"/>
    <w:rsid w:val="00DA2E75"/>
    <w:rsid w:val="00DA2F2B"/>
    <w:rsid w:val="00DA3019"/>
    <w:rsid w:val="00DA3171"/>
    <w:rsid w:val="00DA339A"/>
    <w:rsid w:val="00DA3789"/>
    <w:rsid w:val="00DA39C9"/>
    <w:rsid w:val="00DA3B60"/>
    <w:rsid w:val="00DA4502"/>
    <w:rsid w:val="00DA4712"/>
    <w:rsid w:val="00DA4A59"/>
    <w:rsid w:val="00DA4A65"/>
    <w:rsid w:val="00DA4A7A"/>
    <w:rsid w:val="00DA5751"/>
    <w:rsid w:val="00DA5C06"/>
    <w:rsid w:val="00DA5E56"/>
    <w:rsid w:val="00DA62D0"/>
    <w:rsid w:val="00DA65FE"/>
    <w:rsid w:val="00DA671D"/>
    <w:rsid w:val="00DA6BA3"/>
    <w:rsid w:val="00DA7774"/>
    <w:rsid w:val="00DA7D82"/>
    <w:rsid w:val="00DA7EC8"/>
    <w:rsid w:val="00DB0181"/>
    <w:rsid w:val="00DB0982"/>
    <w:rsid w:val="00DB16F9"/>
    <w:rsid w:val="00DB1B76"/>
    <w:rsid w:val="00DB1C1E"/>
    <w:rsid w:val="00DB1D2B"/>
    <w:rsid w:val="00DB1E0C"/>
    <w:rsid w:val="00DB22DC"/>
    <w:rsid w:val="00DB243F"/>
    <w:rsid w:val="00DB26B3"/>
    <w:rsid w:val="00DB27D0"/>
    <w:rsid w:val="00DB287D"/>
    <w:rsid w:val="00DB2FC6"/>
    <w:rsid w:val="00DB2FCB"/>
    <w:rsid w:val="00DB31EB"/>
    <w:rsid w:val="00DB3311"/>
    <w:rsid w:val="00DB3735"/>
    <w:rsid w:val="00DB3772"/>
    <w:rsid w:val="00DB3793"/>
    <w:rsid w:val="00DB37CC"/>
    <w:rsid w:val="00DB38F5"/>
    <w:rsid w:val="00DB3A5B"/>
    <w:rsid w:val="00DB3AC0"/>
    <w:rsid w:val="00DB43FE"/>
    <w:rsid w:val="00DB458A"/>
    <w:rsid w:val="00DB48AF"/>
    <w:rsid w:val="00DB4CF7"/>
    <w:rsid w:val="00DB56F3"/>
    <w:rsid w:val="00DB5D10"/>
    <w:rsid w:val="00DB5D4C"/>
    <w:rsid w:val="00DB5E7C"/>
    <w:rsid w:val="00DB5F44"/>
    <w:rsid w:val="00DB630D"/>
    <w:rsid w:val="00DB66E6"/>
    <w:rsid w:val="00DB6AFF"/>
    <w:rsid w:val="00DB6D3A"/>
    <w:rsid w:val="00DB712F"/>
    <w:rsid w:val="00DB71C4"/>
    <w:rsid w:val="00DB7210"/>
    <w:rsid w:val="00DB72C3"/>
    <w:rsid w:val="00DB7382"/>
    <w:rsid w:val="00DB79DD"/>
    <w:rsid w:val="00DB7ABB"/>
    <w:rsid w:val="00DC00BF"/>
    <w:rsid w:val="00DC01B7"/>
    <w:rsid w:val="00DC0663"/>
    <w:rsid w:val="00DC06ED"/>
    <w:rsid w:val="00DC0A3F"/>
    <w:rsid w:val="00DC0B00"/>
    <w:rsid w:val="00DC0F62"/>
    <w:rsid w:val="00DC174B"/>
    <w:rsid w:val="00DC1A42"/>
    <w:rsid w:val="00DC2495"/>
    <w:rsid w:val="00DC2851"/>
    <w:rsid w:val="00DC28F2"/>
    <w:rsid w:val="00DC2ABB"/>
    <w:rsid w:val="00DC3F65"/>
    <w:rsid w:val="00DC41D2"/>
    <w:rsid w:val="00DC441F"/>
    <w:rsid w:val="00DC46B9"/>
    <w:rsid w:val="00DC4DBB"/>
    <w:rsid w:val="00DC4F22"/>
    <w:rsid w:val="00DC4F52"/>
    <w:rsid w:val="00DC5005"/>
    <w:rsid w:val="00DC5014"/>
    <w:rsid w:val="00DC5175"/>
    <w:rsid w:val="00DC535F"/>
    <w:rsid w:val="00DC55D4"/>
    <w:rsid w:val="00DC56B1"/>
    <w:rsid w:val="00DC58C8"/>
    <w:rsid w:val="00DC5B86"/>
    <w:rsid w:val="00DC5C3E"/>
    <w:rsid w:val="00DC5D72"/>
    <w:rsid w:val="00DC5DBB"/>
    <w:rsid w:val="00DC603B"/>
    <w:rsid w:val="00DC625E"/>
    <w:rsid w:val="00DC66B9"/>
    <w:rsid w:val="00DC6E7F"/>
    <w:rsid w:val="00DC6EC7"/>
    <w:rsid w:val="00DC70F7"/>
    <w:rsid w:val="00DC73BA"/>
    <w:rsid w:val="00DC7446"/>
    <w:rsid w:val="00DC766E"/>
    <w:rsid w:val="00DC7846"/>
    <w:rsid w:val="00DC799B"/>
    <w:rsid w:val="00DC7FA6"/>
    <w:rsid w:val="00DD0541"/>
    <w:rsid w:val="00DD05A8"/>
    <w:rsid w:val="00DD09D9"/>
    <w:rsid w:val="00DD102B"/>
    <w:rsid w:val="00DD169F"/>
    <w:rsid w:val="00DD1760"/>
    <w:rsid w:val="00DD1785"/>
    <w:rsid w:val="00DD23B7"/>
    <w:rsid w:val="00DD2474"/>
    <w:rsid w:val="00DD2561"/>
    <w:rsid w:val="00DD399F"/>
    <w:rsid w:val="00DD3A63"/>
    <w:rsid w:val="00DD3B93"/>
    <w:rsid w:val="00DD3C2D"/>
    <w:rsid w:val="00DD4133"/>
    <w:rsid w:val="00DD4356"/>
    <w:rsid w:val="00DD44DF"/>
    <w:rsid w:val="00DD44EC"/>
    <w:rsid w:val="00DD483D"/>
    <w:rsid w:val="00DD48A7"/>
    <w:rsid w:val="00DD4B9F"/>
    <w:rsid w:val="00DD4E0B"/>
    <w:rsid w:val="00DD4E8C"/>
    <w:rsid w:val="00DD506F"/>
    <w:rsid w:val="00DD527E"/>
    <w:rsid w:val="00DD54DF"/>
    <w:rsid w:val="00DD5529"/>
    <w:rsid w:val="00DD565D"/>
    <w:rsid w:val="00DD5688"/>
    <w:rsid w:val="00DD5A65"/>
    <w:rsid w:val="00DD5DF8"/>
    <w:rsid w:val="00DD604B"/>
    <w:rsid w:val="00DD67A7"/>
    <w:rsid w:val="00DD6952"/>
    <w:rsid w:val="00DD6A9B"/>
    <w:rsid w:val="00DD6C3B"/>
    <w:rsid w:val="00DD6E7F"/>
    <w:rsid w:val="00DD75C5"/>
    <w:rsid w:val="00DD777D"/>
    <w:rsid w:val="00DD78D7"/>
    <w:rsid w:val="00DE0087"/>
    <w:rsid w:val="00DE036F"/>
    <w:rsid w:val="00DE0434"/>
    <w:rsid w:val="00DE09F4"/>
    <w:rsid w:val="00DE0AE7"/>
    <w:rsid w:val="00DE0B38"/>
    <w:rsid w:val="00DE1272"/>
    <w:rsid w:val="00DE1B6B"/>
    <w:rsid w:val="00DE1D9D"/>
    <w:rsid w:val="00DE1DAE"/>
    <w:rsid w:val="00DE2110"/>
    <w:rsid w:val="00DE22E8"/>
    <w:rsid w:val="00DE2CF4"/>
    <w:rsid w:val="00DE301B"/>
    <w:rsid w:val="00DE343E"/>
    <w:rsid w:val="00DE3A04"/>
    <w:rsid w:val="00DE45DE"/>
    <w:rsid w:val="00DE485E"/>
    <w:rsid w:val="00DE49E1"/>
    <w:rsid w:val="00DE4C25"/>
    <w:rsid w:val="00DE4D75"/>
    <w:rsid w:val="00DE4F65"/>
    <w:rsid w:val="00DE504A"/>
    <w:rsid w:val="00DE5730"/>
    <w:rsid w:val="00DE57E3"/>
    <w:rsid w:val="00DE589D"/>
    <w:rsid w:val="00DE58EB"/>
    <w:rsid w:val="00DE5C02"/>
    <w:rsid w:val="00DE5EBB"/>
    <w:rsid w:val="00DE66B8"/>
    <w:rsid w:val="00DE6764"/>
    <w:rsid w:val="00DE67F6"/>
    <w:rsid w:val="00DE6862"/>
    <w:rsid w:val="00DE6A89"/>
    <w:rsid w:val="00DE6B86"/>
    <w:rsid w:val="00DE6B8F"/>
    <w:rsid w:val="00DE6BB7"/>
    <w:rsid w:val="00DE6BE4"/>
    <w:rsid w:val="00DE6F17"/>
    <w:rsid w:val="00DE700B"/>
    <w:rsid w:val="00DE7319"/>
    <w:rsid w:val="00DE75B6"/>
    <w:rsid w:val="00DE7C1F"/>
    <w:rsid w:val="00DE7D50"/>
    <w:rsid w:val="00DE7E5C"/>
    <w:rsid w:val="00DE7E6F"/>
    <w:rsid w:val="00DF00B7"/>
    <w:rsid w:val="00DF054E"/>
    <w:rsid w:val="00DF060E"/>
    <w:rsid w:val="00DF06ED"/>
    <w:rsid w:val="00DF0B40"/>
    <w:rsid w:val="00DF0E1F"/>
    <w:rsid w:val="00DF11A2"/>
    <w:rsid w:val="00DF1246"/>
    <w:rsid w:val="00DF1707"/>
    <w:rsid w:val="00DF175A"/>
    <w:rsid w:val="00DF1D33"/>
    <w:rsid w:val="00DF2781"/>
    <w:rsid w:val="00DF28E7"/>
    <w:rsid w:val="00DF2BA9"/>
    <w:rsid w:val="00DF2ED2"/>
    <w:rsid w:val="00DF3300"/>
    <w:rsid w:val="00DF3609"/>
    <w:rsid w:val="00DF371D"/>
    <w:rsid w:val="00DF3941"/>
    <w:rsid w:val="00DF39D1"/>
    <w:rsid w:val="00DF3AE3"/>
    <w:rsid w:val="00DF3CE5"/>
    <w:rsid w:val="00DF3CFA"/>
    <w:rsid w:val="00DF3E4A"/>
    <w:rsid w:val="00DF4163"/>
    <w:rsid w:val="00DF4232"/>
    <w:rsid w:val="00DF4257"/>
    <w:rsid w:val="00DF42AC"/>
    <w:rsid w:val="00DF44FB"/>
    <w:rsid w:val="00DF4A7D"/>
    <w:rsid w:val="00DF4A97"/>
    <w:rsid w:val="00DF5046"/>
    <w:rsid w:val="00DF58B9"/>
    <w:rsid w:val="00DF5B62"/>
    <w:rsid w:val="00DF5FA3"/>
    <w:rsid w:val="00DF65D0"/>
    <w:rsid w:val="00DF68AD"/>
    <w:rsid w:val="00DF690B"/>
    <w:rsid w:val="00DF70FE"/>
    <w:rsid w:val="00DF79B3"/>
    <w:rsid w:val="00DF7DFE"/>
    <w:rsid w:val="00DF7E24"/>
    <w:rsid w:val="00E00306"/>
    <w:rsid w:val="00E00C99"/>
    <w:rsid w:val="00E00D09"/>
    <w:rsid w:val="00E012BC"/>
    <w:rsid w:val="00E01332"/>
    <w:rsid w:val="00E015A8"/>
    <w:rsid w:val="00E01605"/>
    <w:rsid w:val="00E01649"/>
    <w:rsid w:val="00E01B2F"/>
    <w:rsid w:val="00E020D5"/>
    <w:rsid w:val="00E0248F"/>
    <w:rsid w:val="00E02A40"/>
    <w:rsid w:val="00E02B19"/>
    <w:rsid w:val="00E02C14"/>
    <w:rsid w:val="00E02CB7"/>
    <w:rsid w:val="00E0395B"/>
    <w:rsid w:val="00E03AF2"/>
    <w:rsid w:val="00E03E9C"/>
    <w:rsid w:val="00E03EFC"/>
    <w:rsid w:val="00E040D9"/>
    <w:rsid w:val="00E04127"/>
    <w:rsid w:val="00E04324"/>
    <w:rsid w:val="00E04463"/>
    <w:rsid w:val="00E046AC"/>
    <w:rsid w:val="00E046E4"/>
    <w:rsid w:val="00E0475B"/>
    <w:rsid w:val="00E047C0"/>
    <w:rsid w:val="00E052D8"/>
    <w:rsid w:val="00E05E19"/>
    <w:rsid w:val="00E05FB4"/>
    <w:rsid w:val="00E0634A"/>
    <w:rsid w:val="00E06454"/>
    <w:rsid w:val="00E06EED"/>
    <w:rsid w:val="00E07120"/>
    <w:rsid w:val="00E07125"/>
    <w:rsid w:val="00E0721B"/>
    <w:rsid w:val="00E10011"/>
    <w:rsid w:val="00E104BD"/>
    <w:rsid w:val="00E10726"/>
    <w:rsid w:val="00E108D1"/>
    <w:rsid w:val="00E109B9"/>
    <w:rsid w:val="00E10CFB"/>
    <w:rsid w:val="00E111E9"/>
    <w:rsid w:val="00E1185C"/>
    <w:rsid w:val="00E119A8"/>
    <w:rsid w:val="00E11A86"/>
    <w:rsid w:val="00E11B0F"/>
    <w:rsid w:val="00E11C87"/>
    <w:rsid w:val="00E11F6C"/>
    <w:rsid w:val="00E122DF"/>
    <w:rsid w:val="00E12516"/>
    <w:rsid w:val="00E12676"/>
    <w:rsid w:val="00E126A7"/>
    <w:rsid w:val="00E128BB"/>
    <w:rsid w:val="00E1295B"/>
    <w:rsid w:val="00E12DBE"/>
    <w:rsid w:val="00E1313D"/>
    <w:rsid w:val="00E13140"/>
    <w:rsid w:val="00E13278"/>
    <w:rsid w:val="00E13A1F"/>
    <w:rsid w:val="00E13BDB"/>
    <w:rsid w:val="00E143EC"/>
    <w:rsid w:val="00E14951"/>
    <w:rsid w:val="00E149C6"/>
    <w:rsid w:val="00E14D2A"/>
    <w:rsid w:val="00E15401"/>
    <w:rsid w:val="00E15960"/>
    <w:rsid w:val="00E1596B"/>
    <w:rsid w:val="00E15A7E"/>
    <w:rsid w:val="00E15FA2"/>
    <w:rsid w:val="00E161B9"/>
    <w:rsid w:val="00E1624F"/>
    <w:rsid w:val="00E166AC"/>
    <w:rsid w:val="00E16EB4"/>
    <w:rsid w:val="00E16FCE"/>
    <w:rsid w:val="00E17009"/>
    <w:rsid w:val="00E17362"/>
    <w:rsid w:val="00E173CC"/>
    <w:rsid w:val="00E174C6"/>
    <w:rsid w:val="00E17731"/>
    <w:rsid w:val="00E17A7C"/>
    <w:rsid w:val="00E17AFF"/>
    <w:rsid w:val="00E17DED"/>
    <w:rsid w:val="00E17F09"/>
    <w:rsid w:val="00E2031B"/>
    <w:rsid w:val="00E20423"/>
    <w:rsid w:val="00E2043F"/>
    <w:rsid w:val="00E207B5"/>
    <w:rsid w:val="00E207D9"/>
    <w:rsid w:val="00E2098F"/>
    <w:rsid w:val="00E20BBB"/>
    <w:rsid w:val="00E211F7"/>
    <w:rsid w:val="00E214ED"/>
    <w:rsid w:val="00E21595"/>
    <w:rsid w:val="00E21626"/>
    <w:rsid w:val="00E2183E"/>
    <w:rsid w:val="00E21DAB"/>
    <w:rsid w:val="00E2204E"/>
    <w:rsid w:val="00E221F8"/>
    <w:rsid w:val="00E22349"/>
    <w:rsid w:val="00E2251E"/>
    <w:rsid w:val="00E226E3"/>
    <w:rsid w:val="00E2296E"/>
    <w:rsid w:val="00E22C03"/>
    <w:rsid w:val="00E22C83"/>
    <w:rsid w:val="00E22FFB"/>
    <w:rsid w:val="00E231CE"/>
    <w:rsid w:val="00E2381E"/>
    <w:rsid w:val="00E23B2E"/>
    <w:rsid w:val="00E23DE1"/>
    <w:rsid w:val="00E23E66"/>
    <w:rsid w:val="00E2430E"/>
    <w:rsid w:val="00E2441D"/>
    <w:rsid w:val="00E24ABE"/>
    <w:rsid w:val="00E24C1A"/>
    <w:rsid w:val="00E24D38"/>
    <w:rsid w:val="00E251D4"/>
    <w:rsid w:val="00E25597"/>
    <w:rsid w:val="00E25FA1"/>
    <w:rsid w:val="00E264A1"/>
    <w:rsid w:val="00E26530"/>
    <w:rsid w:val="00E26A0F"/>
    <w:rsid w:val="00E26F81"/>
    <w:rsid w:val="00E26F95"/>
    <w:rsid w:val="00E2708F"/>
    <w:rsid w:val="00E27333"/>
    <w:rsid w:val="00E2797C"/>
    <w:rsid w:val="00E27AE4"/>
    <w:rsid w:val="00E27C93"/>
    <w:rsid w:val="00E27D6D"/>
    <w:rsid w:val="00E27FC5"/>
    <w:rsid w:val="00E30268"/>
    <w:rsid w:val="00E302EF"/>
    <w:rsid w:val="00E30694"/>
    <w:rsid w:val="00E307C1"/>
    <w:rsid w:val="00E30937"/>
    <w:rsid w:val="00E30C43"/>
    <w:rsid w:val="00E311FF"/>
    <w:rsid w:val="00E315C8"/>
    <w:rsid w:val="00E31FE0"/>
    <w:rsid w:val="00E320FA"/>
    <w:rsid w:val="00E328AA"/>
    <w:rsid w:val="00E32ECD"/>
    <w:rsid w:val="00E3331C"/>
    <w:rsid w:val="00E33422"/>
    <w:rsid w:val="00E3365F"/>
    <w:rsid w:val="00E336AD"/>
    <w:rsid w:val="00E33951"/>
    <w:rsid w:val="00E33B31"/>
    <w:rsid w:val="00E340C6"/>
    <w:rsid w:val="00E34123"/>
    <w:rsid w:val="00E345B5"/>
    <w:rsid w:val="00E3470B"/>
    <w:rsid w:val="00E34A53"/>
    <w:rsid w:val="00E35515"/>
    <w:rsid w:val="00E355FB"/>
    <w:rsid w:val="00E35BC6"/>
    <w:rsid w:val="00E35C88"/>
    <w:rsid w:val="00E363A7"/>
    <w:rsid w:val="00E36A76"/>
    <w:rsid w:val="00E36BB9"/>
    <w:rsid w:val="00E37D85"/>
    <w:rsid w:val="00E4011D"/>
    <w:rsid w:val="00E40291"/>
    <w:rsid w:val="00E403C0"/>
    <w:rsid w:val="00E40539"/>
    <w:rsid w:val="00E40782"/>
    <w:rsid w:val="00E40EC2"/>
    <w:rsid w:val="00E41344"/>
    <w:rsid w:val="00E417D9"/>
    <w:rsid w:val="00E4222A"/>
    <w:rsid w:val="00E42639"/>
    <w:rsid w:val="00E428DA"/>
    <w:rsid w:val="00E42EB8"/>
    <w:rsid w:val="00E42FE4"/>
    <w:rsid w:val="00E43040"/>
    <w:rsid w:val="00E43129"/>
    <w:rsid w:val="00E43158"/>
    <w:rsid w:val="00E431A9"/>
    <w:rsid w:val="00E43680"/>
    <w:rsid w:val="00E439B2"/>
    <w:rsid w:val="00E43EE6"/>
    <w:rsid w:val="00E44346"/>
    <w:rsid w:val="00E449F1"/>
    <w:rsid w:val="00E45155"/>
    <w:rsid w:val="00E455DA"/>
    <w:rsid w:val="00E45ACC"/>
    <w:rsid w:val="00E45CA2"/>
    <w:rsid w:val="00E4603E"/>
    <w:rsid w:val="00E4607B"/>
    <w:rsid w:val="00E46539"/>
    <w:rsid w:val="00E46734"/>
    <w:rsid w:val="00E46846"/>
    <w:rsid w:val="00E468E6"/>
    <w:rsid w:val="00E46A4D"/>
    <w:rsid w:val="00E46F4A"/>
    <w:rsid w:val="00E476C4"/>
    <w:rsid w:val="00E4798D"/>
    <w:rsid w:val="00E479CC"/>
    <w:rsid w:val="00E47D26"/>
    <w:rsid w:val="00E47F18"/>
    <w:rsid w:val="00E50190"/>
    <w:rsid w:val="00E507C6"/>
    <w:rsid w:val="00E51163"/>
    <w:rsid w:val="00E51978"/>
    <w:rsid w:val="00E51B4F"/>
    <w:rsid w:val="00E51F2B"/>
    <w:rsid w:val="00E5211E"/>
    <w:rsid w:val="00E52C9F"/>
    <w:rsid w:val="00E52EC5"/>
    <w:rsid w:val="00E530F1"/>
    <w:rsid w:val="00E535C4"/>
    <w:rsid w:val="00E53688"/>
    <w:rsid w:val="00E53D28"/>
    <w:rsid w:val="00E544B2"/>
    <w:rsid w:val="00E545B2"/>
    <w:rsid w:val="00E54853"/>
    <w:rsid w:val="00E54930"/>
    <w:rsid w:val="00E555DD"/>
    <w:rsid w:val="00E559F2"/>
    <w:rsid w:val="00E55A70"/>
    <w:rsid w:val="00E55BA4"/>
    <w:rsid w:val="00E55FE1"/>
    <w:rsid w:val="00E56106"/>
    <w:rsid w:val="00E56124"/>
    <w:rsid w:val="00E5637A"/>
    <w:rsid w:val="00E56A40"/>
    <w:rsid w:val="00E56FF8"/>
    <w:rsid w:val="00E5723A"/>
    <w:rsid w:val="00E572EA"/>
    <w:rsid w:val="00E57440"/>
    <w:rsid w:val="00E578BB"/>
    <w:rsid w:val="00E57A8C"/>
    <w:rsid w:val="00E57BC4"/>
    <w:rsid w:val="00E601BC"/>
    <w:rsid w:val="00E606AC"/>
    <w:rsid w:val="00E606D2"/>
    <w:rsid w:val="00E606E3"/>
    <w:rsid w:val="00E60DCC"/>
    <w:rsid w:val="00E60DDB"/>
    <w:rsid w:val="00E61014"/>
    <w:rsid w:val="00E612BF"/>
    <w:rsid w:val="00E61522"/>
    <w:rsid w:val="00E61B7C"/>
    <w:rsid w:val="00E61F0F"/>
    <w:rsid w:val="00E61FA3"/>
    <w:rsid w:val="00E62024"/>
    <w:rsid w:val="00E62239"/>
    <w:rsid w:val="00E628DD"/>
    <w:rsid w:val="00E62934"/>
    <w:rsid w:val="00E629CF"/>
    <w:rsid w:val="00E62B21"/>
    <w:rsid w:val="00E62CE0"/>
    <w:rsid w:val="00E63067"/>
    <w:rsid w:val="00E6339E"/>
    <w:rsid w:val="00E635C1"/>
    <w:rsid w:val="00E636E4"/>
    <w:rsid w:val="00E63AFF"/>
    <w:rsid w:val="00E63DF5"/>
    <w:rsid w:val="00E64000"/>
    <w:rsid w:val="00E64923"/>
    <w:rsid w:val="00E64EE9"/>
    <w:rsid w:val="00E65000"/>
    <w:rsid w:val="00E65A12"/>
    <w:rsid w:val="00E65F67"/>
    <w:rsid w:val="00E65FFD"/>
    <w:rsid w:val="00E6606F"/>
    <w:rsid w:val="00E66677"/>
    <w:rsid w:val="00E6668A"/>
    <w:rsid w:val="00E66849"/>
    <w:rsid w:val="00E66A5D"/>
    <w:rsid w:val="00E66AFF"/>
    <w:rsid w:val="00E66C70"/>
    <w:rsid w:val="00E66ECF"/>
    <w:rsid w:val="00E6700D"/>
    <w:rsid w:val="00E676ED"/>
    <w:rsid w:val="00E67AFF"/>
    <w:rsid w:val="00E67CF8"/>
    <w:rsid w:val="00E7002E"/>
    <w:rsid w:val="00E7061E"/>
    <w:rsid w:val="00E70904"/>
    <w:rsid w:val="00E70E80"/>
    <w:rsid w:val="00E70ECE"/>
    <w:rsid w:val="00E70ED3"/>
    <w:rsid w:val="00E710CA"/>
    <w:rsid w:val="00E7126D"/>
    <w:rsid w:val="00E71296"/>
    <w:rsid w:val="00E7132E"/>
    <w:rsid w:val="00E7160F"/>
    <w:rsid w:val="00E7163A"/>
    <w:rsid w:val="00E71732"/>
    <w:rsid w:val="00E718C4"/>
    <w:rsid w:val="00E71B8E"/>
    <w:rsid w:val="00E71F63"/>
    <w:rsid w:val="00E71FD8"/>
    <w:rsid w:val="00E72050"/>
    <w:rsid w:val="00E7209A"/>
    <w:rsid w:val="00E72340"/>
    <w:rsid w:val="00E72AE3"/>
    <w:rsid w:val="00E7319E"/>
    <w:rsid w:val="00E735C8"/>
    <w:rsid w:val="00E73885"/>
    <w:rsid w:val="00E7389E"/>
    <w:rsid w:val="00E73BBE"/>
    <w:rsid w:val="00E73F91"/>
    <w:rsid w:val="00E7434F"/>
    <w:rsid w:val="00E74A2E"/>
    <w:rsid w:val="00E74EA9"/>
    <w:rsid w:val="00E751E6"/>
    <w:rsid w:val="00E75B35"/>
    <w:rsid w:val="00E75D7C"/>
    <w:rsid w:val="00E76289"/>
    <w:rsid w:val="00E7683A"/>
    <w:rsid w:val="00E76B27"/>
    <w:rsid w:val="00E76B90"/>
    <w:rsid w:val="00E76CAF"/>
    <w:rsid w:val="00E77BA2"/>
    <w:rsid w:val="00E80331"/>
    <w:rsid w:val="00E80FEB"/>
    <w:rsid w:val="00E80FFD"/>
    <w:rsid w:val="00E810A7"/>
    <w:rsid w:val="00E819E7"/>
    <w:rsid w:val="00E819ED"/>
    <w:rsid w:val="00E82071"/>
    <w:rsid w:val="00E8211A"/>
    <w:rsid w:val="00E822E4"/>
    <w:rsid w:val="00E82708"/>
    <w:rsid w:val="00E82A00"/>
    <w:rsid w:val="00E82DA9"/>
    <w:rsid w:val="00E82E8E"/>
    <w:rsid w:val="00E83621"/>
    <w:rsid w:val="00E83735"/>
    <w:rsid w:val="00E83918"/>
    <w:rsid w:val="00E841B1"/>
    <w:rsid w:val="00E84280"/>
    <w:rsid w:val="00E844BA"/>
    <w:rsid w:val="00E84694"/>
    <w:rsid w:val="00E852B4"/>
    <w:rsid w:val="00E853E0"/>
    <w:rsid w:val="00E854F5"/>
    <w:rsid w:val="00E85864"/>
    <w:rsid w:val="00E858B2"/>
    <w:rsid w:val="00E859B0"/>
    <w:rsid w:val="00E860B3"/>
    <w:rsid w:val="00E8610B"/>
    <w:rsid w:val="00E865B2"/>
    <w:rsid w:val="00E867A8"/>
    <w:rsid w:val="00E87012"/>
    <w:rsid w:val="00E8712F"/>
    <w:rsid w:val="00E87205"/>
    <w:rsid w:val="00E8782E"/>
    <w:rsid w:val="00E9054D"/>
    <w:rsid w:val="00E90699"/>
    <w:rsid w:val="00E90840"/>
    <w:rsid w:val="00E90C77"/>
    <w:rsid w:val="00E91056"/>
    <w:rsid w:val="00E9120B"/>
    <w:rsid w:val="00E919A2"/>
    <w:rsid w:val="00E91A41"/>
    <w:rsid w:val="00E91B2B"/>
    <w:rsid w:val="00E91ECA"/>
    <w:rsid w:val="00E920D7"/>
    <w:rsid w:val="00E922D1"/>
    <w:rsid w:val="00E923AC"/>
    <w:rsid w:val="00E923D8"/>
    <w:rsid w:val="00E9261F"/>
    <w:rsid w:val="00E926E6"/>
    <w:rsid w:val="00E9290C"/>
    <w:rsid w:val="00E929D1"/>
    <w:rsid w:val="00E9304B"/>
    <w:rsid w:val="00E931BE"/>
    <w:rsid w:val="00E93247"/>
    <w:rsid w:val="00E9378B"/>
    <w:rsid w:val="00E937D7"/>
    <w:rsid w:val="00E939D0"/>
    <w:rsid w:val="00E93B52"/>
    <w:rsid w:val="00E94088"/>
    <w:rsid w:val="00E9414E"/>
    <w:rsid w:val="00E94639"/>
    <w:rsid w:val="00E947FF"/>
    <w:rsid w:val="00E94FAF"/>
    <w:rsid w:val="00E95057"/>
    <w:rsid w:val="00E952A7"/>
    <w:rsid w:val="00E9574B"/>
    <w:rsid w:val="00E9584D"/>
    <w:rsid w:val="00E959F4"/>
    <w:rsid w:val="00E95AC2"/>
    <w:rsid w:val="00E965BE"/>
    <w:rsid w:val="00E96AD0"/>
    <w:rsid w:val="00E96C9F"/>
    <w:rsid w:val="00E96F57"/>
    <w:rsid w:val="00E96F77"/>
    <w:rsid w:val="00E9700D"/>
    <w:rsid w:val="00E972C1"/>
    <w:rsid w:val="00E974D8"/>
    <w:rsid w:val="00E97746"/>
    <w:rsid w:val="00E977C9"/>
    <w:rsid w:val="00E97A18"/>
    <w:rsid w:val="00E97F1E"/>
    <w:rsid w:val="00EA08F3"/>
    <w:rsid w:val="00EA0AC3"/>
    <w:rsid w:val="00EA0BFF"/>
    <w:rsid w:val="00EA0D97"/>
    <w:rsid w:val="00EA0F5B"/>
    <w:rsid w:val="00EA11BE"/>
    <w:rsid w:val="00EA1398"/>
    <w:rsid w:val="00EA1B8C"/>
    <w:rsid w:val="00EA278A"/>
    <w:rsid w:val="00EA28C5"/>
    <w:rsid w:val="00EA299B"/>
    <w:rsid w:val="00EA2B58"/>
    <w:rsid w:val="00EA2DE8"/>
    <w:rsid w:val="00EA3087"/>
    <w:rsid w:val="00EA30A8"/>
    <w:rsid w:val="00EA329A"/>
    <w:rsid w:val="00EA3372"/>
    <w:rsid w:val="00EA3454"/>
    <w:rsid w:val="00EA35BA"/>
    <w:rsid w:val="00EA3601"/>
    <w:rsid w:val="00EA3758"/>
    <w:rsid w:val="00EA3F10"/>
    <w:rsid w:val="00EA451C"/>
    <w:rsid w:val="00EA4750"/>
    <w:rsid w:val="00EA4A93"/>
    <w:rsid w:val="00EA4AEA"/>
    <w:rsid w:val="00EA4CC2"/>
    <w:rsid w:val="00EA4FF3"/>
    <w:rsid w:val="00EA5646"/>
    <w:rsid w:val="00EA57FA"/>
    <w:rsid w:val="00EA63B4"/>
    <w:rsid w:val="00EA63D6"/>
    <w:rsid w:val="00EA6682"/>
    <w:rsid w:val="00EA66C9"/>
    <w:rsid w:val="00EA672E"/>
    <w:rsid w:val="00EA67A9"/>
    <w:rsid w:val="00EA6807"/>
    <w:rsid w:val="00EA6871"/>
    <w:rsid w:val="00EA6BCF"/>
    <w:rsid w:val="00EA6C6C"/>
    <w:rsid w:val="00EA6CE7"/>
    <w:rsid w:val="00EA6E12"/>
    <w:rsid w:val="00EA73AB"/>
    <w:rsid w:val="00EA7489"/>
    <w:rsid w:val="00EA75F0"/>
    <w:rsid w:val="00EA7735"/>
    <w:rsid w:val="00EA7D66"/>
    <w:rsid w:val="00EA7F47"/>
    <w:rsid w:val="00EB000F"/>
    <w:rsid w:val="00EB0196"/>
    <w:rsid w:val="00EB0774"/>
    <w:rsid w:val="00EB0C80"/>
    <w:rsid w:val="00EB1108"/>
    <w:rsid w:val="00EB12B7"/>
    <w:rsid w:val="00EB15F4"/>
    <w:rsid w:val="00EB15FB"/>
    <w:rsid w:val="00EB1840"/>
    <w:rsid w:val="00EB1AD5"/>
    <w:rsid w:val="00EB1C41"/>
    <w:rsid w:val="00EB282E"/>
    <w:rsid w:val="00EB28BB"/>
    <w:rsid w:val="00EB29AB"/>
    <w:rsid w:val="00EB2D51"/>
    <w:rsid w:val="00EB2F65"/>
    <w:rsid w:val="00EB30DB"/>
    <w:rsid w:val="00EB326C"/>
    <w:rsid w:val="00EB32F9"/>
    <w:rsid w:val="00EB3421"/>
    <w:rsid w:val="00EB3A7B"/>
    <w:rsid w:val="00EB3CC3"/>
    <w:rsid w:val="00EB3F4C"/>
    <w:rsid w:val="00EB4C4C"/>
    <w:rsid w:val="00EB4F5F"/>
    <w:rsid w:val="00EB5AA1"/>
    <w:rsid w:val="00EB5AF0"/>
    <w:rsid w:val="00EB65AF"/>
    <w:rsid w:val="00EB67B4"/>
    <w:rsid w:val="00EB68DC"/>
    <w:rsid w:val="00EB6A0F"/>
    <w:rsid w:val="00EB6A8E"/>
    <w:rsid w:val="00EB6E65"/>
    <w:rsid w:val="00EB6F58"/>
    <w:rsid w:val="00EB7286"/>
    <w:rsid w:val="00EB7549"/>
    <w:rsid w:val="00EB7677"/>
    <w:rsid w:val="00EB7804"/>
    <w:rsid w:val="00EB7990"/>
    <w:rsid w:val="00EB7BC4"/>
    <w:rsid w:val="00EC027D"/>
    <w:rsid w:val="00EC04AB"/>
    <w:rsid w:val="00EC0B40"/>
    <w:rsid w:val="00EC0CC7"/>
    <w:rsid w:val="00EC11CE"/>
    <w:rsid w:val="00EC1A40"/>
    <w:rsid w:val="00EC20FB"/>
    <w:rsid w:val="00EC2157"/>
    <w:rsid w:val="00EC233E"/>
    <w:rsid w:val="00EC2EBE"/>
    <w:rsid w:val="00EC2F32"/>
    <w:rsid w:val="00EC30FF"/>
    <w:rsid w:val="00EC33CF"/>
    <w:rsid w:val="00EC3495"/>
    <w:rsid w:val="00EC361E"/>
    <w:rsid w:val="00EC3C7E"/>
    <w:rsid w:val="00EC4384"/>
    <w:rsid w:val="00EC47CA"/>
    <w:rsid w:val="00EC4A5B"/>
    <w:rsid w:val="00EC5479"/>
    <w:rsid w:val="00EC56B3"/>
    <w:rsid w:val="00EC61B3"/>
    <w:rsid w:val="00EC658F"/>
    <w:rsid w:val="00EC65ED"/>
    <w:rsid w:val="00EC6652"/>
    <w:rsid w:val="00EC6BEC"/>
    <w:rsid w:val="00EC6FC9"/>
    <w:rsid w:val="00EC709B"/>
    <w:rsid w:val="00EC70AD"/>
    <w:rsid w:val="00ED08CC"/>
    <w:rsid w:val="00ED0A21"/>
    <w:rsid w:val="00ED0C45"/>
    <w:rsid w:val="00ED0CF2"/>
    <w:rsid w:val="00ED0E1D"/>
    <w:rsid w:val="00ED1526"/>
    <w:rsid w:val="00ED1819"/>
    <w:rsid w:val="00ED1A1B"/>
    <w:rsid w:val="00ED1ED9"/>
    <w:rsid w:val="00ED2036"/>
    <w:rsid w:val="00ED2D18"/>
    <w:rsid w:val="00ED3E06"/>
    <w:rsid w:val="00ED3F48"/>
    <w:rsid w:val="00ED41A0"/>
    <w:rsid w:val="00ED4208"/>
    <w:rsid w:val="00ED4723"/>
    <w:rsid w:val="00ED4756"/>
    <w:rsid w:val="00ED4F94"/>
    <w:rsid w:val="00ED5442"/>
    <w:rsid w:val="00ED568D"/>
    <w:rsid w:val="00ED589B"/>
    <w:rsid w:val="00ED5D6E"/>
    <w:rsid w:val="00ED6F43"/>
    <w:rsid w:val="00ED73CF"/>
    <w:rsid w:val="00ED7476"/>
    <w:rsid w:val="00ED792B"/>
    <w:rsid w:val="00ED7B4F"/>
    <w:rsid w:val="00ED7DF4"/>
    <w:rsid w:val="00EE023F"/>
    <w:rsid w:val="00EE03B0"/>
    <w:rsid w:val="00EE0ED2"/>
    <w:rsid w:val="00EE1090"/>
    <w:rsid w:val="00EE18B9"/>
    <w:rsid w:val="00EE1B1D"/>
    <w:rsid w:val="00EE1B85"/>
    <w:rsid w:val="00EE1CD0"/>
    <w:rsid w:val="00EE1CF2"/>
    <w:rsid w:val="00EE1E8C"/>
    <w:rsid w:val="00EE1F7E"/>
    <w:rsid w:val="00EE1FAF"/>
    <w:rsid w:val="00EE2272"/>
    <w:rsid w:val="00EE241F"/>
    <w:rsid w:val="00EE2598"/>
    <w:rsid w:val="00EE267D"/>
    <w:rsid w:val="00EE2F66"/>
    <w:rsid w:val="00EE301F"/>
    <w:rsid w:val="00EE3173"/>
    <w:rsid w:val="00EE320F"/>
    <w:rsid w:val="00EE35C4"/>
    <w:rsid w:val="00EE3709"/>
    <w:rsid w:val="00EE4270"/>
    <w:rsid w:val="00EE4BD9"/>
    <w:rsid w:val="00EE4EA5"/>
    <w:rsid w:val="00EE5183"/>
    <w:rsid w:val="00EE5469"/>
    <w:rsid w:val="00EE593D"/>
    <w:rsid w:val="00EE5A87"/>
    <w:rsid w:val="00EE5A94"/>
    <w:rsid w:val="00EE5CFD"/>
    <w:rsid w:val="00EE5FA6"/>
    <w:rsid w:val="00EE60B9"/>
    <w:rsid w:val="00EE6121"/>
    <w:rsid w:val="00EE614A"/>
    <w:rsid w:val="00EE62DE"/>
    <w:rsid w:val="00EE695E"/>
    <w:rsid w:val="00EE6C47"/>
    <w:rsid w:val="00EE6DEF"/>
    <w:rsid w:val="00EE6E77"/>
    <w:rsid w:val="00EE787B"/>
    <w:rsid w:val="00EE78B3"/>
    <w:rsid w:val="00EE7A7D"/>
    <w:rsid w:val="00EE7BB3"/>
    <w:rsid w:val="00EE7F6A"/>
    <w:rsid w:val="00EF04AB"/>
    <w:rsid w:val="00EF054A"/>
    <w:rsid w:val="00EF09AC"/>
    <w:rsid w:val="00EF09E5"/>
    <w:rsid w:val="00EF0E44"/>
    <w:rsid w:val="00EF1188"/>
    <w:rsid w:val="00EF1547"/>
    <w:rsid w:val="00EF1790"/>
    <w:rsid w:val="00EF1F16"/>
    <w:rsid w:val="00EF225F"/>
    <w:rsid w:val="00EF251E"/>
    <w:rsid w:val="00EF271A"/>
    <w:rsid w:val="00EF281A"/>
    <w:rsid w:val="00EF2A06"/>
    <w:rsid w:val="00EF2C61"/>
    <w:rsid w:val="00EF2DB5"/>
    <w:rsid w:val="00EF2F63"/>
    <w:rsid w:val="00EF3001"/>
    <w:rsid w:val="00EF3213"/>
    <w:rsid w:val="00EF360F"/>
    <w:rsid w:val="00EF3B55"/>
    <w:rsid w:val="00EF3B6C"/>
    <w:rsid w:val="00EF3DA6"/>
    <w:rsid w:val="00EF3E97"/>
    <w:rsid w:val="00EF3F73"/>
    <w:rsid w:val="00EF43F1"/>
    <w:rsid w:val="00EF44B2"/>
    <w:rsid w:val="00EF540B"/>
    <w:rsid w:val="00EF5865"/>
    <w:rsid w:val="00EF58C4"/>
    <w:rsid w:val="00EF5A2C"/>
    <w:rsid w:val="00EF607E"/>
    <w:rsid w:val="00EF6227"/>
    <w:rsid w:val="00EF6882"/>
    <w:rsid w:val="00EF6C2C"/>
    <w:rsid w:val="00EF6FFB"/>
    <w:rsid w:val="00EF725B"/>
    <w:rsid w:val="00EF73A6"/>
    <w:rsid w:val="00EF73C4"/>
    <w:rsid w:val="00EF75E8"/>
    <w:rsid w:val="00EF79CD"/>
    <w:rsid w:val="00EF79D0"/>
    <w:rsid w:val="00F000AF"/>
    <w:rsid w:val="00F0061F"/>
    <w:rsid w:val="00F00643"/>
    <w:rsid w:val="00F0064E"/>
    <w:rsid w:val="00F00E6A"/>
    <w:rsid w:val="00F011DE"/>
    <w:rsid w:val="00F018F0"/>
    <w:rsid w:val="00F019CD"/>
    <w:rsid w:val="00F01C1A"/>
    <w:rsid w:val="00F01EFB"/>
    <w:rsid w:val="00F02213"/>
    <w:rsid w:val="00F02285"/>
    <w:rsid w:val="00F02362"/>
    <w:rsid w:val="00F02590"/>
    <w:rsid w:val="00F0302F"/>
    <w:rsid w:val="00F03064"/>
    <w:rsid w:val="00F03271"/>
    <w:rsid w:val="00F040EC"/>
    <w:rsid w:val="00F0413B"/>
    <w:rsid w:val="00F04669"/>
    <w:rsid w:val="00F04982"/>
    <w:rsid w:val="00F04C5F"/>
    <w:rsid w:val="00F04CF3"/>
    <w:rsid w:val="00F05108"/>
    <w:rsid w:val="00F05127"/>
    <w:rsid w:val="00F052EF"/>
    <w:rsid w:val="00F0544A"/>
    <w:rsid w:val="00F05678"/>
    <w:rsid w:val="00F059A8"/>
    <w:rsid w:val="00F05B7B"/>
    <w:rsid w:val="00F05D7C"/>
    <w:rsid w:val="00F05E72"/>
    <w:rsid w:val="00F05FCB"/>
    <w:rsid w:val="00F061D5"/>
    <w:rsid w:val="00F06482"/>
    <w:rsid w:val="00F064DD"/>
    <w:rsid w:val="00F06D64"/>
    <w:rsid w:val="00F07AD4"/>
    <w:rsid w:val="00F07B00"/>
    <w:rsid w:val="00F10494"/>
    <w:rsid w:val="00F10694"/>
    <w:rsid w:val="00F107AF"/>
    <w:rsid w:val="00F10CCE"/>
    <w:rsid w:val="00F11002"/>
    <w:rsid w:val="00F116E7"/>
    <w:rsid w:val="00F1186B"/>
    <w:rsid w:val="00F1242C"/>
    <w:rsid w:val="00F12555"/>
    <w:rsid w:val="00F12792"/>
    <w:rsid w:val="00F12A7A"/>
    <w:rsid w:val="00F12D4B"/>
    <w:rsid w:val="00F12D70"/>
    <w:rsid w:val="00F12F25"/>
    <w:rsid w:val="00F139F7"/>
    <w:rsid w:val="00F13EC4"/>
    <w:rsid w:val="00F1404D"/>
    <w:rsid w:val="00F141A7"/>
    <w:rsid w:val="00F142C0"/>
    <w:rsid w:val="00F14981"/>
    <w:rsid w:val="00F14AC2"/>
    <w:rsid w:val="00F14B29"/>
    <w:rsid w:val="00F14B43"/>
    <w:rsid w:val="00F14CC1"/>
    <w:rsid w:val="00F16125"/>
    <w:rsid w:val="00F1664A"/>
    <w:rsid w:val="00F1668F"/>
    <w:rsid w:val="00F16A2F"/>
    <w:rsid w:val="00F16B28"/>
    <w:rsid w:val="00F16DC0"/>
    <w:rsid w:val="00F171BE"/>
    <w:rsid w:val="00F1753C"/>
    <w:rsid w:val="00F17CB5"/>
    <w:rsid w:val="00F17E1D"/>
    <w:rsid w:val="00F17E36"/>
    <w:rsid w:val="00F205C3"/>
    <w:rsid w:val="00F20788"/>
    <w:rsid w:val="00F20F03"/>
    <w:rsid w:val="00F20FCD"/>
    <w:rsid w:val="00F2185E"/>
    <w:rsid w:val="00F21A20"/>
    <w:rsid w:val="00F21EA4"/>
    <w:rsid w:val="00F21ECC"/>
    <w:rsid w:val="00F2212D"/>
    <w:rsid w:val="00F227F4"/>
    <w:rsid w:val="00F23617"/>
    <w:rsid w:val="00F23873"/>
    <w:rsid w:val="00F2394E"/>
    <w:rsid w:val="00F23DA6"/>
    <w:rsid w:val="00F23EBB"/>
    <w:rsid w:val="00F244DC"/>
    <w:rsid w:val="00F24623"/>
    <w:rsid w:val="00F24C23"/>
    <w:rsid w:val="00F250AB"/>
    <w:rsid w:val="00F2534D"/>
    <w:rsid w:val="00F255BE"/>
    <w:rsid w:val="00F25616"/>
    <w:rsid w:val="00F26537"/>
    <w:rsid w:val="00F26812"/>
    <w:rsid w:val="00F26C45"/>
    <w:rsid w:val="00F272BF"/>
    <w:rsid w:val="00F2735F"/>
    <w:rsid w:val="00F2740F"/>
    <w:rsid w:val="00F27416"/>
    <w:rsid w:val="00F2769B"/>
    <w:rsid w:val="00F2774D"/>
    <w:rsid w:val="00F27BCD"/>
    <w:rsid w:val="00F306A7"/>
    <w:rsid w:val="00F3091C"/>
    <w:rsid w:val="00F30AA6"/>
    <w:rsid w:val="00F30E82"/>
    <w:rsid w:val="00F3142E"/>
    <w:rsid w:val="00F3146B"/>
    <w:rsid w:val="00F31B75"/>
    <w:rsid w:val="00F31BCF"/>
    <w:rsid w:val="00F31FB0"/>
    <w:rsid w:val="00F32126"/>
    <w:rsid w:val="00F3246A"/>
    <w:rsid w:val="00F32EB4"/>
    <w:rsid w:val="00F33034"/>
    <w:rsid w:val="00F333E0"/>
    <w:rsid w:val="00F33429"/>
    <w:rsid w:val="00F33C8A"/>
    <w:rsid w:val="00F33F17"/>
    <w:rsid w:val="00F34326"/>
    <w:rsid w:val="00F34380"/>
    <w:rsid w:val="00F345FE"/>
    <w:rsid w:val="00F348E9"/>
    <w:rsid w:val="00F34A8E"/>
    <w:rsid w:val="00F34FE4"/>
    <w:rsid w:val="00F3561F"/>
    <w:rsid w:val="00F35C17"/>
    <w:rsid w:val="00F35FCB"/>
    <w:rsid w:val="00F36917"/>
    <w:rsid w:val="00F36B6B"/>
    <w:rsid w:val="00F36E69"/>
    <w:rsid w:val="00F3775A"/>
    <w:rsid w:val="00F40864"/>
    <w:rsid w:val="00F40976"/>
    <w:rsid w:val="00F40F98"/>
    <w:rsid w:val="00F40FD6"/>
    <w:rsid w:val="00F4111D"/>
    <w:rsid w:val="00F41567"/>
    <w:rsid w:val="00F41D63"/>
    <w:rsid w:val="00F420E6"/>
    <w:rsid w:val="00F42192"/>
    <w:rsid w:val="00F42389"/>
    <w:rsid w:val="00F4246A"/>
    <w:rsid w:val="00F42EE4"/>
    <w:rsid w:val="00F42F17"/>
    <w:rsid w:val="00F43008"/>
    <w:rsid w:val="00F43199"/>
    <w:rsid w:val="00F432F1"/>
    <w:rsid w:val="00F43AE8"/>
    <w:rsid w:val="00F43B7C"/>
    <w:rsid w:val="00F43BC3"/>
    <w:rsid w:val="00F44322"/>
    <w:rsid w:val="00F44329"/>
    <w:rsid w:val="00F4464F"/>
    <w:rsid w:val="00F449CA"/>
    <w:rsid w:val="00F44E8D"/>
    <w:rsid w:val="00F44F3C"/>
    <w:rsid w:val="00F45120"/>
    <w:rsid w:val="00F45854"/>
    <w:rsid w:val="00F45A81"/>
    <w:rsid w:val="00F45E4B"/>
    <w:rsid w:val="00F46017"/>
    <w:rsid w:val="00F46210"/>
    <w:rsid w:val="00F46358"/>
    <w:rsid w:val="00F46434"/>
    <w:rsid w:val="00F46635"/>
    <w:rsid w:val="00F466A3"/>
    <w:rsid w:val="00F4674C"/>
    <w:rsid w:val="00F468EC"/>
    <w:rsid w:val="00F477AC"/>
    <w:rsid w:val="00F506B3"/>
    <w:rsid w:val="00F51189"/>
    <w:rsid w:val="00F51216"/>
    <w:rsid w:val="00F517AE"/>
    <w:rsid w:val="00F51989"/>
    <w:rsid w:val="00F51B15"/>
    <w:rsid w:val="00F51D3C"/>
    <w:rsid w:val="00F52118"/>
    <w:rsid w:val="00F52143"/>
    <w:rsid w:val="00F5246B"/>
    <w:rsid w:val="00F52B66"/>
    <w:rsid w:val="00F52EC7"/>
    <w:rsid w:val="00F53299"/>
    <w:rsid w:val="00F5329E"/>
    <w:rsid w:val="00F53628"/>
    <w:rsid w:val="00F536B2"/>
    <w:rsid w:val="00F538DA"/>
    <w:rsid w:val="00F53C48"/>
    <w:rsid w:val="00F53F85"/>
    <w:rsid w:val="00F54642"/>
    <w:rsid w:val="00F546D8"/>
    <w:rsid w:val="00F54E8F"/>
    <w:rsid w:val="00F54F98"/>
    <w:rsid w:val="00F55138"/>
    <w:rsid w:val="00F55641"/>
    <w:rsid w:val="00F5585D"/>
    <w:rsid w:val="00F5591A"/>
    <w:rsid w:val="00F5607F"/>
    <w:rsid w:val="00F56178"/>
    <w:rsid w:val="00F56197"/>
    <w:rsid w:val="00F56781"/>
    <w:rsid w:val="00F56829"/>
    <w:rsid w:val="00F56923"/>
    <w:rsid w:val="00F56CE8"/>
    <w:rsid w:val="00F57177"/>
    <w:rsid w:val="00F5718A"/>
    <w:rsid w:val="00F57207"/>
    <w:rsid w:val="00F5728B"/>
    <w:rsid w:val="00F5746C"/>
    <w:rsid w:val="00F576C1"/>
    <w:rsid w:val="00F578D3"/>
    <w:rsid w:val="00F57999"/>
    <w:rsid w:val="00F57D49"/>
    <w:rsid w:val="00F57D86"/>
    <w:rsid w:val="00F6041D"/>
    <w:rsid w:val="00F604F5"/>
    <w:rsid w:val="00F60B26"/>
    <w:rsid w:val="00F60BDA"/>
    <w:rsid w:val="00F60F08"/>
    <w:rsid w:val="00F61DB8"/>
    <w:rsid w:val="00F61E6A"/>
    <w:rsid w:val="00F62644"/>
    <w:rsid w:val="00F62C19"/>
    <w:rsid w:val="00F62EB0"/>
    <w:rsid w:val="00F6342D"/>
    <w:rsid w:val="00F63CE7"/>
    <w:rsid w:val="00F63DF2"/>
    <w:rsid w:val="00F641EE"/>
    <w:rsid w:val="00F643A8"/>
    <w:rsid w:val="00F654EA"/>
    <w:rsid w:val="00F65720"/>
    <w:rsid w:val="00F65C4C"/>
    <w:rsid w:val="00F65E2C"/>
    <w:rsid w:val="00F66520"/>
    <w:rsid w:val="00F666E2"/>
    <w:rsid w:val="00F66A44"/>
    <w:rsid w:val="00F66C0E"/>
    <w:rsid w:val="00F66C61"/>
    <w:rsid w:val="00F66D10"/>
    <w:rsid w:val="00F66F61"/>
    <w:rsid w:val="00F67168"/>
    <w:rsid w:val="00F674A1"/>
    <w:rsid w:val="00F67547"/>
    <w:rsid w:val="00F67723"/>
    <w:rsid w:val="00F67B39"/>
    <w:rsid w:val="00F67F1E"/>
    <w:rsid w:val="00F70072"/>
    <w:rsid w:val="00F703A1"/>
    <w:rsid w:val="00F708C4"/>
    <w:rsid w:val="00F70A83"/>
    <w:rsid w:val="00F70C72"/>
    <w:rsid w:val="00F71265"/>
    <w:rsid w:val="00F715A2"/>
    <w:rsid w:val="00F71B95"/>
    <w:rsid w:val="00F71D99"/>
    <w:rsid w:val="00F7235C"/>
    <w:rsid w:val="00F72375"/>
    <w:rsid w:val="00F7289A"/>
    <w:rsid w:val="00F72D41"/>
    <w:rsid w:val="00F72D9D"/>
    <w:rsid w:val="00F73AA5"/>
    <w:rsid w:val="00F74A5F"/>
    <w:rsid w:val="00F74B4F"/>
    <w:rsid w:val="00F74B7D"/>
    <w:rsid w:val="00F74FFC"/>
    <w:rsid w:val="00F75476"/>
    <w:rsid w:val="00F75595"/>
    <w:rsid w:val="00F755B2"/>
    <w:rsid w:val="00F7622E"/>
    <w:rsid w:val="00F764BA"/>
    <w:rsid w:val="00F76933"/>
    <w:rsid w:val="00F76DAA"/>
    <w:rsid w:val="00F77034"/>
    <w:rsid w:val="00F77AD7"/>
    <w:rsid w:val="00F77B25"/>
    <w:rsid w:val="00F77BD4"/>
    <w:rsid w:val="00F77D4D"/>
    <w:rsid w:val="00F8018E"/>
    <w:rsid w:val="00F801F1"/>
    <w:rsid w:val="00F80997"/>
    <w:rsid w:val="00F80C6C"/>
    <w:rsid w:val="00F810F0"/>
    <w:rsid w:val="00F81200"/>
    <w:rsid w:val="00F813AF"/>
    <w:rsid w:val="00F822B5"/>
    <w:rsid w:val="00F823EB"/>
    <w:rsid w:val="00F825FF"/>
    <w:rsid w:val="00F826DB"/>
    <w:rsid w:val="00F8335B"/>
    <w:rsid w:val="00F834E3"/>
    <w:rsid w:val="00F8379F"/>
    <w:rsid w:val="00F837CB"/>
    <w:rsid w:val="00F83D09"/>
    <w:rsid w:val="00F83DE0"/>
    <w:rsid w:val="00F84323"/>
    <w:rsid w:val="00F845DD"/>
    <w:rsid w:val="00F845E3"/>
    <w:rsid w:val="00F84C90"/>
    <w:rsid w:val="00F84DC6"/>
    <w:rsid w:val="00F84ECD"/>
    <w:rsid w:val="00F84EF1"/>
    <w:rsid w:val="00F8524C"/>
    <w:rsid w:val="00F854D1"/>
    <w:rsid w:val="00F85EF1"/>
    <w:rsid w:val="00F86128"/>
    <w:rsid w:val="00F8619A"/>
    <w:rsid w:val="00F86310"/>
    <w:rsid w:val="00F86DF8"/>
    <w:rsid w:val="00F87789"/>
    <w:rsid w:val="00F87822"/>
    <w:rsid w:val="00F87B72"/>
    <w:rsid w:val="00F87EFD"/>
    <w:rsid w:val="00F90083"/>
    <w:rsid w:val="00F90202"/>
    <w:rsid w:val="00F9040F"/>
    <w:rsid w:val="00F90747"/>
    <w:rsid w:val="00F90A63"/>
    <w:rsid w:val="00F90C49"/>
    <w:rsid w:val="00F9119B"/>
    <w:rsid w:val="00F911CD"/>
    <w:rsid w:val="00F911F9"/>
    <w:rsid w:val="00F91573"/>
    <w:rsid w:val="00F9178C"/>
    <w:rsid w:val="00F9182D"/>
    <w:rsid w:val="00F91E17"/>
    <w:rsid w:val="00F91EBE"/>
    <w:rsid w:val="00F92122"/>
    <w:rsid w:val="00F92301"/>
    <w:rsid w:val="00F92F17"/>
    <w:rsid w:val="00F930D1"/>
    <w:rsid w:val="00F9339C"/>
    <w:rsid w:val="00F933E1"/>
    <w:rsid w:val="00F93430"/>
    <w:rsid w:val="00F93459"/>
    <w:rsid w:val="00F9353F"/>
    <w:rsid w:val="00F93B7A"/>
    <w:rsid w:val="00F93C34"/>
    <w:rsid w:val="00F940CE"/>
    <w:rsid w:val="00F9458C"/>
    <w:rsid w:val="00F9469C"/>
    <w:rsid w:val="00F94F93"/>
    <w:rsid w:val="00F951B4"/>
    <w:rsid w:val="00F95339"/>
    <w:rsid w:val="00F9546D"/>
    <w:rsid w:val="00F961BB"/>
    <w:rsid w:val="00F9624E"/>
    <w:rsid w:val="00F96D8D"/>
    <w:rsid w:val="00F97054"/>
    <w:rsid w:val="00F97148"/>
    <w:rsid w:val="00F972CB"/>
    <w:rsid w:val="00F97399"/>
    <w:rsid w:val="00F97639"/>
    <w:rsid w:val="00F97738"/>
    <w:rsid w:val="00F978B2"/>
    <w:rsid w:val="00FA047B"/>
    <w:rsid w:val="00FA05A3"/>
    <w:rsid w:val="00FA08C6"/>
    <w:rsid w:val="00FA098B"/>
    <w:rsid w:val="00FA11B4"/>
    <w:rsid w:val="00FA11E8"/>
    <w:rsid w:val="00FA12E0"/>
    <w:rsid w:val="00FA13DD"/>
    <w:rsid w:val="00FA1C22"/>
    <w:rsid w:val="00FA1C72"/>
    <w:rsid w:val="00FA2262"/>
    <w:rsid w:val="00FA249B"/>
    <w:rsid w:val="00FA24E4"/>
    <w:rsid w:val="00FA274B"/>
    <w:rsid w:val="00FA2DC9"/>
    <w:rsid w:val="00FA2E03"/>
    <w:rsid w:val="00FA32B8"/>
    <w:rsid w:val="00FA3467"/>
    <w:rsid w:val="00FA36E6"/>
    <w:rsid w:val="00FA3C59"/>
    <w:rsid w:val="00FA40B7"/>
    <w:rsid w:val="00FA410C"/>
    <w:rsid w:val="00FA430B"/>
    <w:rsid w:val="00FA4397"/>
    <w:rsid w:val="00FA45F1"/>
    <w:rsid w:val="00FA4CC5"/>
    <w:rsid w:val="00FA4E3D"/>
    <w:rsid w:val="00FA5454"/>
    <w:rsid w:val="00FA5513"/>
    <w:rsid w:val="00FA5691"/>
    <w:rsid w:val="00FA569D"/>
    <w:rsid w:val="00FA5839"/>
    <w:rsid w:val="00FA5A64"/>
    <w:rsid w:val="00FA5D85"/>
    <w:rsid w:val="00FA6196"/>
    <w:rsid w:val="00FA6335"/>
    <w:rsid w:val="00FA633A"/>
    <w:rsid w:val="00FA66EC"/>
    <w:rsid w:val="00FA6836"/>
    <w:rsid w:val="00FA6C89"/>
    <w:rsid w:val="00FA6E45"/>
    <w:rsid w:val="00FA6E57"/>
    <w:rsid w:val="00FA6F3A"/>
    <w:rsid w:val="00FA7056"/>
    <w:rsid w:val="00FA7860"/>
    <w:rsid w:val="00FA7E90"/>
    <w:rsid w:val="00FB1A31"/>
    <w:rsid w:val="00FB3046"/>
    <w:rsid w:val="00FB32E0"/>
    <w:rsid w:val="00FB336F"/>
    <w:rsid w:val="00FB3591"/>
    <w:rsid w:val="00FB35C0"/>
    <w:rsid w:val="00FB3659"/>
    <w:rsid w:val="00FB3731"/>
    <w:rsid w:val="00FB3B37"/>
    <w:rsid w:val="00FB4192"/>
    <w:rsid w:val="00FB4A39"/>
    <w:rsid w:val="00FB4CD8"/>
    <w:rsid w:val="00FB5148"/>
    <w:rsid w:val="00FB5425"/>
    <w:rsid w:val="00FB5A30"/>
    <w:rsid w:val="00FB5C8D"/>
    <w:rsid w:val="00FB5E91"/>
    <w:rsid w:val="00FB6714"/>
    <w:rsid w:val="00FB6BF5"/>
    <w:rsid w:val="00FB7153"/>
    <w:rsid w:val="00FB7764"/>
    <w:rsid w:val="00FB7CB7"/>
    <w:rsid w:val="00FC00D5"/>
    <w:rsid w:val="00FC02BF"/>
    <w:rsid w:val="00FC05E2"/>
    <w:rsid w:val="00FC06F4"/>
    <w:rsid w:val="00FC092E"/>
    <w:rsid w:val="00FC1119"/>
    <w:rsid w:val="00FC13AB"/>
    <w:rsid w:val="00FC162C"/>
    <w:rsid w:val="00FC17B1"/>
    <w:rsid w:val="00FC2047"/>
    <w:rsid w:val="00FC2052"/>
    <w:rsid w:val="00FC2065"/>
    <w:rsid w:val="00FC252A"/>
    <w:rsid w:val="00FC3119"/>
    <w:rsid w:val="00FC314A"/>
    <w:rsid w:val="00FC32A2"/>
    <w:rsid w:val="00FC3362"/>
    <w:rsid w:val="00FC34D5"/>
    <w:rsid w:val="00FC39EB"/>
    <w:rsid w:val="00FC4293"/>
    <w:rsid w:val="00FC43E8"/>
    <w:rsid w:val="00FC479F"/>
    <w:rsid w:val="00FC47D1"/>
    <w:rsid w:val="00FC4A4B"/>
    <w:rsid w:val="00FC4EC1"/>
    <w:rsid w:val="00FC51C7"/>
    <w:rsid w:val="00FC5499"/>
    <w:rsid w:val="00FC5A53"/>
    <w:rsid w:val="00FC5B98"/>
    <w:rsid w:val="00FC5C3F"/>
    <w:rsid w:val="00FC5CDF"/>
    <w:rsid w:val="00FC5D1E"/>
    <w:rsid w:val="00FC5D7F"/>
    <w:rsid w:val="00FC600B"/>
    <w:rsid w:val="00FC6158"/>
    <w:rsid w:val="00FC62C5"/>
    <w:rsid w:val="00FC64CA"/>
    <w:rsid w:val="00FC6620"/>
    <w:rsid w:val="00FC7C22"/>
    <w:rsid w:val="00FC7D69"/>
    <w:rsid w:val="00FC7E8C"/>
    <w:rsid w:val="00FC7F83"/>
    <w:rsid w:val="00FD07F4"/>
    <w:rsid w:val="00FD095D"/>
    <w:rsid w:val="00FD0ABD"/>
    <w:rsid w:val="00FD0B82"/>
    <w:rsid w:val="00FD0F94"/>
    <w:rsid w:val="00FD10EB"/>
    <w:rsid w:val="00FD13BF"/>
    <w:rsid w:val="00FD17CC"/>
    <w:rsid w:val="00FD1F4C"/>
    <w:rsid w:val="00FD2389"/>
    <w:rsid w:val="00FD2414"/>
    <w:rsid w:val="00FD2775"/>
    <w:rsid w:val="00FD2A07"/>
    <w:rsid w:val="00FD2E3F"/>
    <w:rsid w:val="00FD2FB9"/>
    <w:rsid w:val="00FD3873"/>
    <w:rsid w:val="00FD3A01"/>
    <w:rsid w:val="00FD3C88"/>
    <w:rsid w:val="00FD405F"/>
    <w:rsid w:val="00FD4067"/>
    <w:rsid w:val="00FD4084"/>
    <w:rsid w:val="00FD4088"/>
    <w:rsid w:val="00FD41A0"/>
    <w:rsid w:val="00FD41D7"/>
    <w:rsid w:val="00FD41E8"/>
    <w:rsid w:val="00FD43C2"/>
    <w:rsid w:val="00FD43E4"/>
    <w:rsid w:val="00FD4837"/>
    <w:rsid w:val="00FD4C4E"/>
    <w:rsid w:val="00FD4FF8"/>
    <w:rsid w:val="00FD5069"/>
    <w:rsid w:val="00FD5488"/>
    <w:rsid w:val="00FD5721"/>
    <w:rsid w:val="00FD572F"/>
    <w:rsid w:val="00FD5F67"/>
    <w:rsid w:val="00FD6183"/>
    <w:rsid w:val="00FD64EA"/>
    <w:rsid w:val="00FD67D4"/>
    <w:rsid w:val="00FD697E"/>
    <w:rsid w:val="00FD6E58"/>
    <w:rsid w:val="00FE039F"/>
    <w:rsid w:val="00FE03B1"/>
    <w:rsid w:val="00FE0B70"/>
    <w:rsid w:val="00FE0CC1"/>
    <w:rsid w:val="00FE0ECC"/>
    <w:rsid w:val="00FE103B"/>
    <w:rsid w:val="00FE10F3"/>
    <w:rsid w:val="00FE1BAB"/>
    <w:rsid w:val="00FE1E57"/>
    <w:rsid w:val="00FE203A"/>
    <w:rsid w:val="00FE2095"/>
    <w:rsid w:val="00FE22B9"/>
    <w:rsid w:val="00FE2906"/>
    <w:rsid w:val="00FE2B67"/>
    <w:rsid w:val="00FE304F"/>
    <w:rsid w:val="00FE3353"/>
    <w:rsid w:val="00FE3D16"/>
    <w:rsid w:val="00FE41BA"/>
    <w:rsid w:val="00FE4964"/>
    <w:rsid w:val="00FE4CB8"/>
    <w:rsid w:val="00FE4D3F"/>
    <w:rsid w:val="00FE50BD"/>
    <w:rsid w:val="00FE57A7"/>
    <w:rsid w:val="00FE5AB8"/>
    <w:rsid w:val="00FE628B"/>
    <w:rsid w:val="00FE64ED"/>
    <w:rsid w:val="00FE656F"/>
    <w:rsid w:val="00FE695F"/>
    <w:rsid w:val="00FE6BAD"/>
    <w:rsid w:val="00FE6EC8"/>
    <w:rsid w:val="00FE72A3"/>
    <w:rsid w:val="00FE72A9"/>
    <w:rsid w:val="00FE737C"/>
    <w:rsid w:val="00FE7409"/>
    <w:rsid w:val="00FE751B"/>
    <w:rsid w:val="00FE753F"/>
    <w:rsid w:val="00FE759E"/>
    <w:rsid w:val="00FE7917"/>
    <w:rsid w:val="00FE791D"/>
    <w:rsid w:val="00FE79A4"/>
    <w:rsid w:val="00FE7A24"/>
    <w:rsid w:val="00FE7DD8"/>
    <w:rsid w:val="00FE7FBF"/>
    <w:rsid w:val="00FF0139"/>
    <w:rsid w:val="00FF01FC"/>
    <w:rsid w:val="00FF08F7"/>
    <w:rsid w:val="00FF0DED"/>
    <w:rsid w:val="00FF1390"/>
    <w:rsid w:val="00FF13B3"/>
    <w:rsid w:val="00FF151D"/>
    <w:rsid w:val="00FF184C"/>
    <w:rsid w:val="00FF1D96"/>
    <w:rsid w:val="00FF2077"/>
    <w:rsid w:val="00FF25D1"/>
    <w:rsid w:val="00FF2CA4"/>
    <w:rsid w:val="00FF2D76"/>
    <w:rsid w:val="00FF2F99"/>
    <w:rsid w:val="00FF2FB6"/>
    <w:rsid w:val="00FF3238"/>
    <w:rsid w:val="00FF3431"/>
    <w:rsid w:val="00FF3522"/>
    <w:rsid w:val="00FF3B83"/>
    <w:rsid w:val="00FF41AA"/>
    <w:rsid w:val="00FF441F"/>
    <w:rsid w:val="00FF446E"/>
    <w:rsid w:val="00FF46AD"/>
    <w:rsid w:val="00FF483F"/>
    <w:rsid w:val="00FF5147"/>
    <w:rsid w:val="00FF5535"/>
    <w:rsid w:val="00FF582B"/>
    <w:rsid w:val="00FF5BC8"/>
    <w:rsid w:val="00FF5DF4"/>
    <w:rsid w:val="00FF63DD"/>
    <w:rsid w:val="00FF657F"/>
    <w:rsid w:val="00FF69AE"/>
    <w:rsid w:val="00FF6C65"/>
    <w:rsid w:val="00FF6E4B"/>
    <w:rsid w:val="00FF6F59"/>
    <w:rsid w:val="00FF74A0"/>
    <w:rsid w:val="00FF7675"/>
    <w:rsid w:val="00FF76D6"/>
    <w:rsid w:val="00FF76E6"/>
    <w:rsid w:val="0100B8BF"/>
    <w:rsid w:val="019DB467"/>
    <w:rsid w:val="01B8CF9A"/>
    <w:rsid w:val="01E55B6F"/>
    <w:rsid w:val="0207EC4A"/>
    <w:rsid w:val="020AF47E"/>
    <w:rsid w:val="021AB25F"/>
    <w:rsid w:val="021BCF2F"/>
    <w:rsid w:val="0224798F"/>
    <w:rsid w:val="0277BE86"/>
    <w:rsid w:val="02824B95"/>
    <w:rsid w:val="02AAE8FE"/>
    <w:rsid w:val="02DDA3F5"/>
    <w:rsid w:val="02EE24D7"/>
    <w:rsid w:val="02FEEACF"/>
    <w:rsid w:val="0301D3F7"/>
    <w:rsid w:val="03178D6D"/>
    <w:rsid w:val="0318B5BF"/>
    <w:rsid w:val="031F71B4"/>
    <w:rsid w:val="033DA98A"/>
    <w:rsid w:val="0349083D"/>
    <w:rsid w:val="0355CE0C"/>
    <w:rsid w:val="035E5E58"/>
    <w:rsid w:val="0361EDC6"/>
    <w:rsid w:val="03897EE8"/>
    <w:rsid w:val="039E765B"/>
    <w:rsid w:val="03AA2B81"/>
    <w:rsid w:val="03B1F51A"/>
    <w:rsid w:val="03C1C047"/>
    <w:rsid w:val="03D56A9F"/>
    <w:rsid w:val="03E25D55"/>
    <w:rsid w:val="03F36263"/>
    <w:rsid w:val="03F64878"/>
    <w:rsid w:val="03FFA631"/>
    <w:rsid w:val="040A476E"/>
    <w:rsid w:val="046199C3"/>
    <w:rsid w:val="0497378C"/>
    <w:rsid w:val="04E37545"/>
    <w:rsid w:val="04EA4CAE"/>
    <w:rsid w:val="04EF4CEB"/>
    <w:rsid w:val="04EFDC81"/>
    <w:rsid w:val="04F95E0E"/>
    <w:rsid w:val="04F9D32E"/>
    <w:rsid w:val="05102D97"/>
    <w:rsid w:val="0516BDAF"/>
    <w:rsid w:val="0534ECAC"/>
    <w:rsid w:val="053AB8C6"/>
    <w:rsid w:val="0542B0C7"/>
    <w:rsid w:val="055C42FA"/>
    <w:rsid w:val="058FD6B3"/>
    <w:rsid w:val="0592BFEB"/>
    <w:rsid w:val="05A02410"/>
    <w:rsid w:val="05BFEED3"/>
    <w:rsid w:val="05CCE230"/>
    <w:rsid w:val="05F35917"/>
    <w:rsid w:val="05FD02D9"/>
    <w:rsid w:val="0601A275"/>
    <w:rsid w:val="0605C8BE"/>
    <w:rsid w:val="06086CF4"/>
    <w:rsid w:val="061CA222"/>
    <w:rsid w:val="0626AAD6"/>
    <w:rsid w:val="062D5F6F"/>
    <w:rsid w:val="0657BA78"/>
    <w:rsid w:val="065DC6C8"/>
    <w:rsid w:val="06DE8A07"/>
    <w:rsid w:val="06E38E9F"/>
    <w:rsid w:val="06EAD073"/>
    <w:rsid w:val="06F94A99"/>
    <w:rsid w:val="06F99417"/>
    <w:rsid w:val="06FB63E5"/>
    <w:rsid w:val="06FF438E"/>
    <w:rsid w:val="07034387"/>
    <w:rsid w:val="0722C42B"/>
    <w:rsid w:val="073777D3"/>
    <w:rsid w:val="07383618"/>
    <w:rsid w:val="07881444"/>
    <w:rsid w:val="078DFF15"/>
    <w:rsid w:val="07A38E81"/>
    <w:rsid w:val="07A42CF2"/>
    <w:rsid w:val="07AD353F"/>
    <w:rsid w:val="07AF4B04"/>
    <w:rsid w:val="07B7179F"/>
    <w:rsid w:val="07CAC785"/>
    <w:rsid w:val="07E86C88"/>
    <w:rsid w:val="07EB10A9"/>
    <w:rsid w:val="08041FB0"/>
    <w:rsid w:val="08128C48"/>
    <w:rsid w:val="081AEC45"/>
    <w:rsid w:val="08216DBB"/>
    <w:rsid w:val="0822814C"/>
    <w:rsid w:val="082383D5"/>
    <w:rsid w:val="083B76C7"/>
    <w:rsid w:val="083F7FE2"/>
    <w:rsid w:val="0848CE2E"/>
    <w:rsid w:val="084F65B8"/>
    <w:rsid w:val="084FA766"/>
    <w:rsid w:val="0861D3C4"/>
    <w:rsid w:val="086FE6A1"/>
    <w:rsid w:val="0889974C"/>
    <w:rsid w:val="0894426E"/>
    <w:rsid w:val="0895B31B"/>
    <w:rsid w:val="089ECF97"/>
    <w:rsid w:val="08A91EEC"/>
    <w:rsid w:val="08B5A5A5"/>
    <w:rsid w:val="08E15DFB"/>
    <w:rsid w:val="09170E44"/>
    <w:rsid w:val="09346893"/>
    <w:rsid w:val="09377950"/>
    <w:rsid w:val="093F38C6"/>
    <w:rsid w:val="0944AD07"/>
    <w:rsid w:val="09636B53"/>
    <w:rsid w:val="0983E886"/>
    <w:rsid w:val="09A5ADBB"/>
    <w:rsid w:val="09AA3DBD"/>
    <w:rsid w:val="09BD592A"/>
    <w:rsid w:val="09F05893"/>
    <w:rsid w:val="0A0067E1"/>
    <w:rsid w:val="0A0C82D0"/>
    <w:rsid w:val="0A10C869"/>
    <w:rsid w:val="0A2A2155"/>
    <w:rsid w:val="0A57FB4B"/>
    <w:rsid w:val="0A669588"/>
    <w:rsid w:val="0A734898"/>
    <w:rsid w:val="0AA151F5"/>
    <w:rsid w:val="0AA788C8"/>
    <w:rsid w:val="0AF4080E"/>
    <w:rsid w:val="0AFC1E21"/>
    <w:rsid w:val="0AFEF7EC"/>
    <w:rsid w:val="0B1C922F"/>
    <w:rsid w:val="0B1EC8D1"/>
    <w:rsid w:val="0B255266"/>
    <w:rsid w:val="0B2FF35C"/>
    <w:rsid w:val="0B3AB7D8"/>
    <w:rsid w:val="0B3FCEC4"/>
    <w:rsid w:val="0B40EAB9"/>
    <w:rsid w:val="0B5F1BF9"/>
    <w:rsid w:val="0B978FF1"/>
    <w:rsid w:val="0BA067CB"/>
    <w:rsid w:val="0BAE201E"/>
    <w:rsid w:val="0BAE92E3"/>
    <w:rsid w:val="0BC63C96"/>
    <w:rsid w:val="0BD0A595"/>
    <w:rsid w:val="0BF31E52"/>
    <w:rsid w:val="0BF998E9"/>
    <w:rsid w:val="0C078D64"/>
    <w:rsid w:val="0C14234E"/>
    <w:rsid w:val="0C37431C"/>
    <w:rsid w:val="0C4174BB"/>
    <w:rsid w:val="0C48BFD2"/>
    <w:rsid w:val="0C615560"/>
    <w:rsid w:val="0C74B0AA"/>
    <w:rsid w:val="0C7F9B5A"/>
    <w:rsid w:val="0C91FA35"/>
    <w:rsid w:val="0C955403"/>
    <w:rsid w:val="0C9B6256"/>
    <w:rsid w:val="0CB128F4"/>
    <w:rsid w:val="0CD27E6D"/>
    <w:rsid w:val="0CDDA739"/>
    <w:rsid w:val="0CE5FD6B"/>
    <w:rsid w:val="0CFD78E8"/>
    <w:rsid w:val="0D1F8121"/>
    <w:rsid w:val="0D4697DB"/>
    <w:rsid w:val="0D4BFFCA"/>
    <w:rsid w:val="0D51C427"/>
    <w:rsid w:val="0D620CF7"/>
    <w:rsid w:val="0D997BE1"/>
    <w:rsid w:val="0D9F542D"/>
    <w:rsid w:val="0DA1FF88"/>
    <w:rsid w:val="0DA6745A"/>
    <w:rsid w:val="0DBD28FF"/>
    <w:rsid w:val="0DCBE4AD"/>
    <w:rsid w:val="0DCC313A"/>
    <w:rsid w:val="0DD3F2F3"/>
    <w:rsid w:val="0DE0EFF2"/>
    <w:rsid w:val="0DEF4EE5"/>
    <w:rsid w:val="0E0E84EC"/>
    <w:rsid w:val="0E0EC5A6"/>
    <w:rsid w:val="0E220B85"/>
    <w:rsid w:val="0E552BFC"/>
    <w:rsid w:val="0E8ADFCF"/>
    <w:rsid w:val="0E8E2FAF"/>
    <w:rsid w:val="0E9E432A"/>
    <w:rsid w:val="0EA193E1"/>
    <w:rsid w:val="0EADDE43"/>
    <w:rsid w:val="0EC8633E"/>
    <w:rsid w:val="0ED7B626"/>
    <w:rsid w:val="0EEAC5AC"/>
    <w:rsid w:val="0EF7F657"/>
    <w:rsid w:val="0EFCCA3C"/>
    <w:rsid w:val="0F00EB71"/>
    <w:rsid w:val="0F3406AE"/>
    <w:rsid w:val="0F3CA94C"/>
    <w:rsid w:val="0F4536EE"/>
    <w:rsid w:val="0F47B5AD"/>
    <w:rsid w:val="0F4A332B"/>
    <w:rsid w:val="0F536B76"/>
    <w:rsid w:val="0F547ADC"/>
    <w:rsid w:val="0F596267"/>
    <w:rsid w:val="0F98FB75"/>
    <w:rsid w:val="0FBFF0DA"/>
    <w:rsid w:val="0FC42F54"/>
    <w:rsid w:val="0FD46E76"/>
    <w:rsid w:val="0FE70DDF"/>
    <w:rsid w:val="0FED2B15"/>
    <w:rsid w:val="0FF6B4AF"/>
    <w:rsid w:val="1006291E"/>
    <w:rsid w:val="10195A05"/>
    <w:rsid w:val="1019CDD8"/>
    <w:rsid w:val="101EAC4F"/>
    <w:rsid w:val="10244881"/>
    <w:rsid w:val="105489A7"/>
    <w:rsid w:val="106445F0"/>
    <w:rsid w:val="106490DB"/>
    <w:rsid w:val="108D94EF"/>
    <w:rsid w:val="1099ADB9"/>
    <w:rsid w:val="10D4299D"/>
    <w:rsid w:val="10D7A5C7"/>
    <w:rsid w:val="10DBCB59"/>
    <w:rsid w:val="10EBD91B"/>
    <w:rsid w:val="10F0B701"/>
    <w:rsid w:val="110FBA6F"/>
    <w:rsid w:val="11204293"/>
    <w:rsid w:val="114FBEF7"/>
    <w:rsid w:val="1159AF98"/>
    <w:rsid w:val="1173D35E"/>
    <w:rsid w:val="1189000B"/>
    <w:rsid w:val="11951FCF"/>
    <w:rsid w:val="11A7ED9F"/>
    <w:rsid w:val="11D64D0F"/>
    <w:rsid w:val="11E2F92E"/>
    <w:rsid w:val="11FB5CDE"/>
    <w:rsid w:val="12363B0E"/>
    <w:rsid w:val="12380067"/>
    <w:rsid w:val="1246151F"/>
    <w:rsid w:val="1253610F"/>
    <w:rsid w:val="1261BCE7"/>
    <w:rsid w:val="1273ABDB"/>
    <w:rsid w:val="128C1B9E"/>
    <w:rsid w:val="12E01A05"/>
    <w:rsid w:val="13060554"/>
    <w:rsid w:val="1311975A"/>
    <w:rsid w:val="13152D14"/>
    <w:rsid w:val="13808A07"/>
    <w:rsid w:val="1394B7EC"/>
    <w:rsid w:val="13AAD7D1"/>
    <w:rsid w:val="13AFBE24"/>
    <w:rsid w:val="13B38690"/>
    <w:rsid w:val="13E78FC0"/>
    <w:rsid w:val="13EFFEC5"/>
    <w:rsid w:val="13F7A61C"/>
    <w:rsid w:val="140C5CEA"/>
    <w:rsid w:val="1411F1ED"/>
    <w:rsid w:val="145336ED"/>
    <w:rsid w:val="14700268"/>
    <w:rsid w:val="14861D00"/>
    <w:rsid w:val="14A1458F"/>
    <w:rsid w:val="14A1BADC"/>
    <w:rsid w:val="14BF850E"/>
    <w:rsid w:val="14E81264"/>
    <w:rsid w:val="15125C8C"/>
    <w:rsid w:val="154B2ABE"/>
    <w:rsid w:val="155B0EF7"/>
    <w:rsid w:val="15AB07C9"/>
    <w:rsid w:val="15ACEF80"/>
    <w:rsid w:val="15AF88B6"/>
    <w:rsid w:val="15B9D5B5"/>
    <w:rsid w:val="15CC6C63"/>
    <w:rsid w:val="15FD1114"/>
    <w:rsid w:val="15FD5D1B"/>
    <w:rsid w:val="1601BE6D"/>
    <w:rsid w:val="16467833"/>
    <w:rsid w:val="16470CCA"/>
    <w:rsid w:val="165184C1"/>
    <w:rsid w:val="1653E7B1"/>
    <w:rsid w:val="1660CB07"/>
    <w:rsid w:val="1665F633"/>
    <w:rsid w:val="166B16B7"/>
    <w:rsid w:val="167FBCAD"/>
    <w:rsid w:val="16894486"/>
    <w:rsid w:val="168DAD7B"/>
    <w:rsid w:val="16970A75"/>
    <w:rsid w:val="16AF9AC5"/>
    <w:rsid w:val="16DA9396"/>
    <w:rsid w:val="16F07A90"/>
    <w:rsid w:val="170A756B"/>
    <w:rsid w:val="1725394A"/>
    <w:rsid w:val="172BFCA8"/>
    <w:rsid w:val="175081AC"/>
    <w:rsid w:val="176334CC"/>
    <w:rsid w:val="1780C986"/>
    <w:rsid w:val="17875EB4"/>
    <w:rsid w:val="17A21EDF"/>
    <w:rsid w:val="17ADFAE5"/>
    <w:rsid w:val="17B241C3"/>
    <w:rsid w:val="17CBE020"/>
    <w:rsid w:val="17CE0A4F"/>
    <w:rsid w:val="17D3548C"/>
    <w:rsid w:val="17F9981E"/>
    <w:rsid w:val="17FCB230"/>
    <w:rsid w:val="1835E7C3"/>
    <w:rsid w:val="18832F74"/>
    <w:rsid w:val="1885C995"/>
    <w:rsid w:val="1889ECE2"/>
    <w:rsid w:val="18B5C73D"/>
    <w:rsid w:val="18D906D7"/>
    <w:rsid w:val="18E0844A"/>
    <w:rsid w:val="18E1983A"/>
    <w:rsid w:val="18E2ED5F"/>
    <w:rsid w:val="18E33C90"/>
    <w:rsid w:val="18EAA543"/>
    <w:rsid w:val="18F66C11"/>
    <w:rsid w:val="1952A59D"/>
    <w:rsid w:val="19631DF5"/>
    <w:rsid w:val="197E5244"/>
    <w:rsid w:val="197FE57C"/>
    <w:rsid w:val="1982029F"/>
    <w:rsid w:val="19ED6836"/>
    <w:rsid w:val="19FFE2FE"/>
    <w:rsid w:val="1A037D34"/>
    <w:rsid w:val="1A3C87C0"/>
    <w:rsid w:val="1A62D106"/>
    <w:rsid w:val="1A855BE0"/>
    <w:rsid w:val="1A8EC0FD"/>
    <w:rsid w:val="1A9FC3A3"/>
    <w:rsid w:val="1AC8E8C2"/>
    <w:rsid w:val="1ADFF7FA"/>
    <w:rsid w:val="1AE9A35D"/>
    <w:rsid w:val="1AEBA041"/>
    <w:rsid w:val="1AEEADC3"/>
    <w:rsid w:val="1AFBC57A"/>
    <w:rsid w:val="1AFC29F4"/>
    <w:rsid w:val="1B38971B"/>
    <w:rsid w:val="1B3A180A"/>
    <w:rsid w:val="1B445D5D"/>
    <w:rsid w:val="1B5D7BD7"/>
    <w:rsid w:val="1B615707"/>
    <w:rsid w:val="1B6179E3"/>
    <w:rsid w:val="1B6F8711"/>
    <w:rsid w:val="1B8E65B0"/>
    <w:rsid w:val="1B9467AB"/>
    <w:rsid w:val="1BA1F875"/>
    <w:rsid w:val="1BE922C3"/>
    <w:rsid w:val="1BF1DFCE"/>
    <w:rsid w:val="1C1401EC"/>
    <w:rsid w:val="1C166AA7"/>
    <w:rsid w:val="1C1B1BC7"/>
    <w:rsid w:val="1C423695"/>
    <w:rsid w:val="1C442FCE"/>
    <w:rsid w:val="1C462789"/>
    <w:rsid w:val="1C5407D8"/>
    <w:rsid w:val="1C7E0B94"/>
    <w:rsid w:val="1C80DB37"/>
    <w:rsid w:val="1CB2DCD2"/>
    <w:rsid w:val="1CB7B846"/>
    <w:rsid w:val="1CCAD9EC"/>
    <w:rsid w:val="1CD5E700"/>
    <w:rsid w:val="1D046C70"/>
    <w:rsid w:val="1D367F67"/>
    <w:rsid w:val="1D3C45C9"/>
    <w:rsid w:val="1D439F58"/>
    <w:rsid w:val="1D6719ED"/>
    <w:rsid w:val="1DAA9ACF"/>
    <w:rsid w:val="1DC34059"/>
    <w:rsid w:val="1DC50017"/>
    <w:rsid w:val="1DC8CF8D"/>
    <w:rsid w:val="1DD70C35"/>
    <w:rsid w:val="1DE6ECC1"/>
    <w:rsid w:val="1E10182C"/>
    <w:rsid w:val="1E238B35"/>
    <w:rsid w:val="1E3388F6"/>
    <w:rsid w:val="1E5293CF"/>
    <w:rsid w:val="1E58DA74"/>
    <w:rsid w:val="1E680478"/>
    <w:rsid w:val="1E815ECB"/>
    <w:rsid w:val="1E92499F"/>
    <w:rsid w:val="1E943C9D"/>
    <w:rsid w:val="1E9D7526"/>
    <w:rsid w:val="1E9FD98C"/>
    <w:rsid w:val="1EBE297B"/>
    <w:rsid w:val="1EF311A2"/>
    <w:rsid w:val="1EFBFD27"/>
    <w:rsid w:val="1F3571CC"/>
    <w:rsid w:val="1F3A76E7"/>
    <w:rsid w:val="1F5472BE"/>
    <w:rsid w:val="1F5BE1DF"/>
    <w:rsid w:val="1F60961D"/>
    <w:rsid w:val="1F6C8498"/>
    <w:rsid w:val="1F809429"/>
    <w:rsid w:val="1F89A809"/>
    <w:rsid w:val="1F96E1EB"/>
    <w:rsid w:val="1FAFED8A"/>
    <w:rsid w:val="1FCE9816"/>
    <w:rsid w:val="1FD05ECF"/>
    <w:rsid w:val="1FF7A8D1"/>
    <w:rsid w:val="1FFA4DA9"/>
    <w:rsid w:val="1FFDF36D"/>
    <w:rsid w:val="2028CD9B"/>
    <w:rsid w:val="2030B604"/>
    <w:rsid w:val="203D9408"/>
    <w:rsid w:val="20411274"/>
    <w:rsid w:val="2044C015"/>
    <w:rsid w:val="2053ECF2"/>
    <w:rsid w:val="2093D925"/>
    <w:rsid w:val="209CE726"/>
    <w:rsid w:val="20A01C8D"/>
    <w:rsid w:val="20CAB4F8"/>
    <w:rsid w:val="20ED660A"/>
    <w:rsid w:val="20F0431F"/>
    <w:rsid w:val="20F12C53"/>
    <w:rsid w:val="20FCA794"/>
    <w:rsid w:val="212190DC"/>
    <w:rsid w:val="21523BE9"/>
    <w:rsid w:val="219057FF"/>
    <w:rsid w:val="21A86A03"/>
    <w:rsid w:val="21E994BD"/>
    <w:rsid w:val="2224163C"/>
    <w:rsid w:val="222D564D"/>
    <w:rsid w:val="2231D8A5"/>
    <w:rsid w:val="224044BF"/>
    <w:rsid w:val="225C32F4"/>
    <w:rsid w:val="225CA969"/>
    <w:rsid w:val="22D76363"/>
    <w:rsid w:val="22F476CA"/>
    <w:rsid w:val="230FFAEF"/>
    <w:rsid w:val="232C1936"/>
    <w:rsid w:val="2353769E"/>
    <w:rsid w:val="237EDCD7"/>
    <w:rsid w:val="2390B2D8"/>
    <w:rsid w:val="23B6365F"/>
    <w:rsid w:val="23D1D364"/>
    <w:rsid w:val="23DC799A"/>
    <w:rsid w:val="23DF8602"/>
    <w:rsid w:val="23E983BE"/>
    <w:rsid w:val="23EEC938"/>
    <w:rsid w:val="241905EF"/>
    <w:rsid w:val="242C8174"/>
    <w:rsid w:val="242E8813"/>
    <w:rsid w:val="242EDD32"/>
    <w:rsid w:val="2434CC31"/>
    <w:rsid w:val="24495C7B"/>
    <w:rsid w:val="24A3C261"/>
    <w:rsid w:val="24A9506E"/>
    <w:rsid w:val="24BF338C"/>
    <w:rsid w:val="24D3FCF5"/>
    <w:rsid w:val="24E3903B"/>
    <w:rsid w:val="24EBE7A0"/>
    <w:rsid w:val="250BD26D"/>
    <w:rsid w:val="250D79DA"/>
    <w:rsid w:val="253A5B40"/>
    <w:rsid w:val="256D0F28"/>
    <w:rsid w:val="256F1613"/>
    <w:rsid w:val="2576D297"/>
    <w:rsid w:val="25983671"/>
    <w:rsid w:val="2599040B"/>
    <w:rsid w:val="259CB21F"/>
    <w:rsid w:val="25ECA49F"/>
    <w:rsid w:val="25FA4FAE"/>
    <w:rsid w:val="2623B7E7"/>
    <w:rsid w:val="263E4839"/>
    <w:rsid w:val="2648FFC8"/>
    <w:rsid w:val="2650FECE"/>
    <w:rsid w:val="265AEF1F"/>
    <w:rsid w:val="26647E2A"/>
    <w:rsid w:val="2666BAB1"/>
    <w:rsid w:val="267787EB"/>
    <w:rsid w:val="26AF3D75"/>
    <w:rsid w:val="26B5E889"/>
    <w:rsid w:val="26CA5ABC"/>
    <w:rsid w:val="26D124F9"/>
    <w:rsid w:val="26F37369"/>
    <w:rsid w:val="27034C2B"/>
    <w:rsid w:val="2727008D"/>
    <w:rsid w:val="27373E1D"/>
    <w:rsid w:val="27393871"/>
    <w:rsid w:val="2768E54C"/>
    <w:rsid w:val="276C19CE"/>
    <w:rsid w:val="277027BC"/>
    <w:rsid w:val="277B242D"/>
    <w:rsid w:val="2795F0B7"/>
    <w:rsid w:val="27AF4A4C"/>
    <w:rsid w:val="27CA3C6E"/>
    <w:rsid w:val="27E222A8"/>
    <w:rsid w:val="27E588B8"/>
    <w:rsid w:val="27E7B24E"/>
    <w:rsid w:val="27E88ECF"/>
    <w:rsid w:val="27F8E6F0"/>
    <w:rsid w:val="2816B189"/>
    <w:rsid w:val="281EFA3B"/>
    <w:rsid w:val="284BC6B4"/>
    <w:rsid w:val="285CF789"/>
    <w:rsid w:val="28675320"/>
    <w:rsid w:val="28696698"/>
    <w:rsid w:val="28804277"/>
    <w:rsid w:val="2881E562"/>
    <w:rsid w:val="28B7834B"/>
    <w:rsid w:val="28B91210"/>
    <w:rsid w:val="28CDA5A6"/>
    <w:rsid w:val="29030FB9"/>
    <w:rsid w:val="29093D0C"/>
    <w:rsid w:val="290D1883"/>
    <w:rsid w:val="291D16FF"/>
    <w:rsid w:val="29207422"/>
    <w:rsid w:val="292839FD"/>
    <w:rsid w:val="292E9A64"/>
    <w:rsid w:val="2935F21B"/>
    <w:rsid w:val="295ABC8D"/>
    <w:rsid w:val="29A90731"/>
    <w:rsid w:val="29C6E806"/>
    <w:rsid w:val="29DCC283"/>
    <w:rsid w:val="29DCF96E"/>
    <w:rsid w:val="2A013D41"/>
    <w:rsid w:val="2A2E08E8"/>
    <w:rsid w:val="2A4FFEA4"/>
    <w:rsid w:val="2A58A925"/>
    <w:rsid w:val="2A6874B7"/>
    <w:rsid w:val="2A806D69"/>
    <w:rsid w:val="2A81D543"/>
    <w:rsid w:val="2A8E02F7"/>
    <w:rsid w:val="2A9F5D2E"/>
    <w:rsid w:val="2ABCD69E"/>
    <w:rsid w:val="2AC5E94F"/>
    <w:rsid w:val="2AF6E674"/>
    <w:rsid w:val="2B29060F"/>
    <w:rsid w:val="2B3915C1"/>
    <w:rsid w:val="2B44A756"/>
    <w:rsid w:val="2B4D2D20"/>
    <w:rsid w:val="2B5D8534"/>
    <w:rsid w:val="2B623F69"/>
    <w:rsid w:val="2B635EDF"/>
    <w:rsid w:val="2B9BBBE7"/>
    <w:rsid w:val="2B9EBD7D"/>
    <w:rsid w:val="2B9F6EA9"/>
    <w:rsid w:val="2BB7E339"/>
    <w:rsid w:val="2BB86767"/>
    <w:rsid w:val="2BF61DED"/>
    <w:rsid w:val="2C279D2B"/>
    <w:rsid w:val="2C831AB6"/>
    <w:rsid w:val="2CA63194"/>
    <w:rsid w:val="2CB3F999"/>
    <w:rsid w:val="2CDB8223"/>
    <w:rsid w:val="2CDF34DD"/>
    <w:rsid w:val="2CE38971"/>
    <w:rsid w:val="2CE8B57B"/>
    <w:rsid w:val="2CEEB3ED"/>
    <w:rsid w:val="2CFB71D3"/>
    <w:rsid w:val="2D283DA5"/>
    <w:rsid w:val="2D2AC400"/>
    <w:rsid w:val="2D2C158E"/>
    <w:rsid w:val="2D35FEE0"/>
    <w:rsid w:val="2D36E5E9"/>
    <w:rsid w:val="2D4B58A6"/>
    <w:rsid w:val="2D4B6CFD"/>
    <w:rsid w:val="2D500DBD"/>
    <w:rsid w:val="2D610D8E"/>
    <w:rsid w:val="2D7B065F"/>
    <w:rsid w:val="2D7FA7EE"/>
    <w:rsid w:val="2D834373"/>
    <w:rsid w:val="2D977B99"/>
    <w:rsid w:val="2DB2AD5C"/>
    <w:rsid w:val="2DBD8AD3"/>
    <w:rsid w:val="2DCCFFBF"/>
    <w:rsid w:val="2DECBCAF"/>
    <w:rsid w:val="2DFCFF8C"/>
    <w:rsid w:val="2E133FA3"/>
    <w:rsid w:val="2E17F130"/>
    <w:rsid w:val="2E19C67C"/>
    <w:rsid w:val="2E26990F"/>
    <w:rsid w:val="2E5B33C5"/>
    <w:rsid w:val="2E625F0B"/>
    <w:rsid w:val="2E758B3C"/>
    <w:rsid w:val="2E9EC85C"/>
    <w:rsid w:val="2EB59600"/>
    <w:rsid w:val="2EC0453F"/>
    <w:rsid w:val="2ED24255"/>
    <w:rsid w:val="2EEC22B7"/>
    <w:rsid w:val="2EFE0521"/>
    <w:rsid w:val="2F01AC7C"/>
    <w:rsid w:val="2F0F4095"/>
    <w:rsid w:val="2F26349F"/>
    <w:rsid w:val="2F293E6C"/>
    <w:rsid w:val="2F2BFA19"/>
    <w:rsid w:val="2F450861"/>
    <w:rsid w:val="2F659B29"/>
    <w:rsid w:val="2F92234F"/>
    <w:rsid w:val="2FAD9481"/>
    <w:rsid w:val="2FBE9D3F"/>
    <w:rsid w:val="2FE0283E"/>
    <w:rsid w:val="2FE70B8C"/>
    <w:rsid w:val="2FF0601E"/>
    <w:rsid w:val="30406C25"/>
    <w:rsid w:val="30591FAB"/>
    <w:rsid w:val="306AA6BC"/>
    <w:rsid w:val="307A2A04"/>
    <w:rsid w:val="3087C4A5"/>
    <w:rsid w:val="308ED2DC"/>
    <w:rsid w:val="309AB13A"/>
    <w:rsid w:val="30A25350"/>
    <w:rsid w:val="30B4475A"/>
    <w:rsid w:val="30D0D703"/>
    <w:rsid w:val="30D4EEAA"/>
    <w:rsid w:val="310570FF"/>
    <w:rsid w:val="310ED97D"/>
    <w:rsid w:val="311C76F1"/>
    <w:rsid w:val="313EB7D9"/>
    <w:rsid w:val="31495389"/>
    <w:rsid w:val="3154EFB5"/>
    <w:rsid w:val="31568518"/>
    <w:rsid w:val="315E8A6F"/>
    <w:rsid w:val="315F7E3B"/>
    <w:rsid w:val="318299C2"/>
    <w:rsid w:val="3193779D"/>
    <w:rsid w:val="31956C03"/>
    <w:rsid w:val="31AD0EB1"/>
    <w:rsid w:val="31B20C12"/>
    <w:rsid w:val="31B4E7EC"/>
    <w:rsid w:val="31EBFDAA"/>
    <w:rsid w:val="3213A64B"/>
    <w:rsid w:val="32290108"/>
    <w:rsid w:val="322D3445"/>
    <w:rsid w:val="32480975"/>
    <w:rsid w:val="327BEF83"/>
    <w:rsid w:val="32C280E0"/>
    <w:rsid w:val="32CD8869"/>
    <w:rsid w:val="32D34CE8"/>
    <w:rsid w:val="32F793BF"/>
    <w:rsid w:val="330564FD"/>
    <w:rsid w:val="330616E7"/>
    <w:rsid w:val="330984A0"/>
    <w:rsid w:val="332653E0"/>
    <w:rsid w:val="334AC3A7"/>
    <w:rsid w:val="33634EA1"/>
    <w:rsid w:val="3376986C"/>
    <w:rsid w:val="33AD4A21"/>
    <w:rsid w:val="33B124F2"/>
    <w:rsid w:val="33D84A9A"/>
    <w:rsid w:val="33F092EE"/>
    <w:rsid w:val="33F9F372"/>
    <w:rsid w:val="34002598"/>
    <w:rsid w:val="340838F1"/>
    <w:rsid w:val="342605EB"/>
    <w:rsid w:val="343AF7B1"/>
    <w:rsid w:val="3444ABDD"/>
    <w:rsid w:val="34488710"/>
    <w:rsid w:val="348EA34D"/>
    <w:rsid w:val="34A70A16"/>
    <w:rsid w:val="34A94096"/>
    <w:rsid w:val="34C4B3F7"/>
    <w:rsid w:val="34D8140A"/>
    <w:rsid w:val="34DBF693"/>
    <w:rsid w:val="34FB9AB1"/>
    <w:rsid w:val="35041D81"/>
    <w:rsid w:val="3504AF4E"/>
    <w:rsid w:val="35116E63"/>
    <w:rsid w:val="3536B1C7"/>
    <w:rsid w:val="35387723"/>
    <w:rsid w:val="353D9C9D"/>
    <w:rsid w:val="353E0B06"/>
    <w:rsid w:val="3547C831"/>
    <w:rsid w:val="3564F3DD"/>
    <w:rsid w:val="358056C8"/>
    <w:rsid w:val="3583FC8C"/>
    <w:rsid w:val="35BD84D8"/>
    <w:rsid w:val="35DE518B"/>
    <w:rsid w:val="36256743"/>
    <w:rsid w:val="3625AF5D"/>
    <w:rsid w:val="36276D46"/>
    <w:rsid w:val="362F3481"/>
    <w:rsid w:val="362FFE89"/>
    <w:rsid w:val="36679B0C"/>
    <w:rsid w:val="36867147"/>
    <w:rsid w:val="36B5B9FF"/>
    <w:rsid w:val="36B92D37"/>
    <w:rsid w:val="36BB3F0D"/>
    <w:rsid w:val="36CBA8F6"/>
    <w:rsid w:val="37178964"/>
    <w:rsid w:val="37325F5D"/>
    <w:rsid w:val="3733BB7A"/>
    <w:rsid w:val="37583581"/>
    <w:rsid w:val="376BA940"/>
    <w:rsid w:val="376CD85D"/>
    <w:rsid w:val="377751E9"/>
    <w:rsid w:val="377B3003"/>
    <w:rsid w:val="37881D25"/>
    <w:rsid w:val="379145A3"/>
    <w:rsid w:val="3794C740"/>
    <w:rsid w:val="37971262"/>
    <w:rsid w:val="37973077"/>
    <w:rsid w:val="37A3EC13"/>
    <w:rsid w:val="37C8F4E4"/>
    <w:rsid w:val="37D64E21"/>
    <w:rsid w:val="37D7E73D"/>
    <w:rsid w:val="37E4D2E3"/>
    <w:rsid w:val="37ED6207"/>
    <w:rsid w:val="381D6587"/>
    <w:rsid w:val="3831C5BE"/>
    <w:rsid w:val="383C0490"/>
    <w:rsid w:val="3850CF0D"/>
    <w:rsid w:val="3870C91C"/>
    <w:rsid w:val="38C8D2E9"/>
    <w:rsid w:val="38E3E8D3"/>
    <w:rsid w:val="38E6D348"/>
    <w:rsid w:val="38EEF21B"/>
    <w:rsid w:val="38F80D96"/>
    <w:rsid w:val="39455866"/>
    <w:rsid w:val="394A6F1D"/>
    <w:rsid w:val="394F0221"/>
    <w:rsid w:val="3954E25B"/>
    <w:rsid w:val="39E4A379"/>
    <w:rsid w:val="39F8A568"/>
    <w:rsid w:val="3A108312"/>
    <w:rsid w:val="3A270C29"/>
    <w:rsid w:val="3A3A72A4"/>
    <w:rsid w:val="3A8CBAA2"/>
    <w:rsid w:val="3A8E12C5"/>
    <w:rsid w:val="3AAD9189"/>
    <w:rsid w:val="3AB49E42"/>
    <w:rsid w:val="3AC7B0AA"/>
    <w:rsid w:val="3ACBCE61"/>
    <w:rsid w:val="3B1101BE"/>
    <w:rsid w:val="3B14893F"/>
    <w:rsid w:val="3B2D8A4F"/>
    <w:rsid w:val="3B4002A1"/>
    <w:rsid w:val="3B457ACA"/>
    <w:rsid w:val="3B45E0C3"/>
    <w:rsid w:val="3B889542"/>
    <w:rsid w:val="3BA19D0B"/>
    <w:rsid w:val="3BC03000"/>
    <w:rsid w:val="3BC86AB0"/>
    <w:rsid w:val="3BDB6528"/>
    <w:rsid w:val="3BF68DE7"/>
    <w:rsid w:val="3C2090C3"/>
    <w:rsid w:val="3C2636CC"/>
    <w:rsid w:val="3C3B5E15"/>
    <w:rsid w:val="3C4322A2"/>
    <w:rsid w:val="3C4CC731"/>
    <w:rsid w:val="3C57BFB3"/>
    <w:rsid w:val="3C6F8A65"/>
    <w:rsid w:val="3C747778"/>
    <w:rsid w:val="3C84117F"/>
    <w:rsid w:val="3CBDE11D"/>
    <w:rsid w:val="3CC4D7E2"/>
    <w:rsid w:val="3D001B5F"/>
    <w:rsid w:val="3D3FD39E"/>
    <w:rsid w:val="3D62A030"/>
    <w:rsid w:val="3D6F0CF8"/>
    <w:rsid w:val="3D80D74E"/>
    <w:rsid w:val="3DBD2CE3"/>
    <w:rsid w:val="3DE5275A"/>
    <w:rsid w:val="3DFB6C6C"/>
    <w:rsid w:val="3E12F743"/>
    <w:rsid w:val="3E15333E"/>
    <w:rsid w:val="3E36E3C5"/>
    <w:rsid w:val="3E36FF49"/>
    <w:rsid w:val="3E3E520C"/>
    <w:rsid w:val="3E4A4E5A"/>
    <w:rsid w:val="3E57FC77"/>
    <w:rsid w:val="3E5A26C7"/>
    <w:rsid w:val="3E80C032"/>
    <w:rsid w:val="3E955424"/>
    <w:rsid w:val="3EB49B30"/>
    <w:rsid w:val="3ECDC621"/>
    <w:rsid w:val="3ED59E29"/>
    <w:rsid w:val="3ED5BA6C"/>
    <w:rsid w:val="3EE2141E"/>
    <w:rsid w:val="3EEA1CB5"/>
    <w:rsid w:val="3EF55D4D"/>
    <w:rsid w:val="3F0A45E1"/>
    <w:rsid w:val="3F121973"/>
    <w:rsid w:val="3F12453D"/>
    <w:rsid w:val="3F28D98A"/>
    <w:rsid w:val="3F34F889"/>
    <w:rsid w:val="3F5C63DA"/>
    <w:rsid w:val="3F6956E4"/>
    <w:rsid w:val="3F6A217B"/>
    <w:rsid w:val="3F71C2F7"/>
    <w:rsid w:val="3F7CE00F"/>
    <w:rsid w:val="3F88FA6E"/>
    <w:rsid w:val="3FAA2C72"/>
    <w:rsid w:val="402BBB2E"/>
    <w:rsid w:val="403D76DE"/>
    <w:rsid w:val="403E106B"/>
    <w:rsid w:val="404F5A92"/>
    <w:rsid w:val="4073571C"/>
    <w:rsid w:val="407CA2D6"/>
    <w:rsid w:val="408AC452"/>
    <w:rsid w:val="4097EFD8"/>
    <w:rsid w:val="409D6AA5"/>
    <w:rsid w:val="40A09715"/>
    <w:rsid w:val="40C15FE5"/>
    <w:rsid w:val="40CD70B0"/>
    <w:rsid w:val="40DF0957"/>
    <w:rsid w:val="40F4114B"/>
    <w:rsid w:val="4128400C"/>
    <w:rsid w:val="4135AF9A"/>
    <w:rsid w:val="41390A39"/>
    <w:rsid w:val="413FEDAF"/>
    <w:rsid w:val="415BC24F"/>
    <w:rsid w:val="4163764D"/>
    <w:rsid w:val="4183D012"/>
    <w:rsid w:val="41D31500"/>
    <w:rsid w:val="41F46BA8"/>
    <w:rsid w:val="41F5A754"/>
    <w:rsid w:val="420400D9"/>
    <w:rsid w:val="4212C4D3"/>
    <w:rsid w:val="423141D7"/>
    <w:rsid w:val="4242E064"/>
    <w:rsid w:val="424CAD77"/>
    <w:rsid w:val="42874BD2"/>
    <w:rsid w:val="428E61EC"/>
    <w:rsid w:val="42AC8AEA"/>
    <w:rsid w:val="42BE10A6"/>
    <w:rsid w:val="42D10260"/>
    <w:rsid w:val="42D380AD"/>
    <w:rsid w:val="42DE1F2C"/>
    <w:rsid w:val="42F7CCF5"/>
    <w:rsid w:val="42F9021A"/>
    <w:rsid w:val="4321C163"/>
    <w:rsid w:val="4339AC66"/>
    <w:rsid w:val="434EE729"/>
    <w:rsid w:val="435389FE"/>
    <w:rsid w:val="43713AAB"/>
    <w:rsid w:val="43989F55"/>
    <w:rsid w:val="4399E659"/>
    <w:rsid w:val="439E4725"/>
    <w:rsid w:val="43AE1969"/>
    <w:rsid w:val="43B0F87D"/>
    <w:rsid w:val="43BE43F8"/>
    <w:rsid w:val="43D76F26"/>
    <w:rsid w:val="4402C5FE"/>
    <w:rsid w:val="44131568"/>
    <w:rsid w:val="441D6277"/>
    <w:rsid w:val="4432D4C8"/>
    <w:rsid w:val="44334DA0"/>
    <w:rsid w:val="44363DD5"/>
    <w:rsid w:val="4436EB77"/>
    <w:rsid w:val="44672B49"/>
    <w:rsid w:val="4467C063"/>
    <w:rsid w:val="4474A8B5"/>
    <w:rsid w:val="447F63EE"/>
    <w:rsid w:val="448DCC6D"/>
    <w:rsid w:val="4495054C"/>
    <w:rsid w:val="44963D1F"/>
    <w:rsid w:val="449BFA68"/>
    <w:rsid w:val="449C0C1A"/>
    <w:rsid w:val="44BCBEAF"/>
    <w:rsid w:val="44C9C204"/>
    <w:rsid w:val="44DAD8E9"/>
    <w:rsid w:val="44E682BD"/>
    <w:rsid w:val="44F1C2D7"/>
    <w:rsid w:val="4500E40E"/>
    <w:rsid w:val="4504C2AD"/>
    <w:rsid w:val="4514ABAC"/>
    <w:rsid w:val="451C0585"/>
    <w:rsid w:val="451D222A"/>
    <w:rsid w:val="4539122E"/>
    <w:rsid w:val="453C7B42"/>
    <w:rsid w:val="4561CCF3"/>
    <w:rsid w:val="4581D992"/>
    <w:rsid w:val="459A9CB4"/>
    <w:rsid w:val="459EB28E"/>
    <w:rsid w:val="45BF48AE"/>
    <w:rsid w:val="45C79AE0"/>
    <w:rsid w:val="45C9823C"/>
    <w:rsid w:val="45D5FA80"/>
    <w:rsid w:val="45E971C9"/>
    <w:rsid w:val="45F36E45"/>
    <w:rsid w:val="462338E3"/>
    <w:rsid w:val="4633384A"/>
    <w:rsid w:val="463A1E80"/>
    <w:rsid w:val="4651B1D2"/>
    <w:rsid w:val="46753524"/>
    <w:rsid w:val="468F3A40"/>
    <w:rsid w:val="4693FB10"/>
    <w:rsid w:val="4695E9C8"/>
    <w:rsid w:val="46A9C4A7"/>
    <w:rsid w:val="46B154A6"/>
    <w:rsid w:val="46B5FD33"/>
    <w:rsid w:val="46BB3A6A"/>
    <w:rsid w:val="46C5BC16"/>
    <w:rsid w:val="46D1E94A"/>
    <w:rsid w:val="46E43C9D"/>
    <w:rsid w:val="46E75E25"/>
    <w:rsid w:val="46F05748"/>
    <w:rsid w:val="47399A14"/>
    <w:rsid w:val="475CEAB4"/>
    <w:rsid w:val="475F5528"/>
    <w:rsid w:val="475F994D"/>
    <w:rsid w:val="4769047E"/>
    <w:rsid w:val="47AADBF2"/>
    <w:rsid w:val="47BDABFC"/>
    <w:rsid w:val="47C00563"/>
    <w:rsid w:val="47C0CA44"/>
    <w:rsid w:val="47E48841"/>
    <w:rsid w:val="4821A1A9"/>
    <w:rsid w:val="48370AFB"/>
    <w:rsid w:val="483F645A"/>
    <w:rsid w:val="486B7F41"/>
    <w:rsid w:val="48786BED"/>
    <w:rsid w:val="4885373D"/>
    <w:rsid w:val="4895A477"/>
    <w:rsid w:val="48A6775D"/>
    <w:rsid w:val="48BE5A26"/>
    <w:rsid w:val="48C6A132"/>
    <w:rsid w:val="48CA13B5"/>
    <w:rsid w:val="48D2832C"/>
    <w:rsid w:val="48DDDDAB"/>
    <w:rsid w:val="490BEABA"/>
    <w:rsid w:val="491E6F0C"/>
    <w:rsid w:val="49240530"/>
    <w:rsid w:val="494A4F0F"/>
    <w:rsid w:val="495341D7"/>
    <w:rsid w:val="49544A8C"/>
    <w:rsid w:val="495EDAAE"/>
    <w:rsid w:val="497B559E"/>
    <w:rsid w:val="4993C9A9"/>
    <w:rsid w:val="499BED12"/>
    <w:rsid w:val="499C9B21"/>
    <w:rsid w:val="49A3F17C"/>
    <w:rsid w:val="49ACB500"/>
    <w:rsid w:val="4A0A18FC"/>
    <w:rsid w:val="4A30CAE3"/>
    <w:rsid w:val="4A38C25D"/>
    <w:rsid w:val="4A73C175"/>
    <w:rsid w:val="4A7C053F"/>
    <w:rsid w:val="4A9D4E03"/>
    <w:rsid w:val="4AA06E88"/>
    <w:rsid w:val="4AD17F93"/>
    <w:rsid w:val="4AFFD019"/>
    <w:rsid w:val="4B16A781"/>
    <w:rsid w:val="4B178E82"/>
    <w:rsid w:val="4B5F848E"/>
    <w:rsid w:val="4B65C6EE"/>
    <w:rsid w:val="4B74A70B"/>
    <w:rsid w:val="4B76D3A0"/>
    <w:rsid w:val="4B7A15EE"/>
    <w:rsid w:val="4B9ABDC3"/>
    <w:rsid w:val="4BA85DAC"/>
    <w:rsid w:val="4BAB507B"/>
    <w:rsid w:val="4BCBB4F6"/>
    <w:rsid w:val="4BE26FF8"/>
    <w:rsid w:val="4C006EDE"/>
    <w:rsid w:val="4C01AF68"/>
    <w:rsid w:val="4C0D5EFA"/>
    <w:rsid w:val="4C1355FF"/>
    <w:rsid w:val="4C25391B"/>
    <w:rsid w:val="4C4FBD9B"/>
    <w:rsid w:val="4C5651F5"/>
    <w:rsid w:val="4C5A0251"/>
    <w:rsid w:val="4C6DBA39"/>
    <w:rsid w:val="4C723AD0"/>
    <w:rsid w:val="4C734426"/>
    <w:rsid w:val="4C7C928D"/>
    <w:rsid w:val="4CA54135"/>
    <w:rsid w:val="4CAADAAC"/>
    <w:rsid w:val="4CCC2FC2"/>
    <w:rsid w:val="4CD2DDCF"/>
    <w:rsid w:val="4CF92CCA"/>
    <w:rsid w:val="4CFF042E"/>
    <w:rsid w:val="4D06026F"/>
    <w:rsid w:val="4D0DA6E0"/>
    <w:rsid w:val="4D446257"/>
    <w:rsid w:val="4D515E55"/>
    <w:rsid w:val="4D533DB6"/>
    <w:rsid w:val="4D5D6C84"/>
    <w:rsid w:val="4D69DC23"/>
    <w:rsid w:val="4D6BFC0E"/>
    <w:rsid w:val="4D7DB85C"/>
    <w:rsid w:val="4DA19A63"/>
    <w:rsid w:val="4DAA6008"/>
    <w:rsid w:val="4DC7A779"/>
    <w:rsid w:val="4DE33216"/>
    <w:rsid w:val="4DE97472"/>
    <w:rsid w:val="4E03CA83"/>
    <w:rsid w:val="4E11D597"/>
    <w:rsid w:val="4E20165F"/>
    <w:rsid w:val="4E20EB67"/>
    <w:rsid w:val="4E60BAFA"/>
    <w:rsid w:val="4E73D92F"/>
    <w:rsid w:val="4E90299A"/>
    <w:rsid w:val="4E9C285C"/>
    <w:rsid w:val="4EA2B682"/>
    <w:rsid w:val="4ECCF618"/>
    <w:rsid w:val="4ED96CD5"/>
    <w:rsid w:val="4EDC5BDD"/>
    <w:rsid w:val="4F321C70"/>
    <w:rsid w:val="4F42B581"/>
    <w:rsid w:val="4F685E2B"/>
    <w:rsid w:val="4F6C7A78"/>
    <w:rsid w:val="4F73BFF1"/>
    <w:rsid w:val="4F9900F1"/>
    <w:rsid w:val="4FD5C8B8"/>
    <w:rsid w:val="4FE6E246"/>
    <w:rsid w:val="4FE99C7A"/>
    <w:rsid w:val="4FF717B9"/>
    <w:rsid w:val="4FFFAEBF"/>
    <w:rsid w:val="500AA38D"/>
    <w:rsid w:val="501022E7"/>
    <w:rsid w:val="50160DB3"/>
    <w:rsid w:val="50334059"/>
    <w:rsid w:val="504AB982"/>
    <w:rsid w:val="504B372F"/>
    <w:rsid w:val="505886CB"/>
    <w:rsid w:val="50590E9B"/>
    <w:rsid w:val="50737E64"/>
    <w:rsid w:val="5075AAB8"/>
    <w:rsid w:val="50820AA2"/>
    <w:rsid w:val="509ABF7B"/>
    <w:rsid w:val="50A05509"/>
    <w:rsid w:val="50AFEA11"/>
    <w:rsid w:val="50B26388"/>
    <w:rsid w:val="50B94741"/>
    <w:rsid w:val="50D7BD15"/>
    <w:rsid w:val="50EB3F0C"/>
    <w:rsid w:val="50FBE57F"/>
    <w:rsid w:val="512BCE1E"/>
    <w:rsid w:val="513205DE"/>
    <w:rsid w:val="514081EF"/>
    <w:rsid w:val="51502C40"/>
    <w:rsid w:val="515133AF"/>
    <w:rsid w:val="5185C1F5"/>
    <w:rsid w:val="5187F858"/>
    <w:rsid w:val="51888634"/>
    <w:rsid w:val="51914399"/>
    <w:rsid w:val="5192B816"/>
    <w:rsid w:val="51C777D1"/>
    <w:rsid w:val="51D33397"/>
    <w:rsid w:val="5211D596"/>
    <w:rsid w:val="521AF839"/>
    <w:rsid w:val="5220CD4A"/>
    <w:rsid w:val="52213667"/>
    <w:rsid w:val="524C4ECC"/>
    <w:rsid w:val="525F5E2C"/>
    <w:rsid w:val="52851C44"/>
    <w:rsid w:val="529C3F52"/>
    <w:rsid w:val="52C2EDB2"/>
    <w:rsid w:val="52C87BED"/>
    <w:rsid w:val="52CC6DD9"/>
    <w:rsid w:val="52F1EDDD"/>
    <w:rsid w:val="53098E60"/>
    <w:rsid w:val="531FCC03"/>
    <w:rsid w:val="53408868"/>
    <w:rsid w:val="538AFA27"/>
    <w:rsid w:val="53E965FE"/>
    <w:rsid w:val="53ED5EB9"/>
    <w:rsid w:val="5402CA19"/>
    <w:rsid w:val="54048FF8"/>
    <w:rsid w:val="5422D201"/>
    <w:rsid w:val="542B1CA8"/>
    <w:rsid w:val="543B4DA5"/>
    <w:rsid w:val="54441E0F"/>
    <w:rsid w:val="545D70BB"/>
    <w:rsid w:val="545EC379"/>
    <w:rsid w:val="545F9E46"/>
    <w:rsid w:val="546D7788"/>
    <w:rsid w:val="547E3DCC"/>
    <w:rsid w:val="547EDEA3"/>
    <w:rsid w:val="548A545C"/>
    <w:rsid w:val="54913CDE"/>
    <w:rsid w:val="54A1CD78"/>
    <w:rsid w:val="54C56D30"/>
    <w:rsid w:val="54D0BA4B"/>
    <w:rsid w:val="54F268F8"/>
    <w:rsid w:val="550453AF"/>
    <w:rsid w:val="5504F149"/>
    <w:rsid w:val="550AD459"/>
    <w:rsid w:val="552D3515"/>
    <w:rsid w:val="552E368C"/>
    <w:rsid w:val="554B5423"/>
    <w:rsid w:val="55592AD1"/>
    <w:rsid w:val="555C7E9B"/>
    <w:rsid w:val="555EF29E"/>
    <w:rsid w:val="555FEB37"/>
    <w:rsid w:val="556C4724"/>
    <w:rsid w:val="55709F2B"/>
    <w:rsid w:val="55723BED"/>
    <w:rsid w:val="557AB2EB"/>
    <w:rsid w:val="558F1232"/>
    <w:rsid w:val="55964539"/>
    <w:rsid w:val="55A5FD17"/>
    <w:rsid w:val="55E4816D"/>
    <w:rsid w:val="55EC2B7F"/>
    <w:rsid w:val="55F190FF"/>
    <w:rsid w:val="561D595C"/>
    <w:rsid w:val="56372842"/>
    <w:rsid w:val="5645C64F"/>
    <w:rsid w:val="5663453E"/>
    <w:rsid w:val="566CFF5D"/>
    <w:rsid w:val="566E92F4"/>
    <w:rsid w:val="5672B267"/>
    <w:rsid w:val="5693784A"/>
    <w:rsid w:val="5695B81C"/>
    <w:rsid w:val="569D0750"/>
    <w:rsid w:val="56B11A99"/>
    <w:rsid w:val="56C43F7F"/>
    <w:rsid w:val="56C80E18"/>
    <w:rsid w:val="56F6C74D"/>
    <w:rsid w:val="570948F9"/>
    <w:rsid w:val="5720679F"/>
    <w:rsid w:val="5774A725"/>
    <w:rsid w:val="57782445"/>
    <w:rsid w:val="57A67B35"/>
    <w:rsid w:val="57AC7534"/>
    <w:rsid w:val="57B65C9E"/>
    <w:rsid w:val="57E38D04"/>
    <w:rsid w:val="57E9A6AB"/>
    <w:rsid w:val="57F5E62E"/>
    <w:rsid w:val="57F80E3F"/>
    <w:rsid w:val="57F9F44E"/>
    <w:rsid w:val="57FB4775"/>
    <w:rsid w:val="580A9A00"/>
    <w:rsid w:val="58612615"/>
    <w:rsid w:val="5885C5BB"/>
    <w:rsid w:val="588B3BDF"/>
    <w:rsid w:val="58985CD7"/>
    <w:rsid w:val="58A7E610"/>
    <w:rsid w:val="58B655CA"/>
    <w:rsid w:val="58E4BDB4"/>
    <w:rsid w:val="590831B5"/>
    <w:rsid w:val="591BA36D"/>
    <w:rsid w:val="5937EF1A"/>
    <w:rsid w:val="5942DA5C"/>
    <w:rsid w:val="5962A1B3"/>
    <w:rsid w:val="59702393"/>
    <w:rsid w:val="5987D03F"/>
    <w:rsid w:val="59890174"/>
    <w:rsid w:val="5999A819"/>
    <w:rsid w:val="59AB6711"/>
    <w:rsid w:val="59B35B8F"/>
    <w:rsid w:val="59DF7800"/>
    <w:rsid w:val="5A077CB8"/>
    <w:rsid w:val="5A2A2650"/>
    <w:rsid w:val="5A5BE1A3"/>
    <w:rsid w:val="5A88675E"/>
    <w:rsid w:val="5A90EC70"/>
    <w:rsid w:val="5AC95745"/>
    <w:rsid w:val="5AD0416B"/>
    <w:rsid w:val="5AD69B6B"/>
    <w:rsid w:val="5AEBB8E8"/>
    <w:rsid w:val="5AF8ADB6"/>
    <w:rsid w:val="5B0B7812"/>
    <w:rsid w:val="5B279AB7"/>
    <w:rsid w:val="5B3D9155"/>
    <w:rsid w:val="5B43EAD2"/>
    <w:rsid w:val="5B5D800D"/>
    <w:rsid w:val="5B813CAE"/>
    <w:rsid w:val="5B9F12C4"/>
    <w:rsid w:val="5BC2BC56"/>
    <w:rsid w:val="5BCAAF16"/>
    <w:rsid w:val="5BD1E32C"/>
    <w:rsid w:val="5BD97556"/>
    <w:rsid w:val="5BE9F4C8"/>
    <w:rsid w:val="5C02093B"/>
    <w:rsid w:val="5C0D7BFA"/>
    <w:rsid w:val="5C1537A1"/>
    <w:rsid w:val="5C1C0CD9"/>
    <w:rsid w:val="5C432F57"/>
    <w:rsid w:val="5C459C27"/>
    <w:rsid w:val="5C4C2248"/>
    <w:rsid w:val="5C5B233F"/>
    <w:rsid w:val="5C826025"/>
    <w:rsid w:val="5CF37AC3"/>
    <w:rsid w:val="5CFDD084"/>
    <w:rsid w:val="5D0A296C"/>
    <w:rsid w:val="5D0FEBE3"/>
    <w:rsid w:val="5D1715DD"/>
    <w:rsid w:val="5D1D6888"/>
    <w:rsid w:val="5D3C5194"/>
    <w:rsid w:val="5D3FD697"/>
    <w:rsid w:val="5D40ABBB"/>
    <w:rsid w:val="5D446A8E"/>
    <w:rsid w:val="5D5CF9DB"/>
    <w:rsid w:val="5D788955"/>
    <w:rsid w:val="5DA517F8"/>
    <w:rsid w:val="5DBA9952"/>
    <w:rsid w:val="5DC52AE3"/>
    <w:rsid w:val="5DDA91BC"/>
    <w:rsid w:val="5DDE9077"/>
    <w:rsid w:val="5DF42684"/>
    <w:rsid w:val="5E037077"/>
    <w:rsid w:val="5E12E9C2"/>
    <w:rsid w:val="5E1C2AAB"/>
    <w:rsid w:val="5E1D6EA3"/>
    <w:rsid w:val="5E2863CD"/>
    <w:rsid w:val="5E356962"/>
    <w:rsid w:val="5E71F093"/>
    <w:rsid w:val="5E80309E"/>
    <w:rsid w:val="5EB15F1F"/>
    <w:rsid w:val="5EB34CEB"/>
    <w:rsid w:val="5EC4DB53"/>
    <w:rsid w:val="5ECD0CC0"/>
    <w:rsid w:val="5ECFFD6D"/>
    <w:rsid w:val="5ED9B85E"/>
    <w:rsid w:val="5EF5547F"/>
    <w:rsid w:val="5F0CC1B9"/>
    <w:rsid w:val="5F2582B5"/>
    <w:rsid w:val="5F28D554"/>
    <w:rsid w:val="5F396155"/>
    <w:rsid w:val="5F3DD160"/>
    <w:rsid w:val="5F4BBC04"/>
    <w:rsid w:val="5F9884B4"/>
    <w:rsid w:val="5FB14FB1"/>
    <w:rsid w:val="5FC69982"/>
    <w:rsid w:val="5FD962A2"/>
    <w:rsid w:val="5FE8834B"/>
    <w:rsid w:val="601EE661"/>
    <w:rsid w:val="602E7E50"/>
    <w:rsid w:val="604C7566"/>
    <w:rsid w:val="60679BDF"/>
    <w:rsid w:val="606E0F78"/>
    <w:rsid w:val="60906869"/>
    <w:rsid w:val="60AA9AD1"/>
    <w:rsid w:val="60B49812"/>
    <w:rsid w:val="60C39C60"/>
    <w:rsid w:val="60C74763"/>
    <w:rsid w:val="60DD094F"/>
    <w:rsid w:val="61122F1D"/>
    <w:rsid w:val="61279B17"/>
    <w:rsid w:val="613D3F83"/>
    <w:rsid w:val="615023EE"/>
    <w:rsid w:val="61592BCA"/>
    <w:rsid w:val="616014EE"/>
    <w:rsid w:val="6162B458"/>
    <w:rsid w:val="616E023E"/>
    <w:rsid w:val="6180DE10"/>
    <w:rsid w:val="61831218"/>
    <w:rsid w:val="61CA0C75"/>
    <w:rsid w:val="61D557D2"/>
    <w:rsid w:val="61E3B987"/>
    <w:rsid w:val="61EAEDAD"/>
    <w:rsid w:val="621E08A2"/>
    <w:rsid w:val="62200A27"/>
    <w:rsid w:val="62306BDE"/>
    <w:rsid w:val="624FEE61"/>
    <w:rsid w:val="625B2F2C"/>
    <w:rsid w:val="625CD9E4"/>
    <w:rsid w:val="62671B73"/>
    <w:rsid w:val="627EB6FA"/>
    <w:rsid w:val="62935962"/>
    <w:rsid w:val="6298A4C4"/>
    <w:rsid w:val="62DD6021"/>
    <w:rsid w:val="62EF08ED"/>
    <w:rsid w:val="63050C32"/>
    <w:rsid w:val="63414FD2"/>
    <w:rsid w:val="63591F42"/>
    <w:rsid w:val="63711C73"/>
    <w:rsid w:val="638C5FFD"/>
    <w:rsid w:val="639AF36D"/>
    <w:rsid w:val="63AD8F5F"/>
    <w:rsid w:val="63B06308"/>
    <w:rsid w:val="63B2F378"/>
    <w:rsid w:val="63CB1D85"/>
    <w:rsid w:val="63CDBA1D"/>
    <w:rsid w:val="63DD10C6"/>
    <w:rsid w:val="63EE43FA"/>
    <w:rsid w:val="64041AC4"/>
    <w:rsid w:val="640B71B2"/>
    <w:rsid w:val="640D0D09"/>
    <w:rsid w:val="641125C5"/>
    <w:rsid w:val="641A92FF"/>
    <w:rsid w:val="642A8578"/>
    <w:rsid w:val="6430BAF7"/>
    <w:rsid w:val="64407617"/>
    <w:rsid w:val="644E87F1"/>
    <w:rsid w:val="64531C53"/>
    <w:rsid w:val="64B6BE9D"/>
    <w:rsid w:val="64BA2E3F"/>
    <w:rsid w:val="64BE9C67"/>
    <w:rsid w:val="64D53D9C"/>
    <w:rsid w:val="64D7DE9A"/>
    <w:rsid w:val="64EA89DB"/>
    <w:rsid w:val="64FECBB6"/>
    <w:rsid w:val="6517129F"/>
    <w:rsid w:val="652F4231"/>
    <w:rsid w:val="65337A92"/>
    <w:rsid w:val="65349E9E"/>
    <w:rsid w:val="653C64D3"/>
    <w:rsid w:val="65454E0C"/>
    <w:rsid w:val="6559CFC6"/>
    <w:rsid w:val="65720416"/>
    <w:rsid w:val="6579F34F"/>
    <w:rsid w:val="658D7779"/>
    <w:rsid w:val="658E4C44"/>
    <w:rsid w:val="65934472"/>
    <w:rsid w:val="65940330"/>
    <w:rsid w:val="65A62BAC"/>
    <w:rsid w:val="65B24A16"/>
    <w:rsid w:val="65B5128C"/>
    <w:rsid w:val="65BA0086"/>
    <w:rsid w:val="65D4982C"/>
    <w:rsid w:val="65DF155C"/>
    <w:rsid w:val="66001103"/>
    <w:rsid w:val="66173C6B"/>
    <w:rsid w:val="662F6989"/>
    <w:rsid w:val="663EC3B0"/>
    <w:rsid w:val="6681A8F8"/>
    <w:rsid w:val="668E25C4"/>
    <w:rsid w:val="66921235"/>
    <w:rsid w:val="669233CB"/>
    <w:rsid w:val="66B09EB8"/>
    <w:rsid w:val="66B6D70D"/>
    <w:rsid w:val="66BF3001"/>
    <w:rsid w:val="66C41895"/>
    <w:rsid w:val="66C6A1E2"/>
    <w:rsid w:val="66CC6125"/>
    <w:rsid w:val="66D68500"/>
    <w:rsid w:val="66DA1FFE"/>
    <w:rsid w:val="66E255B0"/>
    <w:rsid w:val="66EDD922"/>
    <w:rsid w:val="66EDE6F5"/>
    <w:rsid w:val="6723CE1C"/>
    <w:rsid w:val="673682B2"/>
    <w:rsid w:val="675D04A2"/>
    <w:rsid w:val="678B5B60"/>
    <w:rsid w:val="6797631A"/>
    <w:rsid w:val="67B98659"/>
    <w:rsid w:val="67C9E4AF"/>
    <w:rsid w:val="67CEB70A"/>
    <w:rsid w:val="67CF23A8"/>
    <w:rsid w:val="67E33626"/>
    <w:rsid w:val="6810069B"/>
    <w:rsid w:val="682BBED8"/>
    <w:rsid w:val="683B7072"/>
    <w:rsid w:val="685BE483"/>
    <w:rsid w:val="68891FDE"/>
    <w:rsid w:val="688AA89A"/>
    <w:rsid w:val="68982D5B"/>
    <w:rsid w:val="68BBA89C"/>
    <w:rsid w:val="68C994CB"/>
    <w:rsid w:val="68D69729"/>
    <w:rsid w:val="68D6F54F"/>
    <w:rsid w:val="68E2762E"/>
    <w:rsid w:val="692F5BDC"/>
    <w:rsid w:val="69670A4B"/>
    <w:rsid w:val="6969CD82"/>
    <w:rsid w:val="6970E507"/>
    <w:rsid w:val="697B0F2D"/>
    <w:rsid w:val="69BA9A74"/>
    <w:rsid w:val="69BD027F"/>
    <w:rsid w:val="69F2BDE3"/>
    <w:rsid w:val="6A42DDF9"/>
    <w:rsid w:val="6A4C779A"/>
    <w:rsid w:val="6A698DED"/>
    <w:rsid w:val="6A74DDA7"/>
    <w:rsid w:val="6A75FF14"/>
    <w:rsid w:val="6A767BD6"/>
    <w:rsid w:val="6A794C34"/>
    <w:rsid w:val="6A7DF1F2"/>
    <w:rsid w:val="6A843E49"/>
    <w:rsid w:val="6A9B9F05"/>
    <w:rsid w:val="6AA36760"/>
    <w:rsid w:val="6AACC35C"/>
    <w:rsid w:val="6AB5E1AB"/>
    <w:rsid w:val="6ABAB2E5"/>
    <w:rsid w:val="6ABF71F3"/>
    <w:rsid w:val="6AC43BD1"/>
    <w:rsid w:val="6B00EF64"/>
    <w:rsid w:val="6B5E75CD"/>
    <w:rsid w:val="6BD824F3"/>
    <w:rsid w:val="6BF81ADB"/>
    <w:rsid w:val="6C5F7652"/>
    <w:rsid w:val="6C65B4B9"/>
    <w:rsid w:val="6C701B53"/>
    <w:rsid w:val="6CB20143"/>
    <w:rsid w:val="6CB614C8"/>
    <w:rsid w:val="6CB9D111"/>
    <w:rsid w:val="6CD8CD0F"/>
    <w:rsid w:val="6CEE5B63"/>
    <w:rsid w:val="6CF9FD20"/>
    <w:rsid w:val="6D09C630"/>
    <w:rsid w:val="6D1DCF91"/>
    <w:rsid w:val="6D24137F"/>
    <w:rsid w:val="6D241F28"/>
    <w:rsid w:val="6D3E091A"/>
    <w:rsid w:val="6D44001C"/>
    <w:rsid w:val="6D4AA050"/>
    <w:rsid w:val="6D6E3EB0"/>
    <w:rsid w:val="6D8C1331"/>
    <w:rsid w:val="6D9748E6"/>
    <w:rsid w:val="6D996AF2"/>
    <w:rsid w:val="6DAE5D7D"/>
    <w:rsid w:val="6DB3A5AD"/>
    <w:rsid w:val="6E1A9F9E"/>
    <w:rsid w:val="6E392633"/>
    <w:rsid w:val="6E3B43DC"/>
    <w:rsid w:val="6E42B722"/>
    <w:rsid w:val="6E6A4358"/>
    <w:rsid w:val="6E8106A4"/>
    <w:rsid w:val="6E8234E4"/>
    <w:rsid w:val="6EE08FEB"/>
    <w:rsid w:val="6EE7B0C7"/>
    <w:rsid w:val="6EF81F3A"/>
    <w:rsid w:val="6EFBEEFB"/>
    <w:rsid w:val="6F04B219"/>
    <w:rsid w:val="6F0C7518"/>
    <w:rsid w:val="6F201336"/>
    <w:rsid w:val="6F26F3B3"/>
    <w:rsid w:val="6F388AC9"/>
    <w:rsid w:val="6F412318"/>
    <w:rsid w:val="6F63BDB2"/>
    <w:rsid w:val="6F66000E"/>
    <w:rsid w:val="6F729E6E"/>
    <w:rsid w:val="6F761289"/>
    <w:rsid w:val="6F7C144B"/>
    <w:rsid w:val="6F8B5B64"/>
    <w:rsid w:val="6F9FC801"/>
    <w:rsid w:val="6FB4CF2C"/>
    <w:rsid w:val="6FCD3A7C"/>
    <w:rsid w:val="6FD15C34"/>
    <w:rsid w:val="6FD4114E"/>
    <w:rsid w:val="6FD5B457"/>
    <w:rsid w:val="6FD81237"/>
    <w:rsid w:val="6FEFA685"/>
    <w:rsid w:val="7002916F"/>
    <w:rsid w:val="70251DBC"/>
    <w:rsid w:val="702A7338"/>
    <w:rsid w:val="70392A83"/>
    <w:rsid w:val="70539481"/>
    <w:rsid w:val="7077EC36"/>
    <w:rsid w:val="70AA796B"/>
    <w:rsid w:val="70ACE976"/>
    <w:rsid w:val="70E3411A"/>
    <w:rsid w:val="70E6E51A"/>
    <w:rsid w:val="70E81E55"/>
    <w:rsid w:val="70ED688C"/>
    <w:rsid w:val="71099826"/>
    <w:rsid w:val="71164BA7"/>
    <w:rsid w:val="712747B8"/>
    <w:rsid w:val="7135C2C7"/>
    <w:rsid w:val="7155ED18"/>
    <w:rsid w:val="716645B2"/>
    <w:rsid w:val="71702B76"/>
    <w:rsid w:val="719E61D0"/>
    <w:rsid w:val="71B8A766"/>
    <w:rsid w:val="71C6ED30"/>
    <w:rsid w:val="71E3C88B"/>
    <w:rsid w:val="7249CD00"/>
    <w:rsid w:val="726FBD2E"/>
    <w:rsid w:val="7276CF3D"/>
    <w:rsid w:val="727A7CB6"/>
    <w:rsid w:val="729B181E"/>
    <w:rsid w:val="72B77009"/>
    <w:rsid w:val="72E58BB2"/>
    <w:rsid w:val="7309C769"/>
    <w:rsid w:val="7367DC18"/>
    <w:rsid w:val="73680F12"/>
    <w:rsid w:val="737B804C"/>
    <w:rsid w:val="737FF6EA"/>
    <w:rsid w:val="7393B547"/>
    <w:rsid w:val="7397CA18"/>
    <w:rsid w:val="739B1025"/>
    <w:rsid w:val="739B9998"/>
    <w:rsid w:val="73B0A77F"/>
    <w:rsid w:val="73C7703A"/>
    <w:rsid w:val="73C8B2B4"/>
    <w:rsid w:val="73D143F0"/>
    <w:rsid w:val="73DB176C"/>
    <w:rsid w:val="7413E350"/>
    <w:rsid w:val="74159D32"/>
    <w:rsid w:val="7442D3BA"/>
    <w:rsid w:val="744352EC"/>
    <w:rsid w:val="74733953"/>
    <w:rsid w:val="7489E829"/>
    <w:rsid w:val="749F9800"/>
    <w:rsid w:val="74AB39D5"/>
    <w:rsid w:val="74B8976D"/>
    <w:rsid w:val="74BEC027"/>
    <w:rsid w:val="74C80A24"/>
    <w:rsid w:val="74C9869D"/>
    <w:rsid w:val="74D9CA83"/>
    <w:rsid w:val="74E81AFD"/>
    <w:rsid w:val="74F30084"/>
    <w:rsid w:val="74F7FCFE"/>
    <w:rsid w:val="75054EC8"/>
    <w:rsid w:val="7531EF52"/>
    <w:rsid w:val="753FDDC9"/>
    <w:rsid w:val="754255F1"/>
    <w:rsid w:val="75426019"/>
    <w:rsid w:val="7544A0D1"/>
    <w:rsid w:val="7569917F"/>
    <w:rsid w:val="757026F2"/>
    <w:rsid w:val="7583BCFC"/>
    <w:rsid w:val="75B5B1EB"/>
    <w:rsid w:val="75B90C32"/>
    <w:rsid w:val="75CB3800"/>
    <w:rsid w:val="75D2B8E0"/>
    <w:rsid w:val="75E0E291"/>
    <w:rsid w:val="75EE8B4F"/>
    <w:rsid w:val="75FB584D"/>
    <w:rsid w:val="7611917A"/>
    <w:rsid w:val="7645D511"/>
    <w:rsid w:val="767A7747"/>
    <w:rsid w:val="769CA1D5"/>
    <w:rsid w:val="76AD7F17"/>
    <w:rsid w:val="76BA6D02"/>
    <w:rsid w:val="76C6C784"/>
    <w:rsid w:val="76C82986"/>
    <w:rsid w:val="76E6FAE9"/>
    <w:rsid w:val="76F930A1"/>
    <w:rsid w:val="772ED226"/>
    <w:rsid w:val="7732FED6"/>
    <w:rsid w:val="77482570"/>
    <w:rsid w:val="775213B1"/>
    <w:rsid w:val="77723189"/>
    <w:rsid w:val="7772648D"/>
    <w:rsid w:val="77857BF7"/>
    <w:rsid w:val="7794ED89"/>
    <w:rsid w:val="779C0896"/>
    <w:rsid w:val="77DD17FB"/>
    <w:rsid w:val="77F39BD5"/>
    <w:rsid w:val="78016BF7"/>
    <w:rsid w:val="78258F24"/>
    <w:rsid w:val="782890C2"/>
    <w:rsid w:val="7831E8FC"/>
    <w:rsid w:val="7843A3C8"/>
    <w:rsid w:val="7847E9DF"/>
    <w:rsid w:val="784BFE05"/>
    <w:rsid w:val="784E6DAB"/>
    <w:rsid w:val="7876627D"/>
    <w:rsid w:val="78B02CA9"/>
    <w:rsid w:val="78B9ACC5"/>
    <w:rsid w:val="78CAE685"/>
    <w:rsid w:val="78E1016F"/>
    <w:rsid w:val="790A1C39"/>
    <w:rsid w:val="7916922C"/>
    <w:rsid w:val="7929D1C4"/>
    <w:rsid w:val="792BFB7E"/>
    <w:rsid w:val="7936D485"/>
    <w:rsid w:val="79526F13"/>
    <w:rsid w:val="79647179"/>
    <w:rsid w:val="7976C10E"/>
    <w:rsid w:val="79824501"/>
    <w:rsid w:val="799F1603"/>
    <w:rsid w:val="79AFB29E"/>
    <w:rsid w:val="79C587C0"/>
    <w:rsid w:val="79D5CFD7"/>
    <w:rsid w:val="79DB234D"/>
    <w:rsid w:val="79E7CE66"/>
    <w:rsid w:val="79F453F8"/>
    <w:rsid w:val="7A0756E9"/>
    <w:rsid w:val="7A2F8B57"/>
    <w:rsid w:val="7A54074A"/>
    <w:rsid w:val="7A640C8D"/>
    <w:rsid w:val="7A9165C5"/>
    <w:rsid w:val="7A9C3858"/>
    <w:rsid w:val="7AB5A113"/>
    <w:rsid w:val="7AC23294"/>
    <w:rsid w:val="7AE1F895"/>
    <w:rsid w:val="7AE798E7"/>
    <w:rsid w:val="7AE944E5"/>
    <w:rsid w:val="7AF6EF4E"/>
    <w:rsid w:val="7B152BBD"/>
    <w:rsid w:val="7B176BD2"/>
    <w:rsid w:val="7B1F96C1"/>
    <w:rsid w:val="7B86A44D"/>
    <w:rsid w:val="7B97A733"/>
    <w:rsid w:val="7B9B2028"/>
    <w:rsid w:val="7BA264DF"/>
    <w:rsid w:val="7BC1ACF2"/>
    <w:rsid w:val="7BC61465"/>
    <w:rsid w:val="7BD5D8F4"/>
    <w:rsid w:val="7BDACC3C"/>
    <w:rsid w:val="7C00BD8C"/>
    <w:rsid w:val="7C2F72A5"/>
    <w:rsid w:val="7C37687E"/>
    <w:rsid w:val="7C3D754D"/>
    <w:rsid w:val="7C544F80"/>
    <w:rsid w:val="7C57DD9B"/>
    <w:rsid w:val="7C7A9069"/>
    <w:rsid w:val="7C8A2885"/>
    <w:rsid w:val="7C917CFE"/>
    <w:rsid w:val="7CAC12D4"/>
    <w:rsid w:val="7CB0753E"/>
    <w:rsid w:val="7CBA68A5"/>
    <w:rsid w:val="7CC128C6"/>
    <w:rsid w:val="7CE21D0C"/>
    <w:rsid w:val="7CEEB032"/>
    <w:rsid w:val="7D000B90"/>
    <w:rsid w:val="7D10E790"/>
    <w:rsid w:val="7D120447"/>
    <w:rsid w:val="7D2FF4AB"/>
    <w:rsid w:val="7D51C35D"/>
    <w:rsid w:val="7D74BAFA"/>
    <w:rsid w:val="7D78C8DE"/>
    <w:rsid w:val="7D95325C"/>
    <w:rsid w:val="7D96F071"/>
    <w:rsid w:val="7DA1E71F"/>
    <w:rsid w:val="7DAA31B5"/>
    <w:rsid w:val="7DCADE5F"/>
    <w:rsid w:val="7DEA6C50"/>
    <w:rsid w:val="7DF7866D"/>
    <w:rsid w:val="7E12DD1A"/>
    <w:rsid w:val="7E150C7D"/>
    <w:rsid w:val="7E1FBA67"/>
    <w:rsid w:val="7E24987C"/>
    <w:rsid w:val="7E2D9064"/>
    <w:rsid w:val="7E35A3AC"/>
    <w:rsid w:val="7E371C5C"/>
    <w:rsid w:val="7E43C312"/>
    <w:rsid w:val="7E4C6537"/>
    <w:rsid w:val="7E7A705D"/>
    <w:rsid w:val="7EADBCDD"/>
    <w:rsid w:val="7EB08CF7"/>
    <w:rsid w:val="7EB1E7DE"/>
    <w:rsid w:val="7EB39AFF"/>
    <w:rsid w:val="7EB8DDA2"/>
    <w:rsid w:val="7EBEFC41"/>
    <w:rsid w:val="7ECFB1EB"/>
    <w:rsid w:val="7ED21BA5"/>
    <w:rsid w:val="7F0CE592"/>
    <w:rsid w:val="7F1DA2A4"/>
    <w:rsid w:val="7F2088B7"/>
    <w:rsid w:val="7F65EDD6"/>
    <w:rsid w:val="7F72CA2B"/>
    <w:rsid w:val="7F891236"/>
    <w:rsid w:val="7F90E991"/>
    <w:rsid w:val="7FA4DA56"/>
    <w:rsid w:val="7FC8FFD1"/>
    <w:rsid w:val="7FE6D3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342AFD"/>
  <w14:defaultImageDpi w14:val="330"/>
  <w15:docId w15:val="{71F006B6-3CE5-47C9-AD57-386B1E054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uiPriority w:val="2"/>
    <w:qFormat/>
    <w:rsid w:val="008732EB"/>
    <w:pPr>
      <w:spacing w:after="240" w:line="250" w:lineRule="auto"/>
    </w:pPr>
    <w:rPr>
      <w:rFonts w:ascii="Gill Sans MT" w:hAnsi="Gill Sans MT" w:cs="GillSansMTStd-Book"/>
      <w:color w:val="000000" w:themeColor="text1"/>
      <w:sz w:val="22"/>
      <w:szCs w:val="22"/>
    </w:rPr>
  </w:style>
  <w:style w:type="paragraph" w:styleId="Heading1">
    <w:name w:val="heading 1"/>
    <w:aliases w:val="Doc Title"/>
    <w:basedOn w:val="Normal"/>
    <w:next w:val="Normal"/>
    <w:link w:val="Heading1Char"/>
    <w:uiPriority w:val="9"/>
    <w:qFormat/>
    <w:rsid w:val="00F666E2"/>
    <w:pPr>
      <w:spacing w:after="120" w:line="300" w:lineRule="atLeast"/>
      <w:outlineLvl w:val="0"/>
    </w:pPr>
    <w:rPr>
      <w:rFonts w:eastAsiaTheme="majorEastAsia" w:cstheme="majorBidi"/>
      <w:b/>
      <w:caps/>
      <w:noProof/>
      <w:color w:val="237C9A" w:themeColor="text2"/>
      <w:spacing w:val="8"/>
      <w:kern w:val="24"/>
      <w:sz w:val="32"/>
      <w:szCs w:val="28"/>
    </w:rPr>
  </w:style>
  <w:style w:type="paragraph" w:styleId="Heading2">
    <w:name w:val="heading 2"/>
    <w:aliases w:val="H1"/>
    <w:basedOn w:val="Normal"/>
    <w:next w:val="Normal"/>
    <w:link w:val="Heading2Char"/>
    <w:uiPriority w:val="9"/>
    <w:qFormat/>
    <w:rsid w:val="00F666E2"/>
    <w:pPr>
      <w:spacing w:after="120" w:line="240" w:lineRule="auto"/>
      <w:outlineLvl w:val="1"/>
    </w:pPr>
    <w:rPr>
      <w:rFonts w:eastAsiaTheme="majorEastAsia" w:cstheme="majorBidi"/>
      <w:b/>
      <w:caps/>
      <w:noProof/>
      <w:color w:val="4C4D4F" w:themeColor="accent4"/>
      <w:spacing w:val="8"/>
      <w:kern w:val="24"/>
      <w:szCs w:val="20"/>
    </w:rPr>
  </w:style>
  <w:style w:type="paragraph" w:styleId="Heading3">
    <w:name w:val="heading 3"/>
    <w:aliases w:val="H2"/>
    <w:basedOn w:val="Heading2"/>
    <w:next w:val="Normal"/>
    <w:link w:val="Heading3Char"/>
    <w:uiPriority w:val="9"/>
    <w:qFormat/>
    <w:rsid w:val="00AC0211"/>
    <w:pPr>
      <w:spacing w:before="300" w:line="300" w:lineRule="atLeast"/>
      <w:outlineLvl w:val="2"/>
    </w:pPr>
    <w:rPr>
      <w:b w:val="0"/>
      <w:color w:val="6F7378" w:themeColor="accent3" w:themeShade="80"/>
      <w:sz w:val="28"/>
      <w:szCs w:val="28"/>
    </w:rPr>
  </w:style>
  <w:style w:type="paragraph" w:styleId="Heading4">
    <w:name w:val="heading 4"/>
    <w:aliases w:val="H3"/>
    <w:basedOn w:val="Heading3"/>
    <w:next w:val="Normal"/>
    <w:link w:val="Heading4Char"/>
    <w:uiPriority w:val="9"/>
    <w:qFormat/>
    <w:rsid w:val="00625034"/>
    <w:pPr>
      <w:spacing w:after="160"/>
      <w:outlineLvl w:val="3"/>
    </w:pPr>
    <w:rPr>
      <w:color w:val="237C9A" w:themeColor="text2"/>
      <w:sz w:val="24"/>
    </w:rPr>
  </w:style>
  <w:style w:type="paragraph" w:styleId="Heading5">
    <w:name w:val="heading 5"/>
    <w:aliases w:val="H4"/>
    <w:basedOn w:val="Heading4"/>
    <w:next w:val="Normal"/>
    <w:link w:val="Heading5Char"/>
    <w:uiPriority w:val="9"/>
    <w:unhideWhenUsed/>
    <w:qFormat/>
    <w:rsid w:val="00625034"/>
    <w:pPr>
      <w:spacing w:before="0" w:after="120" w:line="240" w:lineRule="auto"/>
      <w:outlineLvl w:val="4"/>
    </w:pPr>
    <w:rPr>
      <w:color w:val="4C4D4F" w:themeColor="accent4"/>
      <w:sz w:val="20"/>
      <w:szCs w:val="20"/>
    </w:rPr>
  </w:style>
  <w:style w:type="paragraph" w:styleId="Heading6">
    <w:name w:val="heading 6"/>
    <w:basedOn w:val="Normal"/>
    <w:next w:val="Normal"/>
    <w:link w:val="Heading6Char"/>
    <w:uiPriority w:val="9"/>
    <w:semiHidden/>
    <w:unhideWhenUsed/>
    <w:qFormat/>
    <w:rsid w:val="0019296C"/>
    <w:pPr>
      <w:keepNext/>
      <w:keepLines/>
      <w:spacing w:before="200" w:after="0" w:line="288" w:lineRule="auto"/>
      <w:outlineLvl w:val="5"/>
    </w:pPr>
    <w:rPr>
      <w:rFonts w:asciiTheme="majorHAnsi" w:eastAsiaTheme="majorEastAsia" w:hAnsiTheme="majorHAnsi" w:cstheme="majorBidi"/>
      <w:i/>
      <w:iCs/>
      <w:color w:val="602B00" w:themeColor="accent1" w:themeShade="7F"/>
      <w:szCs w:val="20"/>
    </w:rPr>
  </w:style>
  <w:style w:type="paragraph" w:styleId="Heading7">
    <w:name w:val="heading 7"/>
    <w:basedOn w:val="Normal"/>
    <w:next w:val="Normal"/>
    <w:link w:val="Heading7Char"/>
    <w:uiPriority w:val="9"/>
    <w:semiHidden/>
    <w:unhideWhenUsed/>
    <w:qFormat/>
    <w:rsid w:val="0019296C"/>
    <w:pPr>
      <w:keepNext/>
      <w:keepLines/>
      <w:spacing w:before="200" w:after="0" w:line="288" w:lineRule="auto"/>
      <w:outlineLvl w:val="6"/>
    </w:pPr>
    <w:rPr>
      <w:rFonts w:asciiTheme="majorHAnsi" w:eastAsiaTheme="majorEastAsia" w:hAnsiTheme="majorHAnsi" w:cstheme="majorBidi"/>
      <w:i/>
      <w:iCs/>
      <w:color w:val="404040" w:themeColor="text1" w:themeTint="BF"/>
      <w:szCs w:val="20"/>
    </w:rPr>
  </w:style>
  <w:style w:type="paragraph" w:styleId="Heading8">
    <w:name w:val="heading 8"/>
    <w:basedOn w:val="Normal"/>
    <w:next w:val="Normal"/>
    <w:link w:val="Heading8Char"/>
    <w:uiPriority w:val="9"/>
    <w:semiHidden/>
    <w:unhideWhenUsed/>
    <w:qFormat/>
    <w:rsid w:val="0019296C"/>
    <w:pPr>
      <w:keepNext/>
      <w:keepLines/>
      <w:spacing w:before="200" w:after="0" w:line="288"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9296C"/>
    <w:pPr>
      <w:keepNext/>
      <w:keepLines/>
      <w:spacing w:before="200" w:after="0" w:line="288"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 Title Char"/>
    <w:basedOn w:val="DefaultParagraphFont"/>
    <w:link w:val="Heading1"/>
    <w:uiPriority w:val="9"/>
    <w:rsid w:val="00F666E2"/>
    <w:rPr>
      <w:rFonts w:ascii="Gill Sans MT" w:eastAsiaTheme="majorEastAsia" w:hAnsi="Gill Sans MT" w:cstheme="majorBidi"/>
      <w:b/>
      <w:caps/>
      <w:noProof/>
      <w:color w:val="237C9A" w:themeColor="text2"/>
      <w:spacing w:val="8"/>
      <w:kern w:val="24"/>
      <w:sz w:val="32"/>
      <w:szCs w:val="28"/>
    </w:rPr>
  </w:style>
  <w:style w:type="character" w:customStyle="1" w:styleId="Heading2Char">
    <w:name w:val="Heading 2 Char"/>
    <w:aliases w:val="H1 Char"/>
    <w:basedOn w:val="DefaultParagraphFont"/>
    <w:link w:val="Heading2"/>
    <w:uiPriority w:val="9"/>
    <w:rsid w:val="00F666E2"/>
    <w:rPr>
      <w:rFonts w:ascii="Gill Sans MT" w:eastAsiaTheme="majorEastAsia" w:hAnsi="Gill Sans MT" w:cstheme="majorBidi"/>
      <w:b/>
      <w:caps/>
      <w:noProof/>
      <w:color w:val="4C4D4F" w:themeColor="accent4"/>
      <w:spacing w:val="8"/>
      <w:kern w:val="24"/>
      <w:sz w:val="22"/>
      <w:szCs w:val="20"/>
    </w:rPr>
  </w:style>
  <w:style w:type="character" w:customStyle="1" w:styleId="Heading3Char">
    <w:name w:val="Heading 3 Char"/>
    <w:aliases w:val="H2 Char"/>
    <w:basedOn w:val="DefaultParagraphFont"/>
    <w:link w:val="Heading3"/>
    <w:uiPriority w:val="9"/>
    <w:rsid w:val="00AC0211"/>
    <w:rPr>
      <w:rFonts w:ascii="Gill Sans MT" w:eastAsiaTheme="majorEastAsia" w:hAnsi="Gill Sans MT" w:cstheme="majorBidi"/>
      <w:b/>
      <w:caps/>
      <w:noProof/>
      <w:color w:val="6F7378" w:themeColor="accent3" w:themeShade="80"/>
      <w:spacing w:val="8"/>
      <w:kern w:val="24"/>
      <w:sz w:val="28"/>
      <w:szCs w:val="28"/>
    </w:rPr>
  </w:style>
  <w:style w:type="character" w:customStyle="1" w:styleId="Heading4Char">
    <w:name w:val="Heading 4 Char"/>
    <w:aliases w:val="H3 Char"/>
    <w:basedOn w:val="DefaultParagraphFont"/>
    <w:link w:val="Heading4"/>
    <w:uiPriority w:val="9"/>
    <w:rsid w:val="00625034"/>
    <w:rPr>
      <w:rFonts w:ascii="Gill Sans MT" w:eastAsiaTheme="majorEastAsia" w:hAnsi="Gill Sans MT" w:cstheme="majorBidi"/>
      <w:b/>
      <w:caps/>
      <w:noProof/>
      <w:color w:val="237C9A" w:themeColor="text2"/>
      <w:spacing w:val="8"/>
      <w:kern w:val="24"/>
      <w:szCs w:val="28"/>
    </w:rPr>
  </w:style>
  <w:style w:type="character" w:customStyle="1" w:styleId="Heading5Char">
    <w:name w:val="Heading 5 Char"/>
    <w:aliases w:val="H4 Char"/>
    <w:basedOn w:val="DefaultParagraphFont"/>
    <w:link w:val="Heading5"/>
    <w:uiPriority w:val="9"/>
    <w:rsid w:val="00625034"/>
    <w:rPr>
      <w:rFonts w:ascii="Gill Sans MT" w:eastAsiaTheme="majorEastAsia" w:hAnsi="Gill Sans MT" w:cstheme="majorBidi"/>
      <w:b/>
      <w:caps/>
      <w:noProof/>
      <w:color w:val="4C4D4F" w:themeColor="accent4"/>
      <w:spacing w:val="8"/>
      <w:kern w:val="24"/>
      <w:sz w:val="20"/>
      <w:szCs w:val="20"/>
    </w:rPr>
  </w:style>
  <w:style w:type="character" w:customStyle="1" w:styleId="Heading6Char">
    <w:name w:val="Heading 6 Char"/>
    <w:basedOn w:val="DefaultParagraphFont"/>
    <w:link w:val="Heading6"/>
    <w:uiPriority w:val="9"/>
    <w:semiHidden/>
    <w:rsid w:val="0019296C"/>
    <w:rPr>
      <w:rFonts w:asciiTheme="majorHAnsi" w:eastAsiaTheme="majorEastAsia" w:hAnsiTheme="majorHAnsi" w:cstheme="majorBidi"/>
      <w:i/>
      <w:iCs/>
      <w:color w:val="602B00" w:themeColor="accent1" w:themeShade="7F"/>
      <w:sz w:val="22"/>
      <w:szCs w:val="20"/>
    </w:rPr>
  </w:style>
  <w:style w:type="character" w:customStyle="1" w:styleId="Heading7Char">
    <w:name w:val="Heading 7 Char"/>
    <w:basedOn w:val="DefaultParagraphFont"/>
    <w:link w:val="Heading7"/>
    <w:uiPriority w:val="9"/>
    <w:semiHidden/>
    <w:rsid w:val="0019296C"/>
    <w:rPr>
      <w:rFonts w:asciiTheme="majorHAnsi" w:eastAsiaTheme="majorEastAsia" w:hAnsiTheme="majorHAnsi" w:cstheme="majorBidi"/>
      <w:i/>
      <w:iCs/>
      <w:color w:val="404040" w:themeColor="text1" w:themeTint="BF"/>
      <w:sz w:val="22"/>
      <w:szCs w:val="20"/>
    </w:rPr>
  </w:style>
  <w:style w:type="character" w:customStyle="1" w:styleId="Heading8Char">
    <w:name w:val="Heading 8 Char"/>
    <w:basedOn w:val="DefaultParagraphFont"/>
    <w:link w:val="Heading8"/>
    <w:uiPriority w:val="9"/>
    <w:semiHidden/>
    <w:rsid w:val="0019296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9296C"/>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qFormat/>
    <w:rsid w:val="00E3331C"/>
    <w:pPr>
      <w:widowControl w:val="0"/>
      <w:autoSpaceDE w:val="0"/>
      <w:autoSpaceDN w:val="0"/>
      <w:adjustRightInd w:val="0"/>
      <w:textAlignment w:val="center"/>
    </w:pPr>
    <w:rPr>
      <w:rFonts w:ascii="Gill Sans MT" w:hAnsi="Gill Sans MT" w:cs="GillSansMTStd-Book"/>
      <w:color w:val="6C6463"/>
      <w:sz w:val="22"/>
      <w:szCs w:val="22"/>
    </w:rPr>
  </w:style>
  <w:style w:type="character" w:customStyle="1" w:styleId="NoSpacingChar">
    <w:name w:val="No Spacing Char"/>
    <w:basedOn w:val="DefaultParagraphFont"/>
    <w:link w:val="NoSpacing"/>
    <w:uiPriority w:val="1"/>
    <w:rsid w:val="0019296C"/>
    <w:rPr>
      <w:rFonts w:ascii="Gill Sans MT" w:hAnsi="Gill Sans MT" w:cs="GillSansMTStd-Book"/>
      <w:color w:val="6C6463"/>
      <w:sz w:val="22"/>
      <w:szCs w:val="22"/>
    </w:rPr>
  </w:style>
  <w:style w:type="paragraph" w:styleId="Footer">
    <w:name w:val="footer"/>
    <w:basedOn w:val="Normal"/>
    <w:link w:val="FooterChar"/>
    <w:uiPriority w:val="99"/>
    <w:unhideWhenUsed/>
    <w:rsid w:val="009E4163"/>
    <w:pPr>
      <w:tabs>
        <w:tab w:val="center" w:pos="4320"/>
        <w:tab w:val="right" w:pos="8640"/>
      </w:tabs>
      <w:spacing w:after="0"/>
    </w:pPr>
    <w:rPr>
      <w:color w:val="4C4D4F" w:themeColor="accent4"/>
      <w:sz w:val="16"/>
      <w:szCs w:val="16"/>
    </w:rPr>
  </w:style>
  <w:style w:type="character" w:customStyle="1" w:styleId="FooterChar">
    <w:name w:val="Footer Char"/>
    <w:basedOn w:val="DefaultParagraphFont"/>
    <w:link w:val="Footer"/>
    <w:uiPriority w:val="99"/>
    <w:rsid w:val="009E4163"/>
    <w:rPr>
      <w:rFonts w:ascii="Gill Sans MT" w:hAnsi="Gill Sans MT" w:cs="GillSansMTStd-Book"/>
      <w:color w:val="4C4D4F" w:themeColor="accent4"/>
      <w:sz w:val="16"/>
      <w:szCs w:val="16"/>
    </w:rPr>
  </w:style>
  <w:style w:type="paragraph" w:styleId="Subtitle">
    <w:name w:val="Subtitle"/>
    <w:next w:val="Normal"/>
    <w:link w:val="SubtitleChar"/>
    <w:uiPriority w:val="1"/>
    <w:qFormat/>
    <w:rsid w:val="00804B58"/>
    <w:pPr>
      <w:spacing w:after="360" w:line="259" w:lineRule="auto"/>
      <w:jc w:val="right"/>
    </w:pPr>
    <w:rPr>
      <w:rFonts w:ascii="Gill Sans MT" w:eastAsiaTheme="majorEastAsia" w:hAnsi="Gill Sans MT" w:cstheme="majorBidi"/>
      <w:caps/>
      <w:color w:val="4C4D4F" w:themeColor="accent4"/>
      <w:spacing w:val="8"/>
      <w:kern w:val="24"/>
      <w:sz w:val="32"/>
      <w:szCs w:val="32"/>
    </w:rPr>
  </w:style>
  <w:style w:type="character" w:customStyle="1" w:styleId="SubtitleChar">
    <w:name w:val="Subtitle Char"/>
    <w:basedOn w:val="DefaultParagraphFont"/>
    <w:link w:val="Subtitle"/>
    <w:uiPriority w:val="1"/>
    <w:rsid w:val="00804B58"/>
    <w:rPr>
      <w:rFonts w:ascii="Gill Sans MT" w:eastAsiaTheme="majorEastAsia" w:hAnsi="Gill Sans MT" w:cstheme="majorBidi"/>
      <w:caps/>
      <w:color w:val="4C4D4F" w:themeColor="accent4"/>
      <w:spacing w:val="8"/>
      <w:kern w:val="24"/>
      <w:sz w:val="32"/>
      <w:szCs w:val="32"/>
    </w:rPr>
  </w:style>
  <w:style w:type="character" w:styleId="CommentReference">
    <w:name w:val="annotation reference"/>
    <w:basedOn w:val="DefaultParagraphFont"/>
    <w:uiPriority w:val="99"/>
    <w:semiHidden/>
    <w:unhideWhenUsed/>
    <w:rsid w:val="00B45D0D"/>
    <w:rPr>
      <w:sz w:val="16"/>
      <w:szCs w:val="16"/>
    </w:rPr>
  </w:style>
  <w:style w:type="paragraph" w:styleId="CommentSubject">
    <w:name w:val="annotation subject"/>
    <w:basedOn w:val="CommentText"/>
    <w:next w:val="CommentText"/>
    <w:link w:val="CommentSubjectChar"/>
    <w:uiPriority w:val="99"/>
    <w:semiHidden/>
    <w:unhideWhenUsed/>
    <w:rsid w:val="00B45D0D"/>
    <w:pPr>
      <w:spacing w:after="240" w:line="240" w:lineRule="auto"/>
    </w:pPr>
    <w:rPr>
      <w:rFonts w:ascii="Gill Sans MT" w:eastAsiaTheme="minorEastAsia" w:hAnsi="Gill Sans MT" w:cs="GillSansMTStd-Book"/>
      <w:b/>
      <w:bCs/>
      <w:color w:val="6C6463"/>
    </w:rPr>
  </w:style>
  <w:style w:type="paragraph" w:styleId="CommentText">
    <w:name w:val="annotation text"/>
    <w:basedOn w:val="Normal"/>
    <w:link w:val="CommentTextChar"/>
    <w:uiPriority w:val="99"/>
    <w:unhideWhenUsed/>
    <w:rsid w:val="00E90840"/>
    <w:pPr>
      <w:spacing w:after="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rsid w:val="00E90840"/>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B45D0D"/>
    <w:rPr>
      <w:rFonts w:ascii="Gill Sans MT" w:eastAsia="Times New Roman" w:hAnsi="Gill Sans MT" w:cs="GillSansMTStd-Book"/>
      <w:b/>
      <w:bCs/>
      <w:color w:val="6C6463"/>
      <w:sz w:val="20"/>
      <w:szCs w:val="20"/>
    </w:rPr>
  </w:style>
  <w:style w:type="character" w:styleId="PageNumber">
    <w:name w:val="page number"/>
    <w:basedOn w:val="DefaultParagraphFont"/>
    <w:unhideWhenUsed/>
    <w:rsid w:val="00D05037"/>
    <w:rPr>
      <w:color w:val="237C9A" w:themeColor="text2"/>
    </w:rPr>
  </w:style>
  <w:style w:type="paragraph" w:customStyle="1" w:styleId="Bullet1">
    <w:name w:val="Bullet 1"/>
    <w:basedOn w:val="Normal"/>
    <w:uiPriority w:val="2"/>
    <w:qFormat/>
    <w:rsid w:val="00AB5D79"/>
    <w:pPr>
      <w:numPr>
        <w:numId w:val="1"/>
      </w:numPr>
      <w:spacing w:after="80"/>
      <w:ind w:left="547"/>
    </w:pPr>
  </w:style>
  <w:style w:type="paragraph" w:styleId="BalloonText">
    <w:name w:val="Balloon Text"/>
    <w:basedOn w:val="Normal"/>
    <w:link w:val="BalloonTextChar"/>
    <w:uiPriority w:val="99"/>
    <w:unhideWhenUsed/>
    <w:rsid w:val="00CB7174"/>
    <w:pPr>
      <w:spacing w:after="0"/>
    </w:pPr>
    <w:rPr>
      <w:rFonts w:ascii="Arial" w:hAnsi="Arial"/>
      <w:sz w:val="18"/>
      <w:szCs w:val="18"/>
    </w:rPr>
  </w:style>
  <w:style w:type="character" w:customStyle="1" w:styleId="BalloonTextChar">
    <w:name w:val="Balloon Text Char"/>
    <w:basedOn w:val="DefaultParagraphFont"/>
    <w:link w:val="BalloonText"/>
    <w:uiPriority w:val="99"/>
    <w:rsid w:val="00CB7174"/>
    <w:rPr>
      <w:rFonts w:ascii="Arial" w:hAnsi="Arial" w:cs="GillSansMTStd-Book"/>
      <w:color w:val="142009" w:themeColor="background2" w:themeShade="40"/>
      <w:sz w:val="18"/>
      <w:szCs w:val="18"/>
    </w:rPr>
  </w:style>
  <w:style w:type="paragraph" w:customStyle="1" w:styleId="Bullet2">
    <w:name w:val="Bullet 2"/>
    <w:uiPriority w:val="2"/>
    <w:qFormat/>
    <w:rsid w:val="00CE53EA"/>
    <w:pPr>
      <w:keepNext/>
      <w:numPr>
        <w:numId w:val="21"/>
      </w:numPr>
      <w:spacing w:after="80" w:line="249" w:lineRule="auto"/>
      <w:ind w:left="900"/>
    </w:pPr>
    <w:rPr>
      <w:rFonts w:ascii="Gill Sans MT" w:hAnsi="Gill Sans MT" w:cs="GillSansMTStd-Book"/>
      <w:color w:val="000000" w:themeColor="text1"/>
      <w:sz w:val="22"/>
      <w:szCs w:val="22"/>
    </w:rPr>
  </w:style>
  <w:style w:type="paragraph" w:customStyle="1" w:styleId="Right-Credit">
    <w:name w:val="Right-Credit"/>
    <w:basedOn w:val="Normal"/>
    <w:next w:val="Normal"/>
    <w:uiPriority w:val="99"/>
    <w:rsid w:val="001D6F41"/>
    <w:pPr>
      <w:suppressAutoHyphens/>
      <w:spacing w:before="40" w:after="40"/>
      <w:jc w:val="right"/>
    </w:pPr>
    <w:rPr>
      <w:caps/>
      <w:spacing w:val="1"/>
      <w:sz w:val="12"/>
      <w:szCs w:val="12"/>
    </w:rPr>
  </w:style>
  <w:style w:type="paragraph" w:customStyle="1" w:styleId="Instructions">
    <w:name w:val="Instructions"/>
    <w:next w:val="Normal"/>
    <w:uiPriority w:val="2"/>
    <w:rsid w:val="00781224"/>
    <w:pPr>
      <w:numPr>
        <w:numId w:val="3"/>
      </w:numPr>
      <w:spacing w:before="120" w:after="120"/>
    </w:pPr>
    <w:rPr>
      <w:rFonts w:ascii="Gill Sans MT" w:hAnsi="Gill Sans MT" w:cs="GillSansMTStd-Book"/>
      <w:color w:val="404040" w:themeColor="text1" w:themeTint="BF"/>
      <w:sz w:val="2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FollowedHyperlink">
    <w:name w:val="FollowedHyperlink"/>
    <w:basedOn w:val="DefaultParagraphFont"/>
    <w:uiPriority w:val="99"/>
    <w:unhideWhenUsed/>
    <w:rsid w:val="00AC0211"/>
    <w:rPr>
      <w:rFonts w:ascii="Gill Sans MT" w:hAnsi="Gill Sans MT"/>
      <w:b w:val="0"/>
      <w:i w:val="0"/>
      <w:color w:val="237C9A" w:themeColor="text2"/>
      <w:sz w:val="22"/>
      <w:u w:val="single"/>
    </w:rPr>
  </w:style>
  <w:style w:type="paragraph" w:customStyle="1" w:styleId="Left-Credit">
    <w:name w:val="Left-Credit"/>
    <w:basedOn w:val="Normal"/>
    <w:next w:val="Normal"/>
    <w:uiPriority w:val="99"/>
    <w:rsid w:val="00E3331C"/>
    <w:pPr>
      <w:spacing w:before="40" w:after="40"/>
    </w:pPr>
    <w:rPr>
      <w:caps/>
      <w:noProof/>
      <w:sz w:val="12"/>
      <w:szCs w:val="12"/>
    </w:rPr>
  </w:style>
  <w:style w:type="paragraph" w:styleId="Quote">
    <w:name w:val="Quote"/>
    <w:basedOn w:val="Normal"/>
    <w:next w:val="Normal"/>
    <w:link w:val="QuoteChar"/>
    <w:uiPriority w:val="29"/>
    <w:qFormat/>
    <w:rsid w:val="005336BD"/>
    <w:pPr>
      <w:pBdr>
        <w:left w:val="single" w:sz="24" w:space="6" w:color="E6E7E8" w:themeColor="accent3"/>
      </w:pBdr>
      <w:spacing w:line="264" w:lineRule="auto"/>
      <w:ind w:left="446"/>
    </w:pPr>
    <w:rPr>
      <w:i/>
      <w:color w:val="C25700" w:themeColor="accent1"/>
      <w:sz w:val="24"/>
    </w:rPr>
  </w:style>
  <w:style w:type="character" w:customStyle="1" w:styleId="QuoteChar">
    <w:name w:val="Quote Char"/>
    <w:basedOn w:val="DefaultParagraphFont"/>
    <w:link w:val="Quote"/>
    <w:uiPriority w:val="29"/>
    <w:rsid w:val="005336BD"/>
    <w:rPr>
      <w:rFonts w:ascii="Gill Sans MT" w:hAnsi="Gill Sans MT" w:cs="GillSansMTStd-Book"/>
      <w:i/>
      <w:color w:val="C25700" w:themeColor="accent1"/>
      <w:szCs w:val="22"/>
    </w:rPr>
  </w:style>
  <w:style w:type="paragraph" w:customStyle="1" w:styleId="In-LinePhoto">
    <w:name w:val="In-Line Photo"/>
    <w:next w:val="Left-Credit"/>
    <w:uiPriority w:val="99"/>
    <w:rsid w:val="00E3331C"/>
    <w:pPr>
      <w:spacing w:before="480"/>
      <w:jc w:val="right"/>
    </w:pPr>
    <w:rPr>
      <w:rFonts w:ascii="Gill Sans MT" w:hAnsi="Gill Sans MT"/>
      <w:noProof/>
      <w:color w:val="6C6463"/>
      <w:sz w:val="22"/>
      <w:szCs w:val="20"/>
    </w:rPr>
  </w:style>
  <w:style w:type="paragraph" w:customStyle="1" w:styleId="Photo">
    <w:name w:val="Photo"/>
    <w:uiPriority w:val="2"/>
    <w:rsid w:val="00E3331C"/>
    <w:rPr>
      <w:rFonts w:ascii="Gill Sans MT" w:hAnsi="Gill Sans MT"/>
      <w:noProof/>
      <w:color w:val="6C6463"/>
      <w:sz w:val="22"/>
      <w:szCs w:val="20"/>
    </w:rPr>
  </w:style>
  <w:style w:type="paragraph" w:styleId="TOCHeading">
    <w:name w:val="TOC Heading"/>
    <w:next w:val="Normal"/>
    <w:uiPriority w:val="39"/>
    <w:unhideWhenUsed/>
    <w:qFormat/>
    <w:rsid w:val="00DF68AD"/>
    <w:pPr>
      <w:spacing w:after="120" w:line="480" w:lineRule="exact"/>
    </w:pPr>
    <w:rPr>
      <w:rFonts w:ascii="Gill Sans MT" w:eastAsiaTheme="majorEastAsia" w:hAnsi="Gill Sans MT" w:cstheme="majorBidi"/>
      <w:caps/>
      <w:color w:val="237C9A" w:themeColor="text2"/>
      <w:sz w:val="44"/>
      <w:szCs w:val="28"/>
    </w:rPr>
  </w:style>
  <w:style w:type="paragraph" w:styleId="TOC2">
    <w:name w:val="toc 2"/>
    <w:basedOn w:val="Normal"/>
    <w:next w:val="Normal"/>
    <w:autoRedefine/>
    <w:uiPriority w:val="39"/>
    <w:unhideWhenUsed/>
    <w:rsid w:val="001B37C2"/>
    <w:pPr>
      <w:tabs>
        <w:tab w:val="left" w:pos="360"/>
        <w:tab w:val="left" w:pos="880"/>
        <w:tab w:val="right" w:leader="dot" w:pos="8828"/>
      </w:tabs>
      <w:spacing w:before="60" w:after="0"/>
      <w:ind w:left="720" w:right="1080" w:hanging="360"/>
    </w:pPr>
    <w:rPr>
      <w:rFonts w:asciiTheme="majorHAnsi" w:hAnsiTheme="majorHAnsi"/>
      <w:bCs/>
      <w:noProof/>
    </w:rPr>
  </w:style>
  <w:style w:type="paragraph" w:styleId="TOC1">
    <w:name w:val="toc 1"/>
    <w:basedOn w:val="Normal"/>
    <w:next w:val="Normal"/>
    <w:autoRedefine/>
    <w:uiPriority w:val="39"/>
    <w:unhideWhenUsed/>
    <w:rsid w:val="00804B58"/>
    <w:pPr>
      <w:tabs>
        <w:tab w:val="left" w:pos="360"/>
        <w:tab w:val="right" w:leader="dot" w:pos="8828"/>
      </w:tabs>
      <w:spacing w:before="160" w:after="0"/>
      <w:ind w:left="360" w:right="994" w:hanging="360"/>
    </w:pPr>
    <w:rPr>
      <w:noProof/>
      <w:szCs w:val="26"/>
    </w:rPr>
  </w:style>
  <w:style w:type="paragraph" w:styleId="TOC3">
    <w:name w:val="toc 3"/>
    <w:basedOn w:val="Normal"/>
    <w:next w:val="Normal"/>
    <w:autoRedefine/>
    <w:uiPriority w:val="39"/>
    <w:unhideWhenUsed/>
    <w:rsid w:val="00300F45"/>
    <w:pPr>
      <w:tabs>
        <w:tab w:val="right" w:leader="dot" w:pos="8820"/>
      </w:tabs>
      <w:spacing w:before="20" w:after="0"/>
      <w:ind w:left="720" w:right="1260"/>
    </w:pPr>
    <w:rPr>
      <w:noProof/>
    </w:rPr>
  </w:style>
  <w:style w:type="paragraph" w:styleId="TOC4">
    <w:name w:val="toc 4"/>
    <w:basedOn w:val="Normal"/>
    <w:next w:val="Normal"/>
    <w:autoRedefine/>
    <w:uiPriority w:val="99"/>
    <w:semiHidden/>
    <w:rsid w:val="00295683"/>
    <w:pPr>
      <w:spacing w:after="0"/>
      <w:ind w:left="660"/>
    </w:pPr>
    <w:rPr>
      <w:rFonts w:asciiTheme="minorHAnsi" w:hAnsiTheme="minorHAnsi"/>
      <w:sz w:val="20"/>
      <w:szCs w:val="20"/>
    </w:rPr>
  </w:style>
  <w:style w:type="paragraph" w:styleId="TOC5">
    <w:name w:val="toc 5"/>
    <w:basedOn w:val="Normal"/>
    <w:next w:val="Normal"/>
    <w:autoRedefine/>
    <w:uiPriority w:val="99"/>
    <w:semiHidden/>
    <w:rsid w:val="00295683"/>
    <w:pPr>
      <w:spacing w:after="0"/>
      <w:ind w:left="880"/>
    </w:pPr>
    <w:rPr>
      <w:rFonts w:asciiTheme="minorHAnsi" w:hAnsiTheme="minorHAnsi"/>
      <w:sz w:val="20"/>
      <w:szCs w:val="20"/>
    </w:rPr>
  </w:style>
  <w:style w:type="paragraph" w:styleId="TOC6">
    <w:name w:val="toc 6"/>
    <w:basedOn w:val="Normal"/>
    <w:next w:val="Normal"/>
    <w:autoRedefine/>
    <w:uiPriority w:val="99"/>
    <w:semiHidden/>
    <w:rsid w:val="00295683"/>
    <w:pPr>
      <w:spacing w:after="0"/>
      <w:ind w:left="1100"/>
    </w:pPr>
    <w:rPr>
      <w:rFonts w:asciiTheme="minorHAnsi" w:hAnsiTheme="minorHAnsi"/>
      <w:sz w:val="20"/>
      <w:szCs w:val="20"/>
    </w:rPr>
  </w:style>
  <w:style w:type="paragraph" w:styleId="TOC7">
    <w:name w:val="toc 7"/>
    <w:basedOn w:val="Normal"/>
    <w:next w:val="Normal"/>
    <w:autoRedefine/>
    <w:uiPriority w:val="99"/>
    <w:semiHidden/>
    <w:rsid w:val="00295683"/>
    <w:pPr>
      <w:spacing w:after="0"/>
      <w:ind w:left="1320"/>
    </w:pPr>
    <w:rPr>
      <w:rFonts w:asciiTheme="minorHAnsi" w:hAnsiTheme="minorHAnsi"/>
      <w:sz w:val="20"/>
      <w:szCs w:val="20"/>
    </w:rPr>
  </w:style>
  <w:style w:type="paragraph" w:styleId="TOC8">
    <w:name w:val="toc 8"/>
    <w:basedOn w:val="Normal"/>
    <w:next w:val="Normal"/>
    <w:autoRedefine/>
    <w:uiPriority w:val="99"/>
    <w:semiHidden/>
    <w:rsid w:val="00295683"/>
    <w:pPr>
      <w:spacing w:after="0"/>
      <w:ind w:left="1540"/>
    </w:pPr>
    <w:rPr>
      <w:rFonts w:asciiTheme="minorHAnsi" w:hAnsiTheme="minorHAnsi"/>
      <w:sz w:val="20"/>
      <w:szCs w:val="20"/>
    </w:rPr>
  </w:style>
  <w:style w:type="paragraph" w:styleId="TOC9">
    <w:name w:val="toc 9"/>
    <w:basedOn w:val="Normal"/>
    <w:next w:val="Normal"/>
    <w:autoRedefine/>
    <w:uiPriority w:val="99"/>
    <w:semiHidden/>
    <w:rsid w:val="00295683"/>
    <w:pPr>
      <w:spacing w:after="0"/>
      <w:ind w:left="1760"/>
    </w:pPr>
    <w:rPr>
      <w:rFonts w:asciiTheme="minorHAnsi" w:hAnsiTheme="minorHAnsi"/>
      <w:sz w:val="20"/>
      <w:szCs w:val="20"/>
    </w:rPr>
  </w:style>
  <w:style w:type="paragraph" w:customStyle="1" w:styleId="Left-Caption">
    <w:name w:val="Left - Caption"/>
    <w:basedOn w:val="Left-Credit"/>
    <w:uiPriority w:val="2"/>
    <w:rsid w:val="00722C07"/>
    <w:pPr>
      <w:spacing w:before="120" w:after="120"/>
    </w:pPr>
    <w:rPr>
      <w:caps w:val="0"/>
      <w:sz w:val="18"/>
    </w:rPr>
  </w:style>
  <w:style w:type="paragraph" w:customStyle="1" w:styleId="Right-Caption">
    <w:name w:val="Right - Caption"/>
    <w:basedOn w:val="Right-Credit"/>
    <w:uiPriority w:val="2"/>
    <w:rsid w:val="00722C07"/>
    <w:pPr>
      <w:spacing w:before="120" w:after="120"/>
    </w:pPr>
    <w:rPr>
      <w:caps w:val="0"/>
      <w:sz w:val="18"/>
    </w:rPr>
  </w:style>
  <w:style w:type="table" w:styleId="TableGrid">
    <w:name w:val="Table Grid"/>
    <w:aliases w:val="Plain Table"/>
    <w:basedOn w:val="TableNormal"/>
    <w:uiPriority w:val="39"/>
    <w:rsid w:val="00010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xBodyChar">
    <w:name w:val="Text Box Body Char"/>
    <w:basedOn w:val="DefaultParagraphFont"/>
    <w:link w:val="TextBoxBody"/>
    <w:rsid w:val="00676263"/>
    <w:rPr>
      <w:rFonts w:eastAsia="Times New Roman" w:cs="Times New Roman"/>
      <w:color w:val="000000" w:themeColor="text1"/>
      <w:sz w:val="20"/>
      <w:szCs w:val="20"/>
    </w:rPr>
  </w:style>
  <w:style w:type="paragraph" w:customStyle="1" w:styleId="TextBoxBody">
    <w:name w:val="Text Box Body"/>
    <w:link w:val="TextBoxBodyChar"/>
    <w:rsid w:val="00676263"/>
    <w:pPr>
      <w:spacing w:before="60" w:after="180" w:line="264" w:lineRule="auto"/>
    </w:pPr>
    <w:rPr>
      <w:rFonts w:eastAsia="Times New Roman" w:cs="Times New Roman"/>
      <w:color w:val="000000" w:themeColor="text1"/>
      <w:sz w:val="20"/>
      <w:szCs w:val="20"/>
    </w:rPr>
  </w:style>
  <w:style w:type="paragraph" w:customStyle="1" w:styleId="TableText">
    <w:name w:val="Table Text"/>
    <w:basedOn w:val="Normal"/>
    <w:link w:val="TableTextChar"/>
    <w:uiPriority w:val="2"/>
    <w:qFormat/>
    <w:rsid w:val="00381F4D"/>
    <w:pPr>
      <w:spacing w:after="0" w:line="204" w:lineRule="auto"/>
    </w:pPr>
    <w:rPr>
      <w:rFonts w:cs="Arial"/>
      <w:color w:val="080D03" w:themeColor="background2" w:themeShade="1A"/>
      <w:sz w:val="20"/>
      <w:szCs w:val="20"/>
    </w:rPr>
  </w:style>
  <w:style w:type="character" w:customStyle="1" w:styleId="TableTextChar">
    <w:name w:val="Table Text Char"/>
    <w:basedOn w:val="DefaultParagraphFont"/>
    <w:link w:val="TableText"/>
    <w:uiPriority w:val="2"/>
    <w:rsid w:val="00381F4D"/>
    <w:rPr>
      <w:rFonts w:ascii="Gill Sans MT" w:hAnsi="Gill Sans MT" w:cs="Arial"/>
      <w:color w:val="080D03" w:themeColor="background2" w:themeShade="1A"/>
      <w:sz w:val="20"/>
      <w:szCs w:val="20"/>
    </w:rPr>
  </w:style>
  <w:style w:type="paragraph" w:customStyle="1" w:styleId="TableTitle">
    <w:name w:val="Table Title"/>
    <w:basedOn w:val="TableText"/>
    <w:uiPriority w:val="2"/>
    <w:qFormat/>
    <w:rsid w:val="00381F4D"/>
    <w:pPr>
      <w:spacing w:before="120" w:after="120"/>
    </w:pPr>
    <w:rPr>
      <w:rFonts w:cs="GillSansMTStd-Book"/>
      <w:b/>
      <w:caps/>
      <w:color w:val="FFFFFF" w:themeColor="background1"/>
      <w:sz w:val="18"/>
      <w:szCs w:val="18"/>
    </w:rPr>
  </w:style>
  <w:style w:type="paragraph" w:styleId="Caption">
    <w:name w:val="caption"/>
    <w:basedOn w:val="Normal"/>
    <w:next w:val="Normal"/>
    <w:link w:val="CaptionChar"/>
    <w:unhideWhenUsed/>
    <w:qFormat/>
    <w:rsid w:val="00AC0211"/>
    <w:pPr>
      <w:keepNext/>
      <w:spacing w:after="120"/>
    </w:pPr>
    <w:rPr>
      <w:iCs/>
      <w:color w:val="237C9A" w:themeColor="text2"/>
      <w:sz w:val="19"/>
      <w:szCs w:val="18"/>
    </w:rPr>
  </w:style>
  <w:style w:type="character" w:customStyle="1" w:styleId="CaptionChar">
    <w:name w:val="Caption Char"/>
    <w:basedOn w:val="DefaultParagraphFont"/>
    <w:link w:val="Caption"/>
    <w:rsid w:val="00AC0211"/>
    <w:rPr>
      <w:rFonts w:ascii="Gill Sans MT" w:hAnsi="Gill Sans MT" w:cs="GillSansMTStd-Book"/>
      <w:iCs/>
      <w:color w:val="237C9A" w:themeColor="text2"/>
      <w:sz w:val="19"/>
      <w:szCs w:val="18"/>
    </w:rPr>
  </w:style>
  <w:style w:type="table" w:styleId="ColorfulGrid-Accent1">
    <w:name w:val="Colorful Grid Accent 1"/>
    <w:basedOn w:val="TableNormal"/>
    <w:unhideWhenUsed/>
    <w:rsid w:val="00B947DD"/>
    <w:rPr>
      <w:color w:val="000000" w:themeColor="text1"/>
    </w:rPr>
    <w:tblPr>
      <w:tblStyleRowBandSize w:val="1"/>
      <w:tblStyleColBandSize w:val="1"/>
      <w:tblBorders>
        <w:insideH w:val="single" w:sz="4" w:space="0" w:color="FFFFFF" w:themeColor="background1"/>
      </w:tblBorders>
    </w:tblPr>
    <w:tcPr>
      <w:shd w:val="clear" w:color="auto" w:fill="FFDBBF" w:themeFill="accent1" w:themeFillTint="33"/>
    </w:tcPr>
    <w:tblStylePr w:type="firstRow">
      <w:rPr>
        <w:b/>
        <w:bCs/>
      </w:rPr>
      <w:tblPr/>
      <w:tcPr>
        <w:shd w:val="clear" w:color="auto" w:fill="FFB880" w:themeFill="accent1" w:themeFillTint="66"/>
      </w:tcPr>
    </w:tblStylePr>
    <w:tblStylePr w:type="lastRow">
      <w:rPr>
        <w:b/>
        <w:bCs/>
        <w:color w:val="000000" w:themeColor="text1"/>
      </w:rPr>
      <w:tblPr/>
      <w:tcPr>
        <w:shd w:val="clear" w:color="auto" w:fill="FFB880" w:themeFill="accent1" w:themeFillTint="66"/>
      </w:tcPr>
    </w:tblStylePr>
    <w:tblStylePr w:type="firstCol">
      <w:rPr>
        <w:color w:val="FFFFFF" w:themeColor="background1"/>
      </w:rPr>
      <w:tblPr/>
      <w:tcPr>
        <w:shd w:val="clear" w:color="auto" w:fill="914000" w:themeFill="accent1" w:themeFillShade="BF"/>
      </w:tcPr>
    </w:tblStylePr>
    <w:tblStylePr w:type="lastCol">
      <w:rPr>
        <w:color w:val="FFFFFF" w:themeColor="background1"/>
      </w:rPr>
      <w:tblPr/>
      <w:tcPr>
        <w:shd w:val="clear" w:color="auto" w:fill="914000" w:themeFill="accent1" w:themeFillShade="BF"/>
      </w:tcPr>
    </w:tblStylePr>
    <w:tblStylePr w:type="band1Vert">
      <w:tblPr/>
      <w:tcPr>
        <w:shd w:val="clear" w:color="auto" w:fill="FFA761" w:themeFill="accent1" w:themeFillTint="7F"/>
      </w:tcPr>
    </w:tblStylePr>
    <w:tblStylePr w:type="band1Horz">
      <w:tblPr/>
      <w:tcPr>
        <w:shd w:val="clear" w:color="auto" w:fill="FFA761" w:themeFill="accent1" w:themeFillTint="7F"/>
      </w:tcPr>
    </w:tblStylePr>
  </w:style>
  <w:style w:type="paragraph" w:customStyle="1" w:styleId="Default">
    <w:name w:val="Default"/>
    <w:uiPriority w:val="99"/>
    <w:rsid w:val="00B947DD"/>
    <w:pPr>
      <w:autoSpaceDE w:val="0"/>
      <w:autoSpaceDN w:val="0"/>
      <w:adjustRightInd w:val="0"/>
    </w:pPr>
    <w:rPr>
      <w:rFonts w:ascii="Times New Roman" w:eastAsia="Calibri" w:hAnsi="Times New Roman" w:cs="Times New Roman"/>
      <w:color w:val="000000"/>
    </w:rPr>
  </w:style>
  <w:style w:type="paragraph" w:styleId="DocumentMap">
    <w:name w:val="Document Map"/>
    <w:basedOn w:val="Normal"/>
    <w:link w:val="DocumentMapChar"/>
    <w:uiPriority w:val="99"/>
    <w:semiHidden/>
    <w:unhideWhenUsed/>
    <w:rsid w:val="00B947DD"/>
    <w:pPr>
      <w:spacing w:after="0"/>
    </w:pPr>
    <w:rPr>
      <w:rFonts w:ascii="Tahoma" w:eastAsia="Times New Roman" w:hAnsi="Tahoma" w:cs="Tahoma"/>
      <w:color w:val="auto"/>
      <w:sz w:val="16"/>
      <w:szCs w:val="16"/>
    </w:rPr>
  </w:style>
  <w:style w:type="character" w:customStyle="1" w:styleId="DocumentMapChar">
    <w:name w:val="Document Map Char"/>
    <w:basedOn w:val="DefaultParagraphFont"/>
    <w:link w:val="DocumentMap"/>
    <w:uiPriority w:val="99"/>
    <w:semiHidden/>
    <w:rsid w:val="00B947DD"/>
    <w:rPr>
      <w:rFonts w:ascii="Tahoma" w:eastAsia="Times New Roman" w:hAnsi="Tahoma" w:cs="Tahoma"/>
      <w:sz w:val="16"/>
      <w:szCs w:val="16"/>
    </w:rPr>
  </w:style>
  <w:style w:type="paragraph" w:customStyle="1" w:styleId="CoverTitle">
    <w:name w:val="Cover Title"/>
    <w:basedOn w:val="Normal"/>
    <w:next w:val="Normal"/>
    <w:uiPriority w:val="99"/>
    <w:semiHidden/>
    <w:rsid w:val="00B947DD"/>
    <w:pPr>
      <w:spacing w:after="0"/>
    </w:pPr>
    <w:rPr>
      <w:rFonts w:ascii="Times New Roman" w:eastAsia="Times New Roman" w:hAnsi="Times New Roman" w:cs="Times New Roman"/>
      <w:color w:val="auto"/>
      <w:sz w:val="24"/>
      <w:szCs w:val="24"/>
    </w:rPr>
  </w:style>
  <w:style w:type="paragraph" w:styleId="TableofFigures">
    <w:name w:val="table of figures"/>
    <w:basedOn w:val="Normal"/>
    <w:next w:val="Normal"/>
    <w:uiPriority w:val="99"/>
    <w:rsid w:val="009E0E70"/>
    <w:pPr>
      <w:tabs>
        <w:tab w:val="right" w:leader="dot" w:pos="8820"/>
      </w:tabs>
      <w:spacing w:after="40"/>
    </w:pPr>
    <w:rPr>
      <w:rFonts w:eastAsia="Times New Roman" w:cs="Times New Roman"/>
      <w:noProof/>
      <w:szCs w:val="24"/>
    </w:rPr>
  </w:style>
  <w:style w:type="paragraph" w:styleId="Revision">
    <w:name w:val="Revision"/>
    <w:hidden/>
    <w:uiPriority w:val="99"/>
    <w:rsid w:val="00B947DD"/>
    <w:rPr>
      <w:rFonts w:ascii="Times New Roman" w:eastAsia="Times New Roman" w:hAnsi="Times New Roman" w:cs="Times New Roman"/>
    </w:rPr>
  </w:style>
  <w:style w:type="table" w:styleId="MediumGrid3-Accent1">
    <w:name w:val="Medium Grid 3 Accent 1"/>
    <w:basedOn w:val="TableNormal"/>
    <w:uiPriority w:val="69"/>
    <w:rsid w:val="00B947DD"/>
    <w:rPr>
      <w:rFonts w:eastAsia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3B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7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7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76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761" w:themeFill="accent1" w:themeFillTint="7F"/>
      </w:tcPr>
    </w:tblStylePr>
  </w:style>
  <w:style w:type="table" w:customStyle="1" w:styleId="MediumGrid3-Accent111">
    <w:name w:val="Medium Grid 3 - Accent 111"/>
    <w:basedOn w:val="TableNormal"/>
    <w:uiPriority w:val="69"/>
    <w:rsid w:val="00B947DD"/>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unhideWhenUsed/>
    <w:rsid w:val="00B947DD"/>
    <w:pPr>
      <w:spacing w:before="100" w:beforeAutospacing="1" w:after="100" w:afterAutospacing="1"/>
    </w:pPr>
    <w:rPr>
      <w:rFonts w:ascii="Times New Roman" w:eastAsia="Times New Roman" w:hAnsi="Times New Roman" w:cs="Times New Roman"/>
      <w:color w:val="auto"/>
      <w:sz w:val="24"/>
      <w:szCs w:val="24"/>
    </w:rPr>
  </w:style>
  <w:style w:type="paragraph" w:customStyle="1" w:styleId="Subtext">
    <w:name w:val="Subtext"/>
    <w:basedOn w:val="Normal"/>
    <w:next w:val="Normal"/>
    <w:uiPriority w:val="2"/>
    <w:qFormat/>
    <w:rsid w:val="00FA430B"/>
    <w:pPr>
      <w:spacing w:before="60" w:line="240" w:lineRule="auto"/>
      <w:contextualSpacing/>
    </w:pPr>
    <w:rPr>
      <w:i/>
      <w:color w:val="4C4D4F" w:themeColor="accent4"/>
      <w:sz w:val="18"/>
      <w:szCs w:val="18"/>
    </w:rPr>
  </w:style>
  <w:style w:type="character" w:styleId="Strong">
    <w:name w:val="Strong"/>
    <w:basedOn w:val="DefaultParagraphFont"/>
    <w:uiPriority w:val="22"/>
    <w:qFormat/>
    <w:rsid w:val="00B947DD"/>
    <w:rPr>
      <w:b/>
      <w:bCs/>
    </w:rPr>
  </w:style>
  <w:style w:type="paragraph" w:customStyle="1" w:styleId="Acronymslist">
    <w:name w:val="Acronyms list"/>
    <w:basedOn w:val="NoSpacing"/>
    <w:uiPriority w:val="2"/>
    <w:qFormat/>
    <w:rsid w:val="00EA66C9"/>
    <w:pPr>
      <w:tabs>
        <w:tab w:val="left" w:pos="1800"/>
      </w:tabs>
      <w:spacing w:after="80"/>
      <w:ind w:left="1800" w:hanging="1800"/>
    </w:pPr>
    <w:rPr>
      <w:color w:val="000000" w:themeColor="text1"/>
    </w:rPr>
  </w:style>
  <w:style w:type="paragraph" w:customStyle="1" w:styleId="Findings">
    <w:name w:val="Findings"/>
    <w:basedOn w:val="Heading4"/>
    <w:next w:val="Normal"/>
    <w:link w:val="FindingsChar"/>
    <w:uiPriority w:val="99"/>
    <w:qFormat/>
    <w:rsid w:val="00AC0211"/>
    <w:pPr>
      <w:numPr>
        <w:numId w:val="6"/>
      </w:numPr>
      <w:tabs>
        <w:tab w:val="left" w:pos="1620"/>
      </w:tabs>
      <w:spacing w:before="120" w:line="259" w:lineRule="auto"/>
    </w:pPr>
    <w:rPr>
      <w:b/>
      <w:bCs/>
      <w:caps w:val="0"/>
    </w:rPr>
  </w:style>
  <w:style w:type="character" w:customStyle="1" w:styleId="FindingsChar">
    <w:name w:val="Findings Char"/>
    <w:basedOn w:val="DefaultParagraphFont"/>
    <w:link w:val="Findings"/>
    <w:uiPriority w:val="99"/>
    <w:rsid w:val="00AC0211"/>
    <w:rPr>
      <w:rFonts w:ascii="Gill Sans MT" w:eastAsiaTheme="majorEastAsia" w:hAnsi="Gill Sans MT" w:cstheme="majorBidi"/>
      <w:bCs/>
      <w:noProof/>
      <w:color w:val="237C9A" w:themeColor="text2"/>
      <w:spacing w:val="8"/>
      <w:kern w:val="24"/>
      <w:szCs w:val="28"/>
    </w:rPr>
  </w:style>
  <w:style w:type="paragraph" w:styleId="BlockText">
    <w:name w:val="Block Text"/>
    <w:basedOn w:val="Normal"/>
    <w:uiPriority w:val="99"/>
    <w:rsid w:val="0019296C"/>
    <w:pPr>
      <w:spacing w:after="120" w:line="288" w:lineRule="auto"/>
      <w:ind w:left="720" w:right="720"/>
      <w:jc w:val="both"/>
    </w:pPr>
    <w:rPr>
      <w:rFonts w:eastAsia="Times New Roman" w:cs="Times New Roman"/>
      <w:color w:val="auto"/>
      <w:szCs w:val="20"/>
    </w:rPr>
  </w:style>
  <w:style w:type="paragraph" w:customStyle="1" w:styleId="Equation">
    <w:name w:val="Equation"/>
    <w:basedOn w:val="Normal"/>
    <w:uiPriority w:val="99"/>
    <w:rsid w:val="0019296C"/>
    <w:pPr>
      <w:tabs>
        <w:tab w:val="center" w:pos="4320"/>
        <w:tab w:val="right" w:pos="8640"/>
      </w:tabs>
      <w:overflowPunct w:val="0"/>
      <w:autoSpaceDE w:val="0"/>
      <w:autoSpaceDN w:val="0"/>
      <w:adjustRightInd w:val="0"/>
      <w:spacing w:after="120" w:line="288" w:lineRule="auto"/>
      <w:jc w:val="both"/>
      <w:textAlignment w:val="baseline"/>
    </w:pPr>
    <w:rPr>
      <w:rFonts w:eastAsia="Times New Roman" w:cs="Times New Roman"/>
      <w:color w:val="auto"/>
      <w:szCs w:val="20"/>
    </w:rPr>
  </w:style>
  <w:style w:type="paragraph" w:customStyle="1" w:styleId="Source">
    <w:name w:val="Source"/>
    <w:basedOn w:val="Normal"/>
    <w:uiPriority w:val="99"/>
    <w:rsid w:val="003202F8"/>
    <w:pPr>
      <w:widowControl w:val="0"/>
      <w:spacing w:before="120" w:after="0" w:line="307" w:lineRule="auto"/>
      <w:ind w:left="720"/>
    </w:pPr>
    <w:rPr>
      <w:rFonts w:asciiTheme="minorHAnsi" w:eastAsia="Arial" w:hAnsiTheme="minorHAnsi" w:cs="Arial"/>
      <w:b/>
      <w:bCs/>
      <w:color w:val="237C9A" w:themeColor="text2"/>
      <w:sz w:val="16"/>
      <w:szCs w:val="19"/>
    </w:rPr>
  </w:style>
  <w:style w:type="paragraph" w:styleId="HTMLPreformatted">
    <w:name w:val="HTML Preformatted"/>
    <w:basedOn w:val="Normal"/>
    <w:link w:val="HTMLPreformattedChar"/>
    <w:rsid w:val="00192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88"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rsid w:val="0019296C"/>
    <w:rPr>
      <w:rFonts w:ascii="Courier New" w:eastAsia="Times New Roman" w:hAnsi="Courier New" w:cs="Courier New"/>
      <w:sz w:val="20"/>
      <w:szCs w:val="20"/>
    </w:rPr>
  </w:style>
  <w:style w:type="character" w:styleId="Emphasis">
    <w:name w:val="Emphasis"/>
    <w:uiPriority w:val="20"/>
    <w:qFormat/>
    <w:rsid w:val="00AC0211"/>
    <w:rPr>
      <w:b/>
      <w:color w:val="C25700" w:themeColor="accent1"/>
    </w:rPr>
  </w:style>
  <w:style w:type="character" w:styleId="IntenseEmphasis">
    <w:name w:val="Intense Emphasis"/>
    <w:basedOn w:val="DefaultParagraphFont"/>
    <w:uiPriority w:val="21"/>
    <w:qFormat/>
    <w:rsid w:val="007562AA"/>
    <w:rPr>
      <w:b/>
      <w:bCs/>
      <w:color w:val="000000" w:themeColor="text1"/>
    </w:rPr>
  </w:style>
  <w:style w:type="paragraph" w:styleId="IntenseQuote">
    <w:name w:val="Intense Quote"/>
    <w:basedOn w:val="Normal"/>
    <w:next w:val="Normal"/>
    <w:link w:val="IntenseQuoteChar"/>
    <w:uiPriority w:val="30"/>
    <w:qFormat/>
    <w:rsid w:val="0019296C"/>
    <w:pPr>
      <w:pBdr>
        <w:bottom w:val="single" w:sz="4" w:space="4" w:color="C25700" w:themeColor="accent1"/>
      </w:pBdr>
      <w:spacing w:before="200" w:after="280" w:line="288" w:lineRule="auto"/>
      <w:ind w:left="936" w:right="936"/>
    </w:pPr>
    <w:rPr>
      <w:rFonts w:eastAsia="Times New Roman" w:cs="Times New Roman"/>
      <w:b/>
      <w:bCs/>
      <w:i/>
      <w:iCs/>
      <w:color w:val="C25700" w:themeColor="accent1"/>
      <w:szCs w:val="20"/>
    </w:rPr>
  </w:style>
  <w:style w:type="character" w:customStyle="1" w:styleId="IntenseQuoteChar">
    <w:name w:val="Intense Quote Char"/>
    <w:basedOn w:val="DefaultParagraphFont"/>
    <w:link w:val="IntenseQuote"/>
    <w:uiPriority w:val="30"/>
    <w:rsid w:val="0019296C"/>
    <w:rPr>
      <w:rFonts w:ascii="Gill Sans MT" w:eastAsia="Times New Roman" w:hAnsi="Gill Sans MT" w:cs="Times New Roman"/>
      <w:b/>
      <w:bCs/>
      <w:i/>
      <w:iCs/>
      <w:color w:val="C25700" w:themeColor="accent1"/>
      <w:sz w:val="22"/>
      <w:szCs w:val="20"/>
    </w:rPr>
  </w:style>
  <w:style w:type="character" w:styleId="SubtleEmphasis">
    <w:name w:val="Subtle Emphasis"/>
    <w:uiPriority w:val="19"/>
    <w:qFormat/>
    <w:rsid w:val="00AC0211"/>
    <w:rPr>
      <w:i/>
      <w:iCs/>
      <w:color w:val="6F7378" w:themeColor="accent3" w:themeShade="80"/>
    </w:rPr>
  </w:style>
  <w:style w:type="paragraph" w:customStyle="1" w:styleId="TableBold">
    <w:name w:val="Table Bold"/>
    <w:basedOn w:val="Normal"/>
    <w:uiPriority w:val="99"/>
    <w:rsid w:val="00394512"/>
    <w:pPr>
      <w:suppressAutoHyphens/>
      <w:spacing w:after="120" w:line="288" w:lineRule="auto"/>
    </w:pPr>
    <w:rPr>
      <w:rFonts w:asciiTheme="minorHAnsi" w:eastAsia="ヒラギノ角ゴ Pro W3" w:hAnsiTheme="minorHAnsi" w:cs="Times New Roman"/>
      <w:b/>
      <w:color w:val="000000"/>
      <w:sz w:val="20"/>
      <w:szCs w:val="20"/>
    </w:rPr>
  </w:style>
  <w:style w:type="paragraph" w:customStyle="1" w:styleId="GanttTablebodydates">
    <w:name w:val="Gantt Table body dates"/>
    <w:basedOn w:val="TableText"/>
    <w:next w:val="TableText"/>
    <w:uiPriority w:val="2"/>
    <w:qFormat/>
    <w:rsid w:val="00067B71"/>
    <w:pPr>
      <w:framePr w:hSpace="180" w:wrap="around" w:vAnchor="text" w:hAnchor="text" w:y="1"/>
      <w:suppressOverlap/>
      <w:jc w:val="center"/>
    </w:pPr>
    <w:rPr>
      <w:sz w:val="16"/>
      <w:szCs w:val="16"/>
    </w:rPr>
  </w:style>
  <w:style w:type="paragraph" w:styleId="ListBullet">
    <w:name w:val="List Bullet"/>
    <w:basedOn w:val="Normal"/>
    <w:uiPriority w:val="99"/>
    <w:rsid w:val="0019296C"/>
    <w:pPr>
      <w:tabs>
        <w:tab w:val="num" w:pos="360"/>
      </w:tabs>
      <w:spacing w:after="0" w:line="288" w:lineRule="auto"/>
      <w:ind w:left="360" w:hanging="360"/>
    </w:pPr>
    <w:rPr>
      <w:rFonts w:ascii="Times New Roman" w:eastAsia="Times New Roman" w:hAnsi="Times New Roman" w:cs="Times New Roman"/>
      <w:color w:val="auto"/>
      <w:szCs w:val="20"/>
    </w:rPr>
  </w:style>
  <w:style w:type="character" w:styleId="SubtleReference">
    <w:name w:val="Subtle Reference"/>
    <w:uiPriority w:val="31"/>
    <w:qFormat/>
    <w:rsid w:val="0019296C"/>
    <w:rPr>
      <w:smallCaps/>
      <w:color w:val="403B33" w:themeColor="accent2"/>
      <w:u w:val="single"/>
    </w:rPr>
  </w:style>
  <w:style w:type="character" w:styleId="IntenseReference">
    <w:name w:val="Intense Reference"/>
    <w:basedOn w:val="DefaultParagraphFont"/>
    <w:uiPriority w:val="32"/>
    <w:qFormat/>
    <w:rsid w:val="007562AA"/>
    <w:rPr>
      <w:b/>
      <w:bCs/>
      <w:smallCaps/>
      <w:color w:val="000000" w:themeColor="text1"/>
      <w:spacing w:val="5"/>
      <w:u w:val="single"/>
    </w:rPr>
  </w:style>
  <w:style w:type="character" w:styleId="BookTitle">
    <w:name w:val="Book Title"/>
    <w:basedOn w:val="DefaultParagraphFont"/>
    <w:uiPriority w:val="33"/>
    <w:qFormat/>
    <w:rsid w:val="0019296C"/>
    <w:rPr>
      <w:b/>
      <w:bCs/>
      <w:smallCaps/>
      <w:spacing w:val="5"/>
    </w:rPr>
  </w:style>
  <w:style w:type="paragraph" w:customStyle="1" w:styleId="TextBoxTitle">
    <w:name w:val="Text Box Title"/>
    <w:basedOn w:val="TextBoxBody"/>
    <w:next w:val="TextBoxBody"/>
    <w:link w:val="TextBoxTitleChar"/>
    <w:rsid w:val="00AB5D79"/>
    <w:pPr>
      <w:spacing w:after="120" w:line="240" w:lineRule="auto"/>
      <w:jc w:val="center"/>
    </w:pPr>
    <w:rPr>
      <w:rFonts w:cs="Arial"/>
      <w:b/>
    </w:rPr>
  </w:style>
  <w:style w:type="character" w:customStyle="1" w:styleId="TextBoxTitleChar">
    <w:name w:val="Text Box Title Char"/>
    <w:basedOn w:val="DefaultParagraphFont"/>
    <w:link w:val="TextBoxTitle"/>
    <w:rsid w:val="00AB5D79"/>
    <w:rPr>
      <w:rFonts w:eastAsia="Times New Roman" w:cs="Arial"/>
      <w:b/>
      <w:color w:val="000000" w:themeColor="text1"/>
      <w:sz w:val="20"/>
      <w:szCs w:val="20"/>
    </w:rPr>
  </w:style>
  <w:style w:type="table" w:customStyle="1" w:styleId="MediumShading1-Accent11">
    <w:name w:val="Medium Shading 1 - Accent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single" w:sz="8" w:space="0" w:color="FF7B12" w:themeColor="accent1" w:themeTint="BF"/>
      </w:tblBorders>
    </w:tblPr>
    <w:tblStylePr w:type="firstRow">
      <w:pPr>
        <w:spacing w:before="0" w:after="0" w:line="240" w:lineRule="auto"/>
      </w:pPr>
      <w:rPr>
        <w:b/>
        <w:bCs/>
        <w:color w:val="FFFFFF" w:themeColor="background1"/>
      </w:rPr>
      <w:tblPr/>
      <w:tcPr>
        <w:tc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shd w:val="clear" w:color="auto" w:fill="C25700" w:themeFill="accent1"/>
      </w:tcPr>
    </w:tblStylePr>
    <w:tblStylePr w:type="lastRow">
      <w:pPr>
        <w:spacing w:before="0" w:after="0" w:line="240" w:lineRule="auto"/>
      </w:pPr>
      <w:rPr>
        <w:b/>
        <w:bCs/>
      </w:rPr>
      <w:tblPr/>
      <w:tcPr>
        <w:tcBorders>
          <w:top w:val="double" w:sz="6"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D3B0" w:themeFill="accent1" w:themeFillTint="3F"/>
      </w:tcPr>
    </w:tblStylePr>
    <w:tblStylePr w:type="band1Horz">
      <w:tblPr/>
      <w:tcPr>
        <w:tcBorders>
          <w:insideH w:val="nil"/>
          <w:insideV w:val="nil"/>
        </w:tcBorders>
        <w:shd w:val="clear" w:color="auto" w:fill="FFD3B0" w:themeFill="accent1" w:themeFillTint="3F"/>
      </w:tcPr>
    </w:tblStylePr>
    <w:tblStylePr w:type="band2Horz">
      <w:tblPr/>
      <w:tcPr>
        <w:tcBorders>
          <w:insideH w:val="nil"/>
          <w:insideV w:val="nil"/>
        </w:tcBorders>
      </w:tcPr>
    </w:tblStylePr>
  </w:style>
  <w:style w:type="table" w:customStyle="1" w:styleId="MediumShading11">
    <w:name w:val="Medium Shading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EnCompassTable">
    <w:name w:val="EnCompass Table"/>
    <w:basedOn w:val="TableNormal"/>
    <w:uiPriority w:val="99"/>
    <w:qFormat/>
    <w:rsid w:val="0019296C"/>
    <w:rPr>
      <w:rFonts w:ascii="Arial" w:eastAsia="Times New Roman" w:hAnsi="Arial" w:cs="Times New Roman"/>
      <w:sz w:val="20"/>
      <w:szCs w:val="20"/>
    </w:rPr>
    <w:tblPr>
      <w:tblStyleRowBandSize w:val="1"/>
      <w:tblBorders>
        <w:top w:val="single" w:sz="4" w:space="0" w:color="auto"/>
        <w:left w:val="single" w:sz="4" w:space="0" w:color="auto"/>
        <w:bottom w:val="single" w:sz="4" w:space="0" w:color="auto"/>
        <w:right w:val="single" w:sz="4" w:space="0" w:color="auto"/>
      </w:tblBorders>
    </w:tblPr>
    <w:tblStylePr w:type="firstRow">
      <w:rPr>
        <w:rFonts w:ascii="Arial" w:hAnsi="Arial"/>
        <w:b w:val="0"/>
        <w:color w:val="FFFFFF" w:themeColor="background1"/>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00457C"/>
      </w:tcPr>
    </w:tblStylePr>
    <w:tblStylePr w:type="band1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2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9FAFA" w:themeFill="accent3" w:themeFillTint="33"/>
      </w:tcPr>
    </w:tblStylePr>
  </w:style>
  <w:style w:type="table" w:styleId="TableColorful1">
    <w:name w:val="Table Colorful 1"/>
    <w:basedOn w:val="TableNormal"/>
    <w:rsid w:val="0019296C"/>
    <w:pPr>
      <w:spacing w:before="200" w:after="200"/>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1">
    <w:name w:val="Light List - Accent 1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2">
    <w:name w:val="Light List - Accent 112"/>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tablebullet">
    <w:name w:val="table bullet"/>
    <w:basedOn w:val="TableText"/>
    <w:link w:val="tablebulletChar"/>
    <w:uiPriority w:val="99"/>
    <w:qFormat/>
    <w:rsid w:val="00316468"/>
    <w:pPr>
      <w:numPr>
        <w:numId w:val="4"/>
      </w:numPr>
      <w:contextualSpacing/>
    </w:pPr>
    <w:rPr>
      <w:rFonts w:eastAsia="Calibri" w:cs="Times New Roman"/>
      <w:bCs/>
      <w:iCs/>
    </w:rPr>
  </w:style>
  <w:style w:type="character" w:customStyle="1" w:styleId="tablebulletChar">
    <w:name w:val="table bullet Char"/>
    <w:basedOn w:val="DefaultParagraphFont"/>
    <w:link w:val="tablebullet"/>
    <w:uiPriority w:val="99"/>
    <w:rsid w:val="00316468"/>
    <w:rPr>
      <w:rFonts w:ascii="Gill Sans MT" w:eastAsia="Calibri" w:hAnsi="Gill Sans MT" w:cs="Times New Roman"/>
      <w:bCs/>
      <w:iCs/>
      <w:color w:val="080D03" w:themeColor="background2" w:themeShade="1A"/>
      <w:sz w:val="20"/>
      <w:szCs w:val="20"/>
    </w:rPr>
  </w:style>
  <w:style w:type="table" w:styleId="LightList-Accent3">
    <w:name w:val="Light List Accent 3"/>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E6E7E8" w:themeColor="accent3"/>
        <w:left w:val="single" w:sz="8" w:space="0" w:color="E6E7E8" w:themeColor="accent3"/>
        <w:bottom w:val="single" w:sz="8" w:space="0" w:color="E6E7E8" w:themeColor="accent3"/>
        <w:right w:val="single" w:sz="8" w:space="0" w:color="E6E7E8" w:themeColor="accent3"/>
      </w:tblBorders>
    </w:tblPr>
    <w:tblStylePr w:type="firstRow">
      <w:pPr>
        <w:spacing w:before="0" w:after="0" w:line="240" w:lineRule="auto"/>
      </w:pPr>
      <w:rPr>
        <w:b/>
        <w:bCs/>
        <w:color w:val="FFFFFF" w:themeColor="background1"/>
      </w:rPr>
      <w:tblPr/>
      <w:tcPr>
        <w:shd w:val="clear" w:color="auto" w:fill="E6E7E8" w:themeFill="accent3"/>
      </w:tcPr>
    </w:tblStylePr>
    <w:tblStylePr w:type="lastRow">
      <w:pPr>
        <w:spacing w:before="0" w:after="0" w:line="240" w:lineRule="auto"/>
      </w:pPr>
      <w:rPr>
        <w:b/>
        <w:bCs/>
      </w:rPr>
      <w:tblPr/>
      <w:tcPr>
        <w:tcBorders>
          <w:top w:val="double" w:sz="6" w:space="0" w:color="E6E7E8" w:themeColor="accent3"/>
          <w:left w:val="single" w:sz="8" w:space="0" w:color="E6E7E8" w:themeColor="accent3"/>
          <w:bottom w:val="single" w:sz="8" w:space="0" w:color="E6E7E8" w:themeColor="accent3"/>
          <w:right w:val="single" w:sz="8" w:space="0" w:color="E6E7E8" w:themeColor="accent3"/>
        </w:tcBorders>
      </w:tcPr>
    </w:tblStylePr>
    <w:tblStylePr w:type="firstCol">
      <w:rPr>
        <w:b/>
        <w:bCs/>
      </w:rPr>
    </w:tblStylePr>
    <w:tblStylePr w:type="lastCol">
      <w:rPr>
        <w:b/>
        <w:bCs/>
      </w:rPr>
    </w:tblStylePr>
    <w:tblStylePr w:type="band1Vert">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tblStylePr w:type="band1Horz">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style>
  <w:style w:type="table" w:styleId="MediumShading1-Accent3">
    <w:name w:val="Medium Shading 1 Accent 3"/>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single" w:sz="8" w:space="0" w:color="ECECED" w:themeColor="accent3" w:themeTint="BF"/>
      </w:tblBorders>
    </w:tblPr>
    <w:tblStylePr w:type="firstRow">
      <w:pPr>
        <w:spacing w:before="0" w:after="0" w:line="240" w:lineRule="auto"/>
      </w:pPr>
      <w:rPr>
        <w:b/>
        <w:bCs/>
        <w:color w:val="FFFFFF" w:themeColor="background1"/>
      </w:rPr>
      <w:tblPr/>
      <w:tcPr>
        <w:tc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shd w:val="clear" w:color="auto" w:fill="E6E7E8" w:themeFill="accent3"/>
      </w:tcPr>
    </w:tblStylePr>
    <w:tblStylePr w:type="lastRow">
      <w:pPr>
        <w:spacing w:before="0" w:after="0" w:line="240" w:lineRule="auto"/>
      </w:pPr>
      <w:rPr>
        <w:b/>
        <w:bCs/>
      </w:rPr>
      <w:tblPr/>
      <w:tcPr>
        <w:tcBorders>
          <w:top w:val="double" w:sz="6"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9" w:themeFill="accent3" w:themeFillTint="3F"/>
      </w:tcPr>
    </w:tblStylePr>
    <w:tblStylePr w:type="band1Horz">
      <w:tblPr/>
      <w:tcPr>
        <w:tcBorders>
          <w:insideH w:val="nil"/>
          <w:insideV w:val="nil"/>
        </w:tcBorders>
        <w:shd w:val="clear" w:color="auto" w:fill="F8F8F9" w:themeFill="accent3" w:themeFillTint="3F"/>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22">
    <w:name w:val="Light List - Accent 122"/>
    <w:basedOn w:val="TableNormal"/>
    <w:next w:val="LightList-Accent1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Grid-Accent11">
    <w:name w:val="Light Grid - Accent 11"/>
    <w:basedOn w:val="TableNormal"/>
    <w:uiPriority w:val="62"/>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insideH w:val="single" w:sz="8" w:space="0" w:color="C25700" w:themeColor="accent1"/>
        <w:insideV w:val="single" w:sz="8" w:space="0" w:color="C257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18" w:space="0" w:color="C25700" w:themeColor="accent1"/>
          <w:right w:val="single" w:sz="8" w:space="0" w:color="C25700" w:themeColor="accent1"/>
          <w:insideH w:val="nil"/>
          <w:insideV w:val="single" w:sz="8" w:space="0" w:color="C257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insideH w:val="nil"/>
          <w:insideV w:val="single" w:sz="8" w:space="0" w:color="C257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shd w:val="clear" w:color="auto" w:fill="FFD3B0" w:themeFill="accent1" w:themeFillTint="3F"/>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shd w:val="clear" w:color="auto" w:fill="FFD3B0" w:themeFill="accent1" w:themeFillTint="3F"/>
      </w:tcPr>
    </w:tblStylePr>
    <w:tblStylePr w:type="band2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tcPr>
    </w:tblStylePr>
  </w:style>
  <w:style w:type="table" w:customStyle="1" w:styleId="LightList-Accent121">
    <w:name w:val="Light List - Accent 121"/>
    <w:basedOn w:val="TableNormal"/>
    <w:next w:val="LightList-Accent12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ListBullets">
    <w:name w:val="List Bullets"/>
    <w:basedOn w:val="Normal"/>
    <w:uiPriority w:val="99"/>
    <w:rsid w:val="0019296C"/>
    <w:pPr>
      <w:numPr>
        <w:numId w:val="5"/>
      </w:numPr>
      <w:autoSpaceDE w:val="0"/>
      <w:autoSpaceDN w:val="0"/>
      <w:adjustRightInd w:val="0"/>
      <w:spacing w:after="160" w:line="280" w:lineRule="atLeast"/>
    </w:pPr>
    <w:rPr>
      <w:rFonts w:eastAsia="Times New Roman" w:cs="Times New Roman"/>
      <w:color w:val="auto"/>
      <w:szCs w:val="20"/>
    </w:rPr>
  </w:style>
  <w:style w:type="table" w:customStyle="1" w:styleId="CardnoBlueTable1">
    <w:name w:val="Cardno Blue Table 1"/>
    <w:basedOn w:val="TableNormal"/>
    <w:rsid w:val="0019296C"/>
    <w:rPr>
      <w:rFonts w:ascii="Arial Narrow" w:eastAsia="Times New Roman" w:hAnsi="Arial Narrow" w:cs="Times New Roman"/>
      <w:sz w:val="20"/>
      <w:szCs w:val="20"/>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Arial Narrow" w:hAnsi="Arial Narrow"/>
        <w:b/>
        <w:color w:val="FFFFFF"/>
        <w:sz w:val="20"/>
      </w:rPr>
      <w:tblPr/>
      <w:tcPr>
        <w:shd w:val="clear" w:color="auto" w:fill="7090B7"/>
      </w:tcPr>
    </w:tblStylePr>
  </w:style>
  <w:style w:type="paragraph" w:customStyle="1" w:styleId="TableHeading">
    <w:name w:val="Table Heading"/>
    <w:basedOn w:val="TableText"/>
    <w:link w:val="TableHeadingChar"/>
    <w:qFormat/>
    <w:rsid w:val="00381F4D"/>
    <w:pPr>
      <w:keepNext/>
    </w:pPr>
    <w:rPr>
      <w:b/>
      <w:caps/>
      <w:color w:val="auto"/>
      <w:sz w:val="18"/>
      <w:szCs w:val="18"/>
    </w:rPr>
  </w:style>
  <w:style w:type="character" w:customStyle="1" w:styleId="TableHeadingChar">
    <w:name w:val="Table Heading Char"/>
    <w:basedOn w:val="DefaultParagraphFont"/>
    <w:link w:val="TableHeading"/>
    <w:rsid w:val="00381F4D"/>
    <w:rPr>
      <w:rFonts w:ascii="Gill Sans MT" w:hAnsi="Gill Sans MT" w:cs="Arial"/>
      <w:b/>
      <w:caps/>
      <w:sz w:val="18"/>
      <w:szCs w:val="18"/>
    </w:rPr>
  </w:style>
  <w:style w:type="paragraph" w:styleId="Index1">
    <w:name w:val="index 1"/>
    <w:basedOn w:val="Normal"/>
    <w:next w:val="Normal"/>
    <w:autoRedefine/>
    <w:uiPriority w:val="99"/>
    <w:unhideWhenUsed/>
    <w:rsid w:val="0019296C"/>
    <w:pPr>
      <w:tabs>
        <w:tab w:val="left" w:pos="2160"/>
      </w:tabs>
      <w:spacing w:after="0" w:line="276" w:lineRule="auto"/>
      <w:ind w:left="220" w:right="745" w:hanging="220"/>
    </w:pPr>
    <w:rPr>
      <w:rFonts w:eastAsia="Times New Roman" w:cs="Times New Roman"/>
      <w:color w:val="auto"/>
      <w:szCs w:val="20"/>
    </w:rPr>
  </w:style>
  <w:style w:type="paragraph" w:styleId="Index2">
    <w:name w:val="index 2"/>
    <w:basedOn w:val="Normal"/>
    <w:next w:val="Normal"/>
    <w:autoRedefine/>
    <w:uiPriority w:val="99"/>
    <w:unhideWhenUsed/>
    <w:rsid w:val="0019296C"/>
    <w:pPr>
      <w:tabs>
        <w:tab w:val="left" w:pos="2880"/>
        <w:tab w:val="right" w:leader="dot" w:pos="9350"/>
      </w:tabs>
      <w:spacing w:after="0" w:line="288" w:lineRule="auto"/>
    </w:pPr>
    <w:rPr>
      <w:rFonts w:eastAsia="Times New Roman" w:cs="Times New Roman"/>
      <w:color w:val="auto"/>
      <w:szCs w:val="20"/>
    </w:rPr>
  </w:style>
  <w:style w:type="character" w:customStyle="1" w:styleId="Internallink">
    <w:name w:val="Internal link"/>
    <w:uiPriority w:val="1"/>
    <w:qFormat/>
    <w:rsid w:val="00F05108"/>
    <w:rPr>
      <w:color w:val="237C9A" w:themeColor="text2"/>
      <w:u w:val="single"/>
    </w:rPr>
  </w:style>
  <w:style w:type="paragraph" w:customStyle="1" w:styleId="DatePublished">
    <w:name w:val="Date Published"/>
    <w:basedOn w:val="Subtitle"/>
    <w:uiPriority w:val="2"/>
    <w:qFormat/>
    <w:rsid w:val="00753C5F"/>
    <w:rPr>
      <w:caps w:val="0"/>
    </w:rPr>
  </w:style>
  <w:style w:type="table" w:customStyle="1" w:styleId="MediumShading1-Accent111">
    <w:name w:val="Medium Shading 1 - Accent 1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paragraph" w:customStyle="1" w:styleId="FindingsText">
    <w:name w:val="Findings Text"/>
    <w:basedOn w:val="Normal"/>
    <w:link w:val="FindingsTextChar"/>
    <w:rsid w:val="00740ECF"/>
    <w:pPr>
      <w:ind w:left="1620"/>
    </w:pPr>
    <w:rPr>
      <w:i/>
      <w:color w:val="237C9A" w:themeColor="text2"/>
    </w:rPr>
  </w:style>
  <w:style w:type="character" w:customStyle="1" w:styleId="FindingsTextChar">
    <w:name w:val="Findings Text Char"/>
    <w:basedOn w:val="DefaultParagraphFont"/>
    <w:link w:val="FindingsText"/>
    <w:rsid w:val="00740ECF"/>
    <w:rPr>
      <w:rFonts w:ascii="Gill Sans MT" w:hAnsi="Gill Sans MT" w:cs="GillSansMTStd-Book"/>
      <w:i/>
      <w:color w:val="237C9A" w:themeColor="text2"/>
      <w:sz w:val="22"/>
      <w:szCs w:val="22"/>
    </w:rPr>
  </w:style>
  <w:style w:type="table" w:customStyle="1" w:styleId="ListTable1Light1">
    <w:name w:val="List Table 1 Light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21">
    <w:name w:val="List Table 1 Light - Accent 2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958B7B" w:themeColor="accent2" w:themeTint="99"/>
        </w:tcBorders>
      </w:tcPr>
    </w:tblStylePr>
    <w:tblStylePr w:type="lastRow">
      <w:rPr>
        <w:b/>
        <w:bCs/>
      </w:rPr>
      <w:tblPr/>
      <w:tcPr>
        <w:tcBorders>
          <w:top w:val="single" w:sz="4" w:space="0" w:color="958B7B" w:themeColor="accent2" w:themeTint="99"/>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11">
    <w:name w:val="Grid Table 5 Dark - Accent 1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BB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7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7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7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700" w:themeFill="accent1"/>
      </w:tcPr>
    </w:tblStylePr>
    <w:tblStylePr w:type="band1Vert">
      <w:tblPr/>
      <w:tcPr>
        <w:shd w:val="clear" w:color="auto" w:fill="FFB880" w:themeFill="accent1" w:themeFillTint="66"/>
      </w:tcPr>
    </w:tblStylePr>
    <w:tblStylePr w:type="band1Horz">
      <w:tblPr/>
      <w:tcPr>
        <w:shd w:val="clear" w:color="auto" w:fill="FFB880" w:themeFill="accent1" w:themeFillTint="66"/>
      </w:tcPr>
    </w:tblStylePr>
  </w:style>
  <w:style w:type="table" w:customStyle="1" w:styleId="GridTable4-Accent21">
    <w:name w:val="Grid Table 4 - Accent 2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958B7B" w:themeColor="accent2" w:themeTint="99"/>
        <w:left w:val="single" w:sz="4" w:space="0" w:color="958B7B" w:themeColor="accent2" w:themeTint="99"/>
        <w:bottom w:val="single" w:sz="4" w:space="0" w:color="958B7B" w:themeColor="accent2" w:themeTint="99"/>
        <w:right w:val="single" w:sz="4" w:space="0" w:color="958B7B" w:themeColor="accent2" w:themeTint="99"/>
        <w:insideH w:val="single" w:sz="4" w:space="0" w:color="958B7B" w:themeColor="accent2" w:themeTint="99"/>
        <w:insideV w:val="single" w:sz="4" w:space="0" w:color="958B7B" w:themeColor="accent2" w:themeTint="99"/>
      </w:tblBorders>
    </w:tblPr>
    <w:tblStylePr w:type="firstRow">
      <w:rPr>
        <w:b/>
        <w:bCs/>
        <w:color w:val="FFFFFF" w:themeColor="background1"/>
      </w:rPr>
      <w:tblPr/>
      <w:tcPr>
        <w:tcBorders>
          <w:top w:val="single" w:sz="4" w:space="0" w:color="403B33" w:themeColor="accent2"/>
          <w:left w:val="single" w:sz="4" w:space="0" w:color="403B33" w:themeColor="accent2"/>
          <w:bottom w:val="single" w:sz="4" w:space="0" w:color="403B33" w:themeColor="accent2"/>
          <w:right w:val="single" w:sz="4" w:space="0" w:color="403B33" w:themeColor="accent2"/>
          <w:insideH w:val="nil"/>
          <w:insideV w:val="nil"/>
        </w:tcBorders>
        <w:shd w:val="clear" w:color="auto" w:fill="403B33" w:themeFill="accent2"/>
      </w:tcPr>
    </w:tblStylePr>
    <w:tblStylePr w:type="lastRow">
      <w:rPr>
        <w:b/>
        <w:bCs/>
      </w:rPr>
      <w:tblPr/>
      <w:tcPr>
        <w:tcBorders>
          <w:top w:val="double" w:sz="4" w:space="0" w:color="403B33" w:themeColor="accent2"/>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21">
    <w:name w:val="Grid Table 5 Dark - Accent 2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8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03B3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03B3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03B3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03B33" w:themeFill="accent2"/>
      </w:tcPr>
    </w:tblStylePr>
    <w:tblStylePr w:type="band1Vert">
      <w:tblPr/>
      <w:tcPr>
        <w:shd w:val="clear" w:color="auto" w:fill="B9B2A7" w:themeFill="accent2" w:themeFillTint="66"/>
      </w:tcPr>
    </w:tblStylePr>
    <w:tblStylePr w:type="band1Horz">
      <w:tblPr/>
      <w:tcPr>
        <w:shd w:val="clear" w:color="auto" w:fill="B9B2A7" w:themeFill="accent2" w:themeFillTint="66"/>
      </w:tcPr>
    </w:tblStylePr>
  </w:style>
  <w:style w:type="table" w:customStyle="1" w:styleId="GridTable5Dark1">
    <w:name w:val="Grid Table 5 Dark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41">
    <w:name w:val="Grid Table 4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3C63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341"/>
    <w:rPr>
      <w:rFonts w:ascii="Gill Sans MT" w:hAnsi="Gill Sans MT" w:cs="GillSansMTStd-Book"/>
      <w:color w:val="6C6463"/>
      <w:sz w:val="22"/>
      <w:szCs w:val="22"/>
    </w:rPr>
  </w:style>
  <w:style w:type="paragraph" w:styleId="FootnoteText">
    <w:name w:val="footnote text"/>
    <w:basedOn w:val="Normal"/>
    <w:link w:val="FootnoteTextChar"/>
    <w:uiPriority w:val="99"/>
    <w:unhideWhenUsed/>
    <w:qFormat/>
    <w:rsid w:val="00BD0C6D"/>
    <w:pPr>
      <w:spacing w:after="0" w:line="240" w:lineRule="auto"/>
    </w:pPr>
    <w:rPr>
      <w:sz w:val="18"/>
      <w:szCs w:val="20"/>
    </w:rPr>
  </w:style>
  <w:style w:type="character" w:customStyle="1" w:styleId="FootnoteTextChar">
    <w:name w:val="Footnote Text Char"/>
    <w:basedOn w:val="DefaultParagraphFont"/>
    <w:link w:val="FootnoteText"/>
    <w:uiPriority w:val="99"/>
    <w:rsid w:val="00BD0C6D"/>
    <w:rPr>
      <w:rFonts w:ascii="Gill Sans MT" w:hAnsi="Gill Sans MT" w:cs="GillSansMTStd-Book"/>
      <w:color w:val="000000" w:themeColor="text1"/>
      <w:sz w:val="18"/>
      <w:szCs w:val="20"/>
    </w:rPr>
  </w:style>
  <w:style w:type="character" w:styleId="FootnoteReference">
    <w:name w:val="footnote reference"/>
    <w:basedOn w:val="DefaultParagraphFont"/>
    <w:uiPriority w:val="99"/>
    <w:unhideWhenUsed/>
    <w:rsid w:val="002805B6"/>
    <w:rPr>
      <w:vertAlign w:val="superscript"/>
    </w:rPr>
  </w:style>
  <w:style w:type="character" w:styleId="Hyperlink">
    <w:name w:val="Hyperlink"/>
    <w:basedOn w:val="DefaultParagraphFont"/>
    <w:uiPriority w:val="99"/>
    <w:unhideWhenUsed/>
    <w:qFormat/>
    <w:rsid w:val="00AC0211"/>
    <w:rPr>
      <w:rFonts w:asciiTheme="minorHAnsi" w:hAnsiTheme="minorHAnsi"/>
      <w:color w:val="237C9A" w:themeColor="text2"/>
      <w:sz w:val="22"/>
      <w:u w:val="single"/>
    </w:rPr>
  </w:style>
  <w:style w:type="paragraph" w:styleId="ListParagraph">
    <w:name w:val="List Paragraph"/>
    <w:basedOn w:val="Normal"/>
    <w:link w:val="ListParagraphChar"/>
    <w:uiPriority w:val="34"/>
    <w:qFormat/>
    <w:rsid w:val="003D05A9"/>
    <w:pPr>
      <w:numPr>
        <w:numId w:val="12"/>
      </w:numPr>
      <w:spacing w:after="80"/>
    </w:pPr>
  </w:style>
  <w:style w:type="paragraph" w:styleId="NoteHeading">
    <w:name w:val="Note Heading"/>
    <w:basedOn w:val="Normal"/>
    <w:next w:val="Normal"/>
    <w:link w:val="NoteHeadingChar"/>
    <w:uiPriority w:val="99"/>
    <w:unhideWhenUsed/>
    <w:rsid w:val="00753C5F"/>
    <w:pPr>
      <w:spacing w:after="0" w:line="240" w:lineRule="auto"/>
    </w:pPr>
  </w:style>
  <w:style w:type="character" w:customStyle="1" w:styleId="NoteHeadingChar">
    <w:name w:val="Note Heading Char"/>
    <w:basedOn w:val="DefaultParagraphFont"/>
    <w:link w:val="NoteHeading"/>
    <w:uiPriority w:val="99"/>
    <w:rsid w:val="00753C5F"/>
    <w:rPr>
      <w:rFonts w:ascii="Gill Sans MT" w:hAnsi="Gill Sans MT" w:cs="GillSansMTStd-Book"/>
      <w:color w:val="142009" w:themeColor="background2" w:themeShade="40"/>
      <w:sz w:val="22"/>
      <w:szCs w:val="22"/>
    </w:rPr>
  </w:style>
  <w:style w:type="paragraph" w:customStyle="1" w:styleId="Disclaimer">
    <w:name w:val="Disclaimer"/>
    <w:basedOn w:val="Normal"/>
    <w:uiPriority w:val="2"/>
    <w:qFormat/>
    <w:rsid w:val="009949F6"/>
    <w:pPr>
      <w:spacing w:before="120" w:after="480" w:line="240" w:lineRule="auto"/>
    </w:pPr>
    <w:rPr>
      <w:color w:val="4C4D4F" w:themeColor="accent4"/>
      <w:sz w:val="19"/>
      <w:szCs w:val="19"/>
    </w:rPr>
  </w:style>
  <w:style w:type="paragraph" w:styleId="BodyText">
    <w:name w:val="Body Text"/>
    <w:basedOn w:val="Normal"/>
    <w:link w:val="BodyTextChar"/>
    <w:uiPriority w:val="99"/>
    <w:semiHidden/>
    <w:unhideWhenUsed/>
    <w:qFormat/>
    <w:rsid w:val="00CB7174"/>
    <w:pPr>
      <w:spacing w:after="120"/>
    </w:pPr>
  </w:style>
  <w:style w:type="character" w:customStyle="1" w:styleId="BodyTextChar">
    <w:name w:val="Body Text Char"/>
    <w:basedOn w:val="DefaultParagraphFont"/>
    <w:link w:val="BodyText"/>
    <w:uiPriority w:val="99"/>
    <w:semiHidden/>
    <w:rsid w:val="00CB7174"/>
    <w:rPr>
      <w:rFonts w:ascii="Gill Sans MT" w:hAnsi="Gill Sans MT" w:cs="GillSansMTStd-Book"/>
      <w:color w:val="000000" w:themeColor="text1"/>
      <w:sz w:val="22"/>
      <w:szCs w:val="22"/>
    </w:rPr>
  </w:style>
  <w:style w:type="paragraph" w:styleId="Bibliography">
    <w:name w:val="Bibliography"/>
    <w:basedOn w:val="Normal"/>
    <w:next w:val="Normal"/>
    <w:uiPriority w:val="37"/>
    <w:semiHidden/>
    <w:unhideWhenUsed/>
    <w:rsid w:val="00CB7174"/>
  </w:style>
  <w:style w:type="paragraph" w:customStyle="1" w:styleId="Textboxbullets">
    <w:name w:val="Text box bullets"/>
    <w:basedOn w:val="TextBoxBody"/>
    <w:link w:val="TextboxbulletsChar"/>
    <w:uiPriority w:val="2"/>
    <w:qFormat/>
    <w:rsid w:val="002D561D"/>
    <w:pPr>
      <w:numPr>
        <w:numId w:val="15"/>
      </w:numPr>
      <w:spacing w:after="0"/>
      <w:ind w:left="450" w:hanging="270"/>
    </w:pPr>
  </w:style>
  <w:style w:type="character" w:customStyle="1" w:styleId="TextboxbulletsChar">
    <w:name w:val="Text box bullets Char"/>
    <w:basedOn w:val="TextBoxBodyChar"/>
    <w:link w:val="Textboxbullets"/>
    <w:uiPriority w:val="2"/>
    <w:rsid w:val="002D561D"/>
    <w:rPr>
      <w:rFonts w:eastAsia="Times New Roman" w:cs="Times New Roman"/>
      <w:color w:val="000000" w:themeColor="text1"/>
      <w:sz w:val="20"/>
      <w:szCs w:val="20"/>
    </w:rPr>
  </w:style>
  <w:style w:type="paragraph" w:customStyle="1" w:styleId="BoxBullets">
    <w:name w:val="Box Bullets"/>
    <w:basedOn w:val="ListParagraph"/>
    <w:uiPriority w:val="99"/>
    <w:qFormat/>
    <w:rsid w:val="00A15277"/>
    <w:pPr>
      <w:numPr>
        <w:numId w:val="9"/>
      </w:numPr>
      <w:autoSpaceDE w:val="0"/>
      <w:autoSpaceDN w:val="0"/>
      <w:adjustRightInd w:val="0"/>
      <w:spacing w:before="40" w:after="120" w:line="280" w:lineRule="atLeast"/>
    </w:pPr>
    <w:rPr>
      <w:rFonts w:cs="Arial"/>
      <w:color w:val="auto"/>
      <w:sz w:val="20"/>
      <w:szCs w:val="24"/>
    </w:rPr>
  </w:style>
  <w:style w:type="character" w:customStyle="1" w:styleId="normaltextrun">
    <w:name w:val="normaltextrun"/>
    <w:basedOn w:val="DefaultParagraphFont"/>
    <w:rsid w:val="00A15277"/>
  </w:style>
  <w:style w:type="paragraph" w:styleId="PlainText">
    <w:name w:val="Plain Text"/>
    <w:basedOn w:val="Normal"/>
    <w:link w:val="PlainTextChar"/>
    <w:uiPriority w:val="99"/>
    <w:unhideWhenUsed/>
    <w:rsid w:val="00AC09D7"/>
    <w:pPr>
      <w:spacing w:after="0" w:line="240" w:lineRule="auto"/>
    </w:pPr>
    <w:rPr>
      <w:rFonts w:ascii="Calibri" w:eastAsiaTheme="minorHAnsi" w:hAnsi="Calibri" w:cstheme="minorBidi"/>
      <w:color w:val="auto"/>
      <w:szCs w:val="21"/>
    </w:rPr>
  </w:style>
  <w:style w:type="character" w:customStyle="1" w:styleId="PlainTextChar">
    <w:name w:val="Plain Text Char"/>
    <w:basedOn w:val="DefaultParagraphFont"/>
    <w:link w:val="PlainText"/>
    <w:uiPriority w:val="99"/>
    <w:rsid w:val="00AC09D7"/>
    <w:rPr>
      <w:rFonts w:ascii="Calibri" w:eastAsiaTheme="minorHAnsi" w:hAnsi="Calibri"/>
      <w:sz w:val="22"/>
      <w:szCs w:val="21"/>
    </w:rPr>
  </w:style>
  <w:style w:type="character" w:customStyle="1" w:styleId="UnresolvedMention1">
    <w:name w:val="Unresolved Mention1"/>
    <w:basedOn w:val="DefaultParagraphFont"/>
    <w:uiPriority w:val="99"/>
    <w:semiHidden/>
    <w:unhideWhenUsed/>
    <w:rsid w:val="002D239B"/>
    <w:rPr>
      <w:color w:val="605E5C"/>
      <w:shd w:val="clear" w:color="auto" w:fill="E1DFDD"/>
    </w:rPr>
  </w:style>
  <w:style w:type="table" w:customStyle="1" w:styleId="GridTable4-Accent11">
    <w:name w:val="Grid Table 4 - Accent 11"/>
    <w:basedOn w:val="TableNormal"/>
    <w:uiPriority w:val="49"/>
    <w:rsid w:val="00B46688"/>
    <w:tblPr>
      <w:tblStyleRowBandSize w:val="1"/>
      <w:tblStyleColBandSize w:val="1"/>
      <w:tblBorders>
        <w:top w:val="single" w:sz="4" w:space="0" w:color="FF9641" w:themeColor="accent1" w:themeTint="99"/>
        <w:left w:val="single" w:sz="4" w:space="0" w:color="FF9641" w:themeColor="accent1" w:themeTint="99"/>
        <w:bottom w:val="single" w:sz="4" w:space="0" w:color="FF9641" w:themeColor="accent1" w:themeTint="99"/>
        <w:right w:val="single" w:sz="4" w:space="0" w:color="FF9641" w:themeColor="accent1" w:themeTint="99"/>
        <w:insideH w:val="single" w:sz="4" w:space="0" w:color="FF9641" w:themeColor="accent1" w:themeTint="99"/>
        <w:insideV w:val="single" w:sz="4" w:space="0" w:color="FF9641" w:themeColor="accent1" w:themeTint="99"/>
      </w:tblBorders>
    </w:tblPr>
    <w:tblStylePr w:type="firstRow">
      <w:rPr>
        <w:b/>
        <w:bCs/>
        <w:color w:val="FFFFFF" w:themeColor="background1"/>
      </w:rPr>
      <w:tblPr/>
      <w:tcPr>
        <w:tcBorders>
          <w:top w:val="single" w:sz="4" w:space="0" w:color="C25700" w:themeColor="accent1"/>
          <w:left w:val="single" w:sz="4" w:space="0" w:color="C25700" w:themeColor="accent1"/>
          <w:bottom w:val="single" w:sz="4" w:space="0" w:color="C25700" w:themeColor="accent1"/>
          <w:right w:val="single" w:sz="4" w:space="0" w:color="C25700" w:themeColor="accent1"/>
          <w:insideH w:val="nil"/>
          <w:insideV w:val="nil"/>
        </w:tcBorders>
        <w:shd w:val="clear" w:color="auto" w:fill="C25700" w:themeFill="accent1"/>
      </w:tcPr>
    </w:tblStylePr>
    <w:tblStylePr w:type="lastRow">
      <w:rPr>
        <w:b/>
        <w:bCs/>
      </w:rPr>
      <w:tblPr/>
      <w:tcPr>
        <w:tcBorders>
          <w:top w:val="double" w:sz="4" w:space="0" w:color="C25700" w:themeColor="accent1"/>
        </w:tcBorders>
      </w:tcPr>
    </w:tblStylePr>
    <w:tblStylePr w:type="firstCol">
      <w:rPr>
        <w:b/>
        <w:bCs/>
      </w:rPr>
    </w:tblStylePr>
    <w:tblStylePr w:type="lastCol">
      <w:rPr>
        <w:b/>
        <w:bCs/>
      </w:rPr>
    </w:tblStylePr>
    <w:tblStylePr w:type="band1Vert">
      <w:tblPr/>
      <w:tcPr>
        <w:shd w:val="clear" w:color="auto" w:fill="FFDBBF" w:themeFill="accent1" w:themeFillTint="33"/>
      </w:tcPr>
    </w:tblStylePr>
    <w:tblStylePr w:type="band1Horz">
      <w:tblPr/>
      <w:tcPr>
        <w:shd w:val="clear" w:color="auto" w:fill="FFDBBF" w:themeFill="accent1" w:themeFillTint="33"/>
      </w:tcPr>
    </w:tblStylePr>
  </w:style>
  <w:style w:type="table" w:customStyle="1" w:styleId="ListTable3-Accent11">
    <w:name w:val="List Table 3 - Accent 11"/>
    <w:basedOn w:val="TableNormal"/>
    <w:uiPriority w:val="48"/>
    <w:rsid w:val="00B46688"/>
    <w:tblPr>
      <w:tblStyleRowBandSize w:val="1"/>
      <w:tblStyleColBandSize w:val="1"/>
      <w:tblBorders>
        <w:top w:val="single" w:sz="4" w:space="0" w:color="C25700" w:themeColor="accent1"/>
        <w:left w:val="single" w:sz="4" w:space="0" w:color="C25700" w:themeColor="accent1"/>
        <w:bottom w:val="single" w:sz="4" w:space="0" w:color="C25700" w:themeColor="accent1"/>
        <w:right w:val="single" w:sz="4" w:space="0" w:color="C25700" w:themeColor="accent1"/>
      </w:tblBorders>
    </w:tblPr>
    <w:tblStylePr w:type="firstRow">
      <w:rPr>
        <w:b/>
        <w:bCs/>
        <w:color w:val="FFFFFF" w:themeColor="background1"/>
      </w:rPr>
      <w:tblPr/>
      <w:tcPr>
        <w:shd w:val="clear" w:color="auto" w:fill="C25700" w:themeFill="accent1"/>
      </w:tcPr>
    </w:tblStylePr>
    <w:tblStylePr w:type="lastRow">
      <w:rPr>
        <w:b/>
        <w:bCs/>
      </w:rPr>
      <w:tblPr/>
      <w:tcPr>
        <w:tcBorders>
          <w:top w:val="double" w:sz="4" w:space="0" w:color="C257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700" w:themeColor="accent1"/>
          <w:right w:val="single" w:sz="4" w:space="0" w:color="C25700" w:themeColor="accent1"/>
        </w:tcBorders>
      </w:tcPr>
    </w:tblStylePr>
    <w:tblStylePr w:type="band1Horz">
      <w:tblPr/>
      <w:tcPr>
        <w:tcBorders>
          <w:top w:val="single" w:sz="4" w:space="0" w:color="C25700" w:themeColor="accent1"/>
          <w:bottom w:val="single" w:sz="4" w:space="0" w:color="C257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700" w:themeColor="accent1"/>
          <w:left w:val="nil"/>
        </w:tcBorders>
      </w:tcPr>
    </w:tblStylePr>
    <w:tblStylePr w:type="swCell">
      <w:tblPr/>
      <w:tcPr>
        <w:tcBorders>
          <w:top w:val="double" w:sz="4" w:space="0" w:color="C25700" w:themeColor="accent1"/>
          <w:right w:val="nil"/>
        </w:tcBorders>
      </w:tcPr>
    </w:tblStylePr>
  </w:style>
  <w:style w:type="character" w:customStyle="1" w:styleId="ListParagraphChar">
    <w:name w:val="List Paragraph Char"/>
    <w:basedOn w:val="DefaultParagraphFont"/>
    <w:link w:val="ListParagraph"/>
    <w:uiPriority w:val="34"/>
    <w:rsid w:val="003D05A9"/>
    <w:rPr>
      <w:rFonts w:ascii="Gill Sans MT" w:hAnsi="Gill Sans MT" w:cs="GillSansMTStd-Book"/>
      <w:color w:val="000000" w:themeColor="text1"/>
      <w:sz w:val="22"/>
      <w:szCs w:val="22"/>
    </w:rPr>
  </w:style>
  <w:style w:type="table" w:customStyle="1" w:styleId="PlainTable11">
    <w:name w:val="Plain Table 11"/>
    <w:basedOn w:val="TableNormal"/>
    <w:next w:val="TableGrid"/>
    <w:uiPriority w:val="39"/>
    <w:rsid w:val="007073EE"/>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201FCA"/>
    <w:rPr>
      <w:color w:val="605E5C"/>
      <w:shd w:val="clear" w:color="auto" w:fill="E1DFDD"/>
    </w:rPr>
  </w:style>
  <w:style w:type="character" w:customStyle="1" w:styleId="UnresolvedMention3">
    <w:name w:val="Unresolved Mention3"/>
    <w:basedOn w:val="DefaultParagraphFont"/>
    <w:uiPriority w:val="99"/>
    <w:semiHidden/>
    <w:unhideWhenUsed/>
    <w:rsid w:val="00B06FC2"/>
    <w:rPr>
      <w:color w:val="605E5C"/>
      <w:shd w:val="clear" w:color="auto" w:fill="E1DFDD"/>
    </w:rPr>
  </w:style>
  <w:style w:type="character" w:customStyle="1" w:styleId="UnresolvedMention4">
    <w:name w:val="Unresolved Mention4"/>
    <w:basedOn w:val="DefaultParagraphFont"/>
    <w:uiPriority w:val="99"/>
    <w:semiHidden/>
    <w:unhideWhenUsed/>
    <w:rsid w:val="009303C4"/>
    <w:rPr>
      <w:color w:val="605E5C"/>
      <w:shd w:val="clear" w:color="auto" w:fill="E1DFDD"/>
    </w:rPr>
  </w:style>
  <w:style w:type="character" w:styleId="UnresolvedMention">
    <w:name w:val="Unresolved Mention"/>
    <w:basedOn w:val="DefaultParagraphFont"/>
    <w:uiPriority w:val="99"/>
    <w:unhideWhenUsed/>
    <w:rsid w:val="00753BCF"/>
    <w:rPr>
      <w:color w:val="605E5C"/>
      <w:shd w:val="clear" w:color="auto" w:fill="E1DFDD"/>
    </w:rPr>
  </w:style>
  <w:style w:type="character" w:styleId="Mention">
    <w:name w:val="Mention"/>
    <w:basedOn w:val="DefaultParagraphFont"/>
    <w:uiPriority w:val="99"/>
    <w:unhideWhenUsed/>
    <w:rsid w:val="00A4799D"/>
    <w:rPr>
      <w:color w:val="2B579A"/>
      <w:shd w:val="clear" w:color="auto" w:fill="E1DFDD"/>
    </w:rPr>
  </w:style>
  <w:style w:type="paragraph" w:customStyle="1" w:styleId="paragraph">
    <w:name w:val="paragraph"/>
    <w:basedOn w:val="Normal"/>
    <w:uiPriority w:val="99"/>
    <w:rsid w:val="006C7E8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eop">
    <w:name w:val="eop"/>
    <w:basedOn w:val="DefaultParagraphFont"/>
    <w:rsid w:val="006C7E8C"/>
  </w:style>
  <w:style w:type="character" w:customStyle="1" w:styleId="UnresolvedMention5">
    <w:name w:val="Unresolved Mention5"/>
    <w:basedOn w:val="DefaultParagraphFont"/>
    <w:uiPriority w:val="99"/>
    <w:unhideWhenUsed/>
    <w:rsid w:val="00D64905"/>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markedcontent">
    <w:name w:val="markedcontent"/>
    <w:basedOn w:val="DefaultParagraphFont"/>
    <w:rsid w:val="00396FD9"/>
  </w:style>
  <w:style w:type="paragraph" w:customStyle="1" w:styleId="tablechecklist">
    <w:name w:val="table checklist"/>
    <w:basedOn w:val="tablebullet"/>
    <w:uiPriority w:val="2"/>
    <w:qFormat/>
    <w:rsid w:val="007F7B66"/>
    <w:pPr>
      <w:numPr>
        <w:numId w:val="13"/>
      </w:numPr>
      <w:spacing w:before="120" w:line="216" w:lineRule="auto"/>
      <w:ind w:left="435" w:hanging="435"/>
      <w:contextualSpacing w:val="0"/>
    </w:pPr>
  </w:style>
  <w:style w:type="paragraph" w:customStyle="1" w:styleId="tablebulletL2">
    <w:name w:val="table bullet L2"/>
    <w:basedOn w:val="tablebullet"/>
    <w:uiPriority w:val="2"/>
    <w:qFormat/>
    <w:rsid w:val="009C6C80"/>
    <w:pPr>
      <w:numPr>
        <w:ilvl w:val="1"/>
      </w:numPr>
      <w:ind w:left="708"/>
    </w:pPr>
  </w:style>
  <w:style w:type="character" w:customStyle="1" w:styleId="Heading2Char1">
    <w:name w:val="Heading 2 Char1"/>
    <w:aliases w:val="H1 Char1"/>
    <w:basedOn w:val="DefaultParagraphFont"/>
    <w:uiPriority w:val="9"/>
    <w:semiHidden/>
    <w:rsid w:val="00AF2771"/>
    <w:rPr>
      <w:rFonts w:asciiTheme="majorHAnsi" w:eastAsiaTheme="majorEastAsia" w:hAnsiTheme="majorHAnsi" w:cstheme="majorBidi"/>
      <w:color w:val="914000" w:themeColor="accent1" w:themeShade="BF"/>
      <w:sz w:val="26"/>
      <w:szCs w:val="26"/>
    </w:rPr>
  </w:style>
  <w:style w:type="character" w:customStyle="1" w:styleId="Heading3Char1">
    <w:name w:val="Heading 3 Char1"/>
    <w:aliases w:val="H2 Char1"/>
    <w:basedOn w:val="DefaultParagraphFont"/>
    <w:uiPriority w:val="9"/>
    <w:semiHidden/>
    <w:rsid w:val="00AF2771"/>
    <w:rPr>
      <w:rFonts w:asciiTheme="majorHAnsi" w:eastAsiaTheme="majorEastAsia" w:hAnsiTheme="majorHAnsi" w:cstheme="majorBidi"/>
      <w:color w:val="602B00" w:themeColor="accent1" w:themeShade="7F"/>
    </w:rPr>
  </w:style>
  <w:style w:type="character" w:customStyle="1" w:styleId="Heading4Char1">
    <w:name w:val="Heading 4 Char1"/>
    <w:aliases w:val="H3 Char1"/>
    <w:basedOn w:val="DefaultParagraphFont"/>
    <w:uiPriority w:val="9"/>
    <w:semiHidden/>
    <w:rsid w:val="00AF2771"/>
    <w:rPr>
      <w:rFonts w:asciiTheme="majorHAnsi" w:eastAsiaTheme="majorEastAsia" w:hAnsiTheme="majorHAnsi" w:cstheme="majorBidi"/>
      <w:i/>
      <w:iCs/>
      <w:color w:val="914000" w:themeColor="accent1" w:themeShade="BF"/>
      <w:sz w:val="22"/>
      <w:szCs w:val="22"/>
    </w:rPr>
  </w:style>
  <w:style w:type="character" w:customStyle="1" w:styleId="Heading5Char1">
    <w:name w:val="Heading 5 Char1"/>
    <w:aliases w:val="H4 Char1"/>
    <w:basedOn w:val="DefaultParagraphFont"/>
    <w:uiPriority w:val="9"/>
    <w:semiHidden/>
    <w:rsid w:val="00AF2771"/>
    <w:rPr>
      <w:rFonts w:asciiTheme="majorHAnsi" w:eastAsiaTheme="majorEastAsia" w:hAnsiTheme="majorHAnsi" w:cstheme="majorBidi"/>
      <w:color w:val="914000" w:themeColor="accent1" w:themeShade="BF"/>
      <w:sz w:val="22"/>
      <w:szCs w:val="22"/>
    </w:rPr>
  </w:style>
  <w:style w:type="paragraph" w:customStyle="1" w:styleId="msonormal0">
    <w:name w:val="msonormal"/>
    <w:basedOn w:val="Normal"/>
    <w:uiPriority w:val="99"/>
    <w:rsid w:val="00AF2771"/>
    <w:pPr>
      <w:spacing w:before="100" w:beforeAutospacing="1" w:after="100" w:afterAutospacing="1" w:line="249"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257">
      <w:bodyDiv w:val="1"/>
      <w:marLeft w:val="0"/>
      <w:marRight w:val="0"/>
      <w:marTop w:val="0"/>
      <w:marBottom w:val="0"/>
      <w:divBdr>
        <w:top w:val="none" w:sz="0" w:space="0" w:color="auto"/>
        <w:left w:val="none" w:sz="0" w:space="0" w:color="auto"/>
        <w:bottom w:val="none" w:sz="0" w:space="0" w:color="auto"/>
        <w:right w:val="none" w:sz="0" w:space="0" w:color="auto"/>
      </w:divBdr>
    </w:div>
    <w:div w:id="88430078">
      <w:bodyDiv w:val="1"/>
      <w:marLeft w:val="0"/>
      <w:marRight w:val="0"/>
      <w:marTop w:val="0"/>
      <w:marBottom w:val="0"/>
      <w:divBdr>
        <w:top w:val="none" w:sz="0" w:space="0" w:color="auto"/>
        <w:left w:val="none" w:sz="0" w:space="0" w:color="auto"/>
        <w:bottom w:val="none" w:sz="0" w:space="0" w:color="auto"/>
        <w:right w:val="none" w:sz="0" w:space="0" w:color="auto"/>
      </w:divBdr>
      <w:divsChild>
        <w:div w:id="381683079">
          <w:marLeft w:val="0"/>
          <w:marRight w:val="0"/>
          <w:marTop w:val="0"/>
          <w:marBottom w:val="0"/>
          <w:divBdr>
            <w:top w:val="none" w:sz="0" w:space="0" w:color="auto"/>
            <w:left w:val="none" w:sz="0" w:space="0" w:color="auto"/>
            <w:bottom w:val="none" w:sz="0" w:space="0" w:color="auto"/>
            <w:right w:val="none" w:sz="0" w:space="0" w:color="auto"/>
          </w:divBdr>
          <w:divsChild>
            <w:div w:id="897208319">
              <w:marLeft w:val="0"/>
              <w:marRight w:val="0"/>
              <w:marTop w:val="0"/>
              <w:marBottom w:val="0"/>
              <w:divBdr>
                <w:top w:val="none" w:sz="0" w:space="0" w:color="auto"/>
                <w:left w:val="none" w:sz="0" w:space="0" w:color="auto"/>
                <w:bottom w:val="none" w:sz="0" w:space="0" w:color="auto"/>
                <w:right w:val="none" w:sz="0" w:space="0" w:color="auto"/>
              </w:divBdr>
              <w:divsChild>
                <w:div w:id="205337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50034">
      <w:bodyDiv w:val="1"/>
      <w:marLeft w:val="0"/>
      <w:marRight w:val="0"/>
      <w:marTop w:val="0"/>
      <w:marBottom w:val="0"/>
      <w:divBdr>
        <w:top w:val="none" w:sz="0" w:space="0" w:color="auto"/>
        <w:left w:val="none" w:sz="0" w:space="0" w:color="auto"/>
        <w:bottom w:val="none" w:sz="0" w:space="0" w:color="auto"/>
        <w:right w:val="none" w:sz="0" w:space="0" w:color="auto"/>
      </w:divBdr>
    </w:div>
    <w:div w:id="242303079">
      <w:bodyDiv w:val="1"/>
      <w:marLeft w:val="0"/>
      <w:marRight w:val="0"/>
      <w:marTop w:val="0"/>
      <w:marBottom w:val="0"/>
      <w:divBdr>
        <w:top w:val="none" w:sz="0" w:space="0" w:color="auto"/>
        <w:left w:val="none" w:sz="0" w:space="0" w:color="auto"/>
        <w:bottom w:val="none" w:sz="0" w:space="0" w:color="auto"/>
        <w:right w:val="none" w:sz="0" w:space="0" w:color="auto"/>
      </w:divBdr>
    </w:div>
    <w:div w:id="308050786">
      <w:bodyDiv w:val="1"/>
      <w:marLeft w:val="0"/>
      <w:marRight w:val="0"/>
      <w:marTop w:val="0"/>
      <w:marBottom w:val="0"/>
      <w:divBdr>
        <w:top w:val="none" w:sz="0" w:space="0" w:color="auto"/>
        <w:left w:val="none" w:sz="0" w:space="0" w:color="auto"/>
        <w:bottom w:val="none" w:sz="0" w:space="0" w:color="auto"/>
        <w:right w:val="none" w:sz="0" w:space="0" w:color="auto"/>
      </w:divBdr>
    </w:div>
    <w:div w:id="323358326">
      <w:bodyDiv w:val="1"/>
      <w:marLeft w:val="0"/>
      <w:marRight w:val="0"/>
      <w:marTop w:val="0"/>
      <w:marBottom w:val="0"/>
      <w:divBdr>
        <w:top w:val="none" w:sz="0" w:space="0" w:color="auto"/>
        <w:left w:val="none" w:sz="0" w:space="0" w:color="auto"/>
        <w:bottom w:val="none" w:sz="0" w:space="0" w:color="auto"/>
        <w:right w:val="none" w:sz="0" w:space="0" w:color="auto"/>
      </w:divBdr>
      <w:divsChild>
        <w:div w:id="779107009">
          <w:marLeft w:val="480"/>
          <w:marRight w:val="0"/>
          <w:marTop w:val="0"/>
          <w:marBottom w:val="0"/>
          <w:divBdr>
            <w:top w:val="none" w:sz="0" w:space="0" w:color="auto"/>
            <w:left w:val="none" w:sz="0" w:space="0" w:color="auto"/>
            <w:bottom w:val="none" w:sz="0" w:space="0" w:color="auto"/>
            <w:right w:val="none" w:sz="0" w:space="0" w:color="auto"/>
          </w:divBdr>
          <w:divsChild>
            <w:div w:id="43497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791560">
      <w:bodyDiv w:val="1"/>
      <w:marLeft w:val="0"/>
      <w:marRight w:val="0"/>
      <w:marTop w:val="0"/>
      <w:marBottom w:val="0"/>
      <w:divBdr>
        <w:top w:val="none" w:sz="0" w:space="0" w:color="auto"/>
        <w:left w:val="none" w:sz="0" w:space="0" w:color="auto"/>
        <w:bottom w:val="none" w:sz="0" w:space="0" w:color="auto"/>
        <w:right w:val="none" w:sz="0" w:space="0" w:color="auto"/>
      </w:divBdr>
    </w:div>
    <w:div w:id="357656175">
      <w:bodyDiv w:val="1"/>
      <w:marLeft w:val="0"/>
      <w:marRight w:val="0"/>
      <w:marTop w:val="0"/>
      <w:marBottom w:val="0"/>
      <w:divBdr>
        <w:top w:val="none" w:sz="0" w:space="0" w:color="auto"/>
        <w:left w:val="none" w:sz="0" w:space="0" w:color="auto"/>
        <w:bottom w:val="none" w:sz="0" w:space="0" w:color="auto"/>
        <w:right w:val="none" w:sz="0" w:space="0" w:color="auto"/>
      </w:divBdr>
      <w:divsChild>
        <w:div w:id="931471620">
          <w:marLeft w:val="0"/>
          <w:marRight w:val="0"/>
          <w:marTop w:val="0"/>
          <w:marBottom w:val="0"/>
          <w:divBdr>
            <w:top w:val="none" w:sz="0" w:space="0" w:color="auto"/>
            <w:left w:val="none" w:sz="0" w:space="0" w:color="auto"/>
            <w:bottom w:val="none" w:sz="0" w:space="0" w:color="auto"/>
            <w:right w:val="none" w:sz="0" w:space="0" w:color="auto"/>
          </w:divBdr>
          <w:divsChild>
            <w:div w:id="990252645">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433792197">
      <w:bodyDiv w:val="1"/>
      <w:marLeft w:val="0"/>
      <w:marRight w:val="0"/>
      <w:marTop w:val="0"/>
      <w:marBottom w:val="0"/>
      <w:divBdr>
        <w:top w:val="none" w:sz="0" w:space="0" w:color="auto"/>
        <w:left w:val="none" w:sz="0" w:space="0" w:color="auto"/>
        <w:bottom w:val="none" w:sz="0" w:space="0" w:color="auto"/>
        <w:right w:val="none" w:sz="0" w:space="0" w:color="auto"/>
      </w:divBdr>
      <w:divsChild>
        <w:div w:id="675033899">
          <w:marLeft w:val="480"/>
          <w:marRight w:val="0"/>
          <w:marTop w:val="0"/>
          <w:marBottom w:val="0"/>
          <w:divBdr>
            <w:top w:val="none" w:sz="0" w:space="0" w:color="auto"/>
            <w:left w:val="none" w:sz="0" w:space="0" w:color="auto"/>
            <w:bottom w:val="none" w:sz="0" w:space="0" w:color="auto"/>
            <w:right w:val="none" w:sz="0" w:space="0" w:color="auto"/>
          </w:divBdr>
          <w:divsChild>
            <w:div w:id="202751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654045">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577178467">
      <w:bodyDiv w:val="1"/>
      <w:marLeft w:val="0"/>
      <w:marRight w:val="0"/>
      <w:marTop w:val="0"/>
      <w:marBottom w:val="0"/>
      <w:divBdr>
        <w:top w:val="none" w:sz="0" w:space="0" w:color="auto"/>
        <w:left w:val="none" w:sz="0" w:space="0" w:color="auto"/>
        <w:bottom w:val="none" w:sz="0" w:space="0" w:color="auto"/>
        <w:right w:val="none" w:sz="0" w:space="0" w:color="auto"/>
      </w:divBdr>
    </w:div>
    <w:div w:id="653799472">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664548201">
      <w:bodyDiv w:val="1"/>
      <w:marLeft w:val="0"/>
      <w:marRight w:val="0"/>
      <w:marTop w:val="0"/>
      <w:marBottom w:val="0"/>
      <w:divBdr>
        <w:top w:val="none" w:sz="0" w:space="0" w:color="auto"/>
        <w:left w:val="none" w:sz="0" w:space="0" w:color="auto"/>
        <w:bottom w:val="none" w:sz="0" w:space="0" w:color="auto"/>
        <w:right w:val="none" w:sz="0" w:space="0" w:color="auto"/>
      </w:divBdr>
      <w:divsChild>
        <w:div w:id="573129156">
          <w:marLeft w:val="0"/>
          <w:marRight w:val="0"/>
          <w:marTop w:val="0"/>
          <w:marBottom w:val="0"/>
          <w:divBdr>
            <w:top w:val="none" w:sz="0" w:space="0" w:color="auto"/>
            <w:left w:val="none" w:sz="0" w:space="0" w:color="auto"/>
            <w:bottom w:val="none" w:sz="0" w:space="0" w:color="auto"/>
            <w:right w:val="none" w:sz="0" w:space="0" w:color="auto"/>
          </w:divBdr>
          <w:divsChild>
            <w:div w:id="447622602">
              <w:marLeft w:val="0"/>
              <w:marRight w:val="0"/>
              <w:marTop w:val="0"/>
              <w:marBottom w:val="0"/>
              <w:divBdr>
                <w:top w:val="none" w:sz="0" w:space="0" w:color="auto"/>
                <w:left w:val="none" w:sz="0" w:space="0" w:color="auto"/>
                <w:bottom w:val="none" w:sz="0" w:space="0" w:color="auto"/>
                <w:right w:val="none" w:sz="0" w:space="0" w:color="auto"/>
              </w:divBdr>
              <w:divsChild>
                <w:div w:id="1479376575">
                  <w:marLeft w:val="0"/>
                  <w:marRight w:val="0"/>
                  <w:marTop w:val="0"/>
                  <w:marBottom w:val="0"/>
                  <w:divBdr>
                    <w:top w:val="none" w:sz="0" w:space="0" w:color="auto"/>
                    <w:left w:val="none" w:sz="0" w:space="0" w:color="auto"/>
                    <w:bottom w:val="none" w:sz="0" w:space="0" w:color="auto"/>
                    <w:right w:val="none" w:sz="0" w:space="0" w:color="auto"/>
                  </w:divBdr>
                  <w:divsChild>
                    <w:div w:id="147209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382729">
      <w:bodyDiv w:val="1"/>
      <w:marLeft w:val="0"/>
      <w:marRight w:val="0"/>
      <w:marTop w:val="0"/>
      <w:marBottom w:val="0"/>
      <w:divBdr>
        <w:top w:val="none" w:sz="0" w:space="0" w:color="auto"/>
        <w:left w:val="none" w:sz="0" w:space="0" w:color="auto"/>
        <w:bottom w:val="none" w:sz="0" w:space="0" w:color="auto"/>
        <w:right w:val="none" w:sz="0" w:space="0" w:color="auto"/>
      </w:divBdr>
      <w:divsChild>
        <w:div w:id="629239473">
          <w:marLeft w:val="0"/>
          <w:marRight w:val="0"/>
          <w:marTop w:val="0"/>
          <w:marBottom w:val="0"/>
          <w:divBdr>
            <w:top w:val="none" w:sz="0" w:space="0" w:color="auto"/>
            <w:left w:val="none" w:sz="0" w:space="0" w:color="auto"/>
            <w:bottom w:val="none" w:sz="0" w:space="0" w:color="auto"/>
            <w:right w:val="none" w:sz="0" w:space="0" w:color="auto"/>
          </w:divBdr>
          <w:divsChild>
            <w:div w:id="1760591385">
              <w:marLeft w:val="0"/>
              <w:marRight w:val="0"/>
              <w:marTop w:val="0"/>
              <w:marBottom w:val="0"/>
              <w:divBdr>
                <w:top w:val="none" w:sz="0" w:space="0" w:color="auto"/>
                <w:left w:val="none" w:sz="0" w:space="0" w:color="auto"/>
                <w:bottom w:val="none" w:sz="0" w:space="0" w:color="auto"/>
                <w:right w:val="none" w:sz="0" w:space="0" w:color="auto"/>
              </w:divBdr>
              <w:divsChild>
                <w:div w:id="194525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91217">
      <w:bodyDiv w:val="1"/>
      <w:marLeft w:val="0"/>
      <w:marRight w:val="0"/>
      <w:marTop w:val="0"/>
      <w:marBottom w:val="0"/>
      <w:divBdr>
        <w:top w:val="none" w:sz="0" w:space="0" w:color="auto"/>
        <w:left w:val="none" w:sz="0" w:space="0" w:color="auto"/>
        <w:bottom w:val="none" w:sz="0" w:space="0" w:color="auto"/>
        <w:right w:val="none" w:sz="0" w:space="0" w:color="auto"/>
      </w:divBdr>
    </w:div>
    <w:div w:id="817307802">
      <w:bodyDiv w:val="1"/>
      <w:marLeft w:val="0"/>
      <w:marRight w:val="0"/>
      <w:marTop w:val="0"/>
      <w:marBottom w:val="0"/>
      <w:divBdr>
        <w:top w:val="none" w:sz="0" w:space="0" w:color="auto"/>
        <w:left w:val="none" w:sz="0" w:space="0" w:color="auto"/>
        <w:bottom w:val="none" w:sz="0" w:space="0" w:color="auto"/>
        <w:right w:val="none" w:sz="0" w:space="0" w:color="auto"/>
      </w:divBdr>
    </w:div>
    <w:div w:id="858272920">
      <w:bodyDiv w:val="1"/>
      <w:marLeft w:val="0"/>
      <w:marRight w:val="0"/>
      <w:marTop w:val="0"/>
      <w:marBottom w:val="0"/>
      <w:divBdr>
        <w:top w:val="none" w:sz="0" w:space="0" w:color="auto"/>
        <w:left w:val="none" w:sz="0" w:space="0" w:color="auto"/>
        <w:bottom w:val="none" w:sz="0" w:space="0" w:color="auto"/>
        <w:right w:val="none" w:sz="0" w:space="0" w:color="auto"/>
      </w:divBdr>
    </w:div>
    <w:div w:id="894852646">
      <w:bodyDiv w:val="1"/>
      <w:marLeft w:val="0"/>
      <w:marRight w:val="0"/>
      <w:marTop w:val="0"/>
      <w:marBottom w:val="0"/>
      <w:divBdr>
        <w:top w:val="none" w:sz="0" w:space="0" w:color="auto"/>
        <w:left w:val="none" w:sz="0" w:space="0" w:color="auto"/>
        <w:bottom w:val="none" w:sz="0" w:space="0" w:color="auto"/>
        <w:right w:val="none" w:sz="0" w:space="0" w:color="auto"/>
      </w:divBdr>
    </w:div>
    <w:div w:id="915239667">
      <w:bodyDiv w:val="1"/>
      <w:marLeft w:val="0"/>
      <w:marRight w:val="0"/>
      <w:marTop w:val="0"/>
      <w:marBottom w:val="0"/>
      <w:divBdr>
        <w:top w:val="none" w:sz="0" w:space="0" w:color="auto"/>
        <w:left w:val="none" w:sz="0" w:space="0" w:color="auto"/>
        <w:bottom w:val="none" w:sz="0" w:space="0" w:color="auto"/>
        <w:right w:val="none" w:sz="0" w:space="0" w:color="auto"/>
      </w:divBdr>
      <w:divsChild>
        <w:div w:id="1063523701">
          <w:marLeft w:val="0"/>
          <w:marRight w:val="0"/>
          <w:marTop w:val="0"/>
          <w:marBottom w:val="0"/>
          <w:divBdr>
            <w:top w:val="none" w:sz="0" w:space="0" w:color="auto"/>
            <w:left w:val="none" w:sz="0" w:space="0" w:color="auto"/>
            <w:bottom w:val="none" w:sz="0" w:space="0" w:color="auto"/>
            <w:right w:val="none" w:sz="0" w:space="0" w:color="auto"/>
          </w:divBdr>
          <w:divsChild>
            <w:div w:id="1646204691">
              <w:marLeft w:val="0"/>
              <w:marRight w:val="0"/>
              <w:marTop w:val="0"/>
              <w:marBottom w:val="0"/>
              <w:divBdr>
                <w:top w:val="none" w:sz="0" w:space="0" w:color="auto"/>
                <w:left w:val="none" w:sz="0" w:space="0" w:color="auto"/>
                <w:bottom w:val="none" w:sz="0" w:space="0" w:color="auto"/>
                <w:right w:val="none" w:sz="0" w:space="0" w:color="auto"/>
              </w:divBdr>
              <w:divsChild>
                <w:div w:id="151600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370129">
      <w:bodyDiv w:val="1"/>
      <w:marLeft w:val="0"/>
      <w:marRight w:val="0"/>
      <w:marTop w:val="0"/>
      <w:marBottom w:val="0"/>
      <w:divBdr>
        <w:top w:val="none" w:sz="0" w:space="0" w:color="auto"/>
        <w:left w:val="none" w:sz="0" w:space="0" w:color="auto"/>
        <w:bottom w:val="none" w:sz="0" w:space="0" w:color="auto"/>
        <w:right w:val="none" w:sz="0" w:space="0" w:color="auto"/>
      </w:divBdr>
    </w:div>
    <w:div w:id="930117701">
      <w:bodyDiv w:val="1"/>
      <w:marLeft w:val="0"/>
      <w:marRight w:val="0"/>
      <w:marTop w:val="0"/>
      <w:marBottom w:val="0"/>
      <w:divBdr>
        <w:top w:val="none" w:sz="0" w:space="0" w:color="auto"/>
        <w:left w:val="none" w:sz="0" w:space="0" w:color="auto"/>
        <w:bottom w:val="none" w:sz="0" w:space="0" w:color="auto"/>
        <w:right w:val="none" w:sz="0" w:space="0" w:color="auto"/>
      </w:divBdr>
    </w:div>
    <w:div w:id="932861014">
      <w:bodyDiv w:val="1"/>
      <w:marLeft w:val="0"/>
      <w:marRight w:val="0"/>
      <w:marTop w:val="0"/>
      <w:marBottom w:val="0"/>
      <w:divBdr>
        <w:top w:val="none" w:sz="0" w:space="0" w:color="auto"/>
        <w:left w:val="none" w:sz="0" w:space="0" w:color="auto"/>
        <w:bottom w:val="none" w:sz="0" w:space="0" w:color="auto"/>
        <w:right w:val="none" w:sz="0" w:space="0" w:color="auto"/>
      </w:divBdr>
    </w:div>
    <w:div w:id="935675247">
      <w:bodyDiv w:val="1"/>
      <w:marLeft w:val="0"/>
      <w:marRight w:val="0"/>
      <w:marTop w:val="0"/>
      <w:marBottom w:val="0"/>
      <w:divBdr>
        <w:top w:val="none" w:sz="0" w:space="0" w:color="auto"/>
        <w:left w:val="none" w:sz="0" w:space="0" w:color="auto"/>
        <w:bottom w:val="none" w:sz="0" w:space="0" w:color="auto"/>
        <w:right w:val="none" w:sz="0" w:space="0" w:color="auto"/>
      </w:divBdr>
    </w:div>
    <w:div w:id="946624404">
      <w:bodyDiv w:val="1"/>
      <w:marLeft w:val="0"/>
      <w:marRight w:val="0"/>
      <w:marTop w:val="0"/>
      <w:marBottom w:val="0"/>
      <w:divBdr>
        <w:top w:val="none" w:sz="0" w:space="0" w:color="auto"/>
        <w:left w:val="none" w:sz="0" w:space="0" w:color="auto"/>
        <w:bottom w:val="none" w:sz="0" w:space="0" w:color="auto"/>
        <w:right w:val="none" w:sz="0" w:space="0" w:color="auto"/>
      </w:divBdr>
      <w:divsChild>
        <w:div w:id="1557009204">
          <w:marLeft w:val="480"/>
          <w:marRight w:val="0"/>
          <w:marTop w:val="0"/>
          <w:marBottom w:val="0"/>
          <w:divBdr>
            <w:top w:val="none" w:sz="0" w:space="0" w:color="auto"/>
            <w:left w:val="none" w:sz="0" w:space="0" w:color="auto"/>
            <w:bottom w:val="none" w:sz="0" w:space="0" w:color="auto"/>
            <w:right w:val="none" w:sz="0" w:space="0" w:color="auto"/>
          </w:divBdr>
          <w:divsChild>
            <w:div w:id="15395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10872">
      <w:bodyDiv w:val="1"/>
      <w:marLeft w:val="0"/>
      <w:marRight w:val="0"/>
      <w:marTop w:val="0"/>
      <w:marBottom w:val="0"/>
      <w:divBdr>
        <w:top w:val="none" w:sz="0" w:space="0" w:color="auto"/>
        <w:left w:val="none" w:sz="0" w:space="0" w:color="auto"/>
        <w:bottom w:val="none" w:sz="0" w:space="0" w:color="auto"/>
        <w:right w:val="none" w:sz="0" w:space="0" w:color="auto"/>
      </w:divBdr>
      <w:divsChild>
        <w:div w:id="1046567530">
          <w:marLeft w:val="480"/>
          <w:marRight w:val="0"/>
          <w:marTop w:val="0"/>
          <w:marBottom w:val="0"/>
          <w:divBdr>
            <w:top w:val="none" w:sz="0" w:space="0" w:color="auto"/>
            <w:left w:val="none" w:sz="0" w:space="0" w:color="auto"/>
            <w:bottom w:val="none" w:sz="0" w:space="0" w:color="auto"/>
            <w:right w:val="none" w:sz="0" w:space="0" w:color="auto"/>
          </w:divBdr>
          <w:divsChild>
            <w:div w:id="6420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444">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108358400">
      <w:bodyDiv w:val="1"/>
      <w:marLeft w:val="0"/>
      <w:marRight w:val="0"/>
      <w:marTop w:val="0"/>
      <w:marBottom w:val="0"/>
      <w:divBdr>
        <w:top w:val="none" w:sz="0" w:space="0" w:color="auto"/>
        <w:left w:val="none" w:sz="0" w:space="0" w:color="auto"/>
        <w:bottom w:val="none" w:sz="0" w:space="0" w:color="auto"/>
        <w:right w:val="none" w:sz="0" w:space="0" w:color="auto"/>
      </w:divBdr>
      <w:divsChild>
        <w:div w:id="568001104">
          <w:marLeft w:val="480"/>
          <w:marRight w:val="0"/>
          <w:marTop w:val="0"/>
          <w:marBottom w:val="0"/>
          <w:divBdr>
            <w:top w:val="none" w:sz="0" w:space="0" w:color="auto"/>
            <w:left w:val="none" w:sz="0" w:space="0" w:color="auto"/>
            <w:bottom w:val="none" w:sz="0" w:space="0" w:color="auto"/>
            <w:right w:val="none" w:sz="0" w:space="0" w:color="auto"/>
          </w:divBdr>
          <w:divsChild>
            <w:div w:id="22703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2420">
      <w:bodyDiv w:val="1"/>
      <w:marLeft w:val="0"/>
      <w:marRight w:val="0"/>
      <w:marTop w:val="0"/>
      <w:marBottom w:val="0"/>
      <w:divBdr>
        <w:top w:val="none" w:sz="0" w:space="0" w:color="auto"/>
        <w:left w:val="none" w:sz="0" w:space="0" w:color="auto"/>
        <w:bottom w:val="none" w:sz="0" w:space="0" w:color="auto"/>
        <w:right w:val="none" w:sz="0" w:space="0" w:color="auto"/>
      </w:divBdr>
    </w:div>
    <w:div w:id="1131509141">
      <w:bodyDiv w:val="1"/>
      <w:marLeft w:val="0"/>
      <w:marRight w:val="0"/>
      <w:marTop w:val="0"/>
      <w:marBottom w:val="0"/>
      <w:divBdr>
        <w:top w:val="none" w:sz="0" w:space="0" w:color="auto"/>
        <w:left w:val="none" w:sz="0" w:space="0" w:color="auto"/>
        <w:bottom w:val="none" w:sz="0" w:space="0" w:color="auto"/>
        <w:right w:val="none" w:sz="0" w:space="0" w:color="auto"/>
      </w:divBdr>
    </w:div>
    <w:div w:id="1195075188">
      <w:bodyDiv w:val="1"/>
      <w:marLeft w:val="0"/>
      <w:marRight w:val="0"/>
      <w:marTop w:val="0"/>
      <w:marBottom w:val="0"/>
      <w:divBdr>
        <w:top w:val="none" w:sz="0" w:space="0" w:color="auto"/>
        <w:left w:val="none" w:sz="0" w:space="0" w:color="auto"/>
        <w:bottom w:val="none" w:sz="0" w:space="0" w:color="auto"/>
        <w:right w:val="none" w:sz="0" w:space="0" w:color="auto"/>
      </w:divBdr>
      <w:divsChild>
        <w:div w:id="1650285296">
          <w:marLeft w:val="480"/>
          <w:marRight w:val="0"/>
          <w:marTop w:val="0"/>
          <w:marBottom w:val="0"/>
          <w:divBdr>
            <w:top w:val="none" w:sz="0" w:space="0" w:color="auto"/>
            <w:left w:val="none" w:sz="0" w:space="0" w:color="auto"/>
            <w:bottom w:val="none" w:sz="0" w:space="0" w:color="auto"/>
            <w:right w:val="none" w:sz="0" w:space="0" w:color="auto"/>
          </w:divBdr>
          <w:divsChild>
            <w:div w:id="17795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737">
      <w:bodyDiv w:val="1"/>
      <w:marLeft w:val="0"/>
      <w:marRight w:val="0"/>
      <w:marTop w:val="0"/>
      <w:marBottom w:val="0"/>
      <w:divBdr>
        <w:top w:val="none" w:sz="0" w:space="0" w:color="auto"/>
        <w:left w:val="none" w:sz="0" w:space="0" w:color="auto"/>
        <w:bottom w:val="none" w:sz="0" w:space="0" w:color="auto"/>
        <w:right w:val="none" w:sz="0" w:space="0" w:color="auto"/>
      </w:divBdr>
      <w:divsChild>
        <w:div w:id="1170490952">
          <w:marLeft w:val="480"/>
          <w:marRight w:val="0"/>
          <w:marTop w:val="0"/>
          <w:marBottom w:val="0"/>
          <w:divBdr>
            <w:top w:val="none" w:sz="0" w:space="0" w:color="auto"/>
            <w:left w:val="none" w:sz="0" w:space="0" w:color="auto"/>
            <w:bottom w:val="none" w:sz="0" w:space="0" w:color="auto"/>
            <w:right w:val="none" w:sz="0" w:space="0" w:color="auto"/>
          </w:divBdr>
          <w:divsChild>
            <w:div w:id="7223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90603">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405569025">
      <w:bodyDiv w:val="1"/>
      <w:marLeft w:val="0"/>
      <w:marRight w:val="0"/>
      <w:marTop w:val="0"/>
      <w:marBottom w:val="0"/>
      <w:divBdr>
        <w:top w:val="none" w:sz="0" w:space="0" w:color="auto"/>
        <w:left w:val="none" w:sz="0" w:space="0" w:color="auto"/>
        <w:bottom w:val="none" w:sz="0" w:space="0" w:color="auto"/>
        <w:right w:val="none" w:sz="0" w:space="0" w:color="auto"/>
      </w:divBdr>
    </w:div>
    <w:div w:id="1410497845">
      <w:bodyDiv w:val="1"/>
      <w:marLeft w:val="0"/>
      <w:marRight w:val="0"/>
      <w:marTop w:val="0"/>
      <w:marBottom w:val="0"/>
      <w:divBdr>
        <w:top w:val="none" w:sz="0" w:space="0" w:color="auto"/>
        <w:left w:val="none" w:sz="0" w:space="0" w:color="auto"/>
        <w:bottom w:val="none" w:sz="0" w:space="0" w:color="auto"/>
        <w:right w:val="none" w:sz="0" w:space="0" w:color="auto"/>
      </w:divBdr>
      <w:divsChild>
        <w:div w:id="687557953">
          <w:marLeft w:val="480"/>
          <w:marRight w:val="0"/>
          <w:marTop w:val="0"/>
          <w:marBottom w:val="0"/>
          <w:divBdr>
            <w:top w:val="none" w:sz="0" w:space="0" w:color="auto"/>
            <w:left w:val="none" w:sz="0" w:space="0" w:color="auto"/>
            <w:bottom w:val="none" w:sz="0" w:space="0" w:color="auto"/>
            <w:right w:val="none" w:sz="0" w:space="0" w:color="auto"/>
          </w:divBdr>
          <w:divsChild>
            <w:div w:id="63341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3705">
      <w:bodyDiv w:val="1"/>
      <w:marLeft w:val="0"/>
      <w:marRight w:val="0"/>
      <w:marTop w:val="0"/>
      <w:marBottom w:val="0"/>
      <w:divBdr>
        <w:top w:val="none" w:sz="0" w:space="0" w:color="auto"/>
        <w:left w:val="none" w:sz="0" w:space="0" w:color="auto"/>
        <w:bottom w:val="none" w:sz="0" w:space="0" w:color="auto"/>
        <w:right w:val="none" w:sz="0" w:space="0" w:color="auto"/>
      </w:divBdr>
    </w:div>
    <w:div w:id="1567842725">
      <w:bodyDiv w:val="1"/>
      <w:marLeft w:val="0"/>
      <w:marRight w:val="0"/>
      <w:marTop w:val="0"/>
      <w:marBottom w:val="0"/>
      <w:divBdr>
        <w:top w:val="none" w:sz="0" w:space="0" w:color="auto"/>
        <w:left w:val="none" w:sz="0" w:space="0" w:color="auto"/>
        <w:bottom w:val="none" w:sz="0" w:space="0" w:color="auto"/>
        <w:right w:val="none" w:sz="0" w:space="0" w:color="auto"/>
      </w:divBdr>
    </w:div>
    <w:div w:id="1609654619">
      <w:bodyDiv w:val="1"/>
      <w:marLeft w:val="0"/>
      <w:marRight w:val="0"/>
      <w:marTop w:val="0"/>
      <w:marBottom w:val="0"/>
      <w:divBdr>
        <w:top w:val="none" w:sz="0" w:space="0" w:color="auto"/>
        <w:left w:val="none" w:sz="0" w:space="0" w:color="auto"/>
        <w:bottom w:val="none" w:sz="0" w:space="0" w:color="auto"/>
        <w:right w:val="none" w:sz="0" w:space="0" w:color="auto"/>
      </w:divBdr>
      <w:divsChild>
        <w:div w:id="1729111949">
          <w:marLeft w:val="480"/>
          <w:marRight w:val="0"/>
          <w:marTop w:val="0"/>
          <w:marBottom w:val="0"/>
          <w:divBdr>
            <w:top w:val="none" w:sz="0" w:space="0" w:color="auto"/>
            <w:left w:val="none" w:sz="0" w:space="0" w:color="auto"/>
            <w:bottom w:val="none" w:sz="0" w:space="0" w:color="auto"/>
            <w:right w:val="none" w:sz="0" w:space="0" w:color="auto"/>
          </w:divBdr>
          <w:divsChild>
            <w:div w:id="97028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7828">
      <w:bodyDiv w:val="1"/>
      <w:marLeft w:val="0"/>
      <w:marRight w:val="0"/>
      <w:marTop w:val="0"/>
      <w:marBottom w:val="0"/>
      <w:divBdr>
        <w:top w:val="none" w:sz="0" w:space="0" w:color="auto"/>
        <w:left w:val="none" w:sz="0" w:space="0" w:color="auto"/>
        <w:bottom w:val="none" w:sz="0" w:space="0" w:color="auto"/>
        <w:right w:val="none" w:sz="0" w:space="0" w:color="auto"/>
      </w:divBdr>
    </w:div>
    <w:div w:id="1661350882">
      <w:bodyDiv w:val="1"/>
      <w:marLeft w:val="0"/>
      <w:marRight w:val="0"/>
      <w:marTop w:val="0"/>
      <w:marBottom w:val="0"/>
      <w:divBdr>
        <w:top w:val="none" w:sz="0" w:space="0" w:color="auto"/>
        <w:left w:val="none" w:sz="0" w:space="0" w:color="auto"/>
        <w:bottom w:val="none" w:sz="0" w:space="0" w:color="auto"/>
        <w:right w:val="none" w:sz="0" w:space="0" w:color="auto"/>
      </w:divBdr>
      <w:divsChild>
        <w:div w:id="486751325">
          <w:marLeft w:val="0"/>
          <w:marRight w:val="0"/>
          <w:marTop w:val="0"/>
          <w:marBottom w:val="375"/>
          <w:divBdr>
            <w:top w:val="none" w:sz="0" w:space="0" w:color="auto"/>
            <w:left w:val="none" w:sz="0" w:space="0" w:color="auto"/>
            <w:bottom w:val="none" w:sz="0" w:space="0" w:color="auto"/>
            <w:right w:val="none" w:sz="0" w:space="0" w:color="auto"/>
          </w:divBdr>
        </w:div>
        <w:div w:id="1818065512">
          <w:marLeft w:val="0"/>
          <w:marRight w:val="0"/>
          <w:marTop w:val="0"/>
          <w:marBottom w:val="375"/>
          <w:divBdr>
            <w:top w:val="none" w:sz="0" w:space="0" w:color="auto"/>
            <w:left w:val="none" w:sz="0" w:space="0" w:color="auto"/>
            <w:bottom w:val="none" w:sz="0" w:space="0" w:color="auto"/>
            <w:right w:val="none" w:sz="0" w:space="0" w:color="auto"/>
          </w:divBdr>
          <w:divsChild>
            <w:div w:id="123327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075318">
      <w:bodyDiv w:val="1"/>
      <w:marLeft w:val="0"/>
      <w:marRight w:val="0"/>
      <w:marTop w:val="0"/>
      <w:marBottom w:val="0"/>
      <w:divBdr>
        <w:top w:val="none" w:sz="0" w:space="0" w:color="auto"/>
        <w:left w:val="none" w:sz="0" w:space="0" w:color="auto"/>
        <w:bottom w:val="none" w:sz="0" w:space="0" w:color="auto"/>
        <w:right w:val="none" w:sz="0" w:space="0" w:color="auto"/>
      </w:divBdr>
      <w:divsChild>
        <w:div w:id="587812242">
          <w:marLeft w:val="480"/>
          <w:marRight w:val="0"/>
          <w:marTop w:val="0"/>
          <w:marBottom w:val="0"/>
          <w:divBdr>
            <w:top w:val="none" w:sz="0" w:space="0" w:color="auto"/>
            <w:left w:val="none" w:sz="0" w:space="0" w:color="auto"/>
            <w:bottom w:val="none" w:sz="0" w:space="0" w:color="auto"/>
            <w:right w:val="none" w:sz="0" w:space="0" w:color="auto"/>
          </w:divBdr>
          <w:divsChild>
            <w:div w:id="200115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655">
      <w:bodyDiv w:val="1"/>
      <w:marLeft w:val="0"/>
      <w:marRight w:val="0"/>
      <w:marTop w:val="0"/>
      <w:marBottom w:val="0"/>
      <w:divBdr>
        <w:top w:val="none" w:sz="0" w:space="0" w:color="auto"/>
        <w:left w:val="none" w:sz="0" w:space="0" w:color="auto"/>
        <w:bottom w:val="none" w:sz="0" w:space="0" w:color="auto"/>
        <w:right w:val="none" w:sz="0" w:space="0" w:color="auto"/>
      </w:divBdr>
      <w:divsChild>
        <w:div w:id="340545281">
          <w:marLeft w:val="480"/>
          <w:marRight w:val="0"/>
          <w:marTop w:val="0"/>
          <w:marBottom w:val="0"/>
          <w:divBdr>
            <w:top w:val="none" w:sz="0" w:space="0" w:color="auto"/>
            <w:left w:val="none" w:sz="0" w:space="0" w:color="auto"/>
            <w:bottom w:val="none" w:sz="0" w:space="0" w:color="auto"/>
            <w:right w:val="none" w:sz="0" w:space="0" w:color="auto"/>
          </w:divBdr>
          <w:divsChild>
            <w:div w:id="46736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84257">
      <w:bodyDiv w:val="1"/>
      <w:marLeft w:val="0"/>
      <w:marRight w:val="0"/>
      <w:marTop w:val="0"/>
      <w:marBottom w:val="0"/>
      <w:divBdr>
        <w:top w:val="none" w:sz="0" w:space="0" w:color="auto"/>
        <w:left w:val="none" w:sz="0" w:space="0" w:color="auto"/>
        <w:bottom w:val="none" w:sz="0" w:space="0" w:color="auto"/>
        <w:right w:val="none" w:sz="0" w:space="0" w:color="auto"/>
      </w:divBdr>
    </w:div>
    <w:div w:id="1813135269">
      <w:bodyDiv w:val="1"/>
      <w:marLeft w:val="0"/>
      <w:marRight w:val="0"/>
      <w:marTop w:val="0"/>
      <w:marBottom w:val="0"/>
      <w:divBdr>
        <w:top w:val="none" w:sz="0" w:space="0" w:color="auto"/>
        <w:left w:val="none" w:sz="0" w:space="0" w:color="auto"/>
        <w:bottom w:val="none" w:sz="0" w:space="0" w:color="auto"/>
        <w:right w:val="none" w:sz="0" w:space="0" w:color="auto"/>
      </w:divBdr>
      <w:divsChild>
        <w:div w:id="796028558">
          <w:marLeft w:val="0"/>
          <w:marRight w:val="0"/>
          <w:marTop w:val="0"/>
          <w:marBottom w:val="375"/>
          <w:divBdr>
            <w:top w:val="none" w:sz="0" w:space="0" w:color="auto"/>
            <w:left w:val="none" w:sz="0" w:space="0" w:color="auto"/>
            <w:bottom w:val="none" w:sz="0" w:space="0" w:color="auto"/>
            <w:right w:val="none" w:sz="0" w:space="0" w:color="auto"/>
          </w:divBdr>
        </w:div>
        <w:div w:id="1893079250">
          <w:marLeft w:val="0"/>
          <w:marRight w:val="0"/>
          <w:marTop w:val="0"/>
          <w:marBottom w:val="375"/>
          <w:divBdr>
            <w:top w:val="none" w:sz="0" w:space="0" w:color="auto"/>
            <w:left w:val="none" w:sz="0" w:space="0" w:color="auto"/>
            <w:bottom w:val="none" w:sz="0" w:space="0" w:color="auto"/>
            <w:right w:val="none" w:sz="0" w:space="0" w:color="auto"/>
          </w:divBdr>
          <w:divsChild>
            <w:div w:id="39971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1857648798">
      <w:bodyDiv w:val="1"/>
      <w:marLeft w:val="0"/>
      <w:marRight w:val="0"/>
      <w:marTop w:val="0"/>
      <w:marBottom w:val="0"/>
      <w:divBdr>
        <w:top w:val="none" w:sz="0" w:space="0" w:color="auto"/>
        <w:left w:val="none" w:sz="0" w:space="0" w:color="auto"/>
        <w:bottom w:val="none" w:sz="0" w:space="0" w:color="auto"/>
        <w:right w:val="none" w:sz="0" w:space="0" w:color="auto"/>
      </w:divBdr>
      <w:divsChild>
        <w:div w:id="945651093">
          <w:marLeft w:val="480"/>
          <w:marRight w:val="0"/>
          <w:marTop w:val="0"/>
          <w:marBottom w:val="0"/>
          <w:divBdr>
            <w:top w:val="none" w:sz="0" w:space="0" w:color="auto"/>
            <w:left w:val="none" w:sz="0" w:space="0" w:color="auto"/>
            <w:bottom w:val="none" w:sz="0" w:space="0" w:color="auto"/>
            <w:right w:val="none" w:sz="0" w:space="0" w:color="auto"/>
          </w:divBdr>
          <w:divsChild>
            <w:div w:id="12369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86059">
      <w:bodyDiv w:val="1"/>
      <w:marLeft w:val="0"/>
      <w:marRight w:val="0"/>
      <w:marTop w:val="0"/>
      <w:marBottom w:val="0"/>
      <w:divBdr>
        <w:top w:val="none" w:sz="0" w:space="0" w:color="auto"/>
        <w:left w:val="none" w:sz="0" w:space="0" w:color="auto"/>
        <w:bottom w:val="none" w:sz="0" w:space="0" w:color="auto"/>
        <w:right w:val="none" w:sz="0" w:space="0" w:color="auto"/>
      </w:divBdr>
      <w:divsChild>
        <w:div w:id="1058016763">
          <w:marLeft w:val="0"/>
          <w:marRight w:val="0"/>
          <w:marTop w:val="0"/>
          <w:marBottom w:val="0"/>
          <w:divBdr>
            <w:top w:val="none" w:sz="0" w:space="0" w:color="auto"/>
            <w:left w:val="none" w:sz="0" w:space="0" w:color="auto"/>
            <w:bottom w:val="none" w:sz="0" w:space="0" w:color="auto"/>
            <w:right w:val="none" w:sz="0" w:space="0" w:color="auto"/>
          </w:divBdr>
          <w:divsChild>
            <w:div w:id="1962225622">
              <w:marLeft w:val="0"/>
              <w:marRight w:val="0"/>
              <w:marTop w:val="0"/>
              <w:marBottom w:val="0"/>
              <w:divBdr>
                <w:top w:val="none" w:sz="0" w:space="0" w:color="auto"/>
                <w:left w:val="none" w:sz="0" w:space="0" w:color="auto"/>
                <w:bottom w:val="none" w:sz="0" w:space="0" w:color="auto"/>
                <w:right w:val="none" w:sz="0" w:space="0" w:color="auto"/>
              </w:divBdr>
              <w:divsChild>
                <w:div w:id="101071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701923">
      <w:bodyDiv w:val="1"/>
      <w:marLeft w:val="0"/>
      <w:marRight w:val="0"/>
      <w:marTop w:val="0"/>
      <w:marBottom w:val="0"/>
      <w:divBdr>
        <w:top w:val="none" w:sz="0" w:space="0" w:color="auto"/>
        <w:left w:val="none" w:sz="0" w:space="0" w:color="auto"/>
        <w:bottom w:val="none" w:sz="0" w:space="0" w:color="auto"/>
        <w:right w:val="none" w:sz="0" w:space="0" w:color="auto"/>
      </w:divBdr>
      <w:divsChild>
        <w:div w:id="1313370396">
          <w:marLeft w:val="0"/>
          <w:marRight w:val="0"/>
          <w:marTop w:val="0"/>
          <w:marBottom w:val="0"/>
          <w:divBdr>
            <w:top w:val="none" w:sz="0" w:space="0" w:color="auto"/>
            <w:left w:val="none" w:sz="0" w:space="0" w:color="auto"/>
            <w:bottom w:val="none" w:sz="0" w:space="0" w:color="auto"/>
            <w:right w:val="none" w:sz="0" w:space="0" w:color="auto"/>
          </w:divBdr>
          <w:divsChild>
            <w:div w:id="769473575">
              <w:marLeft w:val="0"/>
              <w:marRight w:val="0"/>
              <w:marTop w:val="0"/>
              <w:marBottom w:val="0"/>
              <w:divBdr>
                <w:top w:val="none" w:sz="0" w:space="0" w:color="auto"/>
                <w:left w:val="none" w:sz="0" w:space="0" w:color="auto"/>
                <w:bottom w:val="none" w:sz="0" w:space="0" w:color="auto"/>
                <w:right w:val="none" w:sz="0" w:space="0" w:color="auto"/>
              </w:divBdr>
              <w:divsChild>
                <w:div w:id="1011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230320">
      <w:bodyDiv w:val="1"/>
      <w:marLeft w:val="0"/>
      <w:marRight w:val="0"/>
      <w:marTop w:val="0"/>
      <w:marBottom w:val="0"/>
      <w:divBdr>
        <w:top w:val="none" w:sz="0" w:space="0" w:color="auto"/>
        <w:left w:val="none" w:sz="0" w:space="0" w:color="auto"/>
        <w:bottom w:val="none" w:sz="0" w:space="0" w:color="auto"/>
        <w:right w:val="none" w:sz="0" w:space="0" w:color="auto"/>
      </w:divBdr>
    </w:div>
    <w:div w:id="1938437646">
      <w:bodyDiv w:val="1"/>
      <w:marLeft w:val="0"/>
      <w:marRight w:val="0"/>
      <w:marTop w:val="0"/>
      <w:marBottom w:val="0"/>
      <w:divBdr>
        <w:top w:val="none" w:sz="0" w:space="0" w:color="auto"/>
        <w:left w:val="none" w:sz="0" w:space="0" w:color="auto"/>
        <w:bottom w:val="none" w:sz="0" w:space="0" w:color="auto"/>
        <w:right w:val="none" w:sz="0" w:space="0" w:color="auto"/>
      </w:divBdr>
    </w:div>
    <w:div w:id="1953628713">
      <w:bodyDiv w:val="1"/>
      <w:marLeft w:val="0"/>
      <w:marRight w:val="0"/>
      <w:marTop w:val="0"/>
      <w:marBottom w:val="0"/>
      <w:divBdr>
        <w:top w:val="none" w:sz="0" w:space="0" w:color="auto"/>
        <w:left w:val="none" w:sz="0" w:space="0" w:color="auto"/>
        <w:bottom w:val="none" w:sz="0" w:space="0" w:color="auto"/>
        <w:right w:val="none" w:sz="0" w:space="0" w:color="auto"/>
      </w:divBdr>
      <w:divsChild>
        <w:div w:id="525219256">
          <w:marLeft w:val="480"/>
          <w:marRight w:val="0"/>
          <w:marTop w:val="0"/>
          <w:marBottom w:val="0"/>
          <w:divBdr>
            <w:top w:val="none" w:sz="0" w:space="0" w:color="auto"/>
            <w:left w:val="none" w:sz="0" w:space="0" w:color="auto"/>
            <w:bottom w:val="none" w:sz="0" w:space="0" w:color="auto"/>
            <w:right w:val="none" w:sz="0" w:space="0" w:color="auto"/>
          </w:divBdr>
          <w:divsChild>
            <w:div w:id="7935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87849">
      <w:bodyDiv w:val="1"/>
      <w:marLeft w:val="0"/>
      <w:marRight w:val="0"/>
      <w:marTop w:val="0"/>
      <w:marBottom w:val="0"/>
      <w:divBdr>
        <w:top w:val="none" w:sz="0" w:space="0" w:color="auto"/>
        <w:left w:val="none" w:sz="0" w:space="0" w:color="auto"/>
        <w:bottom w:val="none" w:sz="0" w:space="0" w:color="auto"/>
        <w:right w:val="none" w:sz="0" w:space="0" w:color="auto"/>
      </w:divBdr>
      <w:divsChild>
        <w:div w:id="1125926135">
          <w:marLeft w:val="0"/>
          <w:marRight w:val="0"/>
          <w:marTop w:val="0"/>
          <w:marBottom w:val="375"/>
          <w:divBdr>
            <w:top w:val="none" w:sz="0" w:space="0" w:color="auto"/>
            <w:left w:val="none" w:sz="0" w:space="0" w:color="auto"/>
            <w:bottom w:val="none" w:sz="0" w:space="0" w:color="auto"/>
            <w:right w:val="none" w:sz="0" w:space="0" w:color="auto"/>
          </w:divBdr>
          <w:divsChild>
            <w:div w:id="459081093">
              <w:marLeft w:val="0"/>
              <w:marRight w:val="0"/>
              <w:marTop w:val="0"/>
              <w:marBottom w:val="0"/>
              <w:divBdr>
                <w:top w:val="none" w:sz="0" w:space="0" w:color="auto"/>
                <w:left w:val="none" w:sz="0" w:space="0" w:color="auto"/>
                <w:bottom w:val="none" w:sz="0" w:space="0" w:color="auto"/>
                <w:right w:val="none" w:sz="0" w:space="0" w:color="auto"/>
              </w:divBdr>
            </w:div>
          </w:divsChild>
        </w:div>
        <w:div w:id="1608122905">
          <w:marLeft w:val="0"/>
          <w:marRight w:val="0"/>
          <w:marTop w:val="0"/>
          <w:marBottom w:val="375"/>
          <w:divBdr>
            <w:top w:val="none" w:sz="0" w:space="0" w:color="auto"/>
            <w:left w:val="none" w:sz="0" w:space="0" w:color="auto"/>
            <w:bottom w:val="none" w:sz="0" w:space="0" w:color="auto"/>
            <w:right w:val="none" w:sz="0" w:space="0" w:color="auto"/>
          </w:divBdr>
        </w:div>
      </w:divsChild>
    </w:div>
    <w:div w:id="2076656304">
      <w:bodyDiv w:val="1"/>
      <w:marLeft w:val="0"/>
      <w:marRight w:val="0"/>
      <w:marTop w:val="0"/>
      <w:marBottom w:val="0"/>
      <w:divBdr>
        <w:top w:val="none" w:sz="0" w:space="0" w:color="auto"/>
        <w:left w:val="none" w:sz="0" w:space="0" w:color="auto"/>
        <w:bottom w:val="none" w:sz="0" w:space="0" w:color="auto"/>
        <w:right w:val="none" w:sz="0" w:space="0" w:color="auto"/>
      </w:divBdr>
    </w:div>
    <w:div w:id="2097365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griprofocus.com/upload/ToolkitENGender_in_Value_ChainsJan2014compressed1415203230.pdf" TargetMode="External"/><Relationship Id="rId18" Type="http://schemas.openxmlformats.org/officeDocument/2006/relationships/hyperlink" Target="https://www.fao.org/3/i9212en/I9212EN.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agrilinks.org/post/awes-toolkit-address-gender-based-violence-agriculture-and-market-systems-development-and" TargetMode="External"/><Relationship Id="rId7" Type="http://schemas.openxmlformats.org/officeDocument/2006/relationships/settings" Target="settings.xml"/><Relationship Id="rId12" Type="http://schemas.openxmlformats.org/officeDocument/2006/relationships/hyperlink" Target="https://www.fao.org/3/i9212en/I9212EN.pdf" TargetMode="External"/><Relationship Id="rId17" Type="http://schemas.openxmlformats.org/officeDocument/2006/relationships/image" Target="media/image2.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fao.org/3/i9212en/I9212EN.pdf" TargetMode="External"/><Relationship Id="rId20" Type="http://schemas.openxmlformats.org/officeDocument/2006/relationships/hyperlink" Target="https://www.agrilinks.org/post/awes-toolkit-address-gender-based-violence-agriculture-and-market-systems-development-an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links.org/post/awes-toolkit-address-gender-based-violence-agriculture-and-market-systems-development-and"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1.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agrilinks.org/post/awes-toolkit-address-gender-based-violence-agriculture-and-market-systems-development-an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df.usaid.gov/pdf_docs/pnaeb644.pdf" TargetMode="External"/><Relationship Id="rId22" Type="http://schemas.openxmlformats.org/officeDocument/2006/relationships/hyperlink" Target="https://www.agrilinks.org/post/awes-toolkit-address-gender-based-violence-agriculture-and-market-systems-development-and"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23D72616-7199-483D-B3B4-6E5C5FA8CF20}">
    <t:Anchor>
      <t:Comment id="634761393"/>
    </t:Anchor>
    <t:History>
      <t:Event id="{A279E5F9-68DD-40A3-8EE6-99C29DF4D379}" time="2022-04-11T14:32:18.097Z">
        <t:Attribution userId="S::nscotti@encompassworld.com::4c58842d-d1c4-439c-95a1-e1b80103319b" userProvider="AD" userName="Nicole Scotti"/>
        <t:Anchor>
          <t:Comment id="1858617057"/>
        </t:Anchor>
        <t:Create/>
      </t:Event>
      <t:Event id="{EF6718D0-9C5E-448B-AEF3-F61EB7A674CF}" time="2022-04-11T14:32:18.097Z">
        <t:Attribution userId="S::nscotti@encompassworld.com::4c58842d-d1c4-439c-95a1-e1b80103319b" userProvider="AD" userName="Nicole Scotti"/>
        <t:Anchor>
          <t:Comment id="1858617057"/>
        </t:Anchor>
        <t:Assign userId="S::KCheney@encompassworld.com::04d406b0-7416-48a3-939a-ddf903b61f69" userProvider="AD" userName="Katie Cheney"/>
      </t:Event>
      <t:Event id="{D0EEF86B-A614-4073-A262-0543624C4BC8}" time="2022-04-11T14:32:18.097Z">
        <t:Attribution userId="S::nscotti@encompassworld.com::4c58842d-d1c4-439c-95a1-e1b80103319b" userProvider="AD" userName="Nicole Scotti"/>
        <t:Anchor>
          <t:Comment id="1858617057"/>
        </t:Anchor>
        <t:SetTitle title="@Katie Cheney Flagging for you again."/>
      </t:Event>
    </t:History>
  </t:Task>
  <t:Task id="{9DE7B894-2E5D-457E-8A80-25982423D2E9}">
    <t:Anchor>
      <t:Comment id="1525867587"/>
    </t:Anchor>
    <t:History>
      <t:Event id="{1C32B729-8C43-4B16-BB22-CBB6545764FC}" time="2022-04-04T13:57:48.486Z">
        <t:Attribution userId="S::nscotti@encompassworld.com::4c58842d-d1c4-439c-95a1-e1b80103319b" userProvider="AD" userName="Nicole Scotti"/>
        <t:Anchor>
          <t:Comment id="949319365"/>
        </t:Anchor>
        <t:Create/>
      </t:Event>
      <t:Event id="{EC2FD726-D748-4DB6-98F5-D8DD1B18B39C}" time="2022-04-04T13:57:48.486Z">
        <t:Attribution userId="S::nscotti@encompassworld.com::4c58842d-d1c4-439c-95a1-e1b80103319b" userProvider="AD" userName="Nicole Scotti"/>
        <t:Anchor>
          <t:Comment id="949319365"/>
        </t:Anchor>
        <t:Assign userId="S::ZMesfin@encompassworld.com::7df823dc-5fd9-4f36-8138-a7f59f653d30" userProvider="AD" userName="Zenebech Mesfin"/>
      </t:Event>
      <t:Event id="{53B7209F-2F8B-42E0-9C3F-3BEA123285F5}" time="2022-04-04T13:57:48.486Z">
        <t:Attribution userId="S::nscotti@encompassworld.com::4c58842d-d1c4-439c-95a1-e1b80103319b" userProvider="AD" userName="Nicole Scotti"/>
        <t:Anchor>
          <t:Comment id="949319365"/>
        </t:Anchor>
        <t:SetTitle title="@Zenebech Mesfin I'm not seeing these authors in the report. Does Katie have the correct link? Want to make sure it's the correct citation."/>
      </t:Event>
    </t:History>
  </t:Task>
  <t:Task id="{87319CF3-51C3-4D11-B19E-36A239900E41}">
    <t:Anchor>
      <t:Comment id="634761417"/>
    </t:Anchor>
    <t:History>
      <t:Event id="{71D954E6-E7D4-46E1-8683-9004DDBAD2B1}" time="2022-04-07T17:29:46.573Z">
        <t:Attribution userId="S::nscotti@encompassworld.com::4c58842d-d1c4-439c-95a1-e1b80103319b" userProvider="AD" userName="Nicole Scotti"/>
        <t:Anchor>
          <t:Comment id="2054901373"/>
        </t:Anchor>
        <t:Create/>
      </t:Event>
      <t:Event id="{11FC4ADC-3846-4907-B176-421A2ACD08E4}" time="2022-04-07T17:29:46.573Z">
        <t:Attribution userId="S::nscotti@encompassworld.com::4c58842d-d1c4-439c-95a1-e1b80103319b" userProvider="AD" userName="Nicole Scotti"/>
        <t:Anchor>
          <t:Comment id="2054901373"/>
        </t:Anchor>
        <t:Assign userId="S::KCheney@encompassworld.com::04d406b0-7416-48a3-939a-ddf903b61f69" userProvider="AD" userName="Katie Cheney"/>
      </t:Event>
      <t:Event id="{3C5E1FD7-7330-490A-838F-821A540EB004}" time="2022-04-07T17:29:46.573Z">
        <t:Attribution userId="S::nscotti@encompassworld.com::4c58842d-d1c4-439c-95a1-e1b80103319b" userProvider="AD" userName="Nicole Scotti"/>
        <t:Anchor>
          <t:Comment id="2054901373"/>
        </t:Anchor>
        <t:SetTitle title="@Katie Cheney These were the two resources Jenn had in mind during that conversation: http://vaw.icrw.org/VAW_tool_2014.pdf https://www.care.org/wp-content/uploads/2020/10/CARE-GBV-ME-Guidance_0.pdf"/>
      </t:Event>
      <t:Event id="{A531E590-0969-4345-8F49-B4E73463B8FF}" time="2022-04-18T14:35:24.522Z">
        <t:Attribution userId="S::nscotti@encompassworld.com::4c58842d-d1c4-439c-95a1-e1b80103319b" userProvider="AD" userName="Nicole Scotti"/>
        <t:Progress percentComplete="100"/>
      </t:Event>
    </t:History>
  </t:Task>
  <t:Task id="{D305051A-56CD-431F-BEAB-5711B64AA043}">
    <t:Anchor>
      <t:Comment id="634761418"/>
    </t:Anchor>
    <t:History>
      <t:Event id="{E8FE32C5-DAF8-4542-959F-8D8C38A52089}" time="2022-04-07T17:41:27.556Z">
        <t:Attribution userId="S::nscotti@encompassworld.com::4c58842d-d1c4-439c-95a1-e1b80103319b" userProvider="AD" userName="Nicole Scotti"/>
        <t:Anchor>
          <t:Comment id="1241064550"/>
        </t:Anchor>
        <t:Create/>
      </t:Event>
      <t:Event id="{46C0FE9A-DD74-45DF-A854-A62B622586AE}" time="2022-04-07T17:41:27.556Z">
        <t:Attribution userId="S::nscotti@encompassworld.com::4c58842d-d1c4-439c-95a1-e1b80103319b" userProvider="AD" userName="Nicole Scotti"/>
        <t:Anchor>
          <t:Comment id="1241064550"/>
        </t:Anchor>
        <t:Assign userId="S::KCheney@encompassworld.com::04d406b0-7416-48a3-939a-ddf903b61f69" userProvider="AD" userName="Katie Cheney"/>
      </t:Event>
      <t:Event id="{115736AC-72A2-4D86-9560-844AE59A14D3}" time="2022-04-07T17:41:27.556Z">
        <t:Attribution userId="S::nscotti@encompassworld.com::4c58842d-d1c4-439c-95a1-e1b80103319b" userProvider="AD" userName="Nicole Scotti"/>
        <t:Anchor>
          <t:Comment id="1241064550"/>
        </t:Anchor>
        <t:SetTitle title="@Katie Cheney If we do want to go ahead and use the most recent version then we will need to delete the two bullet points underneath since that only pertains to the original version. For the first bullet, there is a similar discussion called &quot;Putting …"/>
      </t:Event>
      <t:Event id="{C513272E-1A7F-4FF2-BD5A-C4CEE3077CAF}" time="2022-04-26T17:39:15.772Z">
        <t:Attribution userId="S::nscotti@encompassworld.com::4c58842d-d1c4-439c-95a1-e1b80103319b" userProvider="AD" userName="Nicole Scotti"/>
        <t:Progress percentComplete="100"/>
      </t:Event>
    </t:History>
  </t:Task>
  <t:Task id="{E0990052-6531-40A9-9F8F-41E85F4B8669}">
    <t:Anchor>
      <t:Comment id="634761401"/>
    </t:Anchor>
    <t:History>
      <t:Event id="{52A3CB2A-148F-43D3-AF1D-9CA9E8B2E5C7}" time="2022-04-11T14:33:16.609Z">
        <t:Attribution userId="S::nscotti@encompassworld.com::4c58842d-d1c4-439c-95a1-e1b80103319b" userProvider="AD" userName="Nicole Scotti"/>
        <t:Anchor>
          <t:Comment id="7331982"/>
        </t:Anchor>
        <t:Create/>
      </t:Event>
      <t:Event id="{D4ED4157-D8F2-430C-8615-28C259C419A2}" time="2022-04-11T14:33:16.609Z">
        <t:Attribution userId="S::nscotti@encompassworld.com::4c58842d-d1c4-439c-95a1-e1b80103319b" userProvider="AD" userName="Nicole Scotti"/>
        <t:Anchor>
          <t:Comment id="7331982"/>
        </t:Anchor>
        <t:Assign userId="S::KCheney@encompassworld.com::04d406b0-7416-48a3-939a-ddf903b61f69" userProvider="AD" userName="Katie Cheney"/>
      </t:Event>
      <t:Event id="{7A903ADB-975B-4E2E-AE84-895CACAD0AA3}" time="2022-04-11T14:33:16.609Z">
        <t:Attribution userId="S::nscotti@encompassworld.com::4c58842d-d1c4-439c-95a1-e1b80103319b" userProvider="AD" userName="Nicole Scotti"/>
        <t:Anchor>
          <t:Comment id="7331982"/>
        </t:Anchor>
        <t:SetTitle title="@Katie Cheney I'm not sure we addressed this yet. Is this a question for Jenn?"/>
      </t:Event>
    </t:History>
  </t:Task>
  <t:Task id="{CAD600F2-E33C-4177-ADE9-31E22B8F30C4}">
    <t:Anchor>
      <t:Comment id="496059326"/>
    </t:Anchor>
    <t:History>
      <t:Event id="{14179AF2-B9D0-43E0-B255-1ADAB59665A5}" time="2022-04-11T14:41:50.151Z">
        <t:Attribution userId="S::nscotti@encompassworld.com::4c58842d-d1c4-439c-95a1-e1b80103319b" userProvider="AD" userName="Nicole Scotti"/>
        <t:Anchor>
          <t:Comment id="1627742218"/>
        </t:Anchor>
        <t:Create/>
      </t:Event>
      <t:Event id="{F746890D-1D2D-490C-9182-087921587E36}" time="2022-04-11T14:41:50.151Z">
        <t:Attribution userId="S::nscotti@encompassworld.com::4c58842d-d1c4-439c-95a1-e1b80103319b" userProvider="AD" userName="Nicole Scotti"/>
        <t:Anchor>
          <t:Comment id="1627742218"/>
        </t:Anchor>
        <t:Assign userId="S::KCheney@encompassworld.com::04d406b0-7416-48a3-939a-ddf903b61f69" userProvider="AD" userName="Katie Cheney"/>
      </t:Event>
      <t:Event id="{14CE524E-93E7-4490-9BDA-F8FC73A41623}" time="2022-04-11T14:41:50.151Z">
        <t:Attribution userId="S::nscotti@encompassworld.com::4c58842d-d1c4-439c-95a1-e1b80103319b" userProvider="AD" userName="Nicole Scotti"/>
        <t:Anchor>
          <t:Comment id="1627742218"/>
        </t:Anchor>
        <t:SetTitle title="@Katie Cheney You want the references after the annex?"/>
      </t:Event>
    </t:History>
  </t:Task>
  <t:Task id="{175D85FD-E18C-4F01-8709-4BA3B6A6D0B0}">
    <t:Anchor>
      <t:Comment id="637789628"/>
    </t:Anchor>
    <t:History>
      <t:Event id="{71F88F59-E7B1-4E67-90A6-B490C7759B31}" time="2022-04-15T19:19:44.858Z">
        <t:Attribution userId="S::nscotti@encompassworld.com::4c58842d-d1c4-439c-95a1-e1b80103319b" userProvider="AD" userName="Nicole Scotti"/>
        <t:Anchor>
          <t:Comment id="541902487"/>
        </t:Anchor>
        <t:Create/>
      </t:Event>
      <t:Event id="{A07DB794-3866-4CDB-AB7C-AA073FCE1554}" time="2022-04-15T19:19:44.858Z">
        <t:Attribution userId="S::nscotti@encompassworld.com::4c58842d-d1c4-439c-95a1-e1b80103319b" userProvider="AD" userName="Nicole Scotti"/>
        <t:Anchor>
          <t:Comment id="541902487"/>
        </t:Anchor>
        <t:Assign userId="S::KCheney@encompassworld.com::04d406b0-7416-48a3-939a-ddf903b61f69" userProvider="AD" userName="Katie Cheney"/>
      </t:Event>
      <t:Event id="{8816F092-C1B0-42BC-8D0B-19E8A4E65705}" time="2022-04-15T19:19:44.858Z">
        <t:Attribution userId="S::nscotti@encompassworld.com::4c58842d-d1c4-439c-95a1-e1b80103319b" userProvider="AD" userName="Nicole Scotti"/>
        <t:Anchor>
          <t:Comment id="541902487"/>
        </t:Anchor>
        <t:SetTitle title="@Katie Cheney what's the URL page?"/>
      </t:Event>
      <t:Event id="{025AA2B3-1263-4E83-B726-80C973262908}" time="2022-04-18T14:07:21.992Z">
        <t:Attribution userId="S::nscotti@encompassworld.com::4c58842d-d1c4-439c-95a1-e1b80103319b" userProvider="AD" userName="Nicole Scotti"/>
        <t:Progress percentComplete="100"/>
      </t:Event>
    </t:History>
  </t:Task>
  <t:Task id="{BB40F07C-8DD1-4359-A3F4-B43E965B89B1}">
    <t:Anchor>
      <t:Comment id="1657364606"/>
    </t:Anchor>
    <t:History>
      <t:Event id="{54551D20-F325-4DA9-A886-2ACEB1F6D0DF}" time="2022-04-18T14:08:11.312Z">
        <t:Attribution userId="S::nscotti@encompassworld.com::4c58842d-d1c4-439c-95a1-e1b80103319b" userProvider="AD" userName="Nicole Scotti"/>
        <t:Anchor>
          <t:Comment id="1657364606"/>
        </t:Anchor>
        <t:Create/>
      </t:Event>
      <t:Event id="{71769C65-6866-4DEB-A6BB-398046F69569}" time="2022-04-18T14:08:11.312Z">
        <t:Attribution userId="S::nscotti@encompassworld.com::4c58842d-d1c4-439c-95a1-e1b80103319b" userProvider="AD" userName="Nicole Scotti"/>
        <t:Anchor>
          <t:Comment id="1657364606"/>
        </t:Anchor>
        <t:Assign userId="S::KCheney@encompassworld.com::04d406b0-7416-48a3-939a-ddf903b61f69" userProvider="AD" userName="Katie Cheney"/>
      </t:Event>
      <t:Event id="{95DE8739-DAC0-48D8-9C7B-9A157CF769E8}" time="2022-04-18T14:08:11.312Z">
        <t:Attribution userId="S::nscotti@encompassworld.com::4c58842d-d1c4-439c-95a1-e1b80103319b" userProvider="AD" userName="Nicole Scotti"/>
        <t:Anchor>
          <t:Comment id="1657364606"/>
        </t:Anchor>
        <t:SetTitle title="@Katie Cheney do we need to add in-text citations here? The citation would be (www.endvawnow.org/en/)"/>
      </t:Event>
      <t:Event id="{00389FC4-5DA1-4712-BD86-1C592B4D4FB5}" time="2022-04-21T17:27:12.227Z">
        <t:Attribution userId="S::nscotti@encompassworld.com::4c58842d-d1c4-439c-95a1-e1b80103319b" userProvider="AD" userName="Nicole Scotti"/>
        <t:Progress percentComplete="100"/>
      </t:Event>
    </t:History>
  </t:Task>
  <t:Task id="{F216D1C2-FA86-47D2-B7F7-85A54951E2D0}">
    <t:Anchor>
      <t:Comment id="513986134"/>
    </t:Anchor>
    <t:History>
      <t:Event id="{FB51262C-8D78-4B02-9A36-B30B6149225B}" time="2022-04-19T12:56:02.841Z">
        <t:Attribution userId="S::nscotti@encompassworld.com::4c58842d-d1c4-439c-95a1-e1b80103319b" userProvider="AD" userName="Nicole Scotti"/>
        <t:Anchor>
          <t:Comment id="513986134"/>
        </t:Anchor>
        <t:Create/>
      </t:Event>
      <t:Event id="{7A208B8C-2D6B-464D-AE2B-DB5F17FC7E2F}" time="2022-04-19T12:56:02.841Z">
        <t:Attribution userId="S::nscotti@encompassworld.com::4c58842d-d1c4-439c-95a1-e1b80103319b" userProvider="AD" userName="Nicole Scotti"/>
        <t:Anchor>
          <t:Comment id="513986134"/>
        </t:Anchor>
        <t:Assign userId="S::KCheney@encompassworld.com::04d406b0-7416-48a3-939a-ddf903b61f69" userProvider="AD" userName="Katie Cheney"/>
      </t:Event>
      <t:Event id="{FFB73D0E-04C0-4621-BAF3-C7DA1C25CE5D}" time="2022-04-19T12:56:02.841Z">
        <t:Attribution userId="S::nscotti@encompassworld.com::4c58842d-d1c4-439c-95a1-e1b80103319b" userProvider="AD" userName="Nicole Scotti"/>
        <t:Anchor>
          <t:Comment id="513986134"/>
        </t:Anchor>
        <t:SetTitle title="@Katie Cheney I'm not able to find this report. It's missing the link in the citation."/>
      </t:Event>
    </t:History>
  </t:Task>
  <t:Task id="{F91839BC-36C8-45C5-ACFE-0A41F15DAABE}">
    <t:Anchor>
      <t:Comment id="1981854936"/>
    </t:Anchor>
    <t:History>
      <t:Event id="{5D709F5A-873C-4F49-92C1-F01B1AAD0D45}" time="2022-04-21T14:05:15.235Z">
        <t:Attribution userId="S::nscotti@encompassworld.com::4c58842d-d1c4-439c-95a1-e1b80103319b" userProvider="AD" userName="Nicole Scotti"/>
        <t:Anchor>
          <t:Comment id="1981854936"/>
        </t:Anchor>
        <t:Create/>
      </t:Event>
      <t:Event id="{918E67F2-9ACA-4443-A201-1034580854EB}" time="2022-04-21T14:05:15.235Z">
        <t:Attribution userId="S::nscotti@encompassworld.com::4c58842d-d1c4-439c-95a1-e1b80103319b" userProvider="AD" userName="Nicole Scotti"/>
        <t:Anchor>
          <t:Comment id="1981854936"/>
        </t:Anchor>
        <t:Assign userId="S::KCheney@encompassworld.com::04d406b0-7416-48a3-939a-ddf903b61f69" userProvider="AD" userName="Katie Cheney"/>
      </t:Event>
      <t:Event id="{8DD8D353-8889-4367-B160-743FE59E169B}" time="2022-04-21T14:05:15.235Z">
        <t:Attribution userId="S::nscotti@encompassworld.com::4c58842d-d1c4-439c-95a1-e1b80103319b" userProvider="AD" userName="Nicole Scotti"/>
        <t:Anchor>
          <t:Comment id="1981854936"/>
        </t:Anchor>
        <t:SetTitle title="@Katie Cheney it looks like this document/link doesn't exist anymore."/>
      </t:Event>
      <t:Event id="{5D108AF7-C67D-4C94-840C-35B27BFE39C1}" time="2022-04-22T13:04:15.464Z">
        <t:Attribution userId="S::kcheney@encompassworld.com::04d406b0-7416-48a3-939a-ddf903b61f69" userProvider="AD" userName="Katie Cheney"/>
        <t:Progress percentComplete="100"/>
      </t:Event>
    </t:History>
  </t:Task>
  <t:Task id="{878B0F24-2068-4084-BFF3-D0DC107F6C9F}">
    <t:Anchor>
      <t:Comment id="637704975"/>
    </t:Anchor>
    <t:History>
      <t:Event id="{5C242A14-6162-46C9-8074-8A2F940C9A8D}" time="2022-04-26T16:43:08.387Z">
        <t:Attribution userId="S::nscotti@encompassworld.com::4c58842d-d1c4-439c-95a1-e1b80103319b" userProvider="AD" userName="Nicole Scotti"/>
        <t:Anchor>
          <t:Comment id="1454205082"/>
        </t:Anchor>
        <t:Create/>
      </t:Event>
      <t:Event id="{00EB86C2-B32B-4293-9A9F-0FF65B90C3BC}" time="2022-04-26T16:43:08.387Z">
        <t:Attribution userId="S::nscotti@encompassworld.com::4c58842d-d1c4-439c-95a1-e1b80103319b" userProvider="AD" userName="Nicole Scotti"/>
        <t:Anchor>
          <t:Comment id="1454205082"/>
        </t:Anchor>
        <t:Assign userId="S::KCheney@encompassworld.com::04d406b0-7416-48a3-939a-ddf903b61f69" userProvider="AD" userName="Katie Cheney"/>
      </t:Event>
      <t:Event id="{F4D6B1B2-162F-474E-87BD-0059F2EEB986}" time="2022-04-26T16:43:08.387Z">
        <t:Attribution userId="S::nscotti@encompassworld.com::4c58842d-d1c4-439c-95a1-e1b80103319b" userProvider="AD" userName="Nicole Scotti"/>
        <t:Anchor>
          <t:Comment id="1454205082"/>
        </t:Anchor>
        <t:SetTitle title="@Katie Cheney these have been added to the references list. Just need to add to the box - not sure how to do that."/>
      </t:Event>
    </t:History>
  </t:Task>
</t:Tasks>
</file>

<file path=word/theme/theme1.xml><?xml version="1.0" encoding="utf-8"?>
<a:theme xmlns:a="http://schemas.openxmlformats.org/drawingml/2006/main" name="USAID-2018">
  <a:themeElements>
    <a:clrScheme name="AWE accessible">
      <a:dk1>
        <a:srgbClr val="000000"/>
      </a:dk1>
      <a:lt1>
        <a:srgbClr val="FFFFFF"/>
      </a:lt1>
      <a:dk2>
        <a:srgbClr val="237C9A"/>
      </a:dk2>
      <a:lt2>
        <a:srgbClr val="518325"/>
      </a:lt2>
      <a:accent1>
        <a:srgbClr val="C25700"/>
      </a:accent1>
      <a:accent2>
        <a:srgbClr val="403B33"/>
      </a:accent2>
      <a:accent3>
        <a:srgbClr val="E6E7E8"/>
      </a:accent3>
      <a:accent4>
        <a:srgbClr val="4C4D4F"/>
      </a:accent4>
      <a:accent5>
        <a:srgbClr val="E1F0FB"/>
      </a:accent5>
      <a:accent6>
        <a:srgbClr val="CE1126"/>
      </a:accent6>
      <a:hlink>
        <a:srgbClr val="0563C1"/>
      </a:hlink>
      <a:folHlink>
        <a:srgbClr val="954F72"/>
      </a:folHlink>
    </a:clrScheme>
    <a:fontScheme name="USAID Gill Sans MT">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2F2B5C69FB1741A964B7CB2049F3C0" ma:contentTypeVersion="16" ma:contentTypeDescription="Create a new document." ma:contentTypeScope="" ma:versionID="32b6bdebbb54dd99403abb5478fd76e6">
  <xsd:schema xmlns:xsd="http://www.w3.org/2001/XMLSchema" xmlns:xs="http://www.w3.org/2001/XMLSchema" xmlns:p="http://schemas.microsoft.com/office/2006/metadata/properties" xmlns:ns2="cb0aba46-c687-42a8-80f9-ab8de0d54416" xmlns:ns3="a6fb1551-aa4e-4c1b-aa45-bc90d78386a3" targetNamespace="http://schemas.microsoft.com/office/2006/metadata/properties" ma:root="true" ma:fieldsID="3fdf33c4595d1ee431fb2ed77c9747f5" ns2:_="" ns3:_="">
    <xsd:import namespace="cb0aba46-c687-42a8-80f9-ab8de0d54416"/>
    <xsd:import namespace="a6fb1551-aa4e-4c1b-aa45-bc90d78386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0aba46-c687-42a8-80f9-ab8de0d54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ce2919-61ee-4c9a-892e-727d98b296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6fb1551-aa4e-4c1b-aa45-bc90d78386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918244-2fb5-46ed-8cb6-4b1a02c418ef}" ma:internalName="TaxCatchAll" ma:showField="CatchAllData" ma:web="a6fb1551-aa4e-4c1b-aa45-bc90d78386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6fb1551-aa4e-4c1b-aa45-bc90d78386a3">
      <UserInfo>
        <DisplayName>Jennifer Pendleton</DisplayName>
        <AccountId>31</AccountId>
        <AccountType/>
      </UserInfo>
    </SharedWithUsers>
    <lcf76f155ced4ddcb4097134ff3c332f xmlns="cb0aba46-c687-42a8-80f9-ab8de0d54416">
      <Terms xmlns="http://schemas.microsoft.com/office/infopath/2007/PartnerControls"/>
    </lcf76f155ced4ddcb4097134ff3c332f>
    <TaxCatchAll xmlns="a6fb1551-aa4e-4c1b-aa45-bc90d78386a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8241DD-9A1F-48B8-9202-AA7283BE0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0aba46-c687-42a8-80f9-ab8de0d54416"/>
    <ds:schemaRef ds:uri="a6fb1551-aa4e-4c1b-aa45-bc90d7838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37051E-5B4C-46EB-B6B1-CA5883221FA4}">
  <ds:schemaRefs>
    <ds:schemaRef ds:uri="http://purl.org/dc/elements/1.1/"/>
    <ds:schemaRef ds:uri="http://www.w3.org/XML/1998/namespace"/>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schemas.microsoft.com/office/2006/metadata/properties"/>
    <ds:schemaRef ds:uri="a6fb1551-aa4e-4c1b-aa45-bc90d78386a3"/>
    <ds:schemaRef ds:uri="cb0aba46-c687-42a8-80f9-ab8de0d54416"/>
    <ds:schemaRef ds:uri="http://purl.org/dc/dcmitype/"/>
  </ds:schemaRefs>
</ds:datastoreItem>
</file>

<file path=customXml/itemProps3.xml><?xml version="1.0" encoding="utf-8"?>
<ds:datastoreItem xmlns:ds="http://schemas.openxmlformats.org/officeDocument/2006/customXml" ds:itemID="{A6C18F3B-5947-784E-9651-2CE75F98373E}">
  <ds:schemaRefs>
    <ds:schemaRef ds:uri="http://schemas.openxmlformats.org/officeDocument/2006/bibliography"/>
  </ds:schemaRefs>
</ds:datastoreItem>
</file>

<file path=customXml/itemProps4.xml><?xml version="1.0" encoding="utf-8"?>
<ds:datastoreItem xmlns:ds="http://schemas.openxmlformats.org/officeDocument/2006/customXml" ds:itemID="{2171EC4C-D820-48A0-BA9A-E6E10045A1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4</Pages>
  <Words>1447</Words>
  <Characters>8252</Characters>
  <Application>Microsoft Office Word</Application>
  <DocSecurity>0</DocSecurity>
  <Lines>68</Lines>
  <Paragraphs>19</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Tool: GBV Mapping Across a Project and Applied to a Value Chain Assessment</vt:lpstr>
      <vt:lpstr>Tool: GBV Mapping Across a Project and Applied to a Value Chain Assessment</vt:lpstr>
      <vt:lpstr>    Making a gender-sensitive value chain map</vt:lpstr>
      <vt:lpstr>Worksheet: Organizing GBV-Related Information </vt:lpstr>
      <vt:lpstr>Worksheet: Prioritizing GBV Concerns in Agriculture and MSD Projects</vt:lpstr>
      <vt:lpstr>Worksheet: Prioritizing Potential Project Actions to Address GBV</vt:lpstr>
      <vt:lpstr>GBV Tip sheet template</vt:lpstr>
      <vt:lpstr>    What is GBV?</vt:lpstr>
      <vt:lpstr>    What are the different types of GBV?</vt:lpstr>
      <vt:lpstr>    Important laws in [country] related to GBV </vt:lpstr>
      <vt:lpstr>    What can we do to address GBV? </vt:lpstr>
      <vt:lpstr>    Points of contact for GBV support Services </vt:lpstr>
      <vt:lpstr>Worksheet: Collecting Community information and Developing Referral Lists </vt:lpstr>
    </vt:vector>
  </TitlesOfParts>
  <Company>USAID</Company>
  <LinksUpToDate>false</LinksUpToDate>
  <CharactersWithSpaces>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 GBV Mapping Across a Project and Applied to a Value Chain Assessment</dc:title>
  <dc:subject/>
  <dc:creator>EnCompass LLC</dc:creator>
  <cp:keywords/>
  <dc:description/>
  <cp:lastModifiedBy>Katie Cheney</cp:lastModifiedBy>
  <cp:revision>49</cp:revision>
  <cp:lastPrinted>2022-06-24T18:34:00Z</cp:lastPrinted>
  <dcterms:created xsi:type="dcterms:W3CDTF">2022-06-24T14:15:00Z</dcterms:created>
  <dcterms:modified xsi:type="dcterms:W3CDTF">2022-07-0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y fmtid="{D5CDD505-2E9C-101B-9397-08002B2CF9AE}" pid="3" name="ContentTypeId">
    <vt:lpwstr>0x010100642F2B5C69FB1741A964B7CB2049F3C0</vt:lpwstr>
  </property>
  <property fmtid="{D5CDD505-2E9C-101B-9397-08002B2CF9AE}" pid="4" name="MediaServiceImageTags">
    <vt:lpwstr/>
  </property>
</Properties>
</file>